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horzAnchor="margin" w:tblpY="450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90"/>
        <w:gridCol w:w="1513"/>
        <w:gridCol w:w="414"/>
        <w:gridCol w:w="627"/>
        <w:gridCol w:w="1676"/>
        <w:gridCol w:w="630"/>
        <w:gridCol w:w="354"/>
        <w:gridCol w:w="3199"/>
      </w:tblGrid>
      <w:tr w:rsidR="008804DB" w:rsidRPr="008804DB" w:rsidTr="000F5CD0">
        <w:trPr>
          <w:trHeight w:val="635"/>
        </w:trPr>
        <w:tc>
          <w:tcPr>
            <w:tcW w:w="10303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0F5CD0" w:rsidP="000F5CD0">
            <w:pPr>
              <w:pStyle w:val="BodyText"/>
            </w:pPr>
            <w:r>
              <w:rPr>
                <w:b/>
                <w:spacing w:val="-1"/>
              </w:rPr>
              <w:t xml:space="preserve">                                                        </w:t>
            </w:r>
            <w:r w:rsidR="00C25DCA" w:rsidRPr="0059265A">
              <w:rPr>
                <w:b/>
                <w:spacing w:val="-1"/>
              </w:rPr>
              <w:t>Dr.</w:t>
            </w:r>
            <w:r w:rsidR="00C25DCA" w:rsidRPr="0059265A">
              <w:rPr>
                <w:b/>
                <w:spacing w:val="-5"/>
              </w:rPr>
              <w:t xml:space="preserve"> </w:t>
            </w:r>
            <w:r w:rsidR="00C25DCA" w:rsidRPr="0059265A">
              <w:rPr>
                <w:b/>
                <w:spacing w:val="-1"/>
              </w:rPr>
              <w:t>Jai</w:t>
            </w:r>
            <w:r w:rsidR="00C25DCA" w:rsidRPr="0059265A">
              <w:rPr>
                <w:b/>
                <w:spacing w:val="-6"/>
              </w:rPr>
              <w:t xml:space="preserve"> </w:t>
            </w:r>
            <w:proofErr w:type="spellStart"/>
            <w:r>
              <w:rPr>
                <w:b/>
                <w:spacing w:val="-1"/>
              </w:rPr>
              <w:t>Prakash</w:t>
            </w:r>
            <w:proofErr w:type="spellEnd"/>
            <w:r>
              <w:rPr>
                <w:b/>
                <w:spacing w:val="-1"/>
              </w:rPr>
              <w:t xml:space="preserve">, </w:t>
            </w:r>
            <w:r w:rsidR="00C25DCA" w:rsidRPr="000F5CD0">
              <w:rPr>
                <w:b/>
                <w:spacing w:val="-1"/>
              </w:rPr>
              <w:t>M.Sc.,</w:t>
            </w:r>
            <w:r w:rsidR="00C25DCA" w:rsidRPr="000F5CD0">
              <w:rPr>
                <w:b/>
              </w:rPr>
              <w:t xml:space="preserve"> NET, GATE,</w:t>
            </w:r>
            <w:r w:rsidR="00C25DCA" w:rsidRPr="000F5CD0">
              <w:rPr>
                <w:b/>
                <w:spacing w:val="-5"/>
              </w:rPr>
              <w:t xml:space="preserve"> </w:t>
            </w:r>
            <w:r w:rsidR="00C25DCA" w:rsidRPr="000F5CD0">
              <w:rPr>
                <w:b/>
              </w:rPr>
              <w:t>Ph.</w:t>
            </w:r>
            <w:r w:rsidR="00C25DCA" w:rsidRPr="000F5CD0">
              <w:rPr>
                <w:b/>
                <w:spacing w:val="5"/>
              </w:rPr>
              <w:t xml:space="preserve"> </w:t>
            </w:r>
            <w:r w:rsidRPr="000F5CD0">
              <w:rPr>
                <w:b/>
              </w:rPr>
              <w:t>D</w:t>
            </w:r>
          </w:p>
        </w:tc>
      </w:tr>
      <w:tr w:rsidR="008804DB" w:rsidRPr="008804DB" w:rsidTr="004E670B">
        <w:trPr>
          <w:trHeight w:val="1846"/>
        </w:trPr>
        <w:tc>
          <w:tcPr>
            <w:tcW w:w="1890" w:type="dxa"/>
            <w:tcBorders>
              <w:top w:val="single" w:sz="4" w:space="0" w:color="000000"/>
            </w:tcBorders>
          </w:tcPr>
          <w:p w:rsidR="00AD0D94" w:rsidRPr="00B53191" w:rsidRDefault="00C25DCA" w:rsidP="000F5CD0">
            <w:pPr>
              <w:pStyle w:val="TableParagraph"/>
              <w:spacing w:line="230" w:lineRule="auto"/>
              <w:ind w:left="105" w:right="281"/>
              <w:rPr>
                <w:sz w:val="20"/>
                <w:szCs w:val="20"/>
              </w:rPr>
            </w:pPr>
            <w:r w:rsidRPr="00B53191">
              <w:rPr>
                <w:sz w:val="24"/>
                <w:szCs w:val="24"/>
              </w:rPr>
              <w:t>CONTACT</w:t>
            </w:r>
            <w:r w:rsidRPr="00B53191">
              <w:rPr>
                <w:spacing w:val="1"/>
                <w:sz w:val="24"/>
                <w:szCs w:val="24"/>
              </w:rPr>
              <w:t xml:space="preserve"> </w:t>
            </w:r>
            <w:r w:rsidRPr="00B53191">
              <w:rPr>
                <w:spacing w:val="-1"/>
                <w:sz w:val="20"/>
                <w:szCs w:val="20"/>
              </w:rPr>
              <w:t>INFORMATION</w:t>
            </w:r>
          </w:p>
        </w:tc>
        <w:tc>
          <w:tcPr>
            <w:tcW w:w="1513" w:type="dxa"/>
            <w:tcBorders>
              <w:top w:val="single" w:sz="4" w:space="0" w:color="000000"/>
            </w:tcBorders>
          </w:tcPr>
          <w:p w:rsidR="00AD0D94" w:rsidRPr="007A494C" w:rsidRDefault="000F65DA" w:rsidP="000F5CD0">
            <w:pPr>
              <w:pStyle w:val="TableParagraph"/>
              <w:spacing w:before="2"/>
            </w:pPr>
            <w:r>
              <w:t xml:space="preserve"> </w:t>
            </w:r>
            <w:r w:rsidR="007A494C" w:rsidRPr="007A494C">
              <w:t xml:space="preserve">Designation </w:t>
            </w:r>
            <w:r>
              <w:t xml:space="preserve">   </w:t>
            </w:r>
          </w:p>
          <w:p w:rsidR="000F65DA" w:rsidRDefault="000F65DA" w:rsidP="008148E5">
            <w:pPr>
              <w:pStyle w:val="TableParagraph"/>
              <w:ind w:left="52"/>
            </w:pPr>
          </w:p>
          <w:p w:rsidR="008148E5" w:rsidRDefault="008148E5" w:rsidP="008148E5">
            <w:pPr>
              <w:pStyle w:val="TableParagraph"/>
              <w:ind w:left="52"/>
            </w:pPr>
            <w:r>
              <w:t xml:space="preserve">Present </w:t>
            </w:r>
          </w:p>
          <w:p w:rsidR="00AD0D94" w:rsidRPr="008804DB" w:rsidRDefault="008148E5" w:rsidP="008148E5">
            <w:pPr>
              <w:pStyle w:val="TableParagraph"/>
              <w:ind w:left="52"/>
            </w:pPr>
            <w:r>
              <w:t xml:space="preserve">Address </w:t>
            </w:r>
          </w:p>
        </w:tc>
        <w:tc>
          <w:tcPr>
            <w:tcW w:w="414" w:type="dxa"/>
            <w:tcBorders>
              <w:top w:val="single" w:sz="4" w:space="0" w:color="000000"/>
            </w:tcBorders>
          </w:tcPr>
          <w:p w:rsidR="00AD0D94" w:rsidRPr="008804DB" w:rsidRDefault="000F65DA" w:rsidP="000F5CD0">
            <w:pPr>
              <w:pStyle w:val="TableParagraph"/>
              <w:spacing w:before="2"/>
              <w:rPr>
                <w:sz w:val="30"/>
              </w:rPr>
            </w:pPr>
            <w:r>
              <w:rPr>
                <w:sz w:val="30"/>
              </w:rPr>
              <w:t>:</w:t>
            </w:r>
          </w:p>
          <w:p w:rsidR="00AD0D94" w:rsidRPr="008804DB" w:rsidRDefault="00C25DCA" w:rsidP="000F65DA">
            <w:pPr>
              <w:pStyle w:val="TableParagraph"/>
            </w:pPr>
            <w:r w:rsidRPr="008804DB">
              <w:t>:</w:t>
            </w:r>
          </w:p>
        </w:tc>
        <w:tc>
          <w:tcPr>
            <w:tcW w:w="6486" w:type="dxa"/>
            <w:gridSpan w:val="5"/>
            <w:tcBorders>
              <w:top w:val="single" w:sz="4" w:space="0" w:color="000000"/>
            </w:tcBorders>
          </w:tcPr>
          <w:p w:rsidR="00AD0D94" w:rsidRPr="008804DB" w:rsidRDefault="00622495" w:rsidP="000F5CD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Researcher</w:t>
            </w:r>
            <w:r w:rsidR="0011218B">
              <w:rPr>
                <w:sz w:val="24"/>
              </w:rPr>
              <w:t xml:space="preserve"> Associate</w:t>
            </w:r>
            <w:r w:rsidR="001C49EE">
              <w:rPr>
                <w:sz w:val="24"/>
              </w:rPr>
              <w:t xml:space="preserve"> (RA)</w:t>
            </w:r>
            <w:r w:rsidR="0011218B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 </w:t>
            </w:r>
            <w:r w:rsidR="007A494C">
              <w:rPr>
                <w:sz w:val="24"/>
              </w:rPr>
              <w:t xml:space="preserve"> </w:t>
            </w:r>
          </w:p>
          <w:p w:rsidR="00AD0D94" w:rsidRPr="008804DB" w:rsidRDefault="00C25DCA" w:rsidP="000F5CD0">
            <w:pPr>
              <w:pStyle w:val="TableParagraph"/>
              <w:spacing w:before="148" w:line="362" w:lineRule="auto"/>
              <w:ind w:left="48" w:right="753"/>
              <w:jc w:val="both"/>
            </w:pPr>
            <w:r w:rsidRPr="008804DB">
              <w:t>Department of Environmental Microbiology (DEM), School for</w:t>
            </w:r>
            <w:r w:rsidRPr="008804DB">
              <w:rPr>
                <w:spacing w:val="1"/>
              </w:rPr>
              <w:t xml:space="preserve"> </w:t>
            </w:r>
            <w:r w:rsidRPr="008804DB">
              <w:t>Environmental Sciences (SES), Babasaheb Bhimrao Ambedkar</w:t>
            </w:r>
            <w:r w:rsidRPr="008804DB">
              <w:rPr>
                <w:spacing w:val="1"/>
              </w:rPr>
              <w:t xml:space="preserve"> </w:t>
            </w:r>
            <w:r w:rsidRPr="008804DB">
              <w:t>University</w:t>
            </w:r>
            <w:r w:rsidRPr="008804DB">
              <w:rPr>
                <w:spacing w:val="-10"/>
              </w:rPr>
              <w:t xml:space="preserve"> </w:t>
            </w:r>
            <w:r w:rsidRPr="008804DB">
              <w:t>(A</w:t>
            </w:r>
            <w:r w:rsidRPr="008804DB">
              <w:rPr>
                <w:spacing w:val="-12"/>
              </w:rPr>
              <w:t xml:space="preserve"> </w:t>
            </w:r>
            <w:r w:rsidRPr="008804DB">
              <w:t>Central</w:t>
            </w:r>
            <w:r w:rsidRPr="008804DB">
              <w:rPr>
                <w:spacing w:val="-5"/>
              </w:rPr>
              <w:t xml:space="preserve"> </w:t>
            </w:r>
            <w:r w:rsidRPr="008804DB">
              <w:t>University),</w:t>
            </w:r>
            <w:r w:rsidRPr="008804DB">
              <w:rPr>
                <w:spacing w:val="-2"/>
              </w:rPr>
              <w:t xml:space="preserve"> </w:t>
            </w:r>
            <w:proofErr w:type="spellStart"/>
            <w:r w:rsidRPr="008804DB">
              <w:t>Vidya</w:t>
            </w:r>
            <w:proofErr w:type="spellEnd"/>
            <w:r w:rsidRPr="008804DB">
              <w:rPr>
                <w:spacing w:val="-3"/>
              </w:rPr>
              <w:t xml:space="preserve"> </w:t>
            </w:r>
            <w:proofErr w:type="spellStart"/>
            <w:r w:rsidRPr="008804DB">
              <w:t>Vihar</w:t>
            </w:r>
            <w:proofErr w:type="spellEnd"/>
            <w:r w:rsidRPr="008804DB">
              <w:t>,</w:t>
            </w:r>
            <w:r w:rsidRPr="008804DB">
              <w:rPr>
                <w:spacing w:val="-7"/>
              </w:rPr>
              <w:t xml:space="preserve"> </w:t>
            </w:r>
            <w:proofErr w:type="spellStart"/>
            <w:r w:rsidRPr="008804DB">
              <w:t>Raebareli</w:t>
            </w:r>
            <w:proofErr w:type="spellEnd"/>
            <w:r w:rsidRPr="008804DB">
              <w:rPr>
                <w:spacing w:val="-5"/>
              </w:rPr>
              <w:t xml:space="preserve"> </w:t>
            </w:r>
            <w:r w:rsidRPr="008804DB">
              <w:t>Road,</w:t>
            </w:r>
          </w:p>
          <w:p w:rsidR="00AD0D94" w:rsidRPr="008804DB" w:rsidRDefault="00C25DCA" w:rsidP="000F5CD0">
            <w:pPr>
              <w:pStyle w:val="TableParagraph"/>
              <w:spacing w:line="245" w:lineRule="exact"/>
              <w:ind w:left="48"/>
              <w:jc w:val="both"/>
            </w:pPr>
            <w:r w:rsidRPr="008804DB">
              <w:t>Lucknow</w:t>
            </w:r>
            <w:r w:rsidRPr="008804DB">
              <w:rPr>
                <w:spacing w:val="-7"/>
              </w:rPr>
              <w:t xml:space="preserve"> </w:t>
            </w:r>
            <w:r w:rsidRPr="008804DB">
              <w:t>226</w:t>
            </w:r>
            <w:r w:rsidRPr="008804DB">
              <w:rPr>
                <w:spacing w:val="-2"/>
              </w:rPr>
              <w:t xml:space="preserve"> </w:t>
            </w:r>
            <w:r w:rsidRPr="008804DB">
              <w:t>025, Uttar</w:t>
            </w:r>
            <w:r w:rsidRPr="008804DB">
              <w:rPr>
                <w:spacing w:val="-3"/>
              </w:rPr>
              <w:t xml:space="preserve"> </w:t>
            </w:r>
            <w:r w:rsidRPr="008804DB">
              <w:t>Pradesh, India</w:t>
            </w:r>
          </w:p>
        </w:tc>
      </w:tr>
      <w:tr w:rsidR="008804DB" w:rsidRPr="008804DB" w:rsidTr="004E670B">
        <w:trPr>
          <w:trHeight w:val="679"/>
        </w:trPr>
        <w:tc>
          <w:tcPr>
            <w:tcW w:w="1890" w:type="dxa"/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1513" w:type="dxa"/>
          </w:tcPr>
          <w:p w:rsidR="00AD0D94" w:rsidRPr="008804DB" w:rsidRDefault="00C25DCA" w:rsidP="000F5CD0">
            <w:pPr>
              <w:pStyle w:val="TableParagraph"/>
              <w:spacing w:before="20" w:line="278" w:lineRule="auto"/>
              <w:ind w:left="105" w:right="271"/>
            </w:pPr>
            <w:r w:rsidRPr="008804DB">
              <w:rPr>
                <w:spacing w:val="-1"/>
              </w:rPr>
              <w:t>Permanent</w:t>
            </w:r>
            <w:r w:rsidRPr="008804DB">
              <w:rPr>
                <w:spacing w:val="-52"/>
              </w:rPr>
              <w:t xml:space="preserve"> </w:t>
            </w:r>
            <w:r w:rsidRPr="008804DB">
              <w:t>Address</w:t>
            </w:r>
          </w:p>
        </w:tc>
        <w:tc>
          <w:tcPr>
            <w:tcW w:w="414" w:type="dxa"/>
          </w:tcPr>
          <w:p w:rsidR="00AD0D94" w:rsidRPr="008804DB" w:rsidRDefault="00C25DCA" w:rsidP="000F5CD0">
            <w:pPr>
              <w:pStyle w:val="TableParagraph"/>
              <w:spacing w:before="25"/>
              <w:ind w:left="83"/>
            </w:pPr>
            <w:r w:rsidRPr="008804DB">
              <w:t>:</w:t>
            </w:r>
          </w:p>
        </w:tc>
        <w:tc>
          <w:tcPr>
            <w:tcW w:w="6486" w:type="dxa"/>
            <w:gridSpan w:val="5"/>
          </w:tcPr>
          <w:p w:rsidR="00AD0D94" w:rsidRPr="008804DB" w:rsidRDefault="00C25DCA" w:rsidP="000F5CD0">
            <w:pPr>
              <w:pStyle w:val="TableParagraph"/>
              <w:spacing w:before="25"/>
              <w:ind w:left="48" w:right="512"/>
            </w:pPr>
            <w:r w:rsidRPr="008804DB">
              <w:t>Village</w:t>
            </w:r>
            <w:r w:rsidRPr="008804DB">
              <w:rPr>
                <w:spacing w:val="-8"/>
              </w:rPr>
              <w:t xml:space="preserve"> </w:t>
            </w:r>
            <w:r w:rsidRPr="008804DB">
              <w:t>and</w:t>
            </w:r>
            <w:r w:rsidRPr="008804DB">
              <w:rPr>
                <w:spacing w:val="-6"/>
              </w:rPr>
              <w:t xml:space="preserve"> </w:t>
            </w:r>
            <w:r w:rsidRPr="008804DB">
              <w:t>Post-</w:t>
            </w:r>
            <w:r w:rsidRPr="008804DB">
              <w:rPr>
                <w:spacing w:val="-3"/>
              </w:rPr>
              <w:t xml:space="preserve"> </w:t>
            </w:r>
            <w:r w:rsidRPr="008804DB">
              <w:t>Chaura,</w:t>
            </w:r>
            <w:r w:rsidRPr="008804DB">
              <w:rPr>
                <w:spacing w:val="1"/>
              </w:rPr>
              <w:t xml:space="preserve"> </w:t>
            </w:r>
            <w:r w:rsidRPr="008804DB">
              <w:t>District-</w:t>
            </w:r>
            <w:r w:rsidRPr="008804DB">
              <w:rPr>
                <w:spacing w:val="-2"/>
              </w:rPr>
              <w:t xml:space="preserve"> </w:t>
            </w:r>
            <w:proofErr w:type="spellStart"/>
            <w:r w:rsidRPr="008804DB">
              <w:t>Ballia</w:t>
            </w:r>
            <w:proofErr w:type="spellEnd"/>
            <w:r w:rsidRPr="008804DB">
              <w:t>, State-</w:t>
            </w:r>
            <w:r w:rsidRPr="008804DB">
              <w:rPr>
                <w:spacing w:val="-2"/>
              </w:rPr>
              <w:t xml:space="preserve"> </w:t>
            </w:r>
            <w:r w:rsidRPr="008804DB">
              <w:t>Uttar</w:t>
            </w:r>
            <w:r w:rsidRPr="008804DB">
              <w:rPr>
                <w:spacing w:val="-7"/>
              </w:rPr>
              <w:t xml:space="preserve"> </w:t>
            </w:r>
            <w:r w:rsidRPr="008804DB">
              <w:t>Pradesh, Pin</w:t>
            </w:r>
            <w:r w:rsidRPr="008804DB">
              <w:rPr>
                <w:spacing w:val="-52"/>
              </w:rPr>
              <w:t xml:space="preserve"> </w:t>
            </w:r>
            <w:r w:rsidRPr="008804DB">
              <w:t>code-</w:t>
            </w:r>
            <w:r w:rsidRPr="008804DB">
              <w:rPr>
                <w:spacing w:val="-5"/>
              </w:rPr>
              <w:t xml:space="preserve"> </w:t>
            </w:r>
            <w:r w:rsidRPr="008804DB">
              <w:t>277502,</w:t>
            </w:r>
            <w:r w:rsidRPr="008804DB">
              <w:rPr>
                <w:spacing w:val="4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 w:rsidTr="004E670B">
        <w:trPr>
          <w:trHeight w:val="427"/>
        </w:trPr>
        <w:tc>
          <w:tcPr>
            <w:tcW w:w="1890" w:type="dxa"/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1513" w:type="dxa"/>
          </w:tcPr>
          <w:p w:rsidR="00AD0D94" w:rsidRPr="008804DB" w:rsidRDefault="00C25DCA" w:rsidP="000F5CD0">
            <w:pPr>
              <w:pStyle w:val="TableParagraph"/>
              <w:spacing w:before="104"/>
              <w:ind w:left="105"/>
            </w:pPr>
            <w:r w:rsidRPr="008804DB">
              <w:t>Email</w:t>
            </w:r>
            <w:r w:rsidRPr="008804DB">
              <w:rPr>
                <w:spacing w:val="-5"/>
              </w:rPr>
              <w:t xml:space="preserve"> </w:t>
            </w:r>
            <w:r w:rsidRPr="008804DB">
              <w:t>ID</w:t>
            </w:r>
          </w:p>
        </w:tc>
        <w:tc>
          <w:tcPr>
            <w:tcW w:w="414" w:type="dxa"/>
          </w:tcPr>
          <w:p w:rsidR="00AD0D94" w:rsidRPr="008804DB" w:rsidRDefault="00C25DCA" w:rsidP="000F5CD0">
            <w:pPr>
              <w:pStyle w:val="TableParagraph"/>
              <w:spacing w:before="104"/>
              <w:ind w:left="83"/>
            </w:pPr>
            <w:r w:rsidRPr="008804DB">
              <w:t>:</w:t>
            </w:r>
          </w:p>
        </w:tc>
        <w:tc>
          <w:tcPr>
            <w:tcW w:w="3287" w:type="dxa"/>
            <w:gridSpan w:val="4"/>
          </w:tcPr>
          <w:p w:rsidR="00AD0D94" w:rsidRPr="008804DB" w:rsidRDefault="00433434" w:rsidP="000F5CD0">
            <w:pPr>
              <w:pStyle w:val="TableParagraph"/>
              <w:spacing w:before="104"/>
              <w:ind w:left="48"/>
            </w:pPr>
            <w:hyperlink r:id="rId8">
              <w:r w:rsidR="00C25DCA" w:rsidRPr="008804DB">
                <w:rPr>
                  <w:u w:val="single" w:color="0000FF"/>
                </w:rPr>
                <w:t>jpmicrobio@gmail.com</w:t>
              </w:r>
              <w:r w:rsidR="00C25DCA" w:rsidRPr="008804DB">
                <w:t>,</w:t>
              </w:r>
            </w:hyperlink>
          </w:p>
        </w:tc>
        <w:tc>
          <w:tcPr>
            <w:tcW w:w="3199" w:type="dxa"/>
          </w:tcPr>
          <w:p w:rsidR="00AD0D94" w:rsidRPr="008804DB" w:rsidRDefault="00AD0D94" w:rsidP="000F5CD0">
            <w:pPr>
              <w:pStyle w:val="TableParagraph"/>
            </w:pPr>
          </w:p>
        </w:tc>
      </w:tr>
      <w:tr w:rsidR="008804DB" w:rsidRPr="008804DB" w:rsidTr="004E670B">
        <w:trPr>
          <w:trHeight w:val="379"/>
        </w:trPr>
        <w:tc>
          <w:tcPr>
            <w:tcW w:w="1890" w:type="dxa"/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1513" w:type="dxa"/>
          </w:tcPr>
          <w:p w:rsidR="00AD0D94" w:rsidRPr="008804DB" w:rsidRDefault="00C25DCA" w:rsidP="000F5CD0">
            <w:pPr>
              <w:pStyle w:val="TableParagraph"/>
              <w:spacing w:before="61"/>
              <w:ind w:left="105"/>
            </w:pPr>
            <w:r w:rsidRPr="008804DB">
              <w:t>Phone</w:t>
            </w:r>
          </w:p>
        </w:tc>
        <w:tc>
          <w:tcPr>
            <w:tcW w:w="414" w:type="dxa"/>
          </w:tcPr>
          <w:p w:rsidR="00AD0D94" w:rsidRPr="008804DB" w:rsidRDefault="00C25DCA" w:rsidP="000F5CD0">
            <w:pPr>
              <w:pStyle w:val="TableParagraph"/>
              <w:spacing w:before="61"/>
              <w:ind w:left="83"/>
            </w:pPr>
            <w:r w:rsidRPr="008804DB">
              <w:t>:</w:t>
            </w:r>
          </w:p>
        </w:tc>
        <w:tc>
          <w:tcPr>
            <w:tcW w:w="3287" w:type="dxa"/>
            <w:gridSpan w:val="4"/>
          </w:tcPr>
          <w:p w:rsidR="00AD0D94" w:rsidRPr="008804DB" w:rsidRDefault="00C25DCA" w:rsidP="000F5CD0">
            <w:pPr>
              <w:pStyle w:val="TableParagraph"/>
              <w:spacing w:before="61"/>
              <w:ind w:left="48"/>
            </w:pPr>
            <w:r w:rsidRPr="008804DB">
              <w:t>+91-8299575554</w:t>
            </w:r>
          </w:p>
        </w:tc>
        <w:tc>
          <w:tcPr>
            <w:tcW w:w="3199" w:type="dxa"/>
          </w:tcPr>
          <w:p w:rsidR="00AD0D94" w:rsidRPr="008804DB" w:rsidRDefault="00AD0D94" w:rsidP="000F5CD0">
            <w:pPr>
              <w:pStyle w:val="TableParagraph"/>
            </w:pPr>
          </w:p>
        </w:tc>
      </w:tr>
      <w:tr w:rsidR="008804DB" w:rsidRPr="008804DB" w:rsidTr="004E670B">
        <w:trPr>
          <w:trHeight w:val="559"/>
        </w:trPr>
        <w:tc>
          <w:tcPr>
            <w:tcW w:w="1890" w:type="dxa"/>
            <w:tcBorders>
              <w:bottom w:val="single" w:sz="4" w:space="0" w:color="000000"/>
            </w:tcBorders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1513" w:type="dxa"/>
            <w:tcBorders>
              <w:bottom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before="56"/>
              <w:ind w:left="105"/>
            </w:pPr>
            <w:r w:rsidRPr="008804DB">
              <w:t>Profile</w:t>
            </w:r>
            <w:r w:rsidRPr="008804DB">
              <w:rPr>
                <w:spacing w:val="-8"/>
              </w:rPr>
              <w:t xml:space="preserve"> </w:t>
            </w:r>
            <w:r w:rsidRPr="008804DB">
              <w:t>Links</w:t>
            </w:r>
          </w:p>
        </w:tc>
        <w:tc>
          <w:tcPr>
            <w:tcW w:w="414" w:type="dxa"/>
            <w:tcBorders>
              <w:bottom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before="56"/>
              <w:ind w:left="83"/>
            </w:pPr>
            <w:r w:rsidRPr="008804DB">
              <w:t>:</w:t>
            </w:r>
          </w:p>
        </w:tc>
        <w:tc>
          <w:tcPr>
            <w:tcW w:w="6486" w:type="dxa"/>
            <w:gridSpan w:val="5"/>
            <w:tcBorders>
              <w:bottom w:val="single" w:sz="4" w:space="0" w:color="000000"/>
            </w:tcBorders>
          </w:tcPr>
          <w:p w:rsidR="00AD0D94" w:rsidRPr="008804DB" w:rsidRDefault="00433434" w:rsidP="000F5CD0">
            <w:pPr>
              <w:pStyle w:val="TableParagraph"/>
              <w:spacing w:before="128"/>
              <w:ind w:left="14"/>
            </w:pPr>
            <w:hyperlink r:id="rId9">
              <w:r w:rsidR="00C25DCA" w:rsidRPr="008804DB">
                <w:rPr>
                  <w:u w:val="single" w:color="0000FF"/>
                </w:rPr>
                <w:t>https://www.researchgate.net/profile/Jai_Prakash24/publications</w:t>
              </w:r>
            </w:hyperlink>
          </w:p>
        </w:tc>
      </w:tr>
      <w:tr w:rsidR="008804DB" w:rsidRPr="008804DB" w:rsidTr="004E670B">
        <w:trPr>
          <w:trHeight w:val="273"/>
        </w:trPr>
        <w:tc>
          <w:tcPr>
            <w:tcW w:w="1890" w:type="dxa"/>
            <w:shd w:val="clear" w:color="auto" w:fill="000000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41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6486" w:type="dxa"/>
            <w:gridSpan w:val="5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</w:tr>
      <w:tr w:rsidR="008804DB" w:rsidRPr="008804DB" w:rsidTr="004E670B">
        <w:trPr>
          <w:trHeight w:val="311"/>
        </w:trPr>
        <w:tc>
          <w:tcPr>
            <w:tcW w:w="1890" w:type="dxa"/>
          </w:tcPr>
          <w:p w:rsidR="00AD0D94" w:rsidRPr="008804DB" w:rsidRDefault="00C25DCA" w:rsidP="000F5CD0">
            <w:pPr>
              <w:pStyle w:val="TableParagraph"/>
              <w:spacing w:line="263" w:lineRule="exact"/>
              <w:ind w:left="105"/>
              <w:rPr>
                <w:sz w:val="24"/>
              </w:rPr>
            </w:pPr>
            <w:r w:rsidRPr="008804DB">
              <w:rPr>
                <w:sz w:val="24"/>
              </w:rPr>
              <w:t>ABOUT ME</w:t>
            </w:r>
          </w:p>
        </w:tc>
        <w:tc>
          <w:tcPr>
            <w:tcW w:w="2554" w:type="dxa"/>
            <w:gridSpan w:val="3"/>
            <w:tcBorders>
              <w:top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line="239" w:lineRule="exact"/>
              <w:ind w:left="52"/>
            </w:pPr>
            <w:r w:rsidRPr="008804DB">
              <w:rPr>
                <w:b/>
              </w:rPr>
              <w:t>Father</w:t>
            </w:r>
            <w:r w:rsidRPr="008804DB">
              <w:t>:</w:t>
            </w:r>
            <w:r w:rsidRPr="008804DB">
              <w:rPr>
                <w:spacing w:val="-4"/>
              </w:rPr>
              <w:t xml:space="preserve"> </w:t>
            </w:r>
            <w:proofErr w:type="spellStart"/>
            <w:r w:rsidRPr="008804DB">
              <w:t>Shri</w:t>
            </w:r>
            <w:proofErr w:type="spellEnd"/>
            <w:r w:rsidRPr="008804DB">
              <w:rPr>
                <w:spacing w:val="-3"/>
              </w:rPr>
              <w:t xml:space="preserve"> </w:t>
            </w:r>
            <w:proofErr w:type="spellStart"/>
            <w:r w:rsidRPr="008804DB">
              <w:t>Lalta</w:t>
            </w:r>
            <w:proofErr w:type="spellEnd"/>
            <w:r w:rsidRPr="008804DB">
              <w:t xml:space="preserve"> Prasad</w:t>
            </w:r>
          </w:p>
        </w:tc>
        <w:tc>
          <w:tcPr>
            <w:tcW w:w="2660" w:type="dxa"/>
            <w:gridSpan w:val="3"/>
            <w:tcBorders>
              <w:top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line="239" w:lineRule="exact"/>
              <w:ind w:left="45" w:right="-29"/>
            </w:pPr>
            <w:r w:rsidRPr="008804DB">
              <w:rPr>
                <w:b/>
              </w:rPr>
              <w:t>Mother</w:t>
            </w:r>
            <w:r w:rsidRPr="008804DB">
              <w:t>:</w:t>
            </w:r>
            <w:r w:rsidRPr="008804DB">
              <w:rPr>
                <w:spacing w:val="-7"/>
              </w:rPr>
              <w:t xml:space="preserve"> </w:t>
            </w:r>
            <w:r w:rsidR="0097032D">
              <w:rPr>
                <w:spacing w:val="-7"/>
              </w:rPr>
              <w:t xml:space="preserve">Lat. </w:t>
            </w:r>
            <w:proofErr w:type="spellStart"/>
            <w:r w:rsidRPr="008804DB">
              <w:t>Sarshwati</w:t>
            </w:r>
            <w:proofErr w:type="spellEnd"/>
            <w:r w:rsidRPr="008804DB">
              <w:rPr>
                <w:spacing w:val="-6"/>
              </w:rPr>
              <w:t xml:space="preserve"> </w:t>
            </w:r>
            <w:r w:rsidRPr="008804DB">
              <w:t>Dev</w:t>
            </w:r>
            <w:r w:rsidR="0058133A">
              <w:t>i</w:t>
            </w:r>
          </w:p>
        </w:tc>
        <w:tc>
          <w:tcPr>
            <w:tcW w:w="3199" w:type="dxa"/>
            <w:tcBorders>
              <w:top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line="239" w:lineRule="exact"/>
              <w:ind w:left="252"/>
            </w:pPr>
            <w:r w:rsidRPr="008804DB">
              <w:rPr>
                <w:b/>
              </w:rPr>
              <w:t>Language</w:t>
            </w:r>
            <w:r w:rsidRPr="008804DB">
              <w:t>:</w:t>
            </w:r>
            <w:r w:rsidRPr="008804DB">
              <w:rPr>
                <w:spacing w:val="-4"/>
              </w:rPr>
              <w:t xml:space="preserve"> </w:t>
            </w:r>
            <w:r w:rsidRPr="008804DB">
              <w:t>English</w:t>
            </w:r>
            <w:r w:rsidRPr="008804DB">
              <w:rPr>
                <w:spacing w:val="-3"/>
              </w:rPr>
              <w:t xml:space="preserve"> </w:t>
            </w:r>
            <w:r w:rsidRPr="008804DB">
              <w:t>&amp;</w:t>
            </w:r>
            <w:r w:rsidRPr="008804DB">
              <w:rPr>
                <w:spacing w:val="-3"/>
              </w:rPr>
              <w:t xml:space="preserve"> </w:t>
            </w:r>
            <w:r w:rsidRPr="008804DB">
              <w:t>Hindi</w:t>
            </w:r>
          </w:p>
        </w:tc>
      </w:tr>
      <w:tr w:rsidR="008804DB" w:rsidRPr="008804DB" w:rsidTr="004E670B">
        <w:trPr>
          <w:trHeight w:val="446"/>
        </w:trPr>
        <w:tc>
          <w:tcPr>
            <w:tcW w:w="1890" w:type="dxa"/>
            <w:tcBorders>
              <w:bottom w:val="single" w:sz="4" w:space="0" w:color="000000"/>
            </w:tcBorders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1927" w:type="dxa"/>
            <w:gridSpan w:val="2"/>
            <w:tcBorders>
              <w:bottom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before="40"/>
              <w:ind w:left="105"/>
            </w:pPr>
            <w:r w:rsidRPr="008804DB">
              <w:rPr>
                <w:b/>
              </w:rPr>
              <w:t>DOB</w:t>
            </w:r>
            <w:r w:rsidRPr="008804DB">
              <w:t>:</w:t>
            </w:r>
            <w:r w:rsidRPr="008804DB">
              <w:rPr>
                <w:spacing w:val="-5"/>
              </w:rPr>
              <w:t xml:space="preserve"> </w:t>
            </w:r>
            <w:r w:rsidRPr="008804DB">
              <w:t>15-01-1988</w:t>
            </w:r>
          </w:p>
        </w:tc>
        <w:tc>
          <w:tcPr>
            <w:tcW w:w="627" w:type="dxa"/>
            <w:tcBorders>
              <w:bottom w:val="single" w:sz="4" w:space="0" w:color="000000"/>
            </w:tcBorders>
          </w:tcPr>
          <w:p w:rsidR="00AD0D94" w:rsidRPr="008804DB" w:rsidRDefault="00AD0D94" w:rsidP="000F5CD0">
            <w:pPr>
              <w:pStyle w:val="TableParagraph"/>
            </w:pPr>
          </w:p>
        </w:tc>
        <w:tc>
          <w:tcPr>
            <w:tcW w:w="2660" w:type="dxa"/>
            <w:gridSpan w:val="3"/>
            <w:tcBorders>
              <w:bottom w:val="single" w:sz="4" w:space="0" w:color="000000"/>
            </w:tcBorders>
          </w:tcPr>
          <w:p w:rsidR="00AD0D94" w:rsidRPr="008804DB" w:rsidRDefault="00C25DCA" w:rsidP="000F5CD0">
            <w:pPr>
              <w:pStyle w:val="TableParagraph"/>
              <w:spacing w:before="40"/>
              <w:ind w:left="223"/>
            </w:pPr>
            <w:r w:rsidRPr="008804DB">
              <w:rPr>
                <w:b/>
              </w:rPr>
              <w:t>Gende</w:t>
            </w:r>
            <w:r w:rsidRPr="008804DB">
              <w:t>r:</w:t>
            </w:r>
            <w:r w:rsidRPr="008804DB">
              <w:rPr>
                <w:spacing w:val="-4"/>
              </w:rPr>
              <w:t xml:space="preserve"> </w:t>
            </w:r>
            <w:r w:rsidRPr="008804DB">
              <w:t>Male</w:t>
            </w:r>
          </w:p>
        </w:tc>
        <w:tc>
          <w:tcPr>
            <w:tcW w:w="3199" w:type="dxa"/>
            <w:tcBorders>
              <w:bottom w:val="single" w:sz="4" w:space="0" w:color="000000"/>
            </w:tcBorders>
          </w:tcPr>
          <w:p w:rsidR="00AD0D94" w:rsidRPr="008804DB" w:rsidRDefault="00C25DCA" w:rsidP="0011218B">
            <w:pPr>
              <w:pStyle w:val="TableParagraph"/>
              <w:spacing w:before="40"/>
              <w:ind w:left="252"/>
            </w:pPr>
            <w:r w:rsidRPr="008804DB">
              <w:rPr>
                <w:b/>
              </w:rPr>
              <w:t>Marital</w:t>
            </w:r>
            <w:r w:rsidRPr="008804DB">
              <w:rPr>
                <w:b/>
                <w:spacing w:val="-5"/>
              </w:rPr>
              <w:t xml:space="preserve"> </w:t>
            </w:r>
            <w:r w:rsidRPr="008804DB">
              <w:rPr>
                <w:b/>
              </w:rPr>
              <w:t>Status</w:t>
            </w:r>
            <w:r w:rsidRPr="008804DB">
              <w:t>:</w:t>
            </w:r>
            <w:r w:rsidRPr="008804DB">
              <w:rPr>
                <w:spacing w:val="-4"/>
              </w:rPr>
              <w:t xml:space="preserve"> </w:t>
            </w:r>
            <w:r w:rsidR="0011218B">
              <w:rPr>
                <w:spacing w:val="-4"/>
              </w:rPr>
              <w:t xml:space="preserve">Marriage </w:t>
            </w:r>
          </w:p>
        </w:tc>
      </w:tr>
      <w:tr w:rsidR="008804DB" w:rsidRPr="008804DB" w:rsidTr="004E670B">
        <w:trPr>
          <w:trHeight w:val="270"/>
        </w:trPr>
        <w:tc>
          <w:tcPr>
            <w:tcW w:w="1890" w:type="dxa"/>
            <w:shd w:val="clear" w:color="auto" w:fill="000000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1927" w:type="dxa"/>
            <w:gridSpan w:val="2"/>
            <w:tcBorders>
              <w:top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627" w:type="dxa"/>
            <w:tcBorders>
              <w:top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2660" w:type="dxa"/>
            <w:gridSpan w:val="3"/>
            <w:tcBorders>
              <w:top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3199" w:type="dxa"/>
            <w:tcBorders>
              <w:top w:val="single" w:sz="4" w:space="0" w:color="000000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</w:tr>
      <w:tr w:rsidR="008804DB" w:rsidRPr="008804DB" w:rsidTr="00367A71">
        <w:trPr>
          <w:trHeight w:val="781"/>
        </w:trPr>
        <w:tc>
          <w:tcPr>
            <w:tcW w:w="1890" w:type="dxa"/>
            <w:tcBorders>
              <w:bottom w:val="single" w:sz="4" w:space="0" w:color="auto"/>
            </w:tcBorders>
          </w:tcPr>
          <w:p w:rsidR="00AD0D94" w:rsidRPr="008804DB" w:rsidRDefault="00241C40" w:rsidP="000F5CD0">
            <w:pPr>
              <w:pStyle w:val="TableParagraph"/>
              <w:spacing w:line="253" w:lineRule="exact"/>
              <w:ind w:left="105"/>
              <w:rPr>
                <w:sz w:val="24"/>
              </w:rPr>
            </w:pPr>
            <w:r>
              <w:rPr>
                <w:sz w:val="24"/>
              </w:rPr>
              <w:t xml:space="preserve">Research </w:t>
            </w:r>
            <w:r w:rsidR="00FB1120">
              <w:rPr>
                <w:sz w:val="24"/>
              </w:rPr>
              <w:t>Area</w:t>
            </w:r>
            <w:r w:rsidR="0097032D">
              <w:rPr>
                <w:sz w:val="24"/>
              </w:rPr>
              <w:t xml:space="preserve"> 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8413" w:type="dxa"/>
            <w:gridSpan w:val="7"/>
            <w:tcBorders>
              <w:bottom w:val="single" w:sz="4" w:space="0" w:color="auto"/>
            </w:tcBorders>
          </w:tcPr>
          <w:p w:rsidR="00AD0D94" w:rsidRPr="008804DB" w:rsidRDefault="00570AD0" w:rsidP="00622495">
            <w:pPr>
              <w:pStyle w:val="TableParagraph"/>
              <w:spacing w:line="360" w:lineRule="auto"/>
              <w:ind w:right="5"/>
              <w:jc w:val="both"/>
            </w:pPr>
            <w:r>
              <w:t xml:space="preserve">Environmental and Agriculture </w:t>
            </w:r>
            <w:r w:rsidR="00FB1120">
              <w:t xml:space="preserve">Microbiology  </w:t>
            </w:r>
          </w:p>
        </w:tc>
      </w:tr>
      <w:tr w:rsidR="008804DB" w:rsidRPr="008804DB" w:rsidTr="00367A71">
        <w:trPr>
          <w:trHeight w:val="289"/>
        </w:trPr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shd w:val="clear" w:color="auto" w:fill="000000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  <w:tc>
          <w:tcPr>
            <w:tcW w:w="8413" w:type="dxa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</w:tcPr>
          <w:p w:rsidR="00AD0D94" w:rsidRPr="008804DB" w:rsidRDefault="00AD0D94" w:rsidP="000F5CD0">
            <w:pPr>
              <w:pStyle w:val="TableParagraph"/>
              <w:rPr>
                <w:sz w:val="20"/>
              </w:rPr>
            </w:pPr>
          </w:p>
        </w:tc>
      </w:tr>
      <w:tr w:rsidR="008804DB" w:rsidRPr="008804DB" w:rsidTr="00367A71">
        <w:trPr>
          <w:trHeight w:val="311"/>
        </w:trPr>
        <w:tc>
          <w:tcPr>
            <w:tcW w:w="1890" w:type="dxa"/>
            <w:tcBorders>
              <w:top w:val="single" w:sz="4" w:space="0" w:color="auto"/>
            </w:tcBorders>
          </w:tcPr>
          <w:p w:rsidR="00AD0D94" w:rsidRPr="008804DB" w:rsidRDefault="00C25DCA" w:rsidP="004E670B">
            <w:pPr>
              <w:pStyle w:val="TableParagraph"/>
              <w:spacing w:line="276" w:lineRule="auto"/>
              <w:ind w:left="105"/>
              <w:rPr>
                <w:sz w:val="24"/>
              </w:rPr>
            </w:pPr>
            <w:r w:rsidRPr="008804DB">
              <w:rPr>
                <w:sz w:val="24"/>
              </w:rPr>
              <w:t>EDUCATION</w:t>
            </w:r>
          </w:p>
        </w:tc>
        <w:tc>
          <w:tcPr>
            <w:tcW w:w="4860" w:type="dxa"/>
            <w:gridSpan w:val="5"/>
            <w:tcBorders>
              <w:top w:val="single" w:sz="4" w:space="0" w:color="auto"/>
            </w:tcBorders>
          </w:tcPr>
          <w:p w:rsidR="00AD0D94" w:rsidRPr="008804DB" w:rsidRDefault="00C25DCA" w:rsidP="004E670B">
            <w:pPr>
              <w:pStyle w:val="TableParagraph"/>
              <w:spacing w:line="276" w:lineRule="auto"/>
              <w:ind w:left="105"/>
              <w:rPr>
                <w:b/>
              </w:rPr>
            </w:pPr>
            <w:r w:rsidRPr="008804DB">
              <w:rPr>
                <w:b/>
              </w:rPr>
              <w:t>Ph.D.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Environmental</w:t>
            </w:r>
            <w:r w:rsidRPr="008804DB">
              <w:rPr>
                <w:b/>
                <w:spacing w:val="-10"/>
              </w:rPr>
              <w:t xml:space="preserve"> </w:t>
            </w:r>
            <w:r w:rsidRPr="008804DB">
              <w:rPr>
                <w:b/>
              </w:rPr>
              <w:t>Microbiology</w:t>
            </w:r>
          </w:p>
        </w:tc>
        <w:tc>
          <w:tcPr>
            <w:tcW w:w="3553" w:type="dxa"/>
            <w:gridSpan w:val="2"/>
            <w:tcBorders>
              <w:top w:val="single" w:sz="4" w:space="0" w:color="auto"/>
            </w:tcBorders>
          </w:tcPr>
          <w:p w:rsidR="00AD0D94" w:rsidRPr="008804DB" w:rsidRDefault="004E670B" w:rsidP="00367A71">
            <w:pPr>
              <w:pStyle w:val="TableParagraph"/>
              <w:spacing w:line="276" w:lineRule="auto"/>
              <w:rPr>
                <w:b/>
              </w:rPr>
            </w:pPr>
            <w:r>
              <w:rPr>
                <w:b/>
              </w:rPr>
              <w:t xml:space="preserve">October </w:t>
            </w:r>
            <w:r w:rsidR="00367A71">
              <w:rPr>
                <w:b/>
              </w:rPr>
              <w:t>23, 2013</w:t>
            </w:r>
            <w:r>
              <w:rPr>
                <w:b/>
              </w:rPr>
              <w:t xml:space="preserve"> </w:t>
            </w:r>
            <w:r w:rsidR="00367A71">
              <w:rPr>
                <w:b/>
              </w:rPr>
              <w:t>-</w:t>
            </w:r>
            <w:r w:rsidR="00C25DCA" w:rsidRPr="008804DB">
              <w:rPr>
                <w:b/>
                <w:spacing w:val="-1"/>
              </w:rPr>
              <w:t xml:space="preserve"> </w:t>
            </w:r>
            <w:r w:rsidR="00C25DCA" w:rsidRPr="008804DB">
              <w:rPr>
                <w:b/>
              </w:rPr>
              <w:t>March</w:t>
            </w:r>
            <w:r w:rsidR="00C25DCA" w:rsidRPr="008804DB">
              <w:rPr>
                <w:b/>
                <w:spacing w:val="-6"/>
              </w:rPr>
              <w:t xml:space="preserve"> </w:t>
            </w:r>
            <w:r w:rsidR="00C25DCA" w:rsidRPr="008804DB">
              <w:rPr>
                <w:b/>
              </w:rPr>
              <w:t>20,</w:t>
            </w:r>
            <w:r w:rsidR="00C25DCA" w:rsidRPr="008804DB">
              <w:rPr>
                <w:b/>
                <w:spacing w:val="3"/>
              </w:rPr>
              <w:t xml:space="preserve"> </w:t>
            </w:r>
            <w:r w:rsidR="00C25DCA" w:rsidRPr="008804DB">
              <w:rPr>
                <w:b/>
              </w:rPr>
              <w:t>2020</w:t>
            </w:r>
          </w:p>
        </w:tc>
      </w:tr>
      <w:tr w:rsidR="008804DB" w:rsidRPr="008804DB" w:rsidTr="00367A71">
        <w:trPr>
          <w:trHeight w:val="783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8413" w:type="dxa"/>
            <w:gridSpan w:val="7"/>
          </w:tcPr>
          <w:p w:rsidR="00AD0D94" w:rsidRPr="008804DB" w:rsidRDefault="00C25DCA" w:rsidP="00570AD0">
            <w:pPr>
              <w:pStyle w:val="TableParagraph"/>
              <w:spacing w:before="42" w:line="276" w:lineRule="auto"/>
            </w:pPr>
            <w:r w:rsidRPr="008804DB">
              <w:t>Babasaheb</w:t>
            </w:r>
            <w:r w:rsidRPr="008804DB">
              <w:rPr>
                <w:spacing w:val="-2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6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1"/>
              </w:rPr>
              <w:t xml:space="preserve"> </w:t>
            </w:r>
            <w:r w:rsidRPr="008804DB">
              <w:t>(A</w:t>
            </w:r>
            <w:r w:rsidRPr="008804DB">
              <w:rPr>
                <w:spacing w:val="-12"/>
              </w:rPr>
              <w:t xml:space="preserve"> </w:t>
            </w:r>
            <w:r w:rsidRPr="008804DB">
              <w:t>Central)</w:t>
            </w:r>
            <w:r w:rsidRPr="008804DB">
              <w:rPr>
                <w:spacing w:val="-3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1"/>
              </w:rPr>
              <w:t xml:space="preserve"> </w:t>
            </w:r>
            <w:r w:rsidRPr="008804DB">
              <w:t>Lucknow, Uttar</w:t>
            </w:r>
            <w:r w:rsidRPr="008804DB">
              <w:rPr>
                <w:spacing w:val="-7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-3"/>
              </w:rPr>
              <w:t xml:space="preserve"> </w:t>
            </w:r>
            <w:r w:rsidRPr="008804DB">
              <w:t>226</w:t>
            </w:r>
            <w:r w:rsidRPr="008804DB">
              <w:rPr>
                <w:spacing w:val="-7"/>
              </w:rPr>
              <w:t xml:space="preserve"> </w:t>
            </w:r>
            <w:r w:rsidRPr="008804DB">
              <w:t>025,</w:t>
            </w:r>
          </w:p>
          <w:p w:rsidR="00AD0D94" w:rsidRPr="008804DB" w:rsidRDefault="00C25DCA" w:rsidP="00570AD0">
            <w:pPr>
              <w:pStyle w:val="TableParagraph"/>
              <w:spacing w:before="126" w:line="276" w:lineRule="auto"/>
            </w:pPr>
            <w:r w:rsidRPr="008804DB">
              <w:t>India</w:t>
            </w:r>
          </w:p>
        </w:tc>
      </w:tr>
      <w:tr w:rsidR="008804DB" w:rsidRPr="008804DB" w:rsidTr="004E670B">
        <w:trPr>
          <w:trHeight w:val="717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8413" w:type="dxa"/>
            <w:gridSpan w:val="7"/>
          </w:tcPr>
          <w:p w:rsidR="00570AD0" w:rsidRDefault="00C25DCA" w:rsidP="004E670B">
            <w:pPr>
              <w:pStyle w:val="TableParagraph"/>
              <w:spacing w:before="99" w:line="276" w:lineRule="auto"/>
              <w:ind w:right="7"/>
              <w:rPr>
                <w:spacing w:val="-52"/>
              </w:rPr>
            </w:pPr>
            <w:r w:rsidRPr="008804DB">
              <w:t>Laboratory</w:t>
            </w:r>
            <w:r w:rsidRPr="008804DB">
              <w:rPr>
                <w:spacing w:val="-6"/>
              </w:rPr>
              <w:t xml:space="preserve"> </w:t>
            </w:r>
            <w:r w:rsidRPr="008804DB">
              <w:t>for</w:t>
            </w:r>
            <w:r w:rsidRPr="008804DB">
              <w:rPr>
                <w:spacing w:val="3"/>
              </w:rPr>
              <w:t xml:space="preserve"> </w:t>
            </w:r>
            <w:proofErr w:type="spellStart"/>
            <w:r w:rsidRPr="008804DB">
              <w:t>Rhizosphere</w:t>
            </w:r>
            <w:proofErr w:type="spellEnd"/>
            <w:r w:rsidRPr="008804DB">
              <w:rPr>
                <w:spacing w:val="-8"/>
              </w:rPr>
              <w:t xml:space="preserve"> </w:t>
            </w:r>
            <w:r w:rsidRPr="008804DB">
              <w:t>Microbiology</w:t>
            </w:r>
            <w:r w:rsidRPr="008804DB">
              <w:rPr>
                <w:spacing w:val="-5"/>
              </w:rPr>
              <w:t xml:space="preserve"> </w:t>
            </w:r>
            <w:r w:rsidRPr="008804DB">
              <w:t>and</w:t>
            </w:r>
            <w:r w:rsidRPr="008804DB">
              <w:rPr>
                <w:spacing w:val="-5"/>
              </w:rPr>
              <w:t xml:space="preserve"> </w:t>
            </w:r>
            <w:r w:rsidRPr="008804DB">
              <w:t>Sustainable</w:t>
            </w:r>
            <w:r w:rsidRPr="008804DB">
              <w:rPr>
                <w:spacing w:val="-3"/>
              </w:rPr>
              <w:t xml:space="preserve"> </w:t>
            </w:r>
            <w:r w:rsidRPr="008804DB">
              <w:t>Agriculture</w:t>
            </w:r>
            <w:r w:rsidRPr="008804DB">
              <w:rPr>
                <w:spacing w:val="-7"/>
              </w:rPr>
              <w:t xml:space="preserve"> </w:t>
            </w:r>
            <w:r w:rsidRPr="008804DB">
              <w:t>(LRMSA),</w:t>
            </w:r>
            <w:r w:rsidRPr="008804DB">
              <w:rPr>
                <w:spacing w:val="-52"/>
              </w:rPr>
              <w:t xml:space="preserve"> </w:t>
            </w:r>
            <w:r w:rsidR="00570AD0">
              <w:rPr>
                <w:spacing w:val="-52"/>
              </w:rPr>
              <w:t xml:space="preserve">  </w:t>
            </w:r>
          </w:p>
          <w:p w:rsidR="00AD0D94" w:rsidRPr="008804DB" w:rsidRDefault="00C25DCA" w:rsidP="004E670B">
            <w:pPr>
              <w:pStyle w:val="TableParagraph"/>
              <w:spacing w:before="99" w:line="276" w:lineRule="auto"/>
              <w:ind w:right="7"/>
            </w:pPr>
            <w:r w:rsidRPr="008804DB">
              <w:t>Department</w:t>
            </w:r>
            <w:r w:rsidRPr="008804DB">
              <w:rPr>
                <w:spacing w:val="7"/>
              </w:rPr>
              <w:t xml:space="preserve"> </w:t>
            </w:r>
            <w:r w:rsidR="00570AD0">
              <w:rPr>
                <w:spacing w:val="7"/>
              </w:rPr>
              <w:t xml:space="preserve">   </w:t>
            </w:r>
            <w:r w:rsidRPr="008804DB">
              <w:t>of Environmental Microbiology</w:t>
            </w:r>
            <w:r w:rsidRPr="008804DB">
              <w:rPr>
                <w:spacing w:val="-1"/>
              </w:rPr>
              <w:t xml:space="preserve"> </w:t>
            </w:r>
            <w:r w:rsidRPr="008804DB">
              <w:t>(DEM)</w:t>
            </w:r>
          </w:p>
        </w:tc>
      </w:tr>
      <w:tr w:rsidR="008804DB" w:rsidRPr="008804DB" w:rsidTr="00367A71">
        <w:trPr>
          <w:trHeight w:val="993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1513" w:type="dxa"/>
          </w:tcPr>
          <w:p w:rsidR="00AD0D94" w:rsidRPr="008804DB" w:rsidRDefault="00C25DCA" w:rsidP="00570AD0">
            <w:pPr>
              <w:pStyle w:val="TableParagraph"/>
              <w:spacing w:before="68" w:line="276" w:lineRule="auto"/>
              <w:rPr>
                <w:b/>
              </w:rPr>
            </w:pPr>
            <w:r w:rsidRPr="008804DB">
              <w:rPr>
                <w:b/>
              </w:rPr>
              <w:t>PhD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Thesis</w:t>
            </w:r>
          </w:p>
        </w:tc>
        <w:tc>
          <w:tcPr>
            <w:tcW w:w="6900" w:type="dxa"/>
            <w:gridSpan w:val="6"/>
          </w:tcPr>
          <w:p w:rsidR="00AD0D94" w:rsidRPr="008804DB" w:rsidRDefault="00C25DCA" w:rsidP="004E670B">
            <w:pPr>
              <w:pStyle w:val="TableParagraph"/>
              <w:spacing w:before="141" w:line="276" w:lineRule="auto"/>
              <w:ind w:left="179" w:right="7"/>
              <w:jc w:val="both"/>
              <w:rPr>
                <w:b/>
                <w:i/>
                <w:sz w:val="24"/>
              </w:rPr>
            </w:pPr>
            <w:r w:rsidRPr="008804DB">
              <w:t>:</w:t>
            </w:r>
            <w:r w:rsidRPr="008804DB">
              <w:rPr>
                <w:b/>
                <w:sz w:val="24"/>
              </w:rPr>
              <w:t>Development of bioformulation using beneficial plant-associated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microorganisms for protection from fungal pathogens and yield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improvement</w:t>
            </w:r>
            <w:r w:rsidRPr="008804DB">
              <w:rPr>
                <w:b/>
                <w:spacing w:val="4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of</w:t>
            </w:r>
            <w:r w:rsidRPr="008804DB">
              <w:rPr>
                <w:b/>
                <w:spacing w:val="-1"/>
                <w:sz w:val="24"/>
              </w:rPr>
              <w:t xml:space="preserve"> </w:t>
            </w:r>
            <w:r w:rsidRPr="008804DB">
              <w:rPr>
                <w:b/>
                <w:i/>
                <w:sz w:val="24"/>
              </w:rPr>
              <w:t>Stevia</w:t>
            </w:r>
            <w:r w:rsidRPr="008804DB">
              <w:rPr>
                <w:b/>
                <w:i/>
                <w:spacing w:val="2"/>
                <w:sz w:val="24"/>
              </w:rPr>
              <w:t xml:space="preserve"> </w:t>
            </w:r>
            <w:proofErr w:type="spellStart"/>
            <w:r w:rsidRPr="008804DB">
              <w:rPr>
                <w:b/>
                <w:i/>
                <w:sz w:val="24"/>
              </w:rPr>
              <w:t>rebaudiana</w:t>
            </w:r>
            <w:proofErr w:type="spellEnd"/>
          </w:p>
        </w:tc>
      </w:tr>
      <w:tr w:rsidR="008804DB" w:rsidRPr="008804DB" w:rsidTr="00367A71">
        <w:trPr>
          <w:trHeight w:val="343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1513" w:type="dxa"/>
          </w:tcPr>
          <w:p w:rsidR="00AD0D94" w:rsidRPr="008804DB" w:rsidRDefault="00C25DCA" w:rsidP="00570AD0">
            <w:pPr>
              <w:pStyle w:val="TableParagraph"/>
              <w:spacing w:before="25" w:line="276" w:lineRule="auto"/>
              <w:rPr>
                <w:b/>
              </w:rPr>
            </w:pPr>
            <w:r w:rsidRPr="008804DB">
              <w:rPr>
                <w:b/>
              </w:rPr>
              <w:t>Mentor</w:t>
            </w:r>
          </w:p>
        </w:tc>
        <w:tc>
          <w:tcPr>
            <w:tcW w:w="6900" w:type="dxa"/>
            <w:gridSpan w:val="6"/>
          </w:tcPr>
          <w:p w:rsidR="00AD0D94" w:rsidRPr="00DF0517" w:rsidRDefault="00C25DCA" w:rsidP="004E670B">
            <w:pPr>
              <w:pStyle w:val="TableParagraph"/>
              <w:spacing w:before="16" w:line="276" w:lineRule="auto"/>
              <w:ind w:left="73"/>
            </w:pPr>
            <w:r w:rsidRPr="00DF0517">
              <w:t>:</w:t>
            </w:r>
            <w:r w:rsidRPr="00DF0517">
              <w:rPr>
                <w:spacing w:val="-7"/>
              </w:rPr>
              <w:t xml:space="preserve"> </w:t>
            </w:r>
            <w:r w:rsidRPr="00DF0517">
              <w:t>Prof.</w:t>
            </w:r>
            <w:r w:rsidRPr="00DF0517">
              <w:rPr>
                <w:spacing w:val="-6"/>
              </w:rPr>
              <w:t xml:space="preserve"> </w:t>
            </w:r>
            <w:r w:rsidRPr="00DF0517">
              <w:t>Naveen</w:t>
            </w:r>
            <w:r w:rsidRPr="00DF0517">
              <w:rPr>
                <w:spacing w:val="-11"/>
              </w:rPr>
              <w:t xml:space="preserve"> </w:t>
            </w:r>
            <w:r w:rsidRPr="00DF0517">
              <w:t>Kumar Arora (Head</w:t>
            </w:r>
            <w:r w:rsidR="00622495" w:rsidRPr="00DF0517">
              <w:t xml:space="preserve"> and Dean, Depart.</w:t>
            </w:r>
            <w:r w:rsidRPr="00DF0517">
              <w:rPr>
                <w:spacing w:val="-2"/>
              </w:rPr>
              <w:t xml:space="preserve"> </w:t>
            </w:r>
            <w:r w:rsidRPr="00DF0517">
              <w:t>of</w:t>
            </w:r>
            <w:r w:rsidRPr="00DF0517">
              <w:rPr>
                <w:spacing w:val="-4"/>
              </w:rPr>
              <w:t xml:space="preserve"> </w:t>
            </w:r>
            <w:r w:rsidRPr="00DF0517">
              <w:t>Environ. Science)</w:t>
            </w:r>
          </w:p>
          <w:p w:rsidR="00C90382" w:rsidRPr="00DF0517" w:rsidRDefault="00C90382" w:rsidP="004E670B">
            <w:pPr>
              <w:pStyle w:val="TableParagraph"/>
              <w:spacing w:before="16" w:line="276" w:lineRule="auto"/>
              <w:ind w:left="73"/>
              <w:rPr>
                <w:b/>
              </w:rPr>
            </w:pPr>
            <w:r w:rsidRPr="00B41C42">
              <w:rPr>
                <w:b/>
              </w:rPr>
              <w:t>Editor in Chief</w:t>
            </w:r>
            <w:r w:rsidRPr="00DF0517">
              <w:rPr>
                <w:b/>
              </w:rPr>
              <w:t xml:space="preserve">: </w:t>
            </w:r>
            <w:r w:rsidRPr="00DF0517">
              <w:t>Environmental Sustainability, Springer Nature</w:t>
            </w:r>
            <w:r w:rsidRPr="00DF0517">
              <w:rPr>
                <w:b/>
              </w:rPr>
              <w:t xml:space="preserve">   </w:t>
            </w:r>
          </w:p>
        </w:tc>
      </w:tr>
      <w:tr w:rsidR="008804DB" w:rsidRPr="008804DB" w:rsidTr="00367A71">
        <w:trPr>
          <w:trHeight w:val="600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4230" w:type="dxa"/>
            <w:gridSpan w:val="4"/>
          </w:tcPr>
          <w:p w:rsidR="00AD0D94" w:rsidRPr="00DF0517" w:rsidRDefault="00C25DCA" w:rsidP="00570AD0">
            <w:pPr>
              <w:pStyle w:val="TableParagraph"/>
              <w:spacing w:before="56" w:line="276" w:lineRule="auto"/>
            </w:pPr>
            <w:r w:rsidRPr="00DF0517">
              <w:rPr>
                <w:b/>
              </w:rPr>
              <w:t>Date</w:t>
            </w:r>
            <w:r w:rsidRPr="00DF0517">
              <w:rPr>
                <w:b/>
                <w:spacing w:val="-2"/>
              </w:rPr>
              <w:t xml:space="preserve"> </w:t>
            </w:r>
            <w:r w:rsidRPr="00DF0517">
              <w:rPr>
                <w:b/>
              </w:rPr>
              <w:t>of</w:t>
            </w:r>
            <w:r w:rsidRPr="00DF0517">
              <w:rPr>
                <w:b/>
                <w:spacing w:val="-6"/>
              </w:rPr>
              <w:t xml:space="preserve"> </w:t>
            </w:r>
            <w:r w:rsidRPr="00DF0517">
              <w:rPr>
                <w:b/>
              </w:rPr>
              <w:t>Thesis</w:t>
            </w:r>
            <w:r w:rsidRPr="00DF0517">
              <w:rPr>
                <w:b/>
                <w:spacing w:val="3"/>
              </w:rPr>
              <w:t xml:space="preserve"> </w:t>
            </w:r>
            <w:r w:rsidRPr="00DF0517">
              <w:rPr>
                <w:b/>
              </w:rPr>
              <w:t>Submission</w:t>
            </w:r>
            <w:r w:rsidRPr="00DF0517">
              <w:t>:</w:t>
            </w:r>
            <w:r w:rsidRPr="00DF0517">
              <w:rPr>
                <w:spacing w:val="-4"/>
              </w:rPr>
              <w:t xml:space="preserve"> </w:t>
            </w:r>
            <w:r w:rsidRPr="00DF0517">
              <w:t>April</w:t>
            </w:r>
            <w:r w:rsidRPr="00DF0517">
              <w:rPr>
                <w:spacing w:val="-3"/>
              </w:rPr>
              <w:t xml:space="preserve"> </w:t>
            </w:r>
            <w:r w:rsidRPr="00DF0517">
              <w:t>23,</w:t>
            </w:r>
            <w:r w:rsidRPr="00DF0517">
              <w:rPr>
                <w:spacing w:val="-2"/>
              </w:rPr>
              <w:t xml:space="preserve"> </w:t>
            </w:r>
            <w:r w:rsidRPr="00DF0517">
              <w:t>2019</w:t>
            </w:r>
          </w:p>
        </w:tc>
        <w:tc>
          <w:tcPr>
            <w:tcW w:w="4183" w:type="dxa"/>
            <w:gridSpan w:val="3"/>
          </w:tcPr>
          <w:p w:rsidR="00AD0D94" w:rsidRPr="00DF0517" w:rsidRDefault="008A23D2" w:rsidP="004E670B">
            <w:pPr>
              <w:pStyle w:val="TableParagraph"/>
              <w:spacing w:before="56" w:line="276" w:lineRule="auto"/>
              <w:ind w:right="157"/>
            </w:pPr>
            <w:r w:rsidRPr="00DF0517">
              <w:rPr>
                <w:b/>
              </w:rPr>
              <w:t>D</w:t>
            </w:r>
            <w:r w:rsidR="00B622DC" w:rsidRPr="00DF0517">
              <w:rPr>
                <w:b/>
              </w:rPr>
              <w:t>ate of</w:t>
            </w:r>
            <w:r w:rsidR="00C25DCA" w:rsidRPr="00DF0517">
              <w:rPr>
                <w:b/>
                <w:spacing w:val="-4"/>
              </w:rPr>
              <w:t xml:space="preserve"> </w:t>
            </w:r>
            <w:r w:rsidR="004E670B" w:rsidRPr="00DF0517">
              <w:rPr>
                <w:b/>
                <w:spacing w:val="-4"/>
              </w:rPr>
              <w:t xml:space="preserve">Open </w:t>
            </w:r>
            <w:proofErr w:type="spellStart"/>
            <w:r w:rsidR="004E670B" w:rsidRPr="00DF0517">
              <w:rPr>
                <w:b/>
                <w:spacing w:val="-4"/>
              </w:rPr>
              <w:t>Defence</w:t>
            </w:r>
            <w:proofErr w:type="spellEnd"/>
            <w:r w:rsidR="004E670B" w:rsidRPr="00DF0517">
              <w:rPr>
                <w:b/>
                <w:spacing w:val="-4"/>
              </w:rPr>
              <w:t xml:space="preserve"> </w:t>
            </w:r>
            <w:r w:rsidRPr="00DF0517">
              <w:rPr>
                <w:b/>
                <w:spacing w:val="-4"/>
              </w:rPr>
              <w:t>Viva</w:t>
            </w:r>
            <w:r w:rsidR="00C25DCA" w:rsidRPr="00DF0517">
              <w:t>:</w:t>
            </w:r>
            <w:r w:rsidR="00C25DCA" w:rsidRPr="00DF0517">
              <w:rPr>
                <w:spacing w:val="-2"/>
              </w:rPr>
              <w:t xml:space="preserve"> </w:t>
            </w:r>
            <w:r w:rsidR="00C25DCA" w:rsidRPr="00DF0517">
              <w:t>March</w:t>
            </w:r>
            <w:r w:rsidR="00C25DCA" w:rsidRPr="00DF0517">
              <w:rPr>
                <w:spacing w:val="-2"/>
              </w:rPr>
              <w:t xml:space="preserve"> </w:t>
            </w:r>
            <w:r w:rsidR="004E670B" w:rsidRPr="00DF0517">
              <w:t>17</w:t>
            </w:r>
            <w:r w:rsidR="00C25DCA" w:rsidRPr="00DF0517">
              <w:t>,</w:t>
            </w:r>
            <w:r w:rsidR="004E670B" w:rsidRPr="00DF0517">
              <w:t xml:space="preserve"> </w:t>
            </w:r>
            <w:r w:rsidR="00C25DCA" w:rsidRPr="00DF0517">
              <w:t>2020</w:t>
            </w:r>
          </w:p>
        </w:tc>
      </w:tr>
      <w:tr w:rsidR="008804DB" w:rsidRPr="008804DB" w:rsidTr="00367A71">
        <w:trPr>
          <w:trHeight w:val="338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4230" w:type="dxa"/>
            <w:gridSpan w:val="4"/>
          </w:tcPr>
          <w:p w:rsidR="00AD0D94" w:rsidRPr="008804DB" w:rsidRDefault="00C25DCA" w:rsidP="00570AD0">
            <w:pPr>
              <w:pStyle w:val="TableParagraph"/>
              <w:spacing w:before="28" w:line="276" w:lineRule="auto"/>
              <w:rPr>
                <w:b/>
              </w:rPr>
            </w:pPr>
            <w:r w:rsidRPr="008804DB">
              <w:rPr>
                <w:b/>
              </w:rPr>
              <w:t>M.Sc.</w:t>
            </w:r>
            <w:r w:rsidRPr="008804DB">
              <w:rPr>
                <w:b/>
                <w:spacing w:val="-6"/>
              </w:rPr>
              <w:t xml:space="preserve"> </w:t>
            </w:r>
            <w:r w:rsidRPr="008804DB">
              <w:rPr>
                <w:b/>
              </w:rPr>
              <w:t>Environmental</w:t>
            </w:r>
            <w:r w:rsidRPr="008804DB">
              <w:rPr>
                <w:b/>
                <w:spacing w:val="-9"/>
              </w:rPr>
              <w:t xml:space="preserve"> </w:t>
            </w:r>
            <w:r w:rsidRPr="008804DB">
              <w:rPr>
                <w:b/>
              </w:rPr>
              <w:t>Microbiology</w:t>
            </w:r>
          </w:p>
        </w:tc>
        <w:tc>
          <w:tcPr>
            <w:tcW w:w="4183" w:type="dxa"/>
            <w:gridSpan w:val="3"/>
          </w:tcPr>
          <w:p w:rsidR="00AD0D94" w:rsidRPr="008804DB" w:rsidRDefault="004E670B" w:rsidP="00367A71">
            <w:pPr>
              <w:pStyle w:val="TableParagraph"/>
              <w:spacing w:before="28" w:line="276" w:lineRule="auto"/>
              <w:rPr>
                <w:b/>
              </w:rPr>
            </w:pPr>
            <w:r>
              <w:rPr>
                <w:b/>
              </w:rPr>
              <w:t xml:space="preserve">           </w:t>
            </w:r>
            <w:r w:rsidR="00367A71">
              <w:rPr>
                <w:b/>
              </w:rPr>
              <w:t xml:space="preserve">July 01, 2011 - </w:t>
            </w:r>
            <w:r w:rsidR="00C25DCA" w:rsidRPr="008804DB">
              <w:rPr>
                <w:b/>
              </w:rPr>
              <w:t>July</w:t>
            </w:r>
            <w:r w:rsidR="00C25DCA" w:rsidRPr="008804DB">
              <w:rPr>
                <w:b/>
                <w:spacing w:val="-1"/>
              </w:rPr>
              <w:t xml:space="preserve"> </w:t>
            </w:r>
            <w:r w:rsidR="00C25DCA" w:rsidRPr="008804DB">
              <w:rPr>
                <w:b/>
              </w:rPr>
              <w:t>04</w:t>
            </w:r>
            <w:r w:rsidR="00367A71">
              <w:rPr>
                <w:b/>
                <w:spacing w:val="-1"/>
              </w:rPr>
              <w:t xml:space="preserve">, </w:t>
            </w:r>
            <w:r w:rsidR="00C25DCA" w:rsidRPr="008804DB">
              <w:rPr>
                <w:b/>
              </w:rPr>
              <w:t>2013</w:t>
            </w:r>
          </w:p>
        </w:tc>
      </w:tr>
      <w:tr w:rsidR="008804DB" w:rsidRPr="008804DB" w:rsidTr="00367A71">
        <w:trPr>
          <w:trHeight w:val="743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8413" w:type="dxa"/>
            <w:gridSpan w:val="7"/>
          </w:tcPr>
          <w:p w:rsidR="00AD0D94" w:rsidRPr="008804DB" w:rsidRDefault="00C25DCA" w:rsidP="00570AD0">
            <w:pPr>
              <w:pStyle w:val="TableParagraph"/>
              <w:spacing w:before="49" w:line="276" w:lineRule="auto"/>
            </w:pPr>
            <w:r w:rsidRPr="008804DB">
              <w:t>Babasaheb</w:t>
            </w:r>
            <w:r w:rsidRPr="008804DB">
              <w:rPr>
                <w:spacing w:val="-2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6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1"/>
              </w:rPr>
              <w:t xml:space="preserve"> </w:t>
            </w:r>
            <w:r w:rsidRPr="008804DB">
              <w:t>(A</w:t>
            </w:r>
            <w:r w:rsidRPr="008804DB">
              <w:rPr>
                <w:spacing w:val="-12"/>
              </w:rPr>
              <w:t xml:space="preserve"> </w:t>
            </w:r>
            <w:r w:rsidRPr="008804DB">
              <w:t>Central)</w:t>
            </w:r>
            <w:r w:rsidRPr="008804DB">
              <w:rPr>
                <w:spacing w:val="-3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-4"/>
              </w:rPr>
              <w:t xml:space="preserve"> </w:t>
            </w:r>
            <w:r w:rsidRPr="008804DB">
              <w:t>Lucknow,</w:t>
            </w:r>
            <w:r w:rsidRPr="008804DB">
              <w:rPr>
                <w:spacing w:val="1"/>
              </w:rPr>
              <w:t xml:space="preserve"> </w:t>
            </w:r>
            <w:r w:rsidRPr="008804DB">
              <w:t>Uttar</w:t>
            </w:r>
            <w:r w:rsidRPr="008804DB">
              <w:rPr>
                <w:spacing w:val="-7"/>
              </w:rPr>
              <w:t xml:space="preserve"> </w:t>
            </w:r>
            <w:r w:rsidRPr="008804DB">
              <w:t>Pradesh, 226</w:t>
            </w:r>
            <w:r w:rsidRPr="008804DB">
              <w:rPr>
                <w:spacing w:val="-2"/>
              </w:rPr>
              <w:t xml:space="preserve"> </w:t>
            </w:r>
            <w:r w:rsidRPr="008804DB">
              <w:t>025,</w:t>
            </w:r>
          </w:p>
          <w:p w:rsidR="00AD0D94" w:rsidRPr="008804DB" w:rsidRDefault="00C25DCA" w:rsidP="00570AD0">
            <w:pPr>
              <w:pStyle w:val="TableParagraph"/>
              <w:spacing w:before="126" w:line="276" w:lineRule="auto"/>
            </w:pPr>
            <w:r w:rsidRPr="008804DB">
              <w:t>India</w:t>
            </w:r>
          </w:p>
        </w:tc>
      </w:tr>
      <w:tr w:rsidR="008804DB" w:rsidRPr="008804DB" w:rsidTr="00367A71">
        <w:trPr>
          <w:trHeight w:val="383"/>
        </w:trPr>
        <w:tc>
          <w:tcPr>
            <w:tcW w:w="1890" w:type="dxa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8413" w:type="dxa"/>
            <w:gridSpan w:val="7"/>
          </w:tcPr>
          <w:p w:rsidR="00AD0D94" w:rsidRPr="008804DB" w:rsidRDefault="00C25DCA" w:rsidP="00570AD0">
            <w:pPr>
              <w:pStyle w:val="TableParagraph"/>
              <w:tabs>
                <w:tab w:val="left" w:pos="5463"/>
              </w:tabs>
              <w:spacing w:before="77" w:line="276" w:lineRule="auto"/>
              <w:rPr>
                <w:b/>
                <w:sz w:val="24"/>
              </w:rPr>
            </w:pPr>
            <w:r w:rsidRPr="008804DB">
              <w:t>FGPA:</w:t>
            </w:r>
            <w:r w:rsidRPr="008804DB">
              <w:rPr>
                <w:spacing w:val="-3"/>
              </w:rPr>
              <w:t xml:space="preserve"> </w:t>
            </w:r>
            <w:r w:rsidRPr="008804DB">
              <w:t>6.789/10</w:t>
            </w:r>
            <w:r w:rsidRPr="008804DB">
              <w:rPr>
                <w:spacing w:val="-2"/>
              </w:rPr>
              <w:t xml:space="preserve"> </w:t>
            </w:r>
            <w:r w:rsidRPr="008804DB">
              <w:t>(67.89%)</w:t>
            </w:r>
            <w:r w:rsidRPr="008804DB">
              <w:tab/>
            </w:r>
            <w:r w:rsidRPr="008804DB">
              <w:rPr>
                <w:spacing w:val="-1"/>
              </w:rPr>
              <w:t>Division: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spacing w:val="-1"/>
              </w:rPr>
              <w:t>First</w:t>
            </w:r>
            <w:r w:rsidRPr="008804DB">
              <w:rPr>
                <w:spacing w:val="1"/>
              </w:rPr>
              <w:t xml:space="preserve"> </w:t>
            </w:r>
            <w:r w:rsidRPr="008804DB">
              <w:t>Class</w:t>
            </w:r>
            <w:r w:rsidRPr="008804DB">
              <w:rPr>
                <w:spacing w:val="-35"/>
              </w:rPr>
              <w:t xml:space="preserve"> </w:t>
            </w:r>
          </w:p>
        </w:tc>
      </w:tr>
    </w:tbl>
    <w:p w:rsidR="00AD0D94" w:rsidRPr="000F5CD0" w:rsidRDefault="000F5CD0" w:rsidP="004E670B">
      <w:pPr>
        <w:spacing w:line="276" w:lineRule="auto"/>
        <w:rPr>
          <w:b/>
          <w:sz w:val="24"/>
        </w:rPr>
        <w:sectPr w:rsidR="00AD0D94" w:rsidRPr="000F5CD0">
          <w:type w:val="continuous"/>
          <w:pgSz w:w="12240" w:h="15840"/>
          <w:pgMar w:top="1360" w:right="100" w:bottom="280" w:left="1080" w:header="720" w:footer="720" w:gutter="0"/>
          <w:cols w:space="720"/>
        </w:sectPr>
      </w:pPr>
      <w:r w:rsidRPr="000F5CD0">
        <w:rPr>
          <w:b/>
        </w:rPr>
        <w:t>Curriculum</w:t>
      </w:r>
      <w:r w:rsidRPr="000F5CD0">
        <w:rPr>
          <w:b/>
          <w:spacing w:val="-5"/>
        </w:rPr>
        <w:t xml:space="preserve"> </w:t>
      </w:r>
      <w:r w:rsidRPr="004D527F">
        <w:rPr>
          <w:b/>
        </w:rPr>
        <w:t xml:space="preserve">Vitae                                                                                                                               </w:t>
      </w:r>
      <w:r w:rsidR="009E1459">
        <w:rPr>
          <w:b/>
        </w:rPr>
        <w:t>March 1</w:t>
      </w:r>
      <w:bookmarkStart w:id="0" w:name="_GoBack"/>
      <w:bookmarkEnd w:id="0"/>
      <w:r w:rsidRPr="000F5CD0">
        <w:rPr>
          <w:b/>
        </w:rPr>
        <w:t>,</w:t>
      </w:r>
      <w:r w:rsidRPr="000F5CD0">
        <w:rPr>
          <w:b/>
          <w:spacing w:val="-3"/>
        </w:rPr>
        <w:t xml:space="preserve"> </w:t>
      </w:r>
      <w:r w:rsidR="0011218B">
        <w:rPr>
          <w:b/>
        </w:rPr>
        <w:t>202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558"/>
        <w:gridCol w:w="1030"/>
        <w:gridCol w:w="1644"/>
        <w:gridCol w:w="1286"/>
        <w:gridCol w:w="1422"/>
        <w:gridCol w:w="598"/>
        <w:gridCol w:w="3754"/>
      </w:tblGrid>
      <w:tr w:rsidR="008804DB" w:rsidRPr="008804DB" w:rsidTr="006E1395">
        <w:trPr>
          <w:trHeight w:val="664"/>
        </w:trPr>
        <w:tc>
          <w:tcPr>
            <w:tcW w:w="1588" w:type="dxa"/>
            <w:gridSpan w:val="2"/>
          </w:tcPr>
          <w:p w:rsidR="00AD0D94" w:rsidRPr="008804DB" w:rsidRDefault="00AD0D94" w:rsidP="004E670B">
            <w:pPr>
              <w:pStyle w:val="TableParagraph"/>
              <w:spacing w:line="276" w:lineRule="auto"/>
            </w:pPr>
          </w:p>
        </w:tc>
        <w:tc>
          <w:tcPr>
            <w:tcW w:w="1644" w:type="dxa"/>
            <w:tcBorders>
              <w:top w:val="single" w:sz="4" w:space="0" w:color="auto"/>
            </w:tcBorders>
          </w:tcPr>
          <w:p w:rsidR="00AD0D94" w:rsidRPr="00C96EC6" w:rsidRDefault="00F02D50" w:rsidP="00F02D50">
            <w:pPr>
              <w:pStyle w:val="TableParagraph"/>
              <w:spacing w:line="276" w:lineRule="auto"/>
            </w:pPr>
            <w:r>
              <w:t xml:space="preserve"> </w:t>
            </w:r>
            <w:r w:rsidR="00C96EC6" w:rsidRPr="006E1395">
              <w:rPr>
                <w:b/>
                <w:bCs/>
              </w:rPr>
              <w:t>Dissertation</w:t>
            </w:r>
            <w:r w:rsidR="00C96EC6" w:rsidRPr="00C96EC6">
              <w:t xml:space="preserve"> </w:t>
            </w:r>
            <w:r w:rsidR="00C96EC6">
              <w:t>:</w:t>
            </w:r>
          </w:p>
        </w:tc>
        <w:tc>
          <w:tcPr>
            <w:tcW w:w="7060" w:type="dxa"/>
            <w:gridSpan w:val="4"/>
            <w:tcBorders>
              <w:top w:val="single" w:sz="4" w:space="0" w:color="auto"/>
            </w:tcBorders>
          </w:tcPr>
          <w:p w:rsidR="00AD0D94" w:rsidRPr="008804DB" w:rsidRDefault="00C25DCA" w:rsidP="004E670B">
            <w:pPr>
              <w:pStyle w:val="TableParagraph"/>
              <w:spacing w:before="58" w:line="276" w:lineRule="auto"/>
            </w:pPr>
            <w:proofErr w:type="spellStart"/>
            <w:r w:rsidRPr="008804DB">
              <w:t>Physio</w:t>
            </w:r>
            <w:proofErr w:type="spellEnd"/>
            <w:r w:rsidRPr="008804DB">
              <w:t>-chemical</w:t>
            </w:r>
            <w:r w:rsidRPr="008804DB">
              <w:rPr>
                <w:spacing w:val="-8"/>
              </w:rPr>
              <w:t xml:space="preserve"> </w:t>
            </w:r>
            <w:r w:rsidRPr="008804DB">
              <w:t>and</w:t>
            </w:r>
            <w:r w:rsidRPr="008804DB">
              <w:rPr>
                <w:spacing w:val="-9"/>
              </w:rPr>
              <w:t xml:space="preserve"> </w:t>
            </w:r>
            <w:r w:rsidRPr="008804DB">
              <w:t>biological</w:t>
            </w:r>
            <w:r w:rsidRPr="008804DB">
              <w:rPr>
                <w:spacing w:val="-7"/>
              </w:rPr>
              <w:t xml:space="preserve"> </w:t>
            </w:r>
            <w:r w:rsidRPr="008804DB">
              <w:t>parameter</w:t>
            </w:r>
            <w:r w:rsidRPr="008804DB">
              <w:rPr>
                <w:spacing w:val="-4"/>
              </w:rPr>
              <w:t xml:space="preserve"> </w:t>
            </w:r>
            <w:r w:rsidRPr="008804DB">
              <w:t>analysis</w:t>
            </w:r>
            <w:r w:rsidRPr="008804DB">
              <w:rPr>
                <w:spacing w:val="-4"/>
              </w:rPr>
              <w:t xml:space="preserve"> </w:t>
            </w:r>
            <w:r w:rsidRPr="008804DB">
              <w:t>of</w:t>
            </w:r>
            <w:r w:rsidRPr="008804DB">
              <w:rPr>
                <w:spacing w:val="-5"/>
              </w:rPr>
              <w:t xml:space="preserve"> </w:t>
            </w:r>
            <w:r w:rsidRPr="008804DB">
              <w:t>river</w:t>
            </w:r>
            <w:r w:rsidRPr="008804DB">
              <w:rPr>
                <w:spacing w:val="-1"/>
              </w:rPr>
              <w:t xml:space="preserve"> </w:t>
            </w:r>
            <w:r w:rsidRPr="008804DB">
              <w:t>Ganga</w:t>
            </w:r>
            <w:r w:rsidRPr="008804DB">
              <w:rPr>
                <w:spacing w:val="-2"/>
              </w:rPr>
              <w:t xml:space="preserve"> </w:t>
            </w:r>
            <w:r w:rsidRPr="008804DB">
              <w:t>water</w:t>
            </w:r>
            <w:r w:rsidRPr="008804DB">
              <w:rPr>
                <w:spacing w:val="-5"/>
              </w:rPr>
              <w:t xml:space="preserve"> </w:t>
            </w:r>
            <w:r w:rsidRPr="008804DB">
              <w:t>in</w:t>
            </w:r>
            <w:r w:rsidRPr="008804DB">
              <w:rPr>
                <w:spacing w:val="-52"/>
              </w:rPr>
              <w:t xml:space="preserve"> </w:t>
            </w:r>
            <w:r w:rsidRPr="008804DB">
              <w:t>different</w:t>
            </w:r>
            <w:r w:rsidRPr="008804DB">
              <w:rPr>
                <w:spacing w:val="3"/>
              </w:rPr>
              <w:t xml:space="preserve"> </w:t>
            </w:r>
            <w:r w:rsidRPr="008804DB">
              <w:t>region</w:t>
            </w:r>
            <w:r w:rsidRPr="008804DB">
              <w:rPr>
                <w:spacing w:val="-3"/>
              </w:rPr>
              <w:t xml:space="preserve"> </w:t>
            </w:r>
            <w:r w:rsidRPr="008804DB">
              <w:t>of Kanpur,</w:t>
            </w:r>
            <w:r w:rsidRPr="008804DB">
              <w:rPr>
                <w:spacing w:val="1"/>
              </w:rPr>
              <w:t xml:space="preserve"> </w:t>
            </w:r>
            <w:r w:rsidRPr="008804DB">
              <w:t>Uttar</w:t>
            </w:r>
            <w:r w:rsidRPr="008804DB">
              <w:rPr>
                <w:spacing w:val="-1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3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 w:rsidTr="006E1395">
        <w:trPr>
          <w:trHeight w:val="407"/>
        </w:trPr>
        <w:tc>
          <w:tcPr>
            <w:tcW w:w="1588" w:type="dxa"/>
            <w:gridSpan w:val="2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4950" w:type="dxa"/>
            <w:gridSpan w:val="4"/>
          </w:tcPr>
          <w:p w:rsidR="00C668C4" w:rsidRDefault="00F02D50" w:rsidP="00F02D50">
            <w:pPr>
              <w:pStyle w:val="TableParagraph"/>
              <w:spacing w:before="82"/>
              <w:rPr>
                <w:b/>
              </w:rPr>
            </w:pPr>
            <w:r>
              <w:rPr>
                <w:b/>
              </w:rPr>
              <w:t xml:space="preserve"> </w:t>
            </w:r>
            <w:r w:rsidR="00C25DCA" w:rsidRPr="008804DB">
              <w:rPr>
                <w:b/>
              </w:rPr>
              <w:t>PG</w:t>
            </w:r>
            <w:r w:rsidR="00C25DCA" w:rsidRPr="008804DB">
              <w:rPr>
                <w:b/>
                <w:spacing w:val="-6"/>
              </w:rPr>
              <w:t xml:space="preserve"> </w:t>
            </w:r>
            <w:r w:rsidR="00C25DCA" w:rsidRPr="008804DB">
              <w:rPr>
                <w:b/>
              </w:rPr>
              <w:t>Diploma</w:t>
            </w:r>
            <w:r w:rsidR="00C25DCA" w:rsidRPr="008804DB">
              <w:rPr>
                <w:b/>
                <w:spacing w:val="-5"/>
              </w:rPr>
              <w:t xml:space="preserve"> </w:t>
            </w:r>
            <w:r w:rsidR="00C25DCA" w:rsidRPr="008804DB">
              <w:rPr>
                <w:b/>
              </w:rPr>
              <w:t>in</w:t>
            </w:r>
            <w:r w:rsidR="00C25DCA" w:rsidRPr="008804DB">
              <w:rPr>
                <w:b/>
                <w:spacing w:val="-8"/>
              </w:rPr>
              <w:t xml:space="preserve"> </w:t>
            </w:r>
            <w:r w:rsidR="00C25DCA" w:rsidRPr="008804DB">
              <w:rPr>
                <w:b/>
              </w:rPr>
              <w:t>Biotechnology</w:t>
            </w:r>
            <w:r w:rsidR="00C668C4">
              <w:rPr>
                <w:b/>
              </w:rPr>
              <w:t xml:space="preserve"> </w:t>
            </w:r>
          </w:p>
          <w:p w:rsidR="00AD0D94" w:rsidRPr="008804DB" w:rsidRDefault="00C668C4" w:rsidP="00F02D50">
            <w:pPr>
              <w:pStyle w:val="TableParagraph"/>
              <w:spacing w:before="82"/>
              <w:rPr>
                <w:b/>
              </w:rPr>
            </w:pPr>
            <w:r>
              <w:rPr>
                <w:b/>
              </w:rPr>
              <w:t>(Specialization in Tissue Culture)</w:t>
            </w:r>
          </w:p>
        </w:tc>
        <w:tc>
          <w:tcPr>
            <w:tcW w:w="3754" w:type="dxa"/>
          </w:tcPr>
          <w:p w:rsidR="00AD0D94" w:rsidRPr="008804DB" w:rsidRDefault="00C25DCA" w:rsidP="004B5BFB">
            <w:pPr>
              <w:pStyle w:val="TableParagraph"/>
              <w:spacing w:before="82"/>
              <w:ind w:right="398"/>
              <w:jc w:val="center"/>
              <w:rPr>
                <w:b/>
              </w:rPr>
            </w:pPr>
            <w:r w:rsidRPr="008804DB">
              <w:rPr>
                <w:b/>
              </w:rPr>
              <w:t>Completed:</w:t>
            </w:r>
            <w:r w:rsidRPr="008804DB">
              <w:rPr>
                <w:b/>
                <w:spacing w:val="-2"/>
              </w:rPr>
              <w:t xml:space="preserve"> </w:t>
            </w:r>
            <w:r w:rsidR="004B5BFB">
              <w:rPr>
                <w:b/>
                <w:spacing w:val="-2"/>
              </w:rPr>
              <w:t xml:space="preserve">July </w:t>
            </w:r>
            <w:r w:rsidR="004B5BFB">
              <w:rPr>
                <w:b/>
              </w:rPr>
              <w:t>01</w:t>
            </w:r>
            <w:r w:rsidRPr="008804DB">
              <w:rPr>
                <w:b/>
              </w:rPr>
              <w:t>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2011</w:t>
            </w:r>
          </w:p>
        </w:tc>
      </w:tr>
      <w:tr w:rsidR="008804DB" w:rsidRPr="008804DB" w:rsidTr="006E1395">
        <w:trPr>
          <w:trHeight w:val="348"/>
        </w:trPr>
        <w:tc>
          <w:tcPr>
            <w:tcW w:w="1588" w:type="dxa"/>
            <w:gridSpan w:val="2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4950" w:type="dxa"/>
            <w:gridSpan w:val="4"/>
          </w:tcPr>
          <w:p w:rsidR="00AD0D94" w:rsidRPr="008804DB" w:rsidRDefault="00F02D50" w:rsidP="00F02D50">
            <w:pPr>
              <w:pStyle w:val="TableParagraph"/>
              <w:spacing w:before="48"/>
            </w:pPr>
            <w:r>
              <w:t xml:space="preserve"> </w:t>
            </w:r>
            <w:r w:rsidR="00C25DCA" w:rsidRPr="008804DB">
              <w:t>Completed</w:t>
            </w:r>
            <w:r w:rsidR="00C25DCA" w:rsidRPr="008804DB">
              <w:rPr>
                <w:spacing w:val="-6"/>
              </w:rPr>
              <w:t xml:space="preserve"> </w:t>
            </w:r>
            <w:r w:rsidR="00C25DCA" w:rsidRPr="008804DB">
              <w:t>from</w:t>
            </w:r>
            <w:r w:rsidR="00C25DCA" w:rsidRPr="008804DB">
              <w:rPr>
                <w:spacing w:val="-10"/>
              </w:rPr>
              <w:t xml:space="preserve"> </w:t>
            </w:r>
            <w:r w:rsidR="00C25DCA" w:rsidRPr="008804DB">
              <w:t>U.</w:t>
            </w:r>
            <w:r w:rsidR="00C25DCA" w:rsidRPr="008804DB">
              <w:rPr>
                <w:spacing w:val="1"/>
              </w:rPr>
              <w:t xml:space="preserve"> </w:t>
            </w:r>
            <w:r w:rsidR="00C25DCA" w:rsidRPr="008804DB">
              <w:t>P.</w:t>
            </w:r>
            <w:r w:rsidR="00C25DCA" w:rsidRPr="008804DB">
              <w:rPr>
                <w:spacing w:val="-4"/>
              </w:rPr>
              <w:t xml:space="preserve"> </w:t>
            </w:r>
            <w:r w:rsidR="00C25DCA" w:rsidRPr="008804DB">
              <w:t>Technical</w:t>
            </w:r>
            <w:r w:rsidR="00C25DCA" w:rsidRPr="008804DB">
              <w:rPr>
                <w:spacing w:val="-1"/>
              </w:rPr>
              <w:t xml:space="preserve"> </w:t>
            </w:r>
            <w:r w:rsidR="00C25DCA" w:rsidRPr="008804DB">
              <w:t>University,</w:t>
            </w:r>
            <w:r w:rsidR="00C25DCA" w:rsidRPr="008804DB">
              <w:rPr>
                <w:spacing w:val="2"/>
              </w:rPr>
              <w:t xml:space="preserve"> </w:t>
            </w:r>
            <w:r w:rsidR="00C25DCA" w:rsidRPr="008804DB">
              <w:t>Luck</w:t>
            </w:r>
            <w:r w:rsidR="00C668C4">
              <w:t>now,</w:t>
            </w:r>
          </w:p>
        </w:tc>
        <w:tc>
          <w:tcPr>
            <w:tcW w:w="3754" w:type="dxa"/>
          </w:tcPr>
          <w:p w:rsidR="00AD0D94" w:rsidRPr="008804DB" w:rsidRDefault="00C25DCA" w:rsidP="00C668C4">
            <w:pPr>
              <w:pStyle w:val="TableParagraph"/>
              <w:spacing w:before="48"/>
            </w:pPr>
            <w:r w:rsidRPr="008804DB">
              <w:rPr>
                <w:spacing w:val="-2"/>
              </w:rPr>
              <w:t xml:space="preserve"> </w:t>
            </w:r>
            <w:r w:rsidR="006E1395">
              <w:rPr>
                <w:spacing w:val="-2"/>
              </w:rPr>
              <w:t xml:space="preserve">       </w:t>
            </w:r>
            <w:r w:rsidRPr="008804DB">
              <w:t>Uttar</w:t>
            </w:r>
            <w:r w:rsidRPr="008804DB">
              <w:rPr>
                <w:spacing w:val="-8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-1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 w:rsidTr="006E1395">
        <w:trPr>
          <w:trHeight w:val="381"/>
        </w:trPr>
        <w:tc>
          <w:tcPr>
            <w:tcW w:w="1588" w:type="dxa"/>
            <w:gridSpan w:val="2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4950" w:type="dxa"/>
            <w:gridSpan w:val="4"/>
          </w:tcPr>
          <w:p w:rsidR="00AD0D94" w:rsidRPr="008804DB" w:rsidRDefault="00F02D50" w:rsidP="00F02D50">
            <w:pPr>
              <w:pStyle w:val="TableParagraph"/>
              <w:spacing w:before="22"/>
            </w:pPr>
            <w:r>
              <w:t xml:space="preserve"> </w:t>
            </w:r>
            <w:r w:rsidR="00C25DCA" w:rsidRPr="008804DB">
              <w:t>Percentage</w:t>
            </w:r>
            <w:r w:rsidR="00C25DCA" w:rsidRPr="008804DB">
              <w:rPr>
                <w:spacing w:val="-6"/>
              </w:rPr>
              <w:t xml:space="preserve"> </w:t>
            </w:r>
            <w:r w:rsidR="00C25DCA" w:rsidRPr="008804DB">
              <w:t>Obtained</w:t>
            </w:r>
            <w:r w:rsidR="00C25DCA" w:rsidRPr="008804DB">
              <w:rPr>
                <w:spacing w:val="-3"/>
              </w:rPr>
              <w:t xml:space="preserve"> </w:t>
            </w:r>
            <w:r w:rsidR="00C25DCA" w:rsidRPr="008804DB">
              <w:t>(%):</w:t>
            </w:r>
            <w:r w:rsidR="00C25DCA" w:rsidRPr="008804DB">
              <w:rPr>
                <w:spacing w:val="-4"/>
              </w:rPr>
              <w:t xml:space="preserve"> </w:t>
            </w:r>
            <w:r w:rsidR="00C25DCA" w:rsidRPr="008804DB">
              <w:t>88.89</w:t>
            </w:r>
          </w:p>
        </w:tc>
        <w:tc>
          <w:tcPr>
            <w:tcW w:w="3754" w:type="dxa"/>
          </w:tcPr>
          <w:p w:rsidR="00AD0D94" w:rsidRPr="008804DB" w:rsidRDefault="006E1395" w:rsidP="006E1395">
            <w:pPr>
              <w:pStyle w:val="TableParagraph"/>
              <w:spacing w:before="22"/>
            </w:pPr>
            <w:r>
              <w:t xml:space="preserve">         </w:t>
            </w:r>
            <w:r w:rsidR="00C25DCA" w:rsidRPr="008804DB">
              <w:t>Division:</w:t>
            </w:r>
            <w:r w:rsidR="00C25DCA" w:rsidRPr="008804DB">
              <w:rPr>
                <w:spacing w:val="-7"/>
              </w:rPr>
              <w:t xml:space="preserve"> </w:t>
            </w:r>
            <w:r w:rsidR="00C25DCA" w:rsidRPr="008804DB">
              <w:t>First</w:t>
            </w:r>
          </w:p>
        </w:tc>
      </w:tr>
      <w:tr w:rsidR="008804DB" w:rsidRPr="008804DB" w:rsidTr="006E1395">
        <w:trPr>
          <w:trHeight w:val="403"/>
        </w:trPr>
        <w:tc>
          <w:tcPr>
            <w:tcW w:w="1588" w:type="dxa"/>
            <w:gridSpan w:val="2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4950" w:type="dxa"/>
            <w:gridSpan w:val="4"/>
          </w:tcPr>
          <w:p w:rsidR="00AD0D94" w:rsidRPr="008804DB" w:rsidRDefault="00F02D50" w:rsidP="00F02D50">
            <w:pPr>
              <w:pStyle w:val="TableParagraph"/>
              <w:spacing w:before="82"/>
              <w:rPr>
                <w:b/>
              </w:rPr>
            </w:pPr>
            <w:r>
              <w:rPr>
                <w:b/>
              </w:rPr>
              <w:t xml:space="preserve"> </w:t>
            </w:r>
            <w:r w:rsidR="00C25DCA" w:rsidRPr="008804DB">
              <w:rPr>
                <w:b/>
              </w:rPr>
              <w:t>B.Sc.</w:t>
            </w:r>
            <w:r w:rsidR="00C25DCA" w:rsidRPr="008804DB">
              <w:rPr>
                <w:b/>
                <w:spacing w:val="-5"/>
              </w:rPr>
              <w:t xml:space="preserve"> </w:t>
            </w:r>
            <w:r w:rsidR="00C25DCA" w:rsidRPr="008804DB">
              <w:rPr>
                <w:b/>
              </w:rPr>
              <w:t>(Botany,</w:t>
            </w:r>
            <w:r w:rsidR="00C25DCA" w:rsidRPr="008804DB">
              <w:rPr>
                <w:b/>
                <w:spacing w:val="-1"/>
              </w:rPr>
              <w:t xml:space="preserve"> </w:t>
            </w:r>
            <w:r w:rsidR="00C25DCA" w:rsidRPr="008804DB">
              <w:rPr>
                <w:b/>
              </w:rPr>
              <w:t>Zoology</w:t>
            </w:r>
            <w:r w:rsidR="00C25DCA" w:rsidRPr="008804DB">
              <w:rPr>
                <w:b/>
                <w:spacing w:val="-3"/>
              </w:rPr>
              <w:t xml:space="preserve"> </w:t>
            </w:r>
            <w:r w:rsidR="00C25DCA" w:rsidRPr="008804DB">
              <w:rPr>
                <w:b/>
              </w:rPr>
              <w:t>and</w:t>
            </w:r>
            <w:r w:rsidR="00C25DCA" w:rsidRPr="008804DB">
              <w:rPr>
                <w:b/>
                <w:spacing w:val="-4"/>
              </w:rPr>
              <w:t xml:space="preserve"> </w:t>
            </w:r>
            <w:r w:rsidR="00C25DCA" w:rsidRPr="008804DB">
              <w:rPr>
                <w:b/>
              </w:rPr>
              <w:t>Chemistry)</w:t>
            </w:r>
          </w:p>
        </w:tc>
        <w:tc>
          <w:tcPr>
            <w:tcW w:w="3754" w:type="dxa"/>
          </w:tcPr>
          <w:p w:rsidR="00AD0D94" w:rsidRPr="008804DB" w:rsidRDefault="006E1395" w:rsidP="006E1395">
            <w:pPr>
              <w:pStyle w:val="TableParagraph"/>
              <w:spacing w:before="82"/>
              <w:ind w:right="485"/>
              <w:jc w:val="center"/>
              <w:rPr>
                <w:b/>
              </w:rPr>
            </w:pPr>
            <w:r>
              <w:rPr>
                <w:b/>
              </w:rPr>
              <w:t xml:space="preserve">     </w:t>
            </w:r>
            <w:r w:rsidR="00C25DCA" w:rsidRPr="008804DB">
              <w:rPr>
                <w:b/>
              </w:rPr>
              <w:t>Completed: July</w:t>
            </w:r>
            <w:r w:rsidR="00C25DCA" w:rsidRPr="008804DB">
              <w:rPr>
                <w:b/>
                <w:spacing w:val="-4"/>
              </w:rPr>
              <w:t xml:space="preserve"> </w:t>
            </w:r>
            <w:r w:rsidR="00C25DCA" w:rsidRPr="008804DB">
              <w:rPr>
                <w:b/>
              </w:rPr>
              <w:t>20,</w:t>
            </w:r>
            <w:r w:rsidR="00C25DCA" w:rsidRPr="008804DB">
              <w:rPr>
                <w:b/>
                <w:spacing w:val="3"/>
              </w:rPr>
              <w:t xml:space="preserve"> </w:t>
            </w:r>
            <w:r w:rsidR="00C25DCA" w:rsidRPr="008804DB">
              <w:rPr>
                <w:b/>
              </w:rPr>
              <w:t>2007</w:t>
            </w:r>
          </w:p>
        </w:tc>
      </w:tr>
      <w:tr w:rsidR="008804DB" w:rsidRPr="008804DB" w:rsidTr="006E1395">
        <w:trPr>
          <w:trHeight w:val="453"/>
        </w:trPr>
        <w:tc>
          <w:tcPr>
            <w:tcW w:w="10292" w:type="dxa"/>
            <w:gridSpan w:val="7"/>
          </w:tcPr>
          <w:p w:rsidR="00AD0D94" w:rsidRPr="008804DB" w:rsidRDefault="00F02D50" w:rsidP="00F02D50">
            <w:pPr>
              <w:pStyle w:val="TableParagraph"/>
              <w:spacing w:before="44"/>
            </w:pPr>
            <w:r>
              <w:t xml:space="preserve">                              </w:t>
            </w:r>
            <w:r w:rsidR="00C25DCA" w:rsidRPr="008804DB">
              <w:t>Veer</w:t>
            </w:r>
            <w:r w:rsidR="00C25DCA" w:rsidRPr="008804DB">
              <w:rPr>
                <w:spacing w:val="-1"/>
              </w:rPr>
              <w:t xml:space="preserve"> </w:t>
            </w:r>
            <w:proofErr w:type="spellStart"/>
            <w:r w:rsidR="00C25DCA" w:rsidRPr="008804DB">
              <w:t>Bahadur</w:t>
            </w:r>
            <w:proofErr w:type="spellEnd"/>
            <w:r w:rsidR="00C25DCA" w:rsidRPr="008804DB">
              <w:rPr>
                <w:spacing w:val="1"/>
              </w:rPr>
              <w:t xml:space="preserve"> </w:t>
            </w:r>
            <w:r w:rsidR="00C25DCA" w:rsidRPr="008804DB">
              <w:t>Singh</w:t>
            </w:r>
            <w:r w:rsidR="00C25DCA" w:rsidRPr="008804DB">
              <w:rPr>
                <w:spacing w:val="-7"/>
              </w:rPr>
              <w:t xml:space="preserve"> </w:t>
            </w:r>
            <w:proofErr w:type="spellStart"/>
            <w:r w:rsidR="00C25DCA" w:rsidRPr="008804DB">
              <w:t>Purvanchal</w:t>
            </w:r>
            <w:proofErr w:type="spellEnd"/>
            <w:r w:rsidR="00C25DCA" w:rsidRPr="008804DB">
              <w:rPr>
                <w:spacing w:val="-7"/>
              </w:rPr>
              <w:t xml:space="preserve"> </w:t>
            </w:r>
            <w:r w:rsidR="00C25DCA" w:rsidRPr="008804DB">
              <w:t>University,</w:t>
            </w:r>
            <w:r w:rsidR="00C25DCA" w:rsidRPr="008804DB">
              <w:rPr>
                <w:spacing w:val="-2"/>
              </w:rPr>
              <w:t xml:space="preserve"> </w:t>
            </w:r>
            <w:proofErr w:type="spellStart"/>
            <w:r w:rsidR="00C25DCA" w:rsidRPr="008804DB">
              <w:t>Jaunpur</w:t>
            </w:r>
            <w:proofErr w:type="spellEnd"/>
            <w:r w:rsidR="00C25DCA" w:rsidRPr="008804DB">
              <w:t>, Uttar</w:t>
            </w:r>
            <w:r w:rsidR="00C25DCA" w:rsidRPr="008804DB">
              <w:rPr>
                <w:spacing w:val="-4"/>
              </w:rPr>
              <w:t xml:space="preserve"> </w:t>
            </w:r>
            <w:r w:rsidR="00C25DCA" w:rsidRPr="008804DB">
              <w:t>Pradesh</w:t>
            </w:r>
            <w:r w:rsidR="00C25DCA" w:rsidRPr="008804DB">
              <w:rPr>
                <w:spacing w:val="-7"/>
              </w:rPr>
              <w:t xml:space="preserve"> </w:t>
            </w:r>
            <w:r w:rsidR="00C25DCA" w:rsidRPr="008804DB">
              <w:t>India</w:t>
            </w:r>
            <w:r w:rsidR="00C25DCA" w:rsidRPr="008804DB">
              <w:rPr>
                <w:spacing w:val="1"/>
              </w:rPr>
              <w:t xml:space="preserve"> </w:t>
            </w:r>
            <w:r w:rsidR="00C25DCA" w:rsidRPr="008804DB">
              <w:t>Pin</w:t>
            </w:r>
            <w:r w:rsidR="00C25DCA" w:rsidRPr="008804DB">
              <w:rPr>
                <w:spacing w:val="-12"/>
              </w:rPr>
              <w:t xml:space="preserve"> </w:t>
            </w:r>
            <w:r w:rsidR="00C25DCA" w:rsidRPr="008804DB">
              <w:t>code-,</w:t>
            </w:r>
            <w:r w:rsidR="00C25DCA" w:rsidRPr="008804DB">
              <w:rPr>
                <w:spacing w:val="-1"/>
              </w:rPr>
              <w:t xml:space="preserve"> </w:t>
            </w:r>
            <w:r w:rsidR="00C25DCA" w:rsidRPr="008804DB">
              <w:t>India</w:t>
            </w:r>
          </w:p>
        </w:tc>
      </w:tr>
      <w:tr w:rsidR="008804DB" w:rsidRPr="008804DB" w:rsidTr="006E1395">
        <w:trPr>
          <w:trHeight w:val="549"/>
        </w:trPr>
        <w:tc>
          <w:tcPr>
            <w:tcW w:w="10292" w:type="dxa"/>
            <w:gridSpan w:val="7"/>
          </w:tcPr>
          <w:p w:rsidR="00AD0D94" w:rsidRPr="008804DB" w:rsidRDefault="00F02D50" w:rsidP="00F02D50">
            <w:pPr>
              <w:pStyle w:val="TableParagraph"/>
              <w:tabs>
                <w:tab w:val="left" w:pos="7178"/>
              </w:tabs>
              <w:spacing w:before="133"/>
            </w:pPr>
            <w:r>
              <w:t xml:space="preserve">                              </w:t>
            </w:r>
            <w:r w:rsidR="00C25DCA" w:rsidRPr="008804DB">
              <w:t>Percentage</w:t>
            </w:r>
            <w:r w:rsidR="00C25DCA" w:rsidRPr="008804DB">
              <w:rPr>
                <w:spacing w:val="-5"/>
              </w:rPr>
              <w:t xml:space="preserve"> </w:t>
            </w:r>
            <w:r w:rsidR="00C25DCA" w:rsidRPr="008804DB">
              <w:t>Obtained</w:t>
            </w:r>
            <w:r w:rsidR="00C25DCA" w:rsidRPr="008804DB">
              <w:rPr>
                <w:spacing w:val="-7"/>
              </w:rPr>
              <w:t xml:space="preserve"> </w:t>
            </w:r>
            <w:r w:rsidR="00C25DCA" w:rsidRPr="008804DB">
              <w:t>(%):</w:t>
            </w:r>
            <w:r w:rsidR="00C25DCA" w:rsidRPr="008804DB">
              <w:rPr>
                <w:spacing w:val="-1"/>
              </w:rPr>
              <w:t xml:space="preserve"> </w:t>
            </w:r>
            <w:r w:rsidR="00C25DCA" w:rsidRPr="008804DB">
              <w:t>55.89</w:t>
            </w:r>
            <w:r w:rsidR="00C25DCA" w:rsidRPr="008804DB">
              <w:tab/>
              <w:t>Division:</w:t>
            </w:r>
            <w:r w:rsidR="00C25DCA" w:rsidRPr="008804DB">
              <w:rPr>
                <w:spacing w:val="-3"/>
              </w:rPr>
              <w:t xml:space="preserve"> </w:t>
            </w:r>
            <w:r w:rsidR="00C25DCA" w:rsidRPr="008804DB">
              <w:t>Second</w:t>
            </w:r>
            <w:r w:rsidR="00C25DCA" w:rsidRPr="008804DB">
              <w:rPr>
                <w:spacing w:val="-2"/>
              </w:rPr>
              <w:t xml:space="preserve"> </w:t>
            </w:r>
            <w:r w:rsidR="00C25DCA" w:rsidRPr="008804DB">
              <w:t>Class</w:t>
            </w:r>
          </w:p>
        </w:tc>
      </w:tr>
      <w:tr w:rsidR="008804DB" w:rsidRPr="008804DB" w:rsidTr="006E1395">
        <w:trPr>
          <w:trHeight w:val="275"/>
        </w:trPr>
        <w:tc>
          <w:tcPr>
            <w:tcW w:w="10292" w:type="dxa"/>
            <w:gridSpan w:val="7"/>
          </w:tcPr>
          <w:p w:rsidR="00AD0D94" w:rsidRPr="0045561E" w:rsidRDefault="00C25DCA">
            <w:pPr>
              <w:pStyle w:val="TableParagraph"/>
              <w:spacing w:line="251" w:lineRule="exact"/>
              <w:ind w:left="14"/>
              <w:rPr>
                <w:b/>
                <w:bCs/>
                <w:sz w:val="24"/>
              </w:rPr>
            </w:pPr>
            <w:r w:rsidRPr="0045561E">
              <w:rPr>
                <w:b/>
                <w:bCs/>
                <w:sz w:val="24"/>
              </w:rPr>
              <w:t>RESEARCH</w:t>
            </w:r>
            <w:r w:rsidRPr="0045561E">
              <w:rPr>
                <w:b/>
                <w:bCs/>
                <w:spacing w:val="-1"/>
                <w:sz w:val="24"/>
              </w:rPr>
              <w:t xml:space="preserve"> </w:t>
            </w:r>
            <w:r w:rsidRPr="0045561E">
              <w:rPr>
                <w:b/>
                <w:bCs/>
                <w:sz w:val="24"/>
              </w:rPr>
              <w:t>&amp;</w:t>
            </w:r>
            <w:r w:rsidRPr="0045561E">
              <w:rPr>
                <w:b/>
                <w:bCs/>
                <w:spacing w:val="-11"/>
                <w:sz w:val="24"/>
              </w:rPr>
              <w:t xml:space="preserve"> </w:t>
            </w:r>
            <w:r w:rsidRPr="0045561E">
              <w:rPr>
                <w:b/>
                <w:bCs/>
                <w:sz w:val="24"/>
              </w:rPr>
              <w:t>TEACHING</w:t>
            </w:r>
            <w:r w:rsidRPr="0045561E">
              <w:rPr>
                <w:b/>
                <w:bCs/>
                <w:spacing w:val="-2"/>
                <w:sz w:val="24"/>
              </w:rPr>
              <w:t xml:space="preserve"> </w:t>
            </w:r>
            <w:r w:rsidRPr="0045561E">
              <w:rPr>
                <w:b/>
                <w:bCs/>
                <w:sz w:val="24"/>
              </w:rPr>
              <w:t>EXPERIENCE</w:t>
            </w:r>
          </w:p>
        </w:tc>
      </w:tr>
      <w:tr w:rsidR="009F5FE5" w:rsidRPr="008804DB" w:rsidTr="006E1395">
        <w:trPr>
          <w:trHeight w:val="275"/>
        </w:trPr>
        <w:tc>
          <w:tcPr>
            <w:tcW w:w="558" w:type="dxa"/>
          </w:tcPr>
          <w:p w:rsidR="009F5FE5" w:rsidRPr="009F5FE5" w:rsidRDefault="009F5FE5">
            <w:pPr>
              <w:pStyle w:val="TableParagraph"/>
              <w:spacing w:line="251" w:lineRule="exact"/>
              <w:ind w:left="14"/>
              <w:rPr>
                <w:b/>
                <w:bCs/>
                <w:sz w:val="24"/>
              </w:rPr>
            </w:pPr>
            <w:proofErr w:type="spellStart"/>
            <w:r w:rsidRPr="009F5FE5">
              <w:rPr>
                <w:b/>
                <w:bCs/>
                <w:sz w:val="24"/>
              </w:rPr>
              <w:t>S.No</w:t>
            </w:r>
            <w:proofErr w:type="spellEnd"/>
          </w:p>
        </w:tc>
        <w:tc>
          <w:tcPr>
            <w:tcW w:w="3960" w:type="dxa"/>
            <w:gridSpan w:val="3"/>
          </w:tcPr>
          <w:p w:rsidR="009F5FE5" w:rsidRPr="009F5FE5" w:rsidRDefault="009F5FE5">
            <w:pPr>
              <w:pStyle w:val="TableParagraph"/>
              <w:spacing w:line="251" w:lineRule="exact"/>
              <w:ind w:left="14"/>
              <w:rPr>
                <w:b/>
                <w:bCs/>
                <w:sz w:val="24"/>
              </w:rPr>
            </w:pPr>
            <w:r w:rsidRPr="009F5FE5">
              <w:rPr>
                <w:b/>
                <w:bCs/>
                <w:sz w:val="24"/>
              </w:rPr>
              <w:t>Position</w:t>
            </w:r>
          </w:p>
        </w:tc>
        <w:tc>
          <w:tcPr>
            <w:tcW w:w="1422" w:type="dxa"/>
          </w:tcPr>
          <w:p w:rsidR="009F5FE5" w:rsidRPr="009F5FE5" w:rsidRDefault="009F5FE5">
            <w:pPr>
              <w:pStyle w:val="TableParagraph"/>
              <w:spacing w:line="251" w:lineRule="exact"/>
              <w:ind w:left="14"/>
              <w:rPr>
                <w:b/>
                <w:bCs/>
                <w:sz w:val="24"/>
              </w:rPr>
            </w:pPr>
            <w:r w:rsidRPr="009F5FE5">
              <w:rPr>
                <w:b/>
                <w:bCs/>
                <w:sz w:val="24"/>
              </w:rPr>
              <w:t xml:space="preserve">Year </w:t>
            </w:r>
          </w:p>
        </w:tc>
        <w:tc>
          <w:tcPr>
            <w:tcW w:w="4352" w:type="dxa"/>
            <w:gridSpan w:val="2"/>
          </w:tcPr>
          <w:p w:rsidR="009F5FE5" w:rsidRPr="009F5FE5" w:rsidRDefault="009F5FE5">
            <w:pPr>
              <w:pStyle w:val="TableParagraph"/>
              <w:spacing w:line="251" w:lineRule="exact"/>
              <w:ind w:left="14"/>
              <w:rPr>
                <w:b/>
                <w:bCs/>
                <w:sz w:val="24"/>
              </w:rPr>
            </w:pPr>
            <w:r w:rsidRPr="009F5FE5">
              <w:rPr>
                <w:b/>
                <w:bCs/>
                <w:sz w:val="24"/>
              </w:rPr>
              <w:t>Place</w:t>
            </w:r>
          </w:p>
        </w:tc>
      </w:tr>
      <w:tr w:rsidR="009F5FE5" w:rsidRPr="008804DB" w:rsidTr="006E1395">
        <w:trPr>
          <w:trHeight w:val="275"/>
        </w:trPr>
        <w:tc>
          <w:tcPr>
            <w:tcW w:w="558" w:type="dxa"/>
          </w:tcPr>
          <w:p w:rsidR="009F5FE5" w:rsidRPr="008804DB" w:rsidRDefault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3960" w:type="dxa"/>
            <w:gridSpan w:val="3"/>
          </w:tcPr>
          <w:p w:rsidR="009F5FE5" w:rsidRPr="009F5FE5" w:rsidRDefault="009F5FE5" w:rsidP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 w:rsidRPr="009F5FE5">
              <w:rPr>
                <w:sz w:val="24"/>
              </w:rPr>
              <w:t xml:space="preserve">Research Associate (RA) </w:t>
            </w:r>
          </w:p>
        </w:tc>
        <w:tc>
          <w:tcPr>
            <w:tcW w:w="1422" w:type="dxa"/>
          </w:tcPr>
          <w:p w:rsidR="009F5FE5" w:rsidRPr="008804DB" w:rsidRDefault="00407571" w:rsidP="00407571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Oct </w:t>
            </w:r>
            <w:r w:rsidR="009F5FE5">
              <w:rPr>
                <w:sz w:val="24"/>
              </w:rPr>
              <w:t>2021-</w:t>
            </w:r>
            <w:r>
              <w:rPr>
                <w:sz w:val="24"/>
              </w:rPr>
              <w:t>continue</w:t>
            </w:r>
            <w:proofErr w:type="gramStart"/>
            <w:r>
              <w:rPr>
                <w:sz w:val="24"/>
              </w:rPr>
              <w:t>..</w:t>
            </w:r>
            <w:proofErr w:type="gramEnd"/>
          </w:p>
        </w:tc>
        <w:tc>
          <w:tcPr>
            <w:tcW w:w="4352" w:type="dxa"/>
            <w:gridSpan w:val="2"/>
          </w:tcPr>
          <w:p w:rsidR="009F5FE5" w:rsidRPr="008804DB" w:rsidRDefault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Department of Environmental Science, BBA Central University Lucknow Uttar Pradesh, India  </w:t>
            </w:r>
          </w:p>
        </w:tc>
      </w:tr>
      <w:tr w:rsidR="009F5FE5" w:rsidRPr="008804DB" w:rsidTr="006E1395">
        <w:trPr>
          <w:trHeight w:val="275"/>
        </w:trPr>
        <w:tc>
          <w:tcPr>
            <w:tcW w:w="558" w:type="dxa"/>
          </w:tcPr>
          <w:p w:rsidR="009F5FE5" w:rsidRPr="008804DB" w:rsidRDefault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3960" w:type="dxa"/>
            <w:gridSpan w:val="3"/>
          </w:tcPr>
          <w:p w:rsidR="009F5FE5" w:rsidRPr="008804DB" w:rsidRDefault="00E83103" w:rsidP="00E83103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Assistant Professor (Guest) </w:t>
            </w:r>
          </w:p>
        </w:tc>
        <w:tc>
          <w:tcPr>
            <w:tcW w:w="1422" w:type="dxa"/>
          </w:tcPr>
          <w:p w:rsidR="009F5FE5" w:rsidRPr="008804DB" w:rsidRDefault="00E83103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2020-2021</w:t>
            </w:r>
          </w:p>
        </w:tc>
        <w:tc>
          <w:tcPr>
            <w:tcW w:w="4352" w:type="dxa"/>
            <w:gridSpan w:val="2"/>
          </w:tcPr>
          <w:p w:rsidR="009F5FE5" w:rsidRPr="008804DB" w:rsidRDefault="00E83103" w:rsidP="00E83103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Central University of Karnataka, Karnataka India  </w:t>
            </w:r>
          </w:p>
        </w:tc>
      </w:tr>
      <w:tr w:rsidR="009F5FE5" w:rsidRPr="008804DB" w:rsidTr="006E1395">
        <w:trPr>
          <w:trHeight w:val="275"/>
        </w:trPr>
        <w:tc>
          <w:tcPr>
            <w:tcW w:w="558" w:type="dxa"/>
          </w:tcPr>
          <w:p w:rsidR="009F5FE5" w:rsidRPr="008804DB" w:rsidRDefault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3960" w:type="dxa"/>
            <w:gridSpan w:val="3"/>
          </w:tcPr>
          <w:p w:rsidR="009F5FE5" w:rsidRPr="008804DB" w:rsidRDefault="00E83103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Assistant Professor (Guest)</w:t>
            </w:r>
          </w:p>
        </w:tc>
        <w:tc>
          <w:tcPr>
            <w:tcW w:w="1422" w:type="dxa"/>
          </w:tcPr>
          <w:p w:rsidR="009F5FE5" w:rsidRPr="008804DB" w:rsidRDefault="002637EF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2019-2020</w:t>
            </w:r>
          </w:p>
        </w:tc>
        <w:tc>
          <w:tcPr>
            <w:tcW w:w="4352" w:type="dxa"/>
            <w:gridSpan w:val="2"/>
          </w:tcPr>
          <w:p w:rsidR="009F5FE5" w:rsidRPr="008804DB" w:rsidRDefault="002637EF" w:rsidP="002637EF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Department of Environmental Microbiology, BBA Central University Lucknow Uttar Pradesh, India  </w:t>
            </w:r>
          </w:p>
        </w:tc>
      </w:tr>
      <w:tr w:rsidR="009F5FE5" w:rsidRPr="008804DB" w:rsidTr="006E1395">
        <w:trPr>
          <w:trHeight w:val="275"/>
        </w:trPr>
        <w:tc>
          <w:tcPr>
            <w:tcW w:w="558" w:type="dxa"/>
          </w:tcPr>
          <w:p w:rsidR="009F5FE5" w:rsidRPr="008804DB" w:rsidRDefault="009F5FE5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3960" w:type="dxa"/>
            <w:gridSpan w:val="3"/>
          </w:tcPr>
          <w:p w:rsidR="009F5FE5" w:rsidRPr="008804DB" w:rsidRDefault="00E83103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Assistant Professor (Guest)</w:t>
            </w:r>
          </w:p>
        </w:tc>
        <w:tc>
          <w:tcPr>
            <w:tcW w:w="1422" w:type="dxa"/>
          </w:tcPr>
          <w:p w:rsidR="009F5FE5" w:rsidRPr="008804DB" w:rsidRDefault="002637EF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>2018-2019</w:t>
            </w:r>
          </w:p>
        </w:tc>
        <w:tc>
          <w:tcPr>
            <w:tcW w:w="4352" w:type="dxa"/>
            <w:gridSpan w:val="2"/>
          </w:tcPr>
          <w:p w:rsidR="009F5FE5" w:rsidRPr="008804DB" w:rsidRDefault="002637EF" w:rsidP="002637EF">
            <w:pPr>
              <w:pStyle w:val="TableParagraph"/>
              <w:spacing w:line="251" w:lineRule="exact"/>
              <w:ind w:left="14"/>
              <w:rPr>
                <w:sz w:val="24"/>
              </w:rPr>
            </w:pPr>
            <w:r>
              <w:rPr>
                <w:sz w:val="24"/>
              </w:rPr>
              <w:t xml:space="preserve">Department of Environmental Microbiology, BBA Central University Lucknow Uttar Pradesh, India  </w:t>
            </w:r>
          </w:p>
        </w:tc>
      </w:tr>
    </w:tbl>
    <w:tbl>
      <w:tblPr>
        <w:tblpPr w:leftFromText="180" w:rightFromText="180" w:vertAnchor="text" w:horzAnchor="margin" w:tblpY="505"/>
        <w:tblW w:w="0" w:type="auto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4"/>
        <w:gridCol w:w="55"/>
        <w:gridCol w:w="1299"/>
        <w:gridCol w:w="1195"/>
        <w:gridCol w:w="644"/>
        <w:gridCol w:w="1112"/>
        <w:gridCol w:w="3902"/>
      </w:tblGrid>
      <w:tr w:rsidR="002637EF" w:rsidRPr="008804DB" w:rsidTr="002637EF">
        <w:trPr>
          <w:trHeight w:val="2172"/>
        </w:trPr>
        <w:tc>
          <w:tcPr>
            <w:tcW w:w="2084" w:type="dxa"/>
            <w:tcBorders>
              <w:top w:val="single" w:sz="4" w:space="0" w:color="auto"/>
              <w:bottom w:val="single" w:sz="4" w:space="0" w:color="000000"/>
            </w:tcBorders>
          </w:tcPr>
          <w:p w:rsidR="002637EF" w:rsidRDefault="002637EF" w:rsidP="002637EF">
            <w:pPr>
              <w:pStyle w:val="TableParagraph"/>
              <w:ind w:right="100"/>
              <w:rPr>
                <w:sz w:val="24"/>
              </w:rPr>
            </w:pPr>
          </w:p>
          <w:p w:rsidR="002637EF" w:rsidRPr="008804DB" w:rsidRDefault="002637EF" w:rsidP="002637EF">
            <w:pPr>
              <w:pStyle w:val="TableParagraph"/>
              <w:ind w:left="110" w:right="100"/>
              <w:rPr>
                <w:sz w:val="24"/>
              </w:rPr>
            </w:pPr>
            <w:r w:rsidRPr="008804DB">
              <w:rPr>
                <w:sz w:val="24"/>
              </w:rPr>
              <w:t>NATIONAL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LEVEL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pacing w:val="-1"/>
                <w:sz w:val="24"/>
              </w:rPr>
              <w:t>QUALIFICATION</w:t>
            </w:r>
          </w:p>
        </w:tc>
        <w:tc>
          <w:tcPr>
            <w:tcW w:w="8207" w:type="dxa"/>
            <w:gridSpan w:val="6"/>
            <w:tcBorders>
              <w:top w:val="single" w:sz="4" w:space="0" w:color="auto"/>
              <w:bottom w:val="single" w:sz="4" w:space="0" w:color="000000"/>
            </w:tcBorders>
          </w:tcPr>
          <w:p w:rsidR="002637EF" w:rsidRDefault="002637EF" w:rsidP="002637EF">
            <w:pPr>
              <w:pStyle w:val="TableParagraph"/>
              <w:tabs>
                <w:tab w:val="left" w:pos="720"/>
                <w:tab w:val="left" w:pos="721"/>
              </w:tabs>
              <w:spacing w:line="352" w:lineRule="auto"/>
              <w:ind w:right="284"/>
            </w:pPr>
          </w:p>
          <w:p w:rsidR="002637EF" w:rsidRPr="008804DB" w:rsidRDefault="002637EF" w:rsidP="002637EF">
            <w:pPr>
              <w:pStyle w:val="TableParagraph"/>
              <w:numPr>
                <w:ilvl w:val="0"/>
                <w:numId w:val="6"/>
              </w:numPr>
              <w:tabs>
                <w:tab w:val="left" w:pos="720"/>
                <w:tab w:val="left" w:pos="721"/>
              </w:tabs>
              <w:spacing w:line="352" w:lineRule="auto"/>
              <w:ind w:right="284"/>
            </w:pPr>
            <w:r w:rsidRPr="008804DB">
              <w:t xml:space="preserve">Qualified </w:t>
            </w:r>
            <w:r w:rsidRPr="008804DB">
              <w:rPr>
                <w:b/>
              </w:rPr>
              <w:t xml:space="preserve">National Eligibility Test (NET) - 2016 </w:t>
            </w:r>
            <w:r w:rsidRPr="008804DB">
              <w:t>in Agriculture Microbiology</w:t>
            </w:r>
            <w:r w:rsidRPr="008804DB">
              <w:rPr>
                <w:spacing w:val="1"/>
              </w:rPr>
              <w:t xml:space="preserve"> </w:t>
            </w:r>
            <w:r w:rsidRPr="008804DB">
              <w:t>Conducted</w:t>
            </w:r>
            <w:r w:rsidRPr="008804DB">
              <w:rPr>
                <w:spacing w:val="-5"/>
              </w:rPr>
              <w:t xml:space="preserve"> </w:t>
            </w:r>
            <w:r w:rsidRPr="008804DB">
              <w:t>by</w:t>
            </w:r>
            <w:r w:rsidRPr="008804DB">
              <w:rPr>
                <w:spacing w:val="-2"/>
              </w:rPr>
              <w:t xml:space="preserve"> </w:t>
            </w:r>
            <w:r w:rsidRPr="008804DB">
              <w:rPr>
                <w:b/>
              </w:rPr>
              <w:t>Indian</w:t>
            </w:r>
            <w:r w:rsidRPr="008804DB">
              <w:rPr>
                <w:b/>
                <w:spacing w:val="-7"/>
              </w:rPr>
              <w:t xml:space="preserve"> </w:t>
            </w:r>
            <w:r w:rsidRPr="008804DB">
              <w:rPr>
                <w:b/>
              </w:rPr>
              <w:t>Council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-5"/>
              </w:rPr>
              <w:t xml:space="preserve"> </w:t>
            </w:r>
            <w:r w:rsidRPr="008804DB">
              <w:rPr>
                <w:b/>
              </w:rPr>
              <w:t>Agricultural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Research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(ICAR)</w:t>
            </w:r>
            <w:r w:rsidRPr="008804DB">
              <w:rPr>
                <w:b/>
                <w:spacing w:val="5"/>
              </w:rPr>
              <w:t xml:space="preserve"> </w:t>
            </w:r>
            <w:r w:rsidRPr="008804DB">
              <w:t xml:space="preserve">- </w:t>
            </w:r>
            <w:r w:rsidRPr="008804DB">
              <w:rPr>
                <w:b/>
              </w:rPr>
              <w:t>Agricultural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Scientist Recruitment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Board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(ASRB)</w:t>
            </w:r>
            <w:r w:rsidRPr="008804DB">
              <w:rPr>
                <w:b/>
                <w:spacing w:val="2"/>
              </w:rPr>
              <w:t xml:space="preserve"> </w:t>
            </w:r>
            <w:r w:rsidRPr="008804DB">
              <w:t>New</w:t>
            </w:r>
            <w:r w:rsidRPr="008804DB">
              <w:rPr>
                <w:spacing w:val="-5"/>
              </w:rPr>
              <w:t xml:space="preserve"> </w:t>
            </w:r>
            <w:r w:rsidRPr="008804DB">
              <w:t>Delhi,</w:t>
            </w:r>
            <w:r w:rsidRPr="008804DB">
              <w:rPr>
                <w:spacing w:val="5"/>
              </w:rPr>
              <w:t xml:space="preserve"> </w:t>
            </w:r>
            <w:r w:rsidRPr="008804DB">
              <w:t>INDIA.</w:t>
            </w:r>
          </w:p>
          <w:p w:rsidR="002637EF" w:rsidRPr="008804DB" w:rsidRDefault="002637EF" w:rsidP="002637EF">
            <w:pPr>
              <w:pStyle w:val="TableParagraph"/>
              <w:numPr>
                <w:ilvl w:val="0"/>
                <w:numId w:val="6"/>
              </w:numPr>
              <w:tabs>
                <w:tab w:val="left" w:pos="720"/>
                <w:tab w:val="left" w:pos="721"/>
              </w:tabs>
              <w:spacing w:before="3" w:line="348" w:lineRule="auto"/>
              <w:ind w:right="70"/>
            </w:pPr>
            <w:r w:rsidRPr="008804DB">
              <w:t xml:space="preserve">Qualified </w:t>
            </w:r>
            <w:r w:rsidRPr="008804DB">
              <w:rPr>
                <w:b/>
              </w:rPr>
              <w:t xml:space="preserve">Graduate Aptitude Test in Engineering (GATE) - 2013 </w:t>
            </w:r>
            <w:r w:rsidRPr="008804DB">
              <w:t>in Life Science</w:t>
            </w:r>
            <w:r w:rsidRPr="008804DB">
              <w:rPr>
                <w:spacing w:val="-52"/>
              </w:rPr>
              <w:t xml:space="preserve"> </w:t>
            </w:r>
            <w:r w:rsidRPr="008804DB">
              <w:t>Conducted</w:t>
            </w:r>
            <w:r w:rsidRPr="008804DB">
              <w:rPr>
                <w:spacing w:val="-2"/>
              </w:rPr>
              <w:t xml:space="preserve"> </w:t>
            </w:r>
            <w:r w:rsidRPr="008804DB">
              <w:t>by</w:t>
            </w:r>
            <w:r w:rsidRPr="008804DB">
              <w:rPr>
                <w:spacing w:val="-3"/>
              </w:rPr>
              <w:t xml:space="preserve"> </w:t>
            </w:r>
            <w:r w:rsidRPr="008804DB">
              <w:rPr>
                <w:b/>
              </w:rPr>
              <w:t>IIT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rPr>
                <w:b/>
              </w:rPr>
              <w:t>Mumbai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t>–</w:t>
            </w:r>
            <w:r w:rsidRPr="008804DB">
              <w:rPr>
                <w:spacing w:val="2"/>
              </w:rPr>
              <w:t xml:space="preserve"> </w:t>
            </w:r>
            <w:r w:rsidRPr="008804DB">
              <w:rPr>
                <w:b/>
              </w:rPr>
              <w:t>MHRD</w:t>
            </w:r>
            <w:r w:rsidRPr="008804DB">
              <w:t>,</w:t>
            </w:r>
            <w:r w:rsidRPr="008804DB">
              <w:rPr>
                <w:spacing w:val="4"/>
              </w:rPr>
              <w:t xml:space="preserve"> </w:t>
            </w:r>
            <w:r w:rsidRPr="008804DB">
              <w:t>New</w:t>
            </w:r>
            <w:r w:rsidRPr="008804DB">
              <w:rPr>
                <w:spacing w:val="-4"/>
              </w:rPr>
              <w:t xml:space="preserve"> </w:t>
            </w:r>
            <w:r w:rsidRPr="008804DB">
              <w:t>Delhi,</w:t>
            </w:r>
            <w:r w:rsidRPr="008804DB">
              <w:rPr>
                <w:spacing w:val="4"/>
              </w:rPr>
              <w:t xml:space="preserve"> </w:t>
            </w:r>
            <w:r w:rsidRPr="008804DB">
              <w:t>India</w:t>
            </w:r>
          </w:p>
        </w:tc>
      </w:tr>
      <w:tr w:rsidR="002637EF" w:rsidRPr="008804DB" w:rsidTr="002637EF">
        <w:trPr>
          <w:trHeight w:val="293"/>
        </w:trPr>
        <w:tc>
          <w:tcPr>
            <w:tcW w:w="2084" w:type="dxa"/>
            <w:shd w:val="clear" w:color="auto" w:fill="000000"/>
          </w:tcPr>
          <w:p w:rsidR="002637EF" w:rsidRPr="008804DB" w:rsidRDefault="002637EF" w:rsidP="002637EF">
            <w:pPr>
              <w:pStyle w:val="TableParagraph"/>
            </w:pPr>
          </w:p>
        </w:tc>
        <w:tc>
          <w:tcPr>
            <w:tcW w:w="8207" w:type="dxa"/>
            <w:gridSpan w:val="6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2637EF" w:rsidRPr="008804DB" w:rsidRDefault="002637EF" w:rsidP="002637EF">
            <w:pPr>
              <w:pStyle w:val="TableParagraph"/>
            </w:pPr>
          </w:p>
        </w:tc>
      </w:tr>
      <w:tr w:rsidR="002637EF" w:rsidRPr="008804DB" w:rsidTr="002637EF">
        <w:trPr>
          <w:trHeight w:val="917"/>
        </w:trPr>
        <w:tc>
          <w:tcPr>
            <w:tcW w:w="2084" w:type="dxa"/>
            <w:tcBorders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spacing w:line="237" w:lineRule="auto"/>
              <w:ind w:right="192" w:firstLine="110"/>
              <w:rPr>
                <w:sz w:val="24"/>
              </w:rPr>
            </w:pPr>
            <w:r w:rsidRPr="008804DB">
              <w:rPr>
                <w:spacing w:val="-1"/>
                <w:sz w:val="24"/>
              </w:rPr>
              <w:t>SCHOLARSHIPS</w:t>
            </w:r>
            <w:r w:rsidRPr="008804DB">
              <w:rPr>
                <w:spacing w:val="-57"/>
                <w:sz w:val="24"/>
              </w:rPr>
              <w:t xml:space="preserve"> </w:t>
            </w:r>
            <w:r w:rsidRPr="008804DB">
              <w:rPr>
                <w:sz w:val="24"/>
              </w:rPr>
              <w:t>&amp;</w:t>
            </w:r>
            <w:r w:rsidRPr="008804DB">
              <w:rPr>
                <w:spacing w:val="-12"/>
                <w:sz w:val="24"/>
              </w:rPr>
              <w:t xml:space="preserve"> </w:t>
            </w:r>
            <w:r w:rsidRPr="008804DB">
              <w:rPr>
                <w:sz w:val="24"/>
              </w:rPr>
              <w:t>FELLOWSHIPS</w:t>
            </w:r>
          </w:p>
        </w:tc>
        <w:tc>
          <w:tcPr>
            <w:tcW w:w="55" w:type="dxa"/>
            <w:tcBorders>
              <w:top w:val="single" w:sz="4" w:space="0" w:color="000000"/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</w:pPr>
          </w:p>
        </w:tc>
        <w:tc>
          <w:tcPr>
            <w:tcW w:w="1299" w:type="dxa"/>
            <w:tcBorders>
              <w:top w:val="single" w:sz="4" w:space="0" w:color="000000"/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tabs>
                <w:tab w:val="left" w:pos="934"/>
              </w:tabs>
              <w:spacing w:before="55" w:line="237" w:lineRule="auto"/>
              <w:ind w:left="46" w:right="111"/>
            </w:pPr>
            <w:r w:rsidRPr="008804DB">
              <w:rPr>
                <w:b/>
              </w:rPr>
              <w:t>University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(UF)</w:t>
            </w:r>
            <w:r w:rsidRPr="008804DB">
              <w:rPr>
                <w:b/>
              </w:rPr>
              <w:tab/>
            </w:r>
            <w:r w:rsidRPr="008804DB">
              <w:rPr>
                <w:spacing w:val="-4"/>
              </w:rPr>
              <w:t>for</w:t>
            </w:r>
            <w:r w:rsidRPr="008804DB">
              <w:rPr>
                <w:spacing w:val="-52"/>
              </w:rPr>
              <w:t xml:space="preserve"> </w:t>
            </w:r>
            <w:r w:rsidRPr="008804DB">
              <w:t>Research</w:t>
            </w:r>
          </w:p>
        </w:tc>
        <w:tc>
          <w:tcPr>
            <w:tcW w:w="1195" w:type="dxa"/>
            <w:tcBorders>
              <w:top w:val="single" w:sz="4" w:space="0" w:color="000000"/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spacing w:before="53" w:line="249" w:lineRule="exact"/>
              <w:ind w:right="62"/>
              <w:jc w:val="right"/>
              <w:rPr>
                <w:b/>
              </w:rPr>
            </w:pPr>
            <w:r w:rsidRPr="008804DB">
              <w:rPr>
                <w:b/>
              </w:rPr>
              <w:t>Fellowship</w:t>
            </w:r>
          </w:p>
          <w:p w:rsidR="002637EF" w:rsidRPr="008804DB" w:rsidRDefault="002637EF" w:rsidP="002637EF">
            <w:pPr>
              <w:pStyle w:val="TableParagraph"/>
              <w:spacing w:line="249" w:lineRule="exact"/>
              <w:ind w:right="61"/>
              <w:jc w:val="right"/>
            </w:pPr>
            <w:r w:rsidRPr="008804DB">
              <w:t>Doctoral</w:t>
            </w:r>
          </w:p>
        </w:tc>
        <w:tc>
          <w:tcPr>
            <w:tcW w:w="1756" w:type="dxa"/>
            <w:gridSpan w:val="2"/>
            <w:tcBorders>
              <w:top w:val="single" w:sz="4" w:space="0" w:color="000000"/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tabs>
                <w:tab w:val="left" w:pos="1374"/>
              </w:tabs>
              <w:spacing w:line="242" w:lineRule="exact"/>
              <w:ind w:left="164"/>
              <w:rPr>
                <w:b/>
              </w:rPr>
            </w:pPr>
            <w:r w:rsidRPr="008804DB">
              <w:t>October</w:t>
            </w:r>
            <w:r w:rsidRPr="008804DB">
              <w:tab/>
              <w:t>23</w:t>
            </w:r>
            <w:r w:rsidRPr="008804DB">
              <w:rPr>
                <w:b/>
              </w:rPr>
              <w:t>,</w:t>
            </w:r>
          </w:p>
          <w:p w:rsidR="002637EF" w:rsidRPr="008804DB" w:rsidRDefault="002637EF" w:rsidP="002637EF">
            <w:pPr>
              <w:pStyle w:val="TableParagraph"/>
              <w:spacing w:line="251" w:lineRule="exact"/>
              <w:ind w:left="164"/>
            </w:pPr>
            <w:r w:rsidRPr="008804DB">
              <w:t>2013</w:t>
            </w:r>
            <w:r w:rsidRPr="008804DB">
              <w:rPr>
                <w:spacing w:val="50"/>
              </w:rPr>
              <w:t xml:space="preserve"> </w:t>
            </w:r>
            <w:r w:rsidRPr="008804DB">
              <w:t>to</w:t>
            </w:r>
            <w:r w:rsidRPr="008804DB">
              <w:rPr>
                <w:spacing w:val="-9"/>
              </w:rPr>
              <w:t xml:space="preserve"> </w:t>
            </w:r>
            <w:r w:rsidRPr="008804DB">
              <w:t>October</w:t>
            </w:r>
          </w:p>
          <w:p w:rsidR="002637EF" w:rsidRPr="008804DB" w:rsidRDefault="002637EF" w:rsidP="002637EF">
            <w:pPr>
              <w:pStyle w:val="TableParagraph"/>
              <w:spacing w:before="1"/>
              <w:ind w:left="164"/>
            </w:pPr>
            <w:r w:rsidRPr="008804DB">
              <w:t>23,</w:t>
            </w:r>
            <w:r w:rsidRPr="008804DB">
              <w:rPr>
                <w:spacing w:val="6"/>
              </w:rPr>
              <w:t xml:space="preserve"> </w:t>
            </w:r>
            <w:r w:rsidRPr="008804DB">
              <w:t>2017</w:t>
            </w:r>
          </w:p>
        </w:tc>
        <w:tc>
          <w:tcPr>
            <w:tcW w:w="3902" w:type="dxa"/>
            <w:tcBorders>
              <w:top w:val="single" w:sz="4" w:space="0" w:color="000000"/>
              <w:bottom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spacing w:before="49" w:line="244" w:lineRule="auto"/>
              <w:ind w:left="112" w:right="135"/>
            </w:pPr>
            <w:r w:rsidRPr="008804DB">
              <w:rPr>
                <w:b/>
              </w:rPr>
              <w:t>University</w:t>
            </w:r>
            <w:r w:rsidRPr="008804DB">
              <w:rPr>
                <w:b/>
                <w:spacing w:val="-5"/>
              </w:rPr>
              <w:t xml:space="preserve"> </w:t>
            </w:r>
            <w:r w:rsidRPr="008804DB">
              <w:rPr>
                <w:b/>
              </w:rPr>
              <w:t>Grants</w:t>
            </w:r>
            <w:r w:rsidRPr="008804DB">
              <w:rPr>
                <w:b/>
                <w:spacing w:val="-4"/>
              </w:rPr>
              <w:t xml:space="preserve"> </w:t>
            </w:r>
            <w:r w:rsidRPr="008804DB">
              <w:rPr>
                <w:b/>
              </w:rPr>
              <w:t>Commission</w:t>
            </w:r>
            <w:r w:rsidRPr="008804DB">
              <w:rPr>
                <w:b/>
                <w:spacing w:val="-11"/>
              </w:rPr>
              <w:t xml:space="preserve"> </w:t>
            </w:r>
            <w:r w:rsidRPr="008804DB">
              <w:rPr>
                <w:b/>
              </w:rPr>
              <w:t>(UGC),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t>Government of India (GOI), New Delhi,</w:t>
            </w:r>
            <w:r w:rsidRPr="008804DB">
              <w:rPr>
                <w:spacing w:val="1"/>
              </w:rPr>
              <w:t xml:space="preserve"> </w:t>
            </w:r>
            <w:r w:rsidRPr="008804DB">
              <w:t>INDIA</w:t>
            </w:r>
          </w:p>
        </w:tc>
      </w:tr>
      <w:tr w:rsidR="002637EF" w:rsidRPr="008804DB" w:rsidTr="002637EF">
        <w:trPr>
          <w:trHeight w:val="273"/>
        </w:trPr>
        <w:tc>
          <w:tcPr>
            <w:tcW w:w="2139" w:type="dxa"/>
            <w:gridSpan w:val="2"/>
            <w:shd w:val="clear" w:color="auto" w:fill="000000"/>
          </w:tcPr>
          <w:p w:rsidR="002637EF" w:rsidRPr="008804DB" w:rsidRDefault="002637EF" w:rsidP="002637EF">
            <w:pPr>
              <w:pStyle w:val="TableParagraph"/>
              <w:rPr>
                <w:sz w:val="20"/>
              </w:rPr>
            </w:pPr>
          </w:p>
        </w:tc>
        <w:tc>
          <w:tcPr>
            <w:tcW w:w="2494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2637EF" w:rsidRPr="008804DB" w:rsidRDefault="002637EF" w:rsidP="002637EF">
            <w:pPr>
              <w:pStyle w:val="TableParagraph"/>
              <w:rPr>
                <w:sz w:val="20"/>
              </w:rPr>
            </w:pPr>
          </w:p>
        </w:tc>
        <w:tc>
          <w:tcPr>
            <w:tcW w:w="1756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2637EF" w:rsidRPr="008804DB" w:rsidRDefault="002637EF" w:rsidP="002637EF">
            <w:pPr>
              <w:pStyle w:val="TableParagraph"/>
              <w:rPr>
                <w:sz w:val="20"/>
              </w:rPr>
            </w:pPr>
          </w:p>
        </w:tc>
        <w:tc>
          <w:tcPr>
            <w:tcW w:w="390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2637EF" w:rsidRPr="008804DB" w:rsidRDefault="002637EF" w:rsidP="002637EF">
            <w:pPr>
              <w:pStyle w:val="TableParagraph"/>
              <w:rPr>
                <w:sz w:val="20"/>
              </w:rPr>
            </w:pPr>
          </w:p>
        </w:tc>
      </w:tr>
      <w:tr w:rsidR="002637EF" w:rsidRPr="008804DB" w:rsidTr="002637EF">
        <w:trPr>
          <w:trHeight w:val="1317"/>
        </w:trPr>
        <w:tc>
          <w:tcPr>
            <w:tcW w:w="2084" w:type="dxa"/>
          </w:tcPr>
          <w:p w:rsidR="002637EF" w:rsidRPr="008804DB" w:rsidRDefault="002637EF" w:rsidP="002637EF">
            <w:pPr>
              <w:pStyle w:val="TableParagraph"/>
              <w:spacing w:line="242" w:lineRule="auto"/>
              <w:ind w:left="110" w:right="165"/>
            </w:pPr>
            <w:r>
              <w:rPr>
                <w:spacing w:val="-1"/>
              </w:rPr>
              <w:t>AWARDS</w:t>
            </w:r>
          </w:p>
        </w:tc>
        <w:tc>
          <w:tcPr>
            <w:tcW w:w="2549" w:type="dxa"/>
            <w:gridSpan w:val="3"/>
            <w:tcBorders>
              <w:top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spacing w:line="249" w:lineRule="exact"/>
              <w:rPr>
                <w:b/>
              </w:rPr>
            </w:pPr>
            <w:r w:rsidRPr="008804DB">
              <w:rPr>
                <w:b/>
              </w:rPr>
              <w:t>Young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Scientist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Award</w:t>
            </w:r>
          </w:p>
        </w:tc>
        <w:tc>
          <w:tcPr>
            <w:tcW w:w="644" w:type="dxa"/>
            <w:tcBorders>
              <w:top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spacing w:line="244" w:lineRule="exact"/>
              <w:ind w:left="30"/>
            </w:pPr>
            <w:r w:rsidRPr="008804DB">
              <w:t>2020</w:t>
            </w:r>
          </w:p>
        </w:tc>
        <w:tc>
          <w:tcPr>
            <w:tcW w:w="5014" w:type="dxa"/>
            <w:gridSpan w:val="2"/>
            <w:tcBorders>
              <w:top w:val="single" w:sz="4" w:space="0" w:color="000000"/>
            </w:tcBorders>
          </w:tcPr>
          <w:p w:rsidR="002637EF" w:rsidRPr="008804DB" w:rsidRDefault="002637EF" w:rsidP="002637EF">
            <w:pPr>
              <w:pStyle w:val="TableParagraph"/>
              <w:ind w:left="120" w:right="96"/>
              <w:jc w:val="both"/>
            </w:pPr>
            <w:r w:rsidRPr="008804DB">
              <w:t>From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b/>
              </w:rPr>
              <w:t>ICU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CEM-Agro-Ecosystem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Specialist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Group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in</w:t>
            </w:r>
            <w:r w:rsidRPr="008804DB">
              <w:rPr>
                <w:spacing w:val="1"/>
              </w:rPr>
              <w:t xml:space="preserve"> </w:t>
            </w:r>
            <w:r w:rsidRPr="008804DB">
              <w:t>National</w:t>
            </w:r>
            <w:r w:rsidRPr="008804DB">
              <w:rPr>
                <w:spacing w:val="1"/>
              </w:rPr>
              <w:t xml:space="preserve"> </w:t>
            </w:r>
            <w:r w:rsidRPr="008804DB">
              <w:t>Conference</w:t>
            </w:r>
            <w:r w:rsidRPr="008804DB">
              <w:rPr>
                <w:spacing w:val="1"/>
              </w:rPr>
              <w:t xml:space="preserve"> </w:t>
            </w:r>
            <w:r w:rsidRPr="008804DB">
              <w:t>on</w:t>
            </w:r>
            <w:r w:rsidRPr="008804DB">
              <w:rPr>
                <w:spacing w:val="1"/>
              </w:rPr>
              <w:t xml:space="preserve"> </w:t>
            </w:r>
            <w:r w:rsidRPr="008804DB">
              <w:t>Environmental</w:t>
            </w:r>
            <w:r w:rsidRPr="008804DB">
              <w:rPr>
                <w:spacing w:val="1"/>
              </w:rPr>
              <w:t xml:space="preserve"> </w:t>
            </w:r>
            <w:r w:rsidRPr="008804DB">
              <w:t>Sustainability: Innovations, Translational Dimensions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and Way Forward, from </w:t>
            </w:r>
            <w:r w:rsidRPr="008804DB">
              <w:rPr>
                <w:b/>
              </w:rPr>
              <w:t>Society of Environment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Sustainability</w:t>
            </w:r>
            <w:r w:rsidRPr="008804DB">
              <w:t>,</w:t>
            </w:r>
            <w:r w:rsidRPr="008804DB">
              <w:rPr>
                <w:spacing w:val="4"/>
              </w:rPr>
              <w:t xml:space="preserve"> </w:t>
            </w:r>
            <w:r w:rsidRPr="008804DB">
              <w:t>India</w:t>
            </w:r>
          </w:p>
        </w:tc>
      </w:tr>
      <w:tr w:rsidR="002637EF" w:rsidRPr="008804DB" w:rsidTr="002637EF">
        <w:trPr>
          <w:trHeight w:val="1116"/>
        </w:trPr>
        <w:tc>
          <w:tcPr>
            <w:tcW w:w="2084" w:type="dxa"/>
          </w:tcPr>
          <w:p w:rsidR="002637EF" w:rsidRPr="008804DB" w:rsidRDefault="002637EF" w:rsidP="002637EF">
            <w:pPr>
              <w:pStyle w:val="TableParagraph"/>
            </w:pPr>
          </w:p>
        </w:tc>
        <w:tc>
          <w:tcPr>
            <w:tcW w:w="2549" w:type="dxa"/>
            <w:gridSpan w:val="3"/>
          </w:tcPr>
          <w:p w:rsidR="002637EF" w:rsidRPr="008804DB" w:rsidRDefault="002637EF" w:rsidP="002637EF">
            <w:pPr>
              <w:pStyle w:val="TableParagraph"/>
              <w:spacing w:before="200"/>
              <w:rPr>
                <w:b/>
              </w:rPr>
            </w:pPr>
            <w:r w:rsidRPr="008804DB">
              <w:rPr>
                <w:b/>
              </w:rPr>
              <w:t>Outstanding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contribution</w:t>
            </w:r>
          </w:p>
        </w:tc>
        <w:tc>
          <w:tcPr>
            <w:tcW w:w="644" w:type="dxa"/>
          </w:tcPr>
          <w:p w:rsidR="002637EF" w:rsidRPr="008804DB" w:rsidRDefault="002637EF" w:rsidP="002637EF">
            <w:pPr>
              <w:pStyle w:val="TableParagraph"/>
              <w:spacing w:before="191"/>
              <w:ind w:left="30"/>
            </w:pPr>
            <w:r w:rsidRPr="008804DB">
              <w:t>2018</w:t>
            </w:r>
          </w:p>
        </w:tc>
        <w:tc>
          <w:tcPr>
            <w:tcW w:w="5014" w:type="dxa"/>
            <w:gridSpan w:val="2"/>
          </w:tcPr>
          <w:p w:rsidR="002637EF" w:rsidRPr="008804DB" w:rsidRDefault="002637EF" w:rsidP="002637EF">
            <w:pPr>
              <w:pStyle w:val="TableParagraph"/>
              <w:spacing w:before="51"/>
              <w:ind w:left="120" w:right="87"/>
              <w:jc w:val="both"/>
            </w:pPr>
            <w:r w:rsidRPr="008804DB">
              <w:t>From 1</w:t>
            </w:r>
            <w:r w:rsidRPr="008804DB">
              <w:rPr>
                <w:vertAlign w:val="superscript"/>
              </w:rPr>
              <w:t>st</w:t>
            </w:r>
            <w:r w:rsidRPr="008804DB">
              <w:t xml:space="preserve"> </w:t>
            </w:r>
            <w:r w:rsidRPr="008804DB">
              <w:rPr>
                <w:b/>
              </w:rPr>
              <w:t>North Indian Scienc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Congress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(NISC)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Internation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Conferenc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o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Scienc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and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Technology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for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Sustainabl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Future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BBA</w:t>
            </w:r>
            <w:r w:rsidRPr="008804DB">
              <w:rPr>
                <w:spacing w:val="1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5"/>
              </w:rPr>
              <w:t xml:space="preserve"> </w:t>
            </w:r>
            <w:r w:rsidRPr="008804DB">
              <w:t>Lucknow,</w:t>
            </w:r>
            <w:r w:rsidRPr="008804DB">
              <w:rPr>
                <w:spacing w:val="3"/>
              </w:rPr>
              <w:t xml:space="preserve"> </w:t>
            </w:r>
            <w:r w:rsidRPr="008804DB">
              <w:t>U.P.,</w:t>
            </w:r>
            <w:r w:rsidRPr="008804DB">
              <w:rPr>
                <w:spacing w:val="3"/>
              </w:rPr>
              <w:t xml:space="preserve"> </w:t>
            </w:r>
            <w:r w:rsidRPr="008804DB">
              <w:t>INDIA</w:t>
            </w:r>
          </w:p>
        </w:tc>
      </w:tr>
      <w:tr w:rsidR="002637EF" w:rsidRPr="008804DB" w:rsidTr="002637EF">
        <w:trPr>
          <w:trHeight w:val="1042"/>
        </w:trPr>
        <w:tc>
          <w:tcPr>
            <w:tcW w:w="2084" w:type="dxa"/>
          </w:tcPr>
          <w:p w:rsidR="002637EF" w:rsidRPr="008804DB" w:rsidRDefault="002637EF" w:rsidP="002637EF">
            <w:pPr>
              <w:pStyle w:val="TableParagraph"/>
            </w:pPr>
          </w:p>
        </w:tc>
        <w:tc>
          <w:tcPr>
            <w:tcW w:w="2549" w:type="dxa"/>
            <w:gridSpan w:val="3"/>
          </w:tcPr>
          <w:p w:rsidR="002637EF" w:rsidRPr="008804DB" w:rsidRDefault="002637EF" w:rsidP="002637EF">
            <w:pPr>
              <w:pStyle w:val="TableParagraph"/>
              <w:spacing w:before="7"/>
              <w:rPr>
                <w:sz w:val="30"/>
              </w:rPr>
            </w:pPr>
          </w:p>
          <w:p w:rsidR="002637EF" w:rsidRPr="008804DB" w:rsidRDefault="002637EF" w:rsidP="002637EF">
            <w:pPr>
              <w:pStyle w:val="TableParagraph"/>
              <w:rPr>
                <w:b/>
              </w:rPr>
            </w:pPr>
            <w:r w:rsidRPr="008804DB">
              <w:rPr>
                <w:b/>
              </w:rPr>
              <w:t>Certificate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-7"/>
              </w:rPr>
              <w:t xml:space="preserve"> </w:t>
            </w:r>
            <w:r w:rsidRPr="008804DB">
              <w:rPr>
                <w:b/>
              </w:rPr>
              <w:t>Appreciation</w:t>
            </w:r>
          </w:p>
        </w:tc>
        <w:tc>
          <w:tcPr>
            <w:tcW w:w="644" w:type="dxa"/>
          </w:tcPr>
          <w:p w:rsidR="002637EF" w:rsidRPr="008804DB" w:rsidRDefault="002637EF" w:rsidP="002637EF">
            <w:pPr>
              <w:pStyle w:val="TableParagraph"/>
              <w:spacing w:before="9"/>
              <w:rPr>
                <w:sz w:val="29"/>
              </w:rPr>
            </w:pPr>
          </w:p>
          <w:p w:rsidR="002637EF" w:rsidRPr="008804DB" w:rsidRDefault="002637EF" w:rsidP="002637EF">
            <w:pPr>
              <w:pStyle w:val="TableParagraph"/>
              <w:ind w:left="87"/>
            </w:pPr>
            <w:r w:rsidRPr="008804DB">
              <w:t>2017</w:t>
            </w:r>
          </w:p>
        </w:tc>
        <w:tc>
          <w:tcPr>
            <w:tcW w:w="5014" w:type="dxa"/>
            <w:gridSpan w:val="2"/>
          </w:tcPr>
          <w:p w:rsidR="002637EF" w:rsidRPr="008804DB" w:rsidRDefault="002637EF" w:rsidP="002637EF">
            <w:pPr>
              <w:pStyle w:val="TableParagraph"/>
              <w:spacing w:before="46" w:line="237" w:lineRule="auto"/>
              <w:ind w:left="120"/>
            </w:pPr>
            <w:r w:rsidRPr="008804DB">
              <w:t>From</w:t>
            </w:r>
            <w:r w:rsidRPr="008804DB">
              <w:rPr>
                <w:spacing w:val="1"/>
              </w:rPr>
              <w:t xml:space="preserve"> </w:t>
            </w:r>
            <w:r w:rsidRPr="008804DB">
              <w:t>58</w:t>
            </w:r>
            <w:r w:rsidRPr="008804DB">
              <w:rPr>
                <w:vertAlign w:val="superscript"/>
              </w:rPr>
              <w:t>th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b/>
              </w:rPr>
              <w:t>Annu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Conferenc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Associatio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Microbiologist</w:t>
            </w:r>
            <w:r w:rsidRPr="008804DB">
              <w:rPr>
                <w:b/>
                <w:spacing w:val="4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rPr>
                <w:b/>
              </w:rPr>
              <w:t>India</w:t>
            </w:r>
            <w:r w:rsidRPr="008804DB">
              <w:t>,</w:t>
            </w:r>
            <w:r w:rsidRPr="008804DB">
              <w:rPr>
                <w:spacing w:val="2"/>
              </w:rPr>
              <w:t xml:space="preserve"> </w:t>
            </w:r>
            <w:r w:rsidRPr="008804DB">
              <w:t>International</w:t>
            </w:r>
            <w:r w:rsidRPr="008804DB">
              <w:rPr>
                <w:spacing w:val="-3"/>
              </w:rPr>
              <w:t xml:space="preserve"> </w:t>
            </w:r>
            <w:r w:rsidRPr="008804DB">
              <w:t>Symposium</w:t>
            </w:r>
            <w:r w:rsidRPr="008804DB">
              <w:rPr>
                <w:spacing w:val="-4"/>
              </w:rPr>
              <w:t xml:space="preserve"> </w:t>
            </w:r>
            <w:r w:rsidRPr="008804DB">
              <w:t>on</w:t>
            </w:r>
          </w:p>
          <w:p w:rsidR="002637EF" w:rsidRPr="008804DB" w:rsidRDefault="002637EF" w:rsidP="002637EF">
            <w:pPr>
              <w:pStyle w:val="TableParagraph"/>
              <w:spacing w:line="244" w:lineRule="exact"/>
              <w:ind w:left="120" w:right="376"/>
            </w:pPr>
            <w:r w:rsidRPr="008804DB">
              <w:t>Microbes</w:t>
            </w:r>
            <w:r w:rsidRPr="008804DB">
              <w:rPr>
                <w:spacing w:val="37"/>
              </w:rPr>
              <w:t xml:space="preserve"> </w:t>
            </w:r>
            <w:r w:rsidRPr="008804DB">
              <w:t>for</w:t>
            </w:r>
            <w:r w:rsidRPr="008804DB">
              <w:rPr>
                <w:spacing w:val="39"/>
              </w:rPr>
              <w:t xml:space="preserve"> </w:t>
            </w:r>
            <w:r w:rsidRPr="008804DB">
              <w:t>Sustainable</w:t>
            </w:r>
            <w:r w:rsidRPr="008804DB">
              <w:rPr>
                <w:spacing w:val="26"/>
              </w:rPr>
              <w:t xml:space="preserve"> </w:t>
            </w:r>
            <w:r w:rsidRPr="008804DB">
              <w:t>Development:</w:t>
            </w:r>
            <w:r w:rsidRPr="008804DB">
              <w:rPr>
                <w:spacing w:val="34"/>
              </w:rPr>
              <w:t xml:space="preserve"> </w:t>
            </w:r>
            <w:r w:rsidRPr="008804DB">
              <w:t>Scope</w:t>
            </w:r>
            <w:r w:rsidRPr="008804DB">
              <w:rPr>
                <w:spacing w:val="30"/>
              </w:rPr>
              <w:t xml:space="preserve"> </w:t>
            </w:r>
            <w:r w:rsidRPr="008804DB">
              <w:t>&amp;</w:t>
            </w:r>
            <w:r w:rsidRPr="008804DB">
              <w:rPr>
                <w:spacing w:val="-52"/>
              </w:rPr>
              <w:t xml:space="preserve"> </w:t>
            </w:r>
            <w:r w:rsidRPr="008804DB">
              <w:t>Application</w:t>
            </w:r>
            <w:r w:rsidRPr="008804DB">
              <w:rPr>
                <w:spacing w:val="-10"/>
              </w:rPr>
              <w:t xml:space="preserve"> </w:t>
            </w:r>
            <w:r w:rsidRPr="008804DB">
              <w:t>(MSDSA,</w:t>
            </w:r>
            <w:r w:rsidRPr="008804DB">
              <w:rPr>
                <w:spacing w:val="4"/>
              </w:rPr>
              <w:t xml:space="preserve"> </w:t>
            </w:r>
            <w:r w:rsidRPr="008804DB">
              <w:t>Allahabad,</w:t>
            </w:r>
            <w:r w:rsidRPr="008804DB">
              <w:rPr>
                <w:spacing w:val="-3"/>
              </w:rPr>
              <w:t xml:space="preserve"> </w:t>
            </w:r>
            <w:r w:rsidRPr="008804DB">
              <w:t>U.P.,</w:t>
            </w:r>
            <w:r w:rsidRPr="008804DB">
              <w:rPr>
                <w:spacing w:val="-1"/>
              </w:rPr>
              <w:t xml:space="preserve"> </w:t>
            </w:r>
            <w:r w:rsidRPr="008804DB">
              <w:t>INDIA</w:t>
            </w:r>
          </w:p>
        </w:tc>
      </w:tr>
    </w:tbl>
    <w:p w:rsidR="00C25DCA" w:rsidRDefault="00C25DCA" w:rsidP="00C25DCA">
      <w:pPr>
        <w:pStyle w:val="BodyText"/>
        <w:jc w:val="right"/>
        <w:rPr>
          <w:b/>
          <w:sz w:val="24"/>
          <w:szCs w:val="24"/>
        </w:rPr>
      </w:pPr>
    </w:p>
    <w:p w:rsidR="00AD0D94" w:rsidRPr="008804DB" w:rsidRDefault="00FF60D5" w:rsidP="00C25DCA">
      <w:pPr>
        <w:pStyle w:val="BodyText"/>
        <w:jc w:val="right"/>
        <w:rPr>
          <w:sz w:val="20"/>
        </w:rPr>
      </w:pPr>
      <w:r>
        <w:rPr>
          <w:b/>
          <w:sz w:val="24"/>
          <w:szCs w:val="24"/>
        </w:rPr>
        <w:t xml:space="preserve">                                                  </w:t>
      </w:r>
      <w:r w:rsidR="00C25DCA">
        <w:rPr>
          <w:b/>
          <w:sz w:val="24"/>
          <w:szCs w:val="24"/>
        </w:rPr>
        <w:t xml:space="preserve"> </w:t>
      </w:r>
    </w:p>
    <w:p w:rsidR="00AD0D94" w:rsidRPr="008804DB" w:rsidRDefault="00AD0D94">
      <w:pPr>
        <w:pStyle w:val="BodyText"/>
        <w:rPr>
          <w:sz w:val="20"/>
        </w:rPr>
      </w:pPr>
    </w:p>
    <w:tbl>
      <w:tblPr>
        <w:tblW w:w="10180" w:type="dxa"/>
        <w:tblInd w:w="1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78"/>
        <w:gridCol w:w="450"/>
        <w:gridCol w:w="41"/>
        <w:gridCol w:w="1512"/>
        <w:gridCol w:w="1736"/>
        <w:gridCol w:w="4863"/>
      </w:tblGrid>
      <w:tr w:rsidR="008804DB" w:rsidRPr="008804DB" w:rsidTr="00AD6263">
        <w:trPr>
          <w:trHeight w:val="1364"/>
        </w:trPr>
        <w:tc>
          <w:tcPr>
            <w:tcW w:w="2069" w:type="dxa"/>
            <w:gridSpan w:val="3"/>
          </w:tcPr>
          <w:p w:rsidR="00AD0D94" w:rsidRPr="008804DB" w:rsidRDefault="00AD0D94">
            <w:pPr>
              <w:pStyle w:val="TableParagraph"/>
              <w:spacing w:before="10"/>
            </w:pPr>
          </w:p>
          <w:p w:rsidR="00AD0D94" w:rsidRPr="008804DB" w:rsidRDefault="00C25DCA">
            <w:pPr>
              <w:pStyle w:val="TableParagraph"/>
              <w:spacing w:before="1"/>
              <w:ind w:left="120" w:right="281"/>
              <w:rPr>
                <w:sz w:val="24"/>
              </w:rPr>
            </w:pPr>
            <w:r w:rsidRPr="008804DB">
              <w:rPr>
                <w:sz w:val="24"/>
              </w:rPr>
              <w:t>MEMBERSHIP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pacing w:val="-1"/>
                <w:sz w:val="24"/>
              </w:rPr>
              <w:t>OF SCIENTIFIC</w:t>
            </w:r>
            <w:r w:rsidRPr="008804DB">
              <w:rPr>
                <w:spacing w:val="-57"/>
                <w:sz w:val="24"/>
              </w:rPr>
              <w:t xml:space="preserve"> </w:t>
            </w:r>
            <w:r w:rsidRPr="008804DB">
              <w:rPr>
                <w:sz w:val="24"/>
              </w:rPr>
              <w:t>SOCIETIES</w:t>
            </w:r>
          </w:p>
        </w:tc>
        <w:tc>
          <w:tcPr>
            <w:tcW w:w="1512" w:type="dxa"/>
          </w:tcPr>
          <w:p w:rsidR="00AD0D94" w:rsidRPr="008804DB" w:rsidRDefault="00AD0D94">
            <w:pPr>
              <w:pStyle w:val="TableParagraph"/>
              <w:spacing w:before="2"/>
              <w:rPr>
                <w:sz w:val="34"/>
              </w:rPr>
            </w:pPr>
          </w:p>
          <w:p w:rsidR="00AD0D94" w:rsidRPr="008804DB" w:rsidRDefault="00C25DCA">
            <w:pPr>
              <w:pStyle w:val="TableParagraph"/>
              <w:ind w:left="106"/>
            </w:pPr>
            <w:r w:rsidRPr="008804DB">
              <w:t>Life</w:t>
            </w:r>
            <w:r w:rsidRPr="008804DB">
              <w:rPr>
                <w:spacing w:val="-8"/>
              </w:rPr>
              <w:t xml:space="preserve"> </w:t>
            </w:r>
            <w:r w:rsidRPr="008804DB">
              <w:t>Member</w:t>
            </w:r>
          </w:p>
        </w:tc>
        <w:tc>
          <w:tcPr>
            <w:tcW w:w="1736" w:type="dxa"/>
          </w:tcPr>
          <w:p w:rsidR="00AD0D94" w:rsidRPr="008804DB" w:rsidRDefault="00AD0D94">
            <w:pPr>
              <w:pStyle w:val="TableParagraph"/>
              <w:spacing w:before="10"/>
              <w:rPr>
                <w:sz w:val="27"/>
              </w:rPr>
            </w:pPr>
          </w:p>
          <w:p w:rsidR="00AD0D94" w:rsidRPr="008804DB" w:rsidRDefault="00C25DCA">
            <w:pPr>
              <w:pStyle w:val="TableParagraph"/>
              <w:ind w:left="255"/>
            </w:pPr>
            <w:r w:rsidRPr="008804DB">
              <w:t>USA</w:t>
            </w:r>
            <w:r w:rsidRPr="008804DB">
              <w:rPr>
                <w:spacing w:val="-4"/>
              </w:rPr>
              <w:t xml:space="preserve"> </w:t>
            </w:r>
            <w:r w:rsidRPr="008804DB">
              <w:t>EIN:</w:t>
            </w:r>
            <w:r w:rsidRPr="008804DB">
              <w:rPr>
                <w:spacing w:val="-1"/>
              </w:rPr>
              <w:t xml:space="preserve"> </w:t>
            </w:r>
            <w:r w:rsidRPr="008804DB">
              <w:t>47-</w:t>
            </w:r>
          </w:p>
          <w:p w:rsidR="00AD0D94" w:rsidRPr="008804DB" w:rsidRDefault="00C25DCA">
            <w:pPr>
              <w:pStyle w:val="TableParagraph"/>
              <w:spacing w:before="2" w:line="251" w:lineRule="exact"/>
              <w:ind w:left="255"/>
            </w:pPr>
            <w:r w:rsidRPr="008804DB">
              <w:t>4803807</w:t>
            </w:r>
            <w:r w:rsidRPr="008804DB">
              <w:rPr>
                <w:spacing w:val="4"/>
              </w:rPr>
              <w:t xml:space="preserve"> </w:t>
            </w:r>
            <w:r w:rsidRPr="008804DB">
              <w:t>&amp;</w:t>
            </w:r>
          </w:p>
          <w:p w:rsidR="00AD0D94" w:rsidRPr="008804DB" w:rsidRDefault="00C25DCA">
            <w:pPr>
              <w:pStyle w:val="TableParagraph"/>
              <w:ind w:left="255" w:right="55"/>
            </w:pPr>
            <w:r w:rsidRPr="008804DB">
              <w:t>Alabama, USA:</w:t>
            </w:r>
            <w:r w:rsidRPr="008804DB">
              <w:rPr>
                <w:spacing w:val="-53"/>
              </w:rPr>
              <w:t xml:space="preserve"> </w:t>
            </w:r>
            <w:r w:rsidRPr="008804DB">
              <w:t>1309/490No.</w:t>
            </w:r>
          </w:p>
        </w:tc>
        <w:tc>
          <w:tcPr>
            <w:tcW w:w="4863" w:type="dxa"/>
          </w:tcPr>
          <w:p w:rsidR="00AD0D94" w:rsidRPr="008804DB" w:rsidRDefault="00AD0D94">
            <w:pPr>
              <w:pStyle w:val="TableParagraph"/>
              <w:rPr>
                <w:sz w:val="24"/>
              </w:rPr>
            </w:pPr>
          </w:p>
          <w:p w:rsidR="00AD0D94" w:rsidRPr="008804DB" w:rsidRDefault="00AD0D94">
            <w:pPr>
              <w:pStyle w:val="TableParagraph"/>
              <w:spacing w:before="9"/>
              <w:rPr>
                <w:sz w:val="21"/>
              </w:rPr>
            </w:pPr>
          </w:p>
          <w:p w:rsidR="00AD0D94" w:rsidRPr="008804DB" w:rsidRDefault="00C25DCA">
            <w:pPr>
              <w:pStyle w:val="TableParagraph"/>
              <w:spacing w:before="1" w:line="251" w:lineRule="exact"/>
              <w:ind w:left="85"/>
              <w:rPr>
                <w:b/>
              </w:rPr>
            </w:pPr>
            <w:r w:rsidRPr="008804DB">
              <w:rPr>
                <w:b/>
              </w:rPr>
              <w:t>Asian</w:t>
            </w:r>
            <w:r w:rsidRPr="008804DB">
              <w:rPr>
                <w:b/>
                <w:spacing w:val="-13"/>
              </w:rPr>
              <w:t xml:space="preserve"> </w:t>
            </w:r>
            <w:r w:rsidRPr="008804DB">
              <w:rPr>
                <w:b/>
              </w:rPr>
              <w:t>PGPR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Society of</w:t>
            </w:r>
            <w:r w:rsidRPr="008804DB">
              <w:rPr>
                <w:b/>
                <w:spacing w:val="-7"/>
              </w:rPr>
              <w:t xml:space="preserve"> </w:t>
            </w:r>
            <w:r w:rsidRPr="008804DB">
              <w:rPr>
                <w:b/>
              </w:rPr>
              <w:t>Sustainable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Agriculture,</w:t>
            </w:r>
          </w:p>
          <w:p w:rsidR="00AD0D94" w:rsidRPr="008804DB" w:rsidRDefault="00C25DCA">
            <w:pPr>
              <w:pStyle w:val="TableParagraph"/>
              <w:spacing w:line="251" w:lineRule="exact"/>
              <w:ind w:left="89"/>
            </w:pPr>
            <w:r w:rsidRPr="008804DB">
              <w:t>Auburn, Alabama,</w:t>
            </w:r>
            <w:r w:rsidRPr="008804DB">
              <w:rPr>
                <w:spacing w:val="1"/>
              </w:rPr>
              <w:t xml:space="preserve"> </w:t>
            </w:r>
            <w:r w:rsidRPr="008804DB">
              <w:t>USA</w:t>
            </w:r>
          </w:p>
        </w:tc>
      </w:tr>
      <w:tr w:rsidR="008804DB" w:rsidRPr="008804DB" w:rsidTr="00AD6263">
        <w:trPr>
          <w:trHeight w:val="746"/>
        </w:trPr>
        <w:tc>
          <w:tcPr>
            <w:tcW w:w="2069" w:type="dxa"/>
            <w:gridSpan w:val="3"/>
            <w:tcBorders>
              <w:bottom w:val="single" w:sz="4" w:space="0" w:color="auto"/>
            </w:tcBorders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1512" w:type="dxa"/>
            <w:tcBorders>
              <w:bottom w:val="single" w:sz="4" w:space="0" w:color="auto"/>
            </w:tcBorders>
          </w:tcPr>
          <w:p w:rsidR="00AD0D94" w:rsidRPr="008804DB" w:rsidRDefault="00C25DCA">
            <w:pPr>
              <w:pStyle w:val="TableParagraph"/>
              <w:spacing w:before="25" w:line="237" w:lineRule="auto"/>
              <w:ind w:left="106" w:right="646"/>
            </w:pPr>
            <w:r w:rsidRPr="008804DB">
              <w:t>Annual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spacing w:val="-1"/>
              </w:rPr>
              <w:t>Member</w:t>
            </w:r>
          </w:p>
        </w:tc>
        <w:tc>
          <w:tcPr>
            <w:tcW w:w="1736" w:type="dxa"/>
            <w:tcBorders>
              <w:bottom w:val="single" w:sz="4" w:space="0" w:color="auto"/>
            </w:tcBorders>
          </w:tcPr>
          <w:p w:rsidR="00AD0D94" w:rsidRPr="008804DB" w:rsidRDefault="00C25DCA">
            <w:pPr>
              <w:pStyle w:val="TableParagraph"/>
              <w:spacing w:before="23"/>
              <w:ind w:left="255"/>
            </w:pPr>
            <w:r w:rsidRPr="008804DB">
              <w:t>No.</w:t>
            </w:r>
            <w:r w:rsidRPr="008804DB">
              <w:rPr>
                <w:spacing w:val="2"/>
              </w:rPr>
              <w:t xml:space="preserve"> </w:t>
            </w:r>
            <w:r w:rsidRPr="008804DB">
              <w:t>L34112</w:t>
            </w:r>
          </w:p>
        </w:tc>
        <w:tc>
          <w:tcPr>
            <w:tcW w:w="4863" w:type="dxa"/>
            <w:tcBorders>
              <w:bottom w:val="single" w:sz="4" w:space="0" w:color="auto"/>
            </w:tcBorders>
          </w:tcPr>
          <w:p w:rsidR="00AD0D94" w:rsidRPr="008804DB" w:rsidRDefault="00C25DCA">
            <w:pPr>
              <w:pStyle w:val="TableParagraph"/>
              <w:spacing w:before="23"/>
              <w:ind w:left="85"/>
            </w:pPr>
            <w:r w:rsidRPr="008804DB">
              <w:rPr>
                <w:b/>
              </w:rPr>
              <w:t>Indian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Science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Congress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Association</w:t>
            </w:r>
            <w:r w:rsidRPr="008804DB">
              <w:rPr>
                <w:b/>
                <w:spacing w:val="-7"/>
              </w:rPr>
              <w:t xml:space="preserve"> </w:t>
            </w:r>
            <w:r w:rsidRPr="008804DB">
              <w:rPr>
                <w:b/>
              </w:rPr>
              <w:t>(ISCA)</w:t>
            </w:r>
            <w:r w:rsidRPr="008804DB">
              <w:t>,</w:t>
            </w:r>
          </w:p>
          <w:p w:rsidR="00AD0D94" w:rsidRPr="008804DB" w:rsidRDefault="00C25DCA">
            <w:pPr>
              <w:pStyle w:val="TableParagraph"/>
              <w:spacing w:before="121"/>
              <w:ind w:left="85"/>
            </w:pPr>
            <w:r w:rsidRPr="008804DB">
              <w:t>Kolkata</w:t>
            </w:r>
            <w:r w:rsidRPr="008804DB">
              <w:rPr>
                <w:spacing w:val="-3"/>
              </w:rPr>
              <w:t xml:space="preserve"> </w:t>
            </w:r>
            <w:r w:rsidRPr="008804DB">
              <w:t>(WB)</w:t>
            </w:r>
            <w:r w:rsidRPr="008804DB">
              <w:rPr>
                <w:spacing w:val="-3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 w:rsidTr="00AD6263">
        <w:trPr>
          <w:trHeight w:val="278"/>
        </w:trPr>
        <w:tc>
          <w:tcPr>
            <w:tcW w:w="2069" w:type="dxa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000000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1512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1736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4863" w:type="dxa"/>
            <w:tcBorders>
              <w:top w:val="single" w:sz="4" w:space="0" w:color="auto"/>
              <w:bottom w:val="single" w:sz="4" w:space="0" w:color="auto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</w:tr>
      <w:tr w:rsidR="008804DB" w:rsidRPr="008804DB" w:rsidTr="00622495">
        <w:trPr>
          <w:trHeight w:val="1190"/>
        </w:trPr>
        <w:tc>
          <w:tcPr>
            <w:tcW w:w="2069" w:type="dxa"/>
            <w:gridSpan w:val="3"/>
            <w:tcBorders>
              <w:bottom w:val="single" w:sz="4" w:space="0" w:color="auto"/>
            </w:tcBorders>
          </w:tcPr>
          <w:p w:rsidR="00CA7A98" w:rsidRDefault="00C25DCA" w:rsidP="00CA7A98">
            <w:pPr>
              <w:rPr>
                <w:spacing w:val="-57"/>
              </w:rPr>
            </w:pPr>
            <w:r w:rsidRPr="008804DB">
              <w:t>RESEARCH</w:t>
            </w:r>
            <w:r w:rsidRPr="008804DB">
              <w:rPr>
                <w:spacing w:val="-57"/>
              </w:rPr>
              <w:t xml:space="preserve"> </w:t>
            </w:r>
            <w:r w:rsidR="00F857D4">
              <w:rPr>
                <w:spacing w:val="-57"/>
              </w:rPr>
              <w:t xml:space="preserve"> </w:t>
            </w:r>
          </w:p>
          <w:p w:rsidR="00AD0D94" w:rsidRDefault="00F857D4" w:rsidP="00CA7A98">
            <w:r>
              <w:t xml:space="preserve">Interests </w:t>
            </w:r>
          </w:p>
          <w:p w:rsidR="004527F8" w:rsidRDefault="004527F8" w:rsidP="00CA7A98"/>
          <w:p w:rsidR="004527F8" w:rsidRDefault="004527F8" w:rsidP="00CA7A98"/>
          <w:p w:rsidR="004527F8" w:rsidRDefault="004527F8" w:rsidP="00CA7A98"/>
          <w:p w:rsidR="004527F8" w:rsidRDefault="004527F8" w:rsidP="00CA7A98"/>
          <w:p w:rsidR="00F35E6F" w:rsidRDefault="00F35E6F" w:rsidP="00CA7A98">
            <w:pPr>
              <w:rPr>
                <w:b/>
              </w:rPr>
            </w:pPr>
          </w:p>
          <w:p w:rsidR="00F35E6F" w:rsidRDefault="00F35E6F" w:rsidP="00CA7A98">
            <w:pPr>
              <w:rPr>
                <w:b/>
              </w:rPr>
            </w:pPr>
          </w:p>
          <w:p w:rsidR="00F35E6F" w:rsidRDefault="00F35E6F" w:rsidP="00CA7A98">
            <w:pPr>
              <w:rPr>
                <w:b/>
              </w:rPr>
            </w:pPr>
          </w:p>
          <w:p w:rsidR="006D48C9" w:rsidRDefault="004527F8" w:rsidP="006D48C9">
            <w:pPr>
              <w:pBdr>
                <w:top w:val="single" w:sz="4" w:space="1" w:color="auto"/>
              </w:pBdr>
              <w:rPr>
                <w:b/>
              </w:rPr>
            </w:pPr>
            <w:r w:rsidRPr="004527F8">
              <w:rPr>
                <w:b/>
              </w:rPr>
              <w:t xml:space="preserve">Research </w:t>
            </w:r>
          </w:p>
          <w:p w:rsidR="004527F8" w:rsidRPr="004527F8" w:rsidRDefault="004527F8" w:rsidP="00CA7A98">
            <w:pPr>
              <w:rPr>
                <w:b/>
              </w:rPr>
            </w:pPr>
            <w:r w:rsidRPr="004527F8">
              <w:rPr>
                <w:b/>
              </w:rPr>
              <w:t xml:space="preserve">Supervision </w:t>
            </w:r>
          </w:p>
          <w:p w:rsidR="004527F8" w:rsidRPr="008804DB" w:rsidRDefault="004527F8" w:rsidP="00CA7A98"/>
        </w:tc>
        <w:tc>
          <w:tcPr>
            <w:tcW w:w="8111" w:type="dxa"/>
            <w:gridSpan w:val="3"/>
            <w:tcBorders>
              <w:bottom w:val="single" w:sz="4" w:space="0" w:color="auto"/>
            </w:tcBorders>
          </w:tcPr>
          <w:p w:rsidR="004527F8" w:rsidRDefault="004527F8" w:rsidP="00F35E6F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Plant Microbe Interaction, </w:t>
            </w:r>
          </w:p>
          <w:p w:rsidR="004527F8" w:rsidRDefault="004527F8" w:rsidP="00F35E6F">
            <w:pPr>
              <w:pStyle w:val="Default"/>
              <w:spacing w:line="360" w:lineRule="auto"/>
            </w:pPr>
            <w:r>
              <w:rPr>
                <w:sz w:val="22"/>
                <w:szCs w:val="22"/>
              </w:rPr>
              <w:t>Novel Bio formulation development</w:t>
            </w:r>
            <w:r w:rsidR="00407571">
              <w:rPr>
                <w:sz w:val="22"/>
                <w:szCs w:val="22"/>
              </w:rPr>
              <w:t xml:space="preserve"> for abiotic and biotic stress</w:t>
            </w:r>
          </w:p>
          <w:p w:rsidR="004527F8" w:rsidRDefault="004527F8" w:rsidP="00F35E6F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Novel Metabolites identification from Plant and microbes </w:t>
            </w:r>
          </w:p>
          <w:p w:rsidR="004527F8" w:rsidRDefault="004527F8" w:rsidP="00F35E6F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Investigation of </w:t>
            </w:r>
            <w:r w:rsidR="009F2D1D">
              <w:rPr>
                <w:sz w:val="22"/>
                <w:szCs w:val="22"/>
              </w:rPr>
              <w:t xml:space="preserve">pathogenesis mechanism </w:t>
            </w:r>
            <w:r>
              <w:rPr>
                <w:sz w:val="22"/>
                <w:szCs w:val="22"/>
              </w:rPr>
              <w:t xml:space="preserve"> </w:t>
            </w:r>
          </w:p>
          <w:p w:rsidR="004527F8" w:rsidRDefault="004527F8" w:rsidP="00F35E6F">
            <w:pPr>
              <w:pStyle w:val="Default"/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ioremediation </w:t>
            </w:r>
            <w:r w:rsidR="001726B8">
              <w:rPr>
                <w:sz w:val="22"/>
                <w:szCs w:val="22"/>
              </w:rPr>
              <w:t xml:space="preserve">(Soil pollutants and Salinity) </w:t>
            </w:r>
          </w:p>
          <w:p w:rsidR="004527F8" w:rsidRDefault="004527F8" w:rsidP="006D48C9">
            <w:pPr>
              <w:pStyle w:val="Default"/>
              <w:pBdr>
                <w:bottom w:val="single" w:sz="4" w:space="1" w:color="auto"/>
              </w:pBdr>
              <w:spacing w:line="360" w:lineRule="auto"/>
            </w:pPr>
            <w:r>
              <w:rPr>
                <w:sz w:val="22"/>
                <w:szCs w:val="22"/>
              </w:rPr>
              <w:t>Examination of plant metabolite pathway</w:t>
            </w:r>
          </w:p>
          <w:p w:rsidR="00AD0D94" w:rsidRPr="004527F8" w:rsidRDefault="004527F8" w:rsidP="004527F8">
            <w:pPr>
              <w:pStyle w:val="TableParagraph"/>
              <w:spacing w:line="362" w:lineRule="auto"/>
              <w:ind w:left="106" w:right="53"/>
              <w:jc w:val="both"/>
              <w:rPr>
                <w:b/>
              </w:rPr>
            </w:pPr>
            <w:r w:rsidRPr="004527F8">
              <w:rPr>
                <w:b/>
              </w:rPr>
              <w:t xml:space="preserve">Students                Supervised/Completed                              On-going </w:t>
            </w:r>
          </w:p>
          <w:p w:rsidR="004527F8" w:rsidRPr="008804DB" w:rsidRDefault="004527F8" w:rsidP="00B41C42">
            <w:pPr>
              <w:pStyle w:val="TableParagraph"/>
              <w:spacing w:line="362" w:lineRule="auto"/>
              <w:ind w:left="106" w:right="53"/>
              <w:jc w:val="both"/>
            </w:pPr>
            <w:r>
              <w:t>M. Sc.                         0</w:t>
            </w:r>
            <w:r w:rsidR="00B41C42">
              <w:t>3</w:t>
            </w:r>
            <w:r>
              <w:t xml:space="preserve">                                                       </w:t>
            </w:r>
            <w:r w:rsidR="00EF0DC0">
              <w:t xml:space="preserve">      00</w:t>
            </w:r>
          </w:p>
        </w:tc>
      </w:tr>
      <w:tr w:rsidR="008804DB" w:rsidRPr="008804DB" w:rsidTr="00A60D6C">
        <w:trPr>
          <w:trHeight w:val="316"/>
        </w:trPr>
        <w:tc>
          <w:tcPr>
            <w:tcW w:w="10180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/>
          </w:tcPr>
          <w:p w:rsidR="00AD0D94" w:rsidRPr="0055765A" w:rsidRDefault="00C25DCA">
            <w:pPr>
              <w:pStyle w:val="TableParagraph"/>
              <w:spacing w:line="263" w:lineRule="exact"/>
              <w:ind w:left="3954" w:right="4347"/>
              <w:jc w:val="center"/>
              <w:rPr>
                <w:b/>
                <w:sz w:val="24"/>
                <w:u w:val="single"/>
              </w:rPr>
            </w:pPr>
            <w:r w:rsidRPr="0055765A">
              <w:rPr>
                <w:b/>
                <w:sz w:val="24"/>
                <w:u w:val="single"/>
              </w:rPr>
              <w:t>PUBLICATIONS</w:t>
            </w:r>
          </w:p>
        </w:tc>
      </w:tr>
      <w:tr w:rsidR="008804DB" w:rsidRPr="008804DB" w:rsidTr="00A60D6C">
        <w:trPr>
          <w:trHeight w:val="1161"/>
        </w:trPr>
        <w:tc>
          <w:tcPr>
            <w:tcW w:w="1578" w:type="dxa"/>
          </w:tcPr>
          <w:p w:rsidR="00622495" w:rsidRDefault="00622495" w:rsidP="00AD6263">
            <w:pPr>
              <w:pStyle w:val="TableParagraph"/>
              <w:spacing w:line="360" w:lineRule="auto"/>
              <w:ind w:right="295"/>
              <w:rPr>
                <w:b/>
              </w:rPr>
            </w:pPr>
          </w:p>
          <w:p w:rsidR="00AD0D94" w:rsidRPr="008804DB" w:rsidRDefault="00C25DCA" w:rsidP="00AD6263">
            <w:pPr>
              <w:pStyle w:val="TableParagraph"/>
              <w:spacing w:line="360" w:lineRule="auto"/>
              <w:ind w:right="295"/>
              <w:rPr>
                <w:b/>
              </w:rPr>
            </w:pPr>
            <w:r w:rsidRPr="008804DB">
              <w:rPr>
                <w:b/>
              </w:rPr>
              <w:t>RESEARCH &amp;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REVIEW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PAPERS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PUBLISHED</w:t>
            </w:r>
          </w:p>
        </w:tc>
        <w:tc>
          <w:tcPr>
            <w:tcW w:w="450" w:type="dxa"/>
          </w:tcPr>
          <w:p w:rsidR="00DA39C3" w:rsidRDefault="00C25DCA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  <w:r w:rsidRPr="008804DB">
              <w:rPr>
                <w:b/>
                <w:sz w:val="24"/>
              </w:rPr>
              <w:t>01</w:t>
            </w:r>
          </w:p>
          <w:p w:rsidR="00DA39C3" w:rsidRDefault="00DA39C3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DA39C3" w:rsidRDefault="00DA39C3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622495" w:rsidRDefault="00622495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622495" w:rsidRDefault="00622495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  <w:r>
              <w:rPr>
                <w:b/>
                <w:sz w:val="24"/>
              </w:rPr>
              <w:t>02</w:t>
            </w:r>
          </w:p>
          <w:p w:rsidR="00AD0D94" w:rsidRDefault="00AD0D94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8A50FF" w:rsidRDefault="008A50FF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622495" w:rsidRDefault="00622495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03 </w:t>
            </w:r>
          </w:p>
          <w:p w:rsidR="008A50FF" w:rsidRDefault="008A50FF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8A50FF" w:rsidRDefault="008A50FF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</w:p>
          <w:p w:rsidR="008A50FF" w:rsidRPr="008804DB" w:rsidRDefault="008A50FF" w:rsidP="00F35E6F">
            <w:pPr>
              <w:pStyle w:val="TableParagraph"/>
              <w:spacing w:line="360" w:lineRule="auto"/>
              <w:ind w:right="42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04</w:t>
            </w:r>
          </w:p>
        </w:tc>
        <w:tc>
          <w:tcPr>
            <w:tcW w:w="8152" w:type="dxa"/>
            <w:gridSpan w:val="4"/>
          </w:tcPr>
          <w:p w:rsidR="00622495" w:rsidRDefault="00622495" w:rsidP="0055765A">
            <w:pPr>
              <w:pStyle w:val="TableParagraph"/>
              <w:spacing w:before="14" w:line="360" w:lineRule="auto"/>
              <w:ind w:left="75" w:right="210"/>
              <w:jc w:val="both"/>
              <w:rPr>
                <w:b/>
                <w:spacing w:val="-3"/>
                <w:sz w:val="24"/>
              </w:rPr>
            </w:pPr>
            <w:proofErr w:type="spellStart"/>
            <w:r w:rsidRPr="008804DB">
              <w:rPr>
                <w:b/>
              </w:rPr>
              <w:lastRenderedPageBreak/>
              <w:t>Prakash</w:t>
            </w:r>
            <w:proofErr w:type="spellEnd"/>
            <w:r w:rsidRPr="008804DB">
              <w:rPr>
                <w:b/>
              </w:rPr>
              <w:t xml:space="preserve"> J</w:t>
            </w:r>
            <w:r w:rsidRPr="008804DB">
              <w:t>, Arora NK (</w:t>
            </w:r>
            <w:r w:rsidR="00B41C42">
              <w:rPr>
                <w:b/>
              </w:rPr>
              <w:t>2022</w:t>
            </w:r>
            <w:r w:rsidRPr="008804DB">
              <w:t xml:space="preserve">). </w:t>
            </w:r>
            <w:r w:rsidRPr="008804DB">
              <w:rPr>
                <w:sz w:val="24"/>
              </w:rPr>
              <w:t>Augmentation of growth, nutrients uptake, and</w:t>
            </w:r>
            <w:r w:rsidRPr="008804DB">
              <w:rPr>
                <w:spacing w:val="1"/>
                <w:sz w:val="24"/>
              </w:rPr>
              <w:t xml:space="preserve"> </w:t>
            </w:r>
            <w:proofErr w:type="spellStart"/>
            <w:r w:rsidRPr="008804DB">
              <w:rPr>
                <w:sz w:val="24"/>
              </w:rPr>
              <w:t>steviol</w:t>
            </w:r>
            <w:proofErr w:type="spellEnd"/>
            <w:r w:rsidRPr="008804DB">
              <w:rPr>
                <w:sz w:val="24"/>
              </w:rPr>
              <w:t xml:space="preserve"> glycoside biosynthesis in </w:t>
            </w:r>
            <w:r w:rsidRPr="008804DB">
              <w:rPr>
                <w:i/>
                <w:sz w:val="24"/>
              </w:rPr>
              <w:t xml:space="preserve">Stevia </w:t>
            </w:r>
            <w:proofErr w:type="spellStart"/>
            <w:r w:rsidRPr="008804DB">
              <w:rPr>
                <w:i/>
                <w:sz w:val="24"/>
              </w:rPr>
              <w:t>rebaudiana</w:t>
            </w:r>
            <w:proofErr w:type="spellEnd"/>
            <w:r w:rsidRPr="008804DB">
              <w:rPr>
                <w:i/>
                <w:sz w:val="24"/>
              </w:rPr>
              <w:t xml:space="preserve"> </w:t>
            </w:r>
            <w:r w:rsidRPr="008804DB">
              <w:rPr>
                <w:sz w:val="24"/>
              </w:rPr>
              <w:t xml:space="preserve">by </w:t>
            </w:r>
            <w:r w:rsidRPr="008804DB">
              <w:rPr>
                <w:i/>
                <w:sz w:val="24"/>
              </w:rPr>
              <w:t xml:space="preserve">Bacillus safensis </w:t>
            </w:r>
            <w:r w:rsidRPr="008804DB">
              <w:rPr>
                <w:sz w:val="24"/>
              </w:rPr>
              <w:t>under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naturally</w:t>
            </w:r>
            <w:r w:rsidRPr="008804DB">
              <w:rPr>
                <w:spacing w:val="23"/>
                <w:sz w:val="24"/>
              </w:rPr>
              <w:t xml:space="preserve"> </w:t>
            </w:r>
            <w:r w:rsidRPr="008804DB">
              <w:rPr>
                <w:sz w:val="24"/>
              </w:rPr>
              <w:t>infested</w:t>
            </w:r>
            <w:r w:rsidRPr="008804DB">
              <w:rPr>
                <w:spacing w:val="32"/>
                <w:sz w:val="24"/>
              </w:rPr>
              <w:t xml:space="preserve"> </w:t>
            </w:r>
            <w:r w:rsidRPr="008804DB">
              <w:rPr>
                <w:sz w:val="24"/>
              </w:rPr>
              <w:t>soil</w:t>
            </w:r>
            <w:r w:rsidRPr="008804DB">
              <w:rPr>
                <w:spacing w:val="28"/>
                <w:sz w:val="24"/>
              </w:rPr>
              <w:t xml:space="preserve"> </w:t>
            </w:r>
            <w:r w:rsidRPr="008804DB">
              <w:rPr>
                <w:sz w:val="24"/>
              </w:rPr>
              <w:t>borne</w:t>
            </w:r>
            <w:r w:rsidRPr="008804DB">
              <w:rPr>
                <w:spacing w:val="25"/>
                <w:sz w:val="24"/>
              </w:rPr>
              <w:t xml:space="preserve"> </w:t>
            </w:r>
            <w:r w:rsidRPr="008804DB">
              <w:rPr>
                <w:sz w:val="24"/>
              </w:rPr>
              <w:t>pathogen.</w:t>
            </w:r>
            <w:r w:rsidRPr="008804DB">
              <w:rPr>
                <w:spacing w:val="35"/>
                <w:sz w:val="24"/>
              </w:rPr>
              <w:t xml:space="preserve"> </w:t>
            </w:r>
            <w:r w:rsidR="0055765A" w:rsidRPr="0055765A">
              <w:rPr>
                <w:i/>
                <w:spacing w:val="35"/>
                <w:sz w:val="24"/>
              </w:rPr>
              <w:t>Industrial Crops and Products</w:t>
            </w:r>
            <w:r w:rsidR="0055765A">
              <w:rPr>
                <w:spacing w:val="35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(</w:t>
            </w:r>
            <w:r w:rsidRPr="0055765A">
              <w:rPr>
                <w:b/>
                <w:spacing w:val="32"/>
              </w:rPr>
              <w:t>Under Review; Scopus &amp; SCI</w:t>
            </w:r>
            <w:r w:rsidRPr="0055765A">
              <w:rPr>
                <w:sz w:val="24"/>
              </w:rPr>
              <w:t>,</w:t>
            </w:r>
            <w:r>
              <w:rPr>
                <w:b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IF: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>
              <w:rPr>
                <w:b/>
                <w:sz w:val="24"/>
              </w:rPr>
              <w:t>5.64,</w:t>
            </w:r>
            <w:r w:rsidRPr="008804DB">
              <w:rPr>
                <w:b/>
                <w:sz w:val="24"/>
              </w:rPr>
              <w:t xml:space="preserve"> </w:t>
            </w:r>
            <w:r w:rsidRPr="0055765A">
              <w:rPr>
                <w:b/>
                <w:sz w:val="24"/>
              </w:rPr>
              <w:t>Elsevier</w:t>
            </w:r>
            <w:r w:rsidR="0055765A">
              <w:rPr>
                <w:b/>
                <w:sz w:val="24"/>
              </w:rPr>
              <w:t>)</w:t>
            </w:r>
            <w:r>
              <w:rPr>
                <w:b/>
                <w:spacing w:val="-3"/>
                <w:sz w:val="24"/>
              </w:rPr>
              <w:t>.</w:t>
            </w:r>
          </w:p>
          <w:p w:rsidR="008A50FF" w:rsidRPr="0055765A" w:rsidRDefault="008A50FF" w:rsidP="00622495">
            <w:pPr>
              <w:pStyle w:val="TableParagraph"/>
              <w:spacing w:line="360" w:lineRule="auto"/>
              <w:ind w:left="75" w:right="198"/>
              <w:jc w:val="both"/>
              <w:rPr>
                <w:b/>
                <w:spacing w:val="-3"/>
                <w:sz w:val="2"/>
              </w:rPr>
            </w:pPr>
          </w:p>
          <w:p w:rsidR="00622495" w:rsidRDefault="00622495" w:rsidP="00622495">
            <w:pPr>
              <w:pStyle w:val="TableParagraph"/>
              <w:spacing w:line="360" w:lineRule="auto"/>
              <w:ind w:left="75" w:right="198"/>
              <w:jc w:val="both"/>
              <w:rPr>
                <w:b/>
                <w:sz w:val="24"/>
              </w:rPr>
            </w:pP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</w:rPr>
              <w:t xml:space="preserve"> J</w:t>
            </w:r>
            <w:r w:rsidRPr="008804DB">
              <w:t>, Arora NK (</w:t>
            </w:r>
            <w:r w:rsidR="00B41C42">
              <w:rPr>
                <w:b/>
              </w:rPr>
              <w:t>2022</w:t>
            </w:r>
            <w:r w:rsidRPr="008804DB">
              <w:t>). Effect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of </w:t>
            </w:r>
            <w:r w:rsidRPr="008804DB">
              <w:rPr>
                <w:i/>
              </w:rPr>
              <w:t xml:space="preserve">Bacillus safensis </w:t>
            </w:r>
            <w:r w:rsidRPr="008804DB">
              <w:t>on seed germination,</w:t>
            </w:r>
            <w:r w:rsidRPr="008804DB">
              <w:rPr>
                <w:spacing w:val="1"/>
              </w:rPr>
              <w:t xml:space="preserve"> </w:t>
            </w:r>
            <w:proofErr w:type="spellStart"/>
            <w:r w:rsidRPr="008804DB">
              <w:t>Stevioside</w:t>
            </w:r>
            <w:proofErr w:type="spellEnd"/>
            <w:r w:rsidRPr="008804DB">
              <w:t xml:space="preserve"> content and biosynthesis of </w:t>
            </w:r>
            <w:proofErr w:type="spellStart"/>
            <w:r w:rsidRPr="008804DB">
              <w:t>steviol</w:t>
            </w:r>
            <w:proofErr w:type="spellEnd"/>
            <w:r w:rsidRPr="008804DB">
              <w:t xml:space="preserve"> in </w:t>
            </w:r>
            <w:r w:rsidRPr="008804DB">
              <w:rPr>
                <w:i/>
              </w:rPr>
              <w:t xml:space="preserve">Stevia </w:t>
            </w:r>
            <w:proofErr w:type="spellStart"/>
            <w:r w:rsidRPr="008804DB">
              <w:rPr>
                <w:i/>
              </w:rPr>
              <w:t>rebaudiana</w:t>
            </w:r>
            <w:proofErr w:type="spellEnd"/>
            <w:r w:rsidRPr="008804DB">
              <w:t xml:space="preserve">. </w:t>
            </w:r>
            <w:proofErr w:type="spellStart"/>
            <w:r w:rsidRPr="0055765A">
              <w:rPr>
                <w:i/>
              </w:rPr>
              <w:t>Rhizosphere</w:t>
            </w:r>
            <w:proofErr w:type="spellEnd"/>
            <w:r w:rsidRPr="008804DB">
              <w:rPr>
                <w:b/>
                <w:i/>
                <w:spacing w:val="1"/>
              </w:rPr>
              <w:t xml:space="preserve"> </w:t>
            </w:r>
            <w:r w:rsidR="0055765A">
              <w:rPr>
                <w:sz w:val="24"/>
              </w:rPr>
              <w:t xml:space="preserve"> </w:t>
            </w:r>
            <w:r w:rsidRPr="0055765A">
              <w:rPr>
                <w:sz w:val="24"/>
              </w:rPr>
              <w:t>(</w:t>
            </w:r>
            <w:r w:rsidRPr="0055765A">
              <w:rPr>
                <w:b/>
                <w:sz w:val="24"/>
              </w:rPr>
              <w:t>Under Review;</w:t>
            </w:r>
            <w:r w:rsidRPr="0055765A">
              <w:rPr>
                <w:b/>
                <w:spacing w:val="32"/>
              </w:rPr>
              <w:t xml:space="preserve"> Scopus &amp; SCI</w:t>
            </w:r>
            <w:r w:rsidRPr="0055765A">
              <w:rPr>
                <w:b/>
                <w:sz w:val="24"/>
              </w:rPr>
              <w:t>, IF:</w:t>
            </w:r>
            <w:r w:rsidRPr="0055765A">
              <w:rPr>
                <w:b/>
                <w:spacing w:val="1"/>
                <w:sz w:val="24"/>
              </w:rPr>
              <w:t xml:space="preserve"> </w:t>
            </w:r>
            <w:r w:rsidRPr="0055765A">
              <w:rPr>
                <w:b/>
                <w:sz w:val="24"/>
              </w:rPr>
              <w:t>3.07, Elsevier</w:t>
            </w:r>
            <w:r w:rsidRPr="008804DB">
              <w:rPr>
                <w:b/>
                <w:sz w:val="24"/>
              </w:rPr>
              <w:t>)</w:t>
            </w:r>
          </w:p>
          <w:p w:rsidR="00622495" w:rsidRPr="0055765A" w:rsidRDefault="00622495" w:rsidP="00622495">
            <w:pPr>
              <w:pStyle w:val="TableParagraph"/>
              <w:spacing w:line="360" w:lineRule="auto"/>
              <w:ind w:left="75" w:right="198"/>
              <w:jc w:val="both"/>
              <w:rPr>
                <w:b/>
                <w:sz w:val="2"/>
              </w:rPr>
            </w:pPr>
          </w:p>
          <w:p w:rsidR="008A50FF" w:rsidRDefault="00DA39C3" w:rsidP="008A50FF">
            <w:pPr>
              <w:pStyle w:val="TableParagraph"/>
              <w:spacing w:line="360" w:lineRule="auto"/>
              <w:ind w:left="75" w:right="198"/>
              <w:jc w:val="both"/>
            </w:pP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</w:rPr>
              <w:t xml:space="preserve"> J</w:t>
            </w:r>
            <w:r>
              <w:t>, Arora NK (</w:t>
            </w:r>
            <w:r w:rsidRPr="000611B6">
              <w:rPr>
                <w:b/>
              </w:rPr>
              <w:t>2021</w:t>
            </w:r>
            <w:r>
              <w:t xml:space="preserve">) Novel antifungal metabolite by </w:t>
            </w:r>
            <w:r w:rsidRPr="00CF4895">
              <w:rPr>
                <w:i/>
              </w:rPr>
              <w:t>Bacillus</w:t>
            </w:r>
            <w:r>
              <w:t xml:space="preserve"> </w:t>
            </w:r>
            <w:r w:rsidRPr="00CF4895">
              <w:rPr>
                <w:i/>
              </w:rPr>
              <w:t>safensis</w:t>
            </w:r>
            <w:r>
              <w:t xml:space="preserve"> STJP </w:t>
            </w:r>
            <w:r w:rsidRPr="008804DB">
              <w:rPr>
                <w:i/>
              </w:rPr>
              <w:t>Alternaria alternata</w:t>
            </w:r>
            <w:r w:rsidRPr="008804DB">
              <w:t>, a leaf spot and leaf</w:t>
            </w:r>
            <w:r w:rsidRPr="008804DB">
              <w:rPr>
                <w:spacing w:val="1"/>
              </w:rPr>
              <w:t xml:space="preserve"> </w:t>
            </w:r>
            <w:r w:rsidRPr="008804DB">
              <w:t>blight</w:t>
            </w:r>
            <w:r w:rsidRPr="008804DB">
              <w:rPr>
                <w:spacing w:val="39"/>
              </w:rPr>
              <w:t xml:space="preserve"> </w:t>
            </w:r>
            <w:r w:rsidRPr="008804DB">
              <w:t>disease</w:t>
            </w:r>
            <w:r w:rsidRPr="008804DB">
              <w:rPr>
                <w:spacing w:val="38"/>
              </w:rPr>
              <w:t xml:space="preserve"> </w:t>
            </w:r>
            <w:proofErr w:type="spellStart"/>
            <w:r w:rsidRPr="008804DB">
              <w:t>phytopathogen</w:t>
            </w:r>
            <w:proofErr w:type="spellEnd"/>
            <w:r w:rsidRPr="008804DB">
              <w:t>.</w:t>
            </w:r>
            <w:r w:rsidRPr="008804DB">
              <w:rPr>
                <w:spacing w:val="42"/>
              </w:rPr>
              <w:t xml:space="preserve"> </w:t>
            </w:r>
            <w:proofErr w:type="spellStart"/>
            <w:r w:rsidRPr="00A60D6C">
              <w:rPr>
                <w:i/>
              </w:rPr>
              <w:t>Antonywan</w:t>
            </w:r>
            <w:proofErr w:type="spellEnd"/>
            <w:r w:rsidRPr="00A60D6C">
              <w:rPr>
                <w:i/>
                <w:spacing w:val="30"/>
              </w:rPr>
              <w:t xml:space="preserve"> </w:t>
            </w:r>
            <w:proofErr w:type="spellStart"/>
            <w:r w:rsidRPr="00A60D6C">
              <w:rPr>
                <w:i/>
              </w:rPr>
              <w:t>Lewenhoek</w:t>
            </w:r>
            <w:proofErr w:type="spellEnd"/>
            <w:r w:rsidRPr="008804DB">
              <w:rPr>
                <w:b/>
                <w:spacing w:val="32"/>
              </w:rPr>
              <w:t xml:space="preserve"> </w:t>
            </w:r>
            <w:r w:rsidR="00F35E6F">
              <w:rPr>
                <w:b/>
                <w:spacing w:val="32"/>
              </w:rPr>
              <w:t>(</w:t>
            </w:r>
            <w:r w:rsidR="00F35E6F" w:rsidRPr="0055765A">
              <w:rPr>
                <w:b/>
                <w:spacing w:val="32"/>
              </w:rPr>
              <w:t xml:space="preserve">Scopus &amp; SCI, </w:t>
            </w:r>
            <w:r w:rsidR="00F11F0A" w:rsidRPr="0055765A">
              <w:rPr>
                <w:b/>
                <w:spacing w:val="32"/>
              </w:rPr>
              <w:t xml:space="preserve">IF: </w:t>
            </w:r>
            <w:r w:rsidR="000611B6" w:rsidRPr="0055765A">
              <w:rPr>
                <w:b/>
              </w:rPr>
              <w:t>2.678</w:t>
            </w:r>
            <w:r w:rsidR="00F35E6F" w:rsidRPr="0055765A">
              <w:rPr>
                <w:b/>
              </w:rPr>
              <w:t xml:space="preserve">, </w:t>
            </w:r>
            <w:r w:rsidR="00F11F0A" w:rsidRPr="0055765A">
              <w:rPr>
                <w:b/>
              </w:rPr>
              <w:t>Springer N</w:t>
            </w:r>
            <w:r w:rsidR="00F35E6F" w:rsidRPr="0055765A">
              <w:rPr>
                <w:b/>
              </w:rPr>
              <w:t>ature</w:t>
            </w:r>
            <w:r w:rsidR="000611B6">
              <w:t>)</w:t>
            </w:r>
          </w:p>
          <w:p w:rsidR="008A50FF" w:rsidRPr="0055765A" w:rsidRDefault="008A50FF" w:rsidP="008A50FF">
            <w:pPr>
              <w:pStyle w:val="TableParagraph"/>
              <w:spacing w:line="360" w:lineRule="auto"/>
              <w:ind w:left="75" w:right="198"/>
              <w:jc w:val="both"/>
              <w:rPr>
                <w:sz w:val="2"/>
              </w:rPr>
            </w:pPr>
          </w:p>
          <w:p w:rsidR="008A50FF" w:rsidRPr="008A50FF" w:rsidRDefault="008A50FF" w:rsidP="00F35E6F">
            <w:pPr>
              <w:pStyle w:val="TableParagraph"/>
              <w:spacing w:line="360" w:lineRule="auto"/>
              <w:ind w:left="75" w:right="198"/>
              <w:jc w:val="both"/>
              <w:rPr>
                <w:sz w:val="2"/>
              </w:rPr>
            </w:pPr>
          </w:p>
          <w:p w:rsidR="00AD0D94" w:rsidRPr="0055765A" w:rsidRDefault="00C25DCA" w:rsidP="0055765A">
            <w:pPr>
              <w:pStyle w:val="TableParagraph"/>
              <w:spacing w:line="360" w:lineRule="auto"/>
              <w:ind w:right="-15"/>
              <w:jc w:val="both"/>
              <w:rPr>
                <w:b/>
                <w:i/>
              </w:rPr>
            </w:pPr>
            <w:proofErr w:type="spellStart"/>
            <w:r w:rsidRPr="008804DB">
              <w:lastRenderedPageBreak/>
              <w:t>Sunita</w:t>
            </w:r>
            <w:proofErr w:type="spellEnd"/>
            <w:r w:rsidRPr="008804DB">
              <w:t xml:space="preserve"> K, Mishra I, </w:t>
            </w: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</w:rPr>
              <w:t xml:space="preserve"> J</w:t>
            </w:r>
            <w:r w:rsidRPr="008804DB">
              <w:t xml:space="preserve">, Mishra J, &amp; Arora NK </w:t>
            </w:r>
            <w:r w:rsidRPr="008804DB">
              <w:rPr>
                <w:b/>
              </w:rPr>
              <w:t>(2020</w:t>
            </w:r>
            <w:r w:rsidRPr="008804DB">
              <w:t>). Secondary metabolites</w:t>
            </w:r>
            <w:r w:rsidRPr="008804DB">
              <w:rPr>
                <w:spacing w:val="-52"/>
              </w:rPr>
              <w:t xml:space="preserve"> </w:t>
            </w:r>
            <w:r w:rsidRPr="008804DB">
              <w:t>from</w:t>
            </w:r>
            <w:r w:rsidRPr="008804DB">
              <w:rPr>
                <w:spacing w:val="1"/>
              </w:rPr>
              <w:t xml:space="preserve"> </w:t>
            </w:r>
            <w:proofErr w:type="spellStart"/>
            <w:r w:rsidRPr="008804DB">
              <w:t>halotolerant</w:t>
            </w:r>
            <w:proofErr w:type="spellEnd"/>
            <w:r w:rsidRPr="008804DB">
              <w:rPr>
                <w:spacing w:val="1"/>
              </w:rPr>
              <w:t xml:space="preserve"> </w:t>
            </w:r>
            <w:r w:rsidRPr="008804DB">
              <w:t>plant</w:t>
            </w:r>
            <w:r w:rsidRPr="008804DB">
              <w:rPr>
                <w:spacing w:val="1"/>
              </w:rPr>
              <w:t xml:space="preserve"> </w:t>
            </w:r>
            <w:r w:rsidRPr="008804DB">
              <w:t>growth</w:t>
            </w:r>
            <w:r w:rsidRPr="008804DB">
              <w:rPr>
                <w:spacing w:val="1"/>
              </w:rPr>
              <w:t xml:space="preserve"> </w:t>
            </w:r>
            <w:r w:rsidRPr="008804DB">
              <w:t>promoting</w:t>
            </w:r>
            <w:r w:rsidRPr="008804DB">
              <w:rPr>
                <w:spacing w:val="1"/>
              </w:rPr>
              <w:t xml:space="preserve"> </w:t>
            </w:r>
            <w:r w:rsidRPr="008804DB">
              <w:t>rhizobacteria</w:t>
            </w:r>
            <w:r w:rsidRPr="008804DB">
              <w:rPr>
                <w:spacing w:val="1"/>
              </w:rPr>
              <w:t xml:space="preserve"> </w:t>
            </w:r>
            <w:r w:rsidRPr="008804DB">
              <w:t>for</w:t>
            </w:r>
            <w:r w:rsidRPr="008804DB">
              <w:rPr>
                <w:spacing w:val="1"/>
              </w:rPr>
              <w:t xml:space="preserve"> </w:t>
            </w:r>
            <w:r w:rsidRPr="008804DB">
              <w:t>ameliorating</w:t>
            </w:r>
            <w:r w:rsidRPr="008804DB">
              <w:rPr>
                <w:spacing w:val="55"/>
              </w:rPr>
              <w:t xml:space="preserve"> </w:t>
            </w:r>
            <w:r w:rsidRPr="008804DB">
              <w:t>salinity</w:t>
            </w:r>
            <w:r w:rsidRPr="008804DB">
              <w:rPr>
                <w:spacing w:val="1"/>
              </w:rPr>
              <w:t xml:space="preserve"> </w:t>
            </w:r>
            <w:r w:rsidRPr="008804DB">
              <w:t>stress</w:t>
            </w:r>
            <w:r w:rsidRPr="008804DB">
              <w:rPr>
                <w:spacing w:val="53"/>
              </w:rPr>
              <w:t xml:space="preserve"> </w:t>
            </w:r>
            <w:r w:rsidRPr="008804DB">
              <w:t>in</w:t>
            </w:r>
            <w:r w:rsidRPr="008804DB">
              <w:rPr>
                <w:spacing w:val="48"/>
              </w:rPr>
              <w:t xml:space="preserve"> </w:t>
            </w:r>
            <w:r w:rsidRPr="008804DB">
              <w:t>plants.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ISSN</w:t>
            </w:r>
            <w:proofErr w:type="gramStart"/>
            <w:r w:rsidRPr="008804DB">
              <w:rPr>
                <w:i/>
              </w:rPr>
              <w:t>:1664</w:t>
            </w:r>
            <w:proofErr w:type="gramEnd"/>
            <w:r w:rsidRPr="008804DB">
              <w:rPr>
                <w:i/>
              </w:rPr>
              <w:t>-302X</w:t>
            </w:r>
            <w:r w:rsidRPr="0055765A">
              <w:rPr>
                <w:b/>
                <w:i/>
              </w:rPr>
              <w:t>.</w:t>
            </w:r>
            <w:r w:rsidRPr="0055765A">
              <w:rPr>
                <w:b/>
                <w:i/>
                <w:spacing w:val="50"/>
              </w:rPr>
              <w:t xml:space="preserve"> </w:t>
            </w:r>
            <w:r w:rsidRPr="00A60D6C">
              <w:rPr>
                <w:i/>
              </w:rPr>
              <w:t>Frontier</w:t>
            </w:r>
            <w:r w:rsidRPr="00A60D6C">
              <w:rPr>
                <w:i/>
                <w:spacing w:val="51"/>
              </w:rPr>
              <w:t xml:space="preserve"> </w:t>
            </w:r>
            <w:r w:rsidRPr="00A60D6C">
              <w:rPr>
                <w:i/>
              </w:rPr>
              <w:t>in</w:t>
            </w:r>
            <w:r w:rsidRPr="00A60D6C">
              <w:rPr>
                <w:i/>
                <w:spacing w:val="45"/>
              </w:rPr>
              <w:t xml:space="preserve"> </w:t>
            </w:r>
            <w:r w:rsidRPr="00A60D6C">
              <w:rPr>
                <w:i/>
              </w:rPr>
              <w:t>Microbiology</w:t>
            </w:r>
            <w:r w:rsidRPr="008804DB">
              <w:rPr>
                <w:i/>
              </w:rPr>
              <w:t>.</w:t>
            </w:r>
            <w:r w:rsidRPr="008804DB">
              <w:rPr>
                <w:i/>
                <w:spacing w:val="54"/>
              </w:rPr>
              <w:t xml:space="preserve"> </w:t>
            </w:r>
            <w:r w:rsidRPr="008804DB">
              <w:rPr>
                <w:i/>
              </w:rPr>
              <w:t>11-22;</w:t>
            </w:r>
            <w:r w:rsidRPr="008804DB">
              <w:rPr>
                <w:i/>
                <w:spacing w:val="50"/>
              </w:rPr>
              <w:t xml:space="preserve"> </w:t>
            </w:r>
            <w:r w:rsidRPr="008804DB">
              <w:rPr>
                <w:i/>
              </w:rPr>
              <w:t>2619</w:t>
            </w:r>
            <w:r w:rsidR="0055765A">
              <w:rPr>
                <w:b/>
                <w:i/>
              </w:rPr>
              <w:t xml:space="preserve"> </w:t>
            </w:r>
            <w:r w:rsidR="00F11F0A">
              <w:rPr>
                <w:b/>
              </w:rPr>
              <w:t>(</w:t>
            </w:r>
            <w:r w:rsidR="00F11F0A">
              <w:rPr>
                <w:b/>
                <w:spacing w:val="32"/>
              </w:rPr>
              <w:t>Scopus &amp; SCI, IF</w:t>
            </w:r>
            <w:r w:rsidR="00F11F0A" w:rsidRPr="00F11F0A">
              <w:rPr>
                <w:b/>
              </w:rPr>
              <w:t>:</w:t>
            </w:r>
            <w:r w:rsidR="00F11F0A">
              <w:rPr>
                <w:b/>
              </w:rPr>
              <w:t xml:space="preserve"> </w:t>
            </w:r>
            <w:r w:rsidR="00496802">
              <w:rPr>
                <w:b/>
              </w:rPr>
              <w:t>5.02</w:t>
            </w:r>
            <w:r w:rsidR="00F11F0A" w:rsidRPr="00F11F0A">
              <w:rPr>
                <w:b/>
              </w:rPr>
              <w:t>)</w:t>
            </w:r>
          </w:p>
        </w:tc>
      </w:tr>
      <w:tr w:rsidR="008804DB" w:rsidRPr="008804DB" w:rsidTr="00A60D6C">
        <w:trPr>
          <w:trHeight w:val="620"/>
        </w:trPr>
        <w:tc>
          <w:tcPr>
            <w:tcW w:w="1578" w:type="dxa"/>
          </w:tcPr>
          <w:p w:rsidR="00AD0D94" w:rsidRPr="008804DB" w:rsidRDefault="00AD0D94" w:rsidP="00F35E6F">
            <w:pPr>
              <w:pStyle w:val="TableParagraph"/>
              <w:spacing w:line="360" w:lineRule="auto"/>
            </w:pPr>
          </w:p>
        </w:tc>
        <w:tc>
          <w:tcPr>
            <w:tcW w:w="450" w:type="dxa"/>
          </w:tcPr>
          <w:p w:rsidR="00AD0D94" w:rsidRPr="008804DB" w:rsidRDefault="0055765A" w:rsidP="00F35E6F">
            <w:pPr>
              <w:pStyle w:val="TableParagraph"/>
              <w:spacing w:before="54" w:line="360" w:lineRule="auto"/>
              <w:ind w:left="72" w:right="4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5</w:t>
            </w:r>
          </w:p>
        </w:tc>
        <w:tc>
          <w:tcPr>
            <w:tcW w:w="8152" w:type="dxa"/>
            <w:gridSpan w:val="4"/>
          </w:tcPr>
          <w:p w:rsidR="00AD0D94" w:rsidRPr="008804DB" w:rsidRDefault="00C25DCA" w:rsidP="00F35E6F">
            <w:pPr>
              <w:pStyle w:val="TableParagraph"/>
              <w:spacing w:line="360" w:lineRule="auto"/>
              <w:ind w:left="70" w:right="-29"/>
              <w:jc w:val="both"/>
              <w:rPr>
                <w:i/>
              </w:rPr>
            </w:pP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J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Arora</w:t>
            </w:r>
            <w:r w:rsidRPr="008804DB">
              <w:rPr>
                <w:spacing w:val="1"/>
              </w:rPr>
              <w:t xml:space="preserve"> </w:t>
            </w:r>
            <w:r w:rsidRPr="008804DB">
              <w:t>NK</w:t>
            </w:r>
            <w:r w:rsidRPr="008804DB">
              <w:rPr>
                <w:spacing w:val="1"/>
              </w:rPr>
              <w:t xml:space="preserve"> </w:t>
            </w:r>
            <w:r w:rsidRPr="008804DB">
              <w:t>(</w:t>
            </w:r>
            <w:r w:rsidRPr="008804DB">
              <w:rPr>
                <w:b/>
              </w:rPr>
              <w:t>2020</w:t>
            </w:r>
            <w:r w:rsidRPr="008804DB">
              <w:t>).</w:t>
            </w:r>
            <w:r w:rsidRPr="008804DB">
              <w:rPr>
                <w:spacing w:val="1"/>
              </w:rPr>
              <w:t xml:space="preserve"> </w:t>
            </w:r>
            <w:r w:rsidRPr="008804DB">
              <w:t>Development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Bacillus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safensis</w:t>
            </w:r>
            <w:r w:rsidRPr="008804DB">
              <w:t>-based</w:t>
            </w:r>
            <w:r w:rsidRPr="008804DB">
              <w:rPr>
                <w:spacing w:val="1"/>
              </w:rPr>
              <w:t xml:space="preserve"> </w:t>
            </w:r>
            <w:r w:rsidRPr="008804DB">
              <w:t>liquid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bioformulation to augments growth, </w:t>
            </w:r>
            <w:proofErr w:type="spellStart"/>
            <w:r w:rsidRPr="008804DB">
              <w:t>stevioside</w:t>
            </w:r>
            <w:proofErr w:type="spellEnd"/>
            <w:r w:rsidRPr="008804DB">
              <w:t xml:space="preserve"> content, and nutrient uptake in </w:t>
            </w:r>
            <w:r w:rsidRPr="008804DB">
              <w:rPr>
                <w:i/>
              </w:rPr>
              <w:t>Stevia</w:t>
            </w:r>
            <w:r w:rsidRPr="008804DB">
              <w:rPr>
                <w:i/>
                <w:spacing w:val="1"/>
              </w:rPr>
              <w:t xml:space="preserve"> </w:t>
            </w:r>
            <w:proofErr w:type="spellStart"/>
            <w:r w:rsidRPr="008804DB">
              <w:rPr>
                <w:i/>
              </w:rPr>
              <w:t>rebaudiana</w:t>
            </w:r>
            <w:proofErr w:type="spellEnd"/>
            <w:r w:rsidRPr="008804DB">
              <w:rPr>
                <w:i/>
              </w:rPr>
              <w:t>.</w:t>
            </w:r>
            <w:r w:rsidRPr="008804DB">
              <w:rPr>
                <w:i/>
                <w:spacing w:val="-1"/>
              </w:rPr>
              <w:t xml:space="preserve"> </w:t>
            </w:r>
            <w:r w:rsidRPr="008804DB">
              <w:rPr>
                <w:b/>
                <w:i/>
              </w:rPr>
              <w:t>ISSN:</w:t>
            </w:r>
            <w:r w:rsidRPr="008804DB">
              <w:rPr>
                <w:b/>
                <w:i/>
                <w:spacing w:val="-1"/>
              </w:rPr>
              <w:t xml:space="preserve"> </w:t>
            </w:r>
            <w:r w:rsidRPr="008804DB">
              <w:rPr>
                <w:i/>
              </w:rPr>
              <w:t xml:space="preserve">1573-0972 </w:t>
            </w:r>
            <w:r w:rsidRPr="00A60D6C">
              <w:rPr>
                <w:i/>
              </w:rPr>
              <w:t>World</w:t>
            </w:r>
            <w:r w:rsidRPr="00A60D6C">
              <w:rPr>
                <w:i/>
                <w:spacing w:val="-3"/>
              </w:rPr>
              <w:t xml:space="preserve"> </w:t>
            </w:r>
            <w:r w:rsidRPr="00A60D6C">
              <w:rPr>
                <w:i/>
              </w:rPr>
              <w:t>Journal</w:t>
            </w:r>
            <w:r w:rsidRPr="00A60D6C">
              <w:rPr>
                <w:i/>
                <w:spacing w:val="-3"/>
              </w:rPr>
              <w:t xml:space="preserve"> </w:t>
            </w:r>
            <w:r w:rsidRPr="00A60D6C">
              <w:rPr>
                <w:i/>
              </w:rPr>
              <w:t>of</w:t>
            </w:r>
            <w:r w:rsidRPr="00A60D6C">
              <w:rPr>
                <w:i/>
                <w:spacing w:val="-6"/>
              </w:rPr>
              <w:t xml:space="preserve"> </w:t>
            </w:r>
            <w:r w:rsidRPr="00A60D6C">
              <w:rPr>
                <w:i/>
              </w:rPr>
              <w:t>Microbiology</w:t>
            </w:r>
            <w:r w:rsidRPr="00A60D6C">
              <w:rPr>
                <w:i/>
                <w:spacing w:val="1"/>
              </w:rPr>
              <w:t xml:space="preserve"> </w:t>
            </w:r>
            <w:r w:rsidRPr="00A60D6C">
              <w:rPr>
                <w:i/>
              </w:rPr>
              <w:t>and</w:t>
            </w:r>
            <w:r w:rsidRPr="00A60D6C">
              <w:rPr>
                <w:i/>
                <w:spacing w:val="-2"/>
              </w:rPr>
              <w:t xml:space="preserve"> </w:t>
            </w:r>
            <w:r w:rsidRPr="00A60D6C">
              <w:rPr>
                <w:i/>
              </w:rPr>
              <w:t>Biotechnology</w:t>
            </w:r>
            <w:r w:rsidRPr="008804DB">
              <w:rPr>
                <w:i/>
              </w:rPr>
              <w:t>.</w:t>
            </w:r>
          </w:p>
          <w:p w:rsidR="00AD0D94" w:rsidRPr="008804DB" w:rsidRDefault="00C25DCA" w:rsidP="00A60D6C">
            <w:pPr>
              <w:pStyle w:val="TableParagraph"/>
              <w:spacing w:line="360" w:lineRule="auto"/>
              <w:ind w:left="70"/>
              <w:jc w:val="both"/>
              <w:rPr>
                <w:i/>
              </w:rPr>
            </w:pPr>
            <w:proofErr w:type="gramStart"/>
            <w:r w:rsidRPr="008804DB">
              <w:rPr>
                <w:i/>
              </w:rPr>
              <w:t>36:</w:t>
            </w:r>
            <w:proofErr w:type="gramEnd"/>
            <w:r w:rsidRPr="008804DB">
              <w:rPr>
                <w:i/>
              </w:rPr>
              <w:t>(8)1-13</w:t>
            </w:r>
            <w:r w:rsidRPr="008804DB">
              <w:rPr>
                <w:i/>
                <w:spacing w:val="-8"/>
              </w:rPr>
              <w:t xml:space="preserve"> </w:t>
            </w:r>
            <w:r w:rsidR="00F11F0A" w:rsidRPr="00F11F0A">
              <w:rPr>
                <w:b/>
              </w:rPr>
              <w:t>(</w:t>
            </w:r>
            <w:r w:rsidR="00F11F0A">
              <w:rPr>
                <w:b/>
                <w:spacing w:val="32"/>
              </w:rPr>
              <w:t>Scopus &amp; SCI,</w:t>
            </w:r>
            <w:r w:rsidR="00F11F0A" w:rsidRPr="00F11F0A">
              <w:rPr>
                <w:b/>
              </w:rPr>
              <w:t xml:space="preserve"> IF:</w:t>
            </w:r>
            <w:r w:rsidR="00F11F0A" w:rsidRPr="00F11F0A">
              <w:rPr>
                <w:b/>
                <w:spacing w:val="-8"/>
              </w:rPr>
              <w:t xml:space="preserve"> </w:t>
            </w:r>
            <w:r w:rsidR="00496802">
              <w:rPr>
                <w:b/>
              </w:rPr>
              <w:t>3.312</w:t>
            </w:r>
            <w:r w:rsidR="002A07D1">
              <w:rPr>
                <w:b/>
              </w:rPr>
              <w:t xml:space="preserve">, </w:t>
            </w:r>
            <w:r w:rsidR="002A07D1" w:rsidRPr="0055765A">
              <w:rPr>
                <w:b/>
              </w:rPr>
              <w:t>Springer Nature</w:t>
            </w:r>
            <w:r w:rsidR="00F11F0A" w:rsidRPr="00F11F0A">
              <w:rPr>
                <w:b/>
              </w:rPr>
              <w:t>).</w:t>
            </w:r>
          </w:p>
        </w:tc>
      </w:tr>
      <w:tr w:rsidR="008804DB" w:rsidRPr="008804DB" w:rsidTr="00A60D6C">
        <w:trPr>
          <w:trHeight w:val="967"/>
        </w:trPr>
        <w:tc>
          <w:tcPr>
            <w:tcW w:w="1578" w:type="dxa"/>
          </w:tcPr>
          <w:p w:rsidR="00AD0D94" w:rsidRPr="008804DB" w:rsidRDefault="00AD0D94" w:rsidP="00F35E6F">
            <w:pPr>
              <w:pStyle w:val="TableParagraph"/>
              <w:spacing w:line="360" w:lineRule="auto"/>
            </w:pPr>
          </w:p>
        </w:tc>
        <w:tc>
          <w:tcPr>
            <w:tcW w:w="450" w:type="dxa"/>
          </w:tcPr>
          <w:p w:rsidR="00AD0D94" w:rsidRPr="008804DB" w:rsidRDefault="0055765A" w:rsidP="00F35E6F">
            <w:pPr>
              <w:pStyle w:val="TableParagraph"/>
              <w:spacing w:before="45" w:line="360" w:lineRule="auto"/>
              <w:ind w:left="76" w:right="2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6</w:t>
            </w:r>
          </w:p>
        </w:tc>
        <w:tc>
          <w:tcPr>
            <w:tcW w:w="8152" w:type="dxa"/>
            <w:gridSpan w:val="4"/>
          </w:tcPr>
          <w:p w:rsidR="00AD0D94" w:rsidRPr="008804DB" w:rsidRDefault="00C25DCA" w:rsidP="00A60D6C">
            <w:pPr>
              <w:pStyle w:val="TableParagraph"/>
              <w:spacing w:before="44" w:line="360" w:lineRule="auto"/>
              <w:ind w:left="70" w:right="-15"/>
              <w:jc w:val="both"/>
              <w:rPr>
                <w:i/>
              </w:rPr>
            </w:pP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J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Arora</w:t>
            </w:r>
            <w:r w:rsidRPr="008804DB">
              <w:rPr>
                <w:spacing w:val="1"/>
              </w:rPr>
              <w:t xml:space="preserve"> </w:t>
            </w:r>
            <w:r w:rsidRPr="008804DB">
              <w:t>NK (</w:t>
            </w:r>
            <w:r w:rsidRPr="008804DB">
              <w:rPr>
                <w:b/>
              </w:rPr>
              <w:t>2019</w:t>
            </w:r>
            <w:r w:rsidRPr="008804DB">
              <w:t>).</w:t>
            </w:r>
            <w:r w:rsidRPr="008804DB">
              <w:rPr>
                <w:spacing w:val="1"/>
              </w:rPr>
              <w:t xml:space="preserve"> </w:t>
            </w:r>
            <w:r w:rsidRPr="008804DB">
              <w:t>Phosphate-solubilizing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Bacillus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safensis</w:t>
            </w:r>
            <w:r w:rsidRPr="008804DB">
              <w:rPr>
                <w:i/>
                <w:spacing w:val="55"/>
              </w:rPr>
              <w:t xml:space="preserve"> </w:t>
            </w:r>
            <w:r w:rsidRPr="008804DB">
              <w:t>enhances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plant growth and oil content in the </w:t>
            </w:r>
            <w:proofErr w:type="spellStart"/>
            <w:r w:rsidRPr="008804DB">
              <w:rPr>
                <w:i/>
              </w:rPr>
              <w:t>Mentha</w:t>
            </w:r>
            <w:proofErr w:type="spellEnd"/>
            <w:r w:rsidRPr="008804DB">
              <w:rPr>
                <w:i/>
              </w:rPr>
              <w:t xml:space="preserve"> </w:t>
            </w:r>
            <w:proofErr w:type="spellStart"/>
            <w:r w:rsidRPr="008804DB">
              <w:rPr>
                <w:i/>
              </w:rPr>
              <w:t>arvensis</w:t>
            </w:r>
            <w:proofErr w:type="spellEnd"/>
            <w:r w:rsidRPr="008804DB">
              <w:rPr>
                <w:i/>
              </w:rPr>
              <w:t xml:space="preserve"> </w:t>
            </w:r>
            <w:r w:rsidRPr="008804DB">
              <w:t xml:space="preserve">L. </w:t>
            </w:r>
            <w:r w:rsidRPr="008804DB">
              <w:rPr>
                <w:i/>
              </w:rPr>
              <w:t>ISSN: 2190-5738</w:t>
            </w:r>
            <w:r w:rsidRPr="008804DB">
              <w:rPr>
                <w:b/>
                <w:i/>
              </w:rPr>
              <w:t xml:space="preserve">. </w:t>
            </w:r>
            <w:r w:rsidRPr="00F11F0A">
              <w:rPr>
                <w:i/>
              </w:rPr>
              <w:t>3-Biotech</w:t>
            </w:r>
            <w:r w:rsidRPr="008804DB">
              <w:rPr>
                <w:i/>
              </w:rPr>
              <w:t>.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9(126):1-9</w:t>
            </w:r>
            <w:r w:rsidRPr="008804DB">
              <w:rPr>
                <w:i/>
                <w:spacing w:val="1"/>
              </w:rPr>
              <w:t xml:space="preserve"> </w:t>
            </w:r>
            <w:r w:rsidR="00F11F0A" w:rsidRPr="00F11F0A">
              <w:rPr>
                <w:b/>
              </w:rPr>
              <w:t>(</w:t>
            </w:r>
            <w:r w:rsidR="00F11F0A">
              <w:rPr>
                <w:b/>
                <w:spacing w:val="32"/>
              </w:rPr>
              <w:t>Scopus &amp; SCI</w:t>
            </w:r>
            <w:r w:rsidR="00F11F0A" w:rsidRPr="00F11F0A">
              <w:rPr>
                <w:b/>
              </w:rPr>
              <w:t xml:space="preserve"> IF:</w:t>
            </w:r>
            <w:r w:rsidR="00F11F0A" w:rsidRPr="00F11F0A">
              <w:rPr>
                <w:b/>
                <w:spacing w:val="-1"/>
              </w:rPr>
              <w:t xml:space="preserve"> </w:t>
            </w:r>
            <w:r w:rsidR="001C49EE">
              <w:rPr>
                <w:b/>
              </w:rPr>
              <w:t>2.41</w:t>
            </w:r>
            <w:r w:rsidR="002A07D1">
              <w:rPr>
                <w:b/>
              </w:rPr>
              <w:t xml:space="preserve">, </w:t>
            </w:r>
            <w:r w:rsidR="002A07D1" w:rsidRPr="0055765A">
              <w:rPr>
                <w:b/>
              </w:rPr>
              <w:t>Springer Nature</w:t>
            </w:r>
            <w:r w:rsidR="00F11F0A" w:rsidRPr="00F11F0A">
              <w:rPr>
                <w:b/>
              </w:rPr>
              <w:t>).</w:t>
            </w:r>
          </w:p>
        </w:tc>
      </w:tr>
      <w:tr w:rsidR="008804DB" w:rsidRPr="008804DB" w:rsidTr="00A60D6C">
        <w:trPr>
          <w:trHeight w:val="1222"/>
        </w:trPr>
        <w:tc>
          <w:tcPr>
            <w:tcW w:w="1578" w:type="dxa"/>
          </w:tcPr>
          <w:p w:rsidR="00AD0D94" w:rsidRPr="008804DB" w:rsidRDefault="00AD0D94" w:rsidP="00F35E6F">
            <w:pPr>
              <w:pStyle w:val="TableParagraph"/>
              <w:spacing w:line="360" w:lineRule="auto"/>
            </w:pPr>
          </w:p>
        </w:tc>
        <w:tc>
          <w:tcPr>
            <w:tcW w:w="450" w:type="dxa"/>
          </w:tcPr>
          <w:p w:rsidR="00AD0D94" w:rsidRPr="008804DB" w:rsidRDefault="0055765A" w:rsidP="00F35E6F">
            <w:pPr>
              <w:pStyle w:val="TableParagraph"/>
              <w:spacing w:before="138" w:line="360" w:lineRule="auto"/>
              <w:ind w:left="76" w:right="2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7</w:t>
            </w:r>
          </w:p>
        </w:tc>
        <w:tc>
          <w:tcPr>
            <w:tcW w:w="8152" w:type="dxa"/>
            <w:gridSpan w:val="4"/>
          </w:tcPr>
          <w:p w:rsidR="00AD0D94" w:rsidRPr="00321694" w:rsidRDefault="00C25DCA" w:rsidP="00321694">
            <w:pPr>
              <w:pStyle w:val="TableParagraph"/>
              <w:spacing w:before="75" w:line="360" w:lineRule="auto"/>
              <w:ind w:left="70" w:right="-15"/>
              <w:jc w:val="both"/>
              <w:rPr>
                <w:i/>
              </w:rPr>
            </w:pP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J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Arora</w:t>
            </w:r>
            <w:r w:rsidRPr="008804DB">
              <w:rPr>
                <w:spacing w:val="1"/>
              </w:rPr>
              <w:t xml:space="preserve"> </w:t>
            </w:r>
            <w:r w:rsidRPr="008804DB">
              <w:t>NK</w:t>
            </w:r>
            <w:r w:rsidRPr="008804DB">
              <w:rPr>
                <w:spacing w:val="1"/>
              </w:rPr>
              <w:t xml:space="preserve"> </w:t>
            </w:r>
            <w:r w:rsidRPr="008804DB">
              <w:t>(</w:t>
            </w:r>
            <w:r w:rsidRPr="008804DB">
              <w:rPr>
                <w:b/>
              </w:rPr>
              <w:t>2019).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Study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t>biocontrol</w:t>
            </w:r>
            <w:r w:rsidRPr="008804DB">
              <w:rPr>
                <w:spacing w:val="1"/>
              </w:rPr>
              <w:t xml:space="preserve"> </w:t>
            </w:r>
            <w:r w:rsidRPr="008804DB">
              <w:t>activity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t>fluorescent</w:t>
            </w:r>
            <w:r w:rsidRPr="008804DB">
              <w:rPr>
                <w:spacing w:val="1"/>
              </w:rPr>
              <w:t xml:space="preserve"> </w:t>
            </w:r>
            <w:r w:rsidRPr="008804DB">
              <w:t>pseudomonads</w:t>
            </w:r>
            <w:r w:rsidRPr="008804DB">
              <w:rPr>
                <w:spacing w:val="1"/>
              </w:rPr>
              <w:t xml:space="preserve"> </w:t>
            </w:r>
            <w:r w:rsidRPr="008804DB">
              <w:t>against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Alternaria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alternata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isolated</w:t>
            </w:r>
            <w:r w:rsidRPr="008804DB">
              <w:rPr>
                <w:spacing w:val="1"/>
              </w:rPr>
              <w:t xml:space="preserve"> </w:t>
            </w:r>
            <w:r w:rsidRPr="008804DB">
              <w:t>from</w:t>
            </w:r>
            <w:r w:rsidRPr="008804DB">
              <w:rPr>
                <w:spacing w:val="1"/>
              </w:rPr>
              <w:t xml:space="preserve"> </w:t>
            </w:r>
            <w:proofErr w:type="spellStart"/>
            <w:r w:rsidRPr="008804DB">
              <w:t>rhizosphere</w:t>
            </w:r>
            <w:proofErr w:type="spellEnd"/>
            <w:r w:rsidRPr="008804DB">
              <w:rPr>
                <w:spacing w:val="1"/>
              </w:rPr>
              <w:t xml:space="preserve"> </w:t>
            </w:r>
            <w:r w:rsidRPr="008804DB">
              <w:t>locale</w:t>
            </w:r>
            <w:r w:rsidRPr="008804DB">
              <w:rPr>
                <w:spacing w:val="55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Stevia</w:t>
            </w:r>
            <w:r w:rsidRPr="008804DB">
              <w:rPr>
                <w:i/>
                <w:spacing w:val="14"/>
              </w:rPr>
              <w:t xml:space="preserve"> </w:t>
            </w:r>
            <w:proofErr w:type="spellStart"/>
            <w:r w:rsidRPr="008804DB">
              <w:rPr>
                <w:i/>
              </w:rPr>
              <w:t>rebaudiana</w:t>
            </w:r>
            <w:proofErr w:type="spellEnd"/>
            <w:r w:rsidRPr="008804DB">
              <w:rPr>
                <w:i/>
              </w:rPr>
              <w:t>.</w:t>
            </w:r>
            <w:r w:rsidRPr="008804DB">
              <w:rPr>
                <w:i/>
                <w:spacing w:val="8"/>
              </w:rPr>
              <w:t xml:space="preserve"> </w:t>
            </w:r>
            <w:r w:rsidRPr="008804DB">
              <w:rPr>
                <w:b/>
                <w:i/>
              </w:rPr>
              <w:t>ISSN:</w:t>
            </w:r>
            <w:r w:rsidRPr="008804DB">
              <w:rPr>
                <w:b/>
                <w:i/>
                <w:spacing w:val="9"/>
              </w:rPr>
              <w:t xml:space="preserve"> </w:t>
            </w:r>
            <w:r w:rsidRPr="008804DB">
              <w:rPr>
                <w:rFonts w:ascii="Arial"/>
                <w:sz w:val="21"/>
              </w:rPr>
              <w:t>2349-5162</w:t>
            </w:r>
            <w:r w:rsidRPr="008804DB">
              <w:rPr>
                <w:rFonts w:ascii="Arial"/>
                <w:spacing w:val="4"/>
                <w:sz w:val="21"/>
              </w:rPr>
              <w:t xml:space="preserve"> </w:t>
            </w:r>
            <w:r w:rsidRPr="00F11F0A">
              <w:rPr>
                <w:i/>
              </w:rPr>
              <w:t>Journal</w:t>
            </w:r>
            <w:r w:rsidRPr="00F11F0A">
              <w:rPr>
                <w:i/>
                <w:spacing w:val="11"/>
              </w:rPr>
              <w:t xml:space="preserve"> </w:t>
            </w:r>
            <w:r w:rsidRPr="00F11F0A">
              <w:rPr>
                <w:i/>
              </w:rPr>
              <w:t>of</w:t>
            </w:r>
            <w:r w:rsidRPr="00F11F0A">
              <w:rPr>
                <w:i/>
                <w:spacing w:val="3"/>
              </w:rPr>
              <w:t xml:space="preserve"> </w:t>
            </w:r>
            <w:r w:rsidRPr="00F11F0A">
              <w:rPr>
                <w:i/>
              </w:rPr>
              <w:t>Emerging</w:t>
            </w:r>
            <w:r w:rsidRPr="00F11F0A">
              <w:rPr>
                <w:i/>
                <w:spacing w:val="15"/>
              </w:rPr>
              <w:t xml:space="preserve"> </w:t>
            </w:r>
            <w:r w:rsidRPr="00F11F0A">
              <w:rPr>
                <w:i/>
              </w:rPr>
              <w:t>Technologies</w:t>
            </w:r>
            <w:r w:rsidRPr="00F11F0A">
              <w:rPr>
                <w:i/>
                <w:spacing w:val="10"/>
              </w:rPr>
              <w:t xml:space="preserve"> </w:t>
            </w:r>
            <w:r w:rsidRPr="00F11F0A">
              <w:rPr>
                <w:i/>
              </w:rPr>
              <w:t>and</w:t>
            </w:r>
            <w:r w:rsidR="00321694">
              <w:rPr>
                <w:i/>
              </w:rPr>
              <w:t xml:space="preserve"> </w:t>
            </w:r>
            <w:r w:rsidRPr="00F11F0A">
              <w:rPr>
                <w:i/>
              </w:rPr>
              <w:t>Innovative</w:t>
            </w:r>
            <w:r w:rsidRPr="00F11F0A">
              <w:rPr>
                <w:i/>
                <w:spacing w:val="-6"/>
              </w:rPr>
              <w:t xml:space="preserve"> </w:t>
            </w:r>
            <w:r w:rsidRPr="00F11F0A">
              <w:rPr>
                <w:i/>
              </w:rPr>
              <w:t>Research</w:t>
            </w:r>
            <w:r w:rsidRPr="008804DB">
              <w:rPr>
                <w:b/>
              </w:rPr>
              <w:t>.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t>6(3):632-638</w:t>
            </w:r>
            <w:r w:rsidR="00F11F0A">
              <w:t xml:space="preserve"> (</w:t>
            </w:r>
            <w:r w:rsidR="00F11F0A" w:rsidRPr="00A60D6C">
              <w:rPr>
                <w:b/>
              </w:rPr>
              <w:t>JIF:2.46</w:t>
            </w:r>
            <w:r w:rsidR="00F11F0A">
              <w:t>)</w:t>
            </w:r>
          </w:p>
        </w:tc>
      </w:tr>
      <w:tr w:rsidR="008804DB" w:rsidRPr="008804DB" w:rsidTr="00A60D6C">
        <w:trPr>
          <w:trHeight w:val="1190"/>
        </w:trPr>
        <w:tc>
          <w:tcPr>
            <w:tcW w:w="1578" w:type="dxa"/>
          </w:tcPr>
          <w:p w:rsidR="00AD0D94" w:rsidRPr="008804DB" w:rsidRDefault="00AD0D94" w:rsidP="00F35E6F">
            <w:pPr>
              <w:pStyle w:val="TableParagraph"/>
              <w:spacing w:line="360" w:lineRule="auto"/>
            </w:pPr>
          </w:p>
        </w:tc>
        <w:tc>
          <w:tcPr>
            <w:tcW w:w="450" w:type="dxa"/>
          </w:tcPr>
          <w:p w:rsidR="00AD0D94" w:rsidRPr="008804DB" w:rsidRDefault="0055765A" w:rsidP="00F35E6F">
            <w:pPr>
              <w:pStyle w:val="TableParagraph"/>
              <w:spacing w:before="169" w:line="360" w:lineRule="auto"/>
              <w:ind w:left="62" w:right="4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8</w:t>
            </w:r>
          </w:p>
        </w:tc>
        <w:tc>
          <w:tcPr>
            <w:tcW w:w="8152" w:type="dxa"/>
            <w:gridSpan w:val="4"/>
          </w:tcPr>
          <w:p w:rsidR="00F11F0A" w:rsidRDefault="00C25DCA" w:rsidP="00F11F0A">
            <w:pPr>
              <w:pStyle w:val="TableParagraph"/>
              <w:spacing w:before="15" w:line="360" w:lineRule="auto"/>
              <w:ind w:left="70" w:right="-29"/>
              <w:jc w:val="both"/>
            </w:pPr>
            <w:r w:rsidRPr="008804DB">
              <w:t>Mishra</w:t>
            </w:r>
            <w:r w:rsidRPr="008804DB">
              <w:rPr>
                <w:spacing w:val="1"/>
              </w:rPr>
              <w:t xml:space="preserve"> </w:t>
            </w:r>
            <w:r w:rsidRPr="008804DB">
              <w:t>J</w:t>
            </w:r>
            <w:r w:rsidRPr="008804DB">
              <w:rPr>
                <w:b/>
              </w:rPr>
              <w:t>,</w:t>
            </w:r>
            <w:r w:rsidRPr="008804DB">
              <w:rPr>
                <w:b/>
                <w:spacing w:val="1"/>
              </w:rPr>
              <w:t xml:space="preserve"> </w:t>
            </w: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J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Arora</w:t>
            </w:r>
            <w:r w:rsidRPr="008804DB">
              <w:rPr>
                <w:spacing w:val="1"/>
              </w:rPr>
              <w:t xml:space="preserve"> </w:t>
            </w:r>
            <w:r w:rsidRPr="008804DB">
              <w:t>NK</w:t>
            </w:r>
            <w:r w:rsidRPr="008804DB">
              <w:rPr>
                <w:spacing w:val="1"/>
              </w:rPr>
              <w:t xml:space="preserve"> </w:t>
            </w:r>
            <w:r w:rsidRPr="008804DB">
              <w:t>(</w:t>
            </w:r>
            <w:r w:rsidRPr="008804DB">
              <w:rPr>
                <w:b/>
              </w:rPr>
              <w:t>2016</w:t>
            </w:r>
            <w:r w:rsidRPr="008804DB">
              <w:t>)</w:t>
            </w:r>
            <w:r w:rsidRPr="008804DB">
              <w:rPr>
                <w:b/>
              </w:rPr>
              <w:t>.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Role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t>Beneficial</w:t>
            </w:r>
            <w:r w:rsidRPr="008804DB">
              <w:rPr>
                <w:spacing w:val="1"/>
              </w:rPr>
              <w:t xml:space="preserve"> </w:t>
            </w:r>
            <w:r w:rsidRPr="008804DB">
              <w:t>Soil</w:t>
            </w:r>
            <w:r w:rsidRPr="008804DB">
              <w:rPr>
                <w:spacing w:val="1"/>
              </w:rPr>
              <w:t xml:space="preserve"> </w:t>
            </w:r>
            <w:r w:rsidRPr="008804DB">
              <w:t>Microbes</w:t>
            </w:r>
            <w:r w:rsidRPr="008804DB">
              <w:rPr>
                <w:spacing w:val="1"/>
              </w:rPr>
              <w:t xml:space="preserve"> </w:t>
            </w:r>
            <w:r w:rsidRPr="008804DB">
              <w:t>in</w:t>
            </w:r>
            <w:r w:rsidRPr="008804DB">
              <w:rPr>
                <w:spacing w:val="1"/>
              </w:rPr>
              <w:t xml:space="preserve"> </w:t>
            </w:r>
            <w:r w:rsidRPr="008804DB">
              <w:t>Sustainable Agriculture and Environmental Management.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b/>
                <w:i/>
              </w:rPr>
              <w:t xml:space="preserve">ISSN: </w:t>
            </w:r>
            <w:r w:rsidRPr="008804DB">
              <w:rPr>
                <w:i/>
              </w:rPr>
              <w:t>2320-6411 2320-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642X</w:t>
            </w:r>
            <w:r w:rsidRPr="008804DB">
              <w:rPr>
                <w:i/>
                <w:spacing w:val="27"/>
              </w:rPr>
              <w:t xml:space="preserve"> </w:t>
            </w:r>
            <w:r w:rsidRPr="00F11F0A">
              <w:rPr>
                <w:i/>
              </w:rPr>
              <w:t>Climate</w:t>
            </w:r>
            <w:r w:rsidRPr="00F11F0A">
              <w:rPr>
                <w:i/>
                <w:spacing w:val="28"/>
              </w:rPr>
              <w:t xml:space="preserve"> </w:t>
            </w:r>
            <w:r w:rsidRPr="00F11F0A">
              <w:rPr>
                <w:i/>
              </w:rPr>
              <w:t>Change</w:t>
            </w:r>
            <w:r w:rsidRPr="00F11F0A">
              <w:rPr>
                <w:i/>
                <w:spacing w:val="27"/>
              </w:rPr>
              <w:t xml:space="preserve"> </w:t>
            </w:r>
            <w:r w:rsidRPr="00F11F0A">
              <w:rPr>
                <w:i/>
              </w:rPr>
              <w:t>and</w:t>
            </w:r>
            <w:r w:rsidRPr="00F11F0A">
              <w:rPr>
                <w:i/>
                <w:spacing w:val="26"/>
              </w:rPr>
              <w:t xml:space="preserve"> </w:t>
            </w:r>
            <w:r w:rsidRPr="00F11F0A">
              <w:rPr>
                <w:i/>
              </w:rPr>
              <w:t>Environmental</w:t>
            </w:r>
            <w:r w:rsidRPr="00F11F0A">
              <w:rPr>
                <w:i/>
                <w:spacing w:val="27"/>
              </w:rPr>
              <w:t xml:space="preserve"> </w:t>
            </w:r>
            <w:r w:rsidRPr="00F11F0A">
              <w:rPr>
                <w:i/>
              </w:rPr>
              <w:t>Sustainability</w:t>
            </w:r>
            <w:r w:rsidRPr="008804DB">
              <w:rPr>
                <w:i/>
              </w:rPr>
              <w:t>.</w:t>
            </w:r>
            <w:r w:rsidRPr="008804DB">
              <w:rPr>
                <w:i/>
                <w:spacing w:val="30"/>
              </w:rPr>
              <w:t xml:space="preserve"> </w:t>
            </w:r>
            <w:r w:rsidRPr="008804DB">
              <w:rPr>
                <w:i/>
              </w:rPr>
              <w:t>4(2):</w:t>
            </w:r>
            <w:r w:rsidRPr="008804DB">
              <w:rPr>
                <w:i/>
                <w:spacing w:val="28"/>
              </w:rPr>
              <w:t xml:space="preserve"> </w:t>
            </w:r>
            <w:r w:rsidRPr="008804DB">
              <w:rPr>
                <w:i/>
              </w:rPr>
              <w:t>137-149</w:t>
            </w:r>
            <w:r w:rsidRPr="008804DB">
              <w:rPr>
                <w:i/>
                <w:spacing w:val="29"/>
              </w:rPr>
              <w:t xml:space="preserve"> </w:t>
            </w:r>
          </w:p>
          <w:p w:rsidR="00AD0D94" w:rsidRPr="008804DB" w:rsidRDefault="00433434" w:rsidP="00F11F0A">
            <w:pPr>
              <w:pStyle w:val="TableParagraph"/>
              <w:spacing w:before="15" w:line="360" w:lineRule="auto"/>
              <w:ind w:left="70" w:right="-29"/>
              <w:jc w:val="both"/>
            </w:pPr>
            <w:hyperlink r:id="rId10">
              <w:r w:rsidR="00C25DCA" w:rsidRPr="008804DB">
                <w:t>https://doi.org/10.1201/9780429284137</w:t>
              </w:r>
            </w:hyperlink>
            <w:r w:rsidR="00F11F0A">
              <w:t xml:space="preserve"> </w:t>
            </w:r>
            <w:r w:rsidR="00F11F0A" w:rsidRPr="00F11F0A">
              <w:t>(</w:t>
            </w:r>
            <w:r w:rsidR="00F11F0A" w:rsidRPr="00F11F0A">
              <w:rPr>
                <w:b/>
              </w:rPr>
              <w:t>NAAS JIF:</w:t>
            </w:r>
            <w:r w:rsidR="00F11F0A" w:rsidRPr="00F11F0A">
              <w:rPr>
                <w:b/>
                <w:spacing w:val="-6"/>
              </w:rPr>
              <w:t xml:space="preserve"> </w:t>
            </w:r>
            <w:r w:rsidR="00F11F0A" w:rsidRPr="00F11F0A">
              <w:rPr>
                <w:b/>
              </w:rPr>
              <w:t>4.87</w:t>
            </w:r>
            <w:r w:rsidR="00F11F0A" w:rsidRPr="00F11F0A">
              <w:t>).</w:t>
            </w:r>
          </w:p>
        </w:tc>
      </w:tr>
      <w:tr w:rsidR="008804DB" w:rsidRPr="008804DB" w:rsidTr="00A60D6C">
        <w:trPr>
          <w:trHeight w:val="1332"/>
        </w:trPr>
        <w:tc>
          <w:tcPr>
            <w:tcW w:w="1578" w:type="dxa"/>
          </w:tcPr>
          <w:p w:rsidR="00AD0D94" w:rsidRPr="008804DB" w:rsidRDefault="00AD0D94" w:rsidP="00F35E6F">
            <w:pPr>
              <w:pStyle w:val="TableParagraph"/>
              <w:spacing w:line="360" w:lineRule="auto"/>
            </w:pPr>
          </w:p>
        </w:tc>
        <w:tc>
          <w:tcPr>
            <w:tcW w:w="450" w:type="dxa"/>
          </w:tcPr>
          <w:p w:rsidR="00AD0D94" w:rsidRPr="008804DB" w:rsidRDefault="0055765A" w:rsidP="00F35E6F">
            <w:pPr>
              <w:pStyle w:val="TableParagraph"/>
              <w:spacing w:before="54" w:line="360" w:lineRule="auto"/>
              <w:ind w:left="76" w:right="2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09</w:t>
            </w:r>
            <w:r w:rsidR="00C25DCA" w:rsidRPr="008804DB">
              <w:rPr>
                <w:b/>
                <w:sz w:val="24"/>
              </w:rPr>
              <w:t>.</w:t>
            </w:r>
          </w:p>
        </w:tc>
        <w:tc>
          <w:tcPr>
            <w:tcW w:w="8152" w:type="dxa"/>
            <w:gridSpan w:val="4"/>
          </w:tcPr>
          <w:p w:rsidR="00AD0D94" w:rsidRPr="008804DB" w:rsidRDefault="00C25DCA" w:rsidP="00F35E6F">
            <w:pPr>
              <w:pStyle w:val="TableParagraph"/>
              <w:spacing w:before="39" w:line="360" w:lineRule="auto"/>
              <w:ind w:left="166" w:right="90"/>
              <w:jc w:val="both"/>
            </w:pPr>
            <w:r w:rsidRPr="008804DB">
              <w:t xml:space="preserve">Das AJ, Kumar R, </w:t>
            </w:r>
            <w:proofErr w:type="spellStart"/>
            <w:r w:rsidRPr="008804DB">
              <w:t>Athar</w:t>
            </w:r>
            <w:proofErr w:type="spellEnd"/>
            <w:r w:rsidRPr="008804DB">
              <w:t xml:space="preserve"> M, </w:t>
            </w:r>
            <w:proofErr w:type="spellStart"/>
            <w:r w:rsidRPr="008804DB">
              <w:t>Rawat</w:t>
            </w:r>
            <w:proofErr w:type="spellEnd"/>
            <w:r w:rsidRPr="008804DB">
              <w:t xml:space="preserve"> DS, Kumar M, Khan MA, </w:t>
            </w:r>
            <w:proofErr w:type="spellStart"/>
            <w:r w:rsidRPr="008804DB">
              <w:rPr>
                <w:b/>
              </w:rPr>
              <w:t>Prakash</w:t>
            </w:r>
            <w:proofErr w:type="spellEnd"/>
            <w:r w:rsidRPr="008804DB">
              <w:rPr>
                <w:b/>
              </w:rPr>
              <w:t xml:space="preserve"> J </w:t>
            </w:r>
            <w:r w:rsidRPr="008804DB">
              <w:t>(</w:t>
            </w:r>
            <w:r w:rsidRPr="008804DB">
              <w:rPr>
                <w:b/>
              </w:rPr>
              <w:t>2013</w:t>
            </w:r>
            <w:r w:rsidRPr="008804DB">
              <w:t>).</w:t>
            </w:r>
            <w:r w:rsidRPr="008804DB">
              <w:rPr>
                <w:spacing w:val="1"/>
              </w:rPr>
              <w:t xml:space="preserve"> </w:t>
            </w:r>
            <w:hyperlink r:id="rId11">
              <w:r w:rsidRPr="008804DB">
                <w:t>Ethno medicinal study of threatened plants</w:t>
              </w:r>
              <w:r w:rsidRPr="008804DB">
                <w:rPr>
                  <w:spacing w:val="1"/>
                </w:rPr>
                <w:t xml:space="preserve"> </w:t>
              </w:r>
              <w:r w:rsidRPr="008804DB">
                <w:t xml:space="preserve">of </w:t>
              </w:r>
              <w:proofErr w:type="spellStart"/>
              <w:r w:rsidRPr="008804DB">
                <w:t>Sonitpur</w:t>
              </w:r>
              <w:proofErr w:type="spellEnd"/>
              <w:r w:rsidRPr="008804DB">
                <w:t xml:space="preserve"> district in Assam,</w:t>
              </w:r>
              <w:r w:rsidRPr="008804DB">
                <w:rPr>
                  <w:spacing w:val="55"/>
                </w:rPr>
                <w:t xml:space="preserve"> </w:t>
              </w:r>
              <w:r w:rsidRPr="008804DB">
                <w:t>North</w:t>
              </w:r>
            </w:hyperlink>
            <w:r w:rsidRPr="008804DB">
              <w:rPr>
                <w:spacing w:val="1"/>
              </w:rPr>
              <w:t xml:space="preserve"> </w:t>
            </w:r>
            <w:hyperlink r:id="rId12">
              <w:r w:rsidRPr="008804DB">
                <w:t>East</w:t>
              </w:r>
              <w:r w:rsidRPr="008804DB">
                <w:rPr>
                  <w:spacing w:val="1"/>
                </w:rPr>
                <w:t xml:space="preserve"> </w:t>
              </w:r>
              <w:r w:rsidRPr="008804DB">
                <w:t>India.</w:t>
              </w:r>
            </w:hyperlink>
            <w:r w:rsidRPr="008804DB">
              <w:rPr>
                <w:spacing w:val="1"/>
              </w:rPr>
              <w:t xml:space="preserve"> </w:t>
            </w:r>
            <w:r w:rsidRPr="008804DB">
              <w:rPr>
                <w:b/>
              </w:rPr>
              <w:t>ISSN</w:t>
            </w:r>
            <w:r w:rsidRPr="008804DB">
              <w:t>:</w:t>
            </w:r>
            <w:r w:rsidRPr="008804DB">
              <w:rPr>
                <w:spacing w:val="1"/>
              </w:rPr>
              <w:t xml:space="preserve"> </w:t>
            </w:r>
            <w:r w:rsidRPr="008804DB">
              <w:t>2230-8407</w:t>
            </w:r>
            <w:r w:rsidRPr="008804DB">
              <w:rPr>
                <w:spacing w:val="1"/>
              </w:rPr>
              <w:t xml:space="preserve"> </w:t>
            </w:r>
            <w:r w:rsidRPr="00F11F0A">
              <w:rPr>
                <w:i/>
              </w:rPr>
              <w:t>International</w:t>
            </w:r>
            <w:r w:rsidRPr="00F11F0A">
              <w:rPr>
                <w:i/>
                <w:spacing w:val="1"/>
              </w:rPr>
              <w:t xml:space="preserve"> </w:t>
            </w:r>
            <w:r w:rsidRPr="00F11F0A">
              <w:rPr>
                <w:i/>
              </w:rPr>
              <w:t>Research</w:t>
            </w:r>
            <w:r w:rsidRPr="00F11F0A">
              <w:rPr>
                <w:i/>
                <w:spacing w:val="1"/>
              </w:rPr>
              <w:t xml:space="preserve"> </w:t>
            </w:r>
            <w:r w:rsidRPr="00F11F0A">
              <w:rPr>
                <w:i/>
              </w:rPr>
              <w:t>Journal</w:t>
            </w:r>
            <w:r w:rsidRPr="00F11F0A">
              <w:rPr>
                <w:i/>
                <w:spacing w:val="1"/>
              </w:rPr>
              <w:t xml:space="preserve"> </w:t>
            </w:r>
            <w:r w:rsidRPr="00F11F0A">
              <w:rPr>
                <w:i/>
              </w:rPr>
              <w:t>of</w:t>
            </w:r>
            <w:r w:rsidRPr="00F11F0A">
              <w:rPr>
                <w:i/>
                <w:spacing w:val="1"/>
              </w:rPr>
              <w:t xml:space="preserve"> </w:t>
            </w:r>
            <w:r w:rsidRPr="00F11F0A">
              <w:rPr>
                <w:i/>
              </w:rPr>
              <w:t>Pharmacy</w:t>
            </w:r>
            <w:r w:rsidRPr="008804DB">
              <w:rPr>
                <w:i/>
              </w:rPr>
              <w:t>.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t>4(1):145-150.</w:t>
            </w:r>
          </w:p>
        </w:tc>
      </w:tr>
    </w:tbl>
    <w:tbl>
      <w:tblPr>
        <w:tblpPr w:leftFromText="180" w:rightFromText="180" w:vertAnchor="text" w:horzAnchor="margin" w:tblpY="1"/>
        <w:tblW w:w="10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05"/>
        <w:gridCol w:w="630"/>
        <w:gridCol w:w="7755"/>
      </w:tblGrid>
      <w:tr w:rsidR="0055765A" w:rsidRPr="008804DB" w:rsidTr="0055765A">
        <w:trPr>
          <w:trHeight w:val="388"/>
        </w:trPr>
        <w:tc>
          <w:tcPr>
            <w:tcW w:w="1805" w:type="dxa"/>
            <w:tcBorders>
              <w:bottom w:val="nil"/>
            </w:tcBorders>
            <w:shd w:val="clear" w:color="auto" w:fill="000000"/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bottom w:val="nil"/>
            </w:tcBorders>
            <w:shd w:val="clear" w:color="auto" w:fill="E7E6E6"/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7755" w:type="dxa"/>
            <w:tcBorders>
              <w:bottom w:val="nil"/>
            </w:tcBorders>
            <w:shd w:val="clear" w:color="auto" w:fill="E7E6E6"/>
          </w:tcPr>
          <w:p w:rsidR="0055765A" w:rsidRPr="008804DB" w:rsidRDefault="0055765A" w:rsidP="0055765A">
            <w:pPr>
              <w:pStyle w:val="TableParagraph"/>
            </w:pPr>
          </w:p>
        </w:tc>
      </w:tr>
      <w:tr w:rsidR="0055765A" w:rsidRPr="008804DB" w:rsidTr="0055765A">
        <w:trPr>
          <w:trHeight w:val="271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line="252" w:lineRule="exact"/>
              <w:ind w:left="115"/>
              <w:rPr>
                <w:sz w:val="24"/>
              </w:rPr>
            </w:pPr>
            <w:r w:rsidRPr="008804DB">
              <w:rPr>
                <w:sz w:val="24"/>
              </w:rPr>
              <w:t>BOOK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line="244" w:lineRule="exact"/>
              <w:ind w:left="100"/>
              <w:rPr>
                <w:b/>
              </w:rPr>
            </w:pPr>
            <w:r w:rsidRPr="008804DB">
              <w:rPr>
                <w:b/>
              </w:rPr>
              <w:t>01.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tabs>
                <w:tab w:val="left" w:pos="1152"/>
                <w:tab w:val="left" w:pos="1694"/>
                <w:tab w:val="left" w:pos="2635"/>
                <w:tab w:val="left" w:pos="3423"/>
                <w:tab w:val="left" w:pos="4455"/>
                <w:tab w:val="left" w:pos="5761"/>
                <w:tab w:val="left" w:pos="7394"/>
              </w:tabs>
              <w:ind w:left="-1" w:right="-29"/>
              <w:rPr>
                <w:sz w:val="24"/>
              </w:rPr>
            </w:pPr>
            <w:proofErr w:type="spellStart"/>
            <w:r w:rsidRPr="008804DB">
              <w:rPr>
                <w:b/>
                <w:sz w:val="24"/>
              </w:rPr>
              <w:t>Prakash</w:t>
            </w:r>
            <w:proofErr w:type="spellEnd"/>
            <w:r w:rsidRPr="008804DB">
              <w:rPr>
                <w:b/>
                <w:sz w:val="24"/>
              </w:rPr>
              <w:tab/>
              <w:t>J*</w:t>
            </w:r>
            <w:r w:rsidRPr="008804DB">
              <w:rPr>
                <w:b/>
                <w:sz w:val="24"/>
              </w:rPr>
              <w:tab/>
            </w:r>
            <w:r w:rsidRPr="008804DB">
              <w:rPr>
                <w:sz w:val="24"/>
              </w:rPr>
              <w:t>(</w:t>
            </w:r>
            <w:r w:rsidRPr="0092133F">
              <w:rPr>
                <w:b/>
                <w:sz w:val="24"/>
              </w:rPr>
              <w:t>2021</w:t>
            </w:r>
            <w:r w:rsidRPr="008804DB">
              <w:rPr>
                <w:sz w:val="24"/>
              </w:rPr>
              <w:t>)</w:t>
            </w:r>
            <w:r w:rsidRPr="008804DB">
              <w:rPr>
                <w:sz w:val="24"/>
              </w:rPr>
              <w:tab/>
              <w:t>Plant</w:t>
            </w:r>
            <w:r w:rsidRPr="008804DB">
              <w:rPr>
                <w:sz w:val="24"/>
              </w:rPr>
              <w:tab/>
              <w:t>Growth</w:t>
            </w:r>
            <w:r w:rsidRPr="008804DB">
              <w:rPr>
                <w:sz w:val="24"/>
              </w:rPr>
              <w:tab/>
              <w:t>Promoting</w:t>
            </w:r>
            <w:r w:rsidRPr="008804DB">
              <w:rPr>
                <w:sz w:val="24"/>
              </w:rPr>
              <w:tab/>
              <w:t>Rhizobacteria</w:t>
            </w:r>
            <w:r w:rsidRPr="008804DB">
              <w:rPr>
                <w:sz w:val="24"/>
              </w:rPr>
              <w:tab/>
              <w:t>in</w:t>
            </w:r>
          </w:p>
        </w:tc>
      </w:tr>
      <w:tr w:rsidR="0055765A" w:rsidRPr="008804DB" w:rsidTr="0055765A">
        <w:trPr>
          <w:trHeight w:val="482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line="270" w:lineRule="exact"/>
              <w:ind w:left="115"/>
              <w:rPr>
                <w:sz w:val="24"/>
              </w:rPr>
            </w:pPr>
            <w:r w:rsidRPr="008804DB">
              <w:rPr>
                <w:sz w:val="24"/>
              </w:rPr>
              <w:t>CHAPTERS</w:t>
            </w: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133"/>
              <w:ind w:left="-1" w:right="-15"/>
              <w:rPr>
                <w:sz w:val="24"/>
              </w:rPr>
            </w:pPr>
            <w:r w:rsidRPr="008804DB">
              <w:rPr>
                <w:sz w:val="24"/>
              </w:rPr>
              <w:t>Phytoremediation</w:t>
            </w:r>
            <w:r w:rsidRPr="008804DB">
              <w:rPr>
                <w:spacing w:val="70"/>
                <w:sz w:val="24"/>
              </w:rPr>
              <w:t xml:space="preserve"> </w:t>
            </w:r>
            <w:r w:rsidRPr="008804DB">
              <w:rPr>
                <w:sz w:val="24"/>
              </w:rPr>
              <w:t>of</w:t>
            </w:r>
            <w:r w:rsidRPr="008804DB">
              <w:rPr>
                <w:spacing w:val="64"/>
                <w:sz w:val="24"/>
              </w:rPr>
              <w:t xml:space="preserve"> </w:t>
            </w:r>
            <w:r w:rsidRPr="008804DB">
              <w:rPr>
                <w:sz w:val="24"/>
              </w:rPr>
              <w:t>Environmental</w:t>
            </w:r>
            <w:r w:rsidRPr="008804DB">
              <w:rPr>
                <w:spacing w:val="65"/>
                <w:sz w:val="24"/>
              </w:rPr>
              <w:t xml:space="preserve"> </w:t>
            </w:r>
            <w:r w:rsidRPr="008804DB">
              <w:rPr>
                <w:sz w:val="24"/>
              </w:rPr>
              <w:t>Contaminants:</w:t>
            </w:r>
            <w:r w:rsidRPr="008804DB">
              <w:rPr>
                <w:spacing w:val="74"/>
                <w:sz w:val="24"/>
              </w:rPr>
              <w:t xml:space="preserve"> </w:t>
            </w:r>
            <w:r w:rsidRPr="008804DB">
              <w:rPr>
                <w:sz w:val="24"/>
              </w:rPr>
              <w:t>Challenges</w:t>
            </w:r>
            <w:r w:rsidRPr="008804DB">
              <w:rPr>
                <w:spacing w:val="72"/>
                <w:sz w:val="24"/>
              </w:rPr>
              <w:t xml:space="preserve"> </w:t>
            </w:r>
            <w:r w:rsidRPr="008804DB">
              <w:rPr>
                <w:sz w:val="24"/>
              </w:rPr>
              <w:t>and</w:t>
            </w:r>
            <w:r w:rsidRPr="008804DB">
              <w:rPr>
                <w:spacing w:val="77"/>
                <w:sz w:val="24"/>
              </w:rPr>
              <w:t xml:space="preserve"> </w:t>
            </w:r>
            <w:r w:rsidRPr="008804DB">
              <w:rPr>
                <w:sz w:val="24"/>
              </w:rPr>
              <w:t>Future</w:t>
            </w:r>
          </w:p>
        </w:tc>
      </w:tr>
      <w:tr w:rsidR="0055765A" w:rsidRPr="008804DB" w:rsidTr="00DA5F74">
        <w:trPr>
          <w:trHeight w:val="416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tabs>
                <w:tab w:val="left" w:pos="1224"/>
                <w:tab w:val="left" w:pos="1661"/>
                <w:tab w:val="left" w:pos="3269"/>
                <w:tab w:val="left" w:pos="3759"/>
                <w:tab w:val="left" w:pos="5300"/>
                <w:tab w:val="left" w:pos="6818"/>
              </w:tabs>
              <w:spacing w:before="63"/>
              <w:ind w:left="-1" w:right="-29"/>
              <w:rPr>
                <w:i/>
              </w:rPr>
            </w:pPr>
            <w:r w:rsidRPr="008804DB">
              <w:rPr>
                <w:sz w:val="24"/>
              </w:rPr>
              <w:t>Prospects.</w:t>
            </w:r>
            <w:r w:rsidRPr="008804DB">
              <w:rPr>
                <w:sz w:val="24"/>
              </w:rPr>
              <w:tab/>
              <w:t>In</w:t>
            </w:r>
            <w:r w:rsidRPr="008804DB">
              <w:rPr>
                <w:sz w:val="24"/>
              </w:rPr>
              <w:tab/>
            </w:r>
            <w:r w:rsidRPr="008804DB">
              <w:rPr>
                <w:i/>
              </w:rPr>
              <w:t>Bioremediation</w:t>
            </w:r>
            <w:r w:rsidRPr="008804DB">
              <w:rPr>
                <w:i/>
              </w:rPr>
              <w:tab/>
              <w:t>for</w:t>
            </w:r>
            <w:r w:rsidRPr="008804DB">
              <w:rPr>
                <w:i/>
              </w:rPr>
              <w:tab/>
              <w:t>Environmental</w:t>
            </w:r>
            <w:r w:rsidRPr="008804DB">
              <w:rPr>
                <w:i/>
              </w:rPr>
              <w:tab/>
              <w:t>sustainability:</w:t>
            </w:r>
            <w:r w:rsidRPr="008804DB">
              <w:rPr>
                <w:i/>
              </w:rPr>
              <w:tab/>
              <w:t>Toxicity,</w:t>
            </w:r>
          </w:p>
        </w:tc>
      </w:tr>
      <w:tr w:rsidR="0055765A" w:rsidRPr="008804DB" w:rsidTr="00DA5F74">
        <w:trPr>
          <w:trHeight w:val="386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68"/>
              <w:ind w:left="-1"/>
              <w:rPr>
                <w:b/>
              </w:rPr>
            </w:pPr>
            <w:r w:rsidRPr="008804DB">
              <w:rPr>
                <w:i/>
              </w:rPr>
              <w:t>Mechanisms</w:t>
            </w:r>
            <w:r w:rsidRPr="008804DB">
              <w:rPr>
                <w:i/>
                <w:spacing w:val="12"/>
              </w:rPr>
              <w:t xml:space="preserve"> </w:t>
            </w:r>
            <w:r w:rsidRPr="008804DB">
              <w:rPr>
                <w:i/>
              </w:rPr>
              <w:t>of</w:t>
            </w:r>
            <w:r w:rsidRPr="008804DB">
              <w:rPr>
                <w:i/>
                <w:spacing w:val="-1"/>
              </w:rPr>
              <w:t xml:space="preserve"> </w:t>
            </w:r>
            <w:r w:rsidRPr="008804DB">
              <w:rPr>
                <w:i/>
              </w:rPr>
              <w:t>Contaminants</w:t>
            </w:r>
            <w:r w:rsidRPr="008804DB">
              <w:rPr>
                <w:i/>
                <w:spacing w:val="-4"/>
              </w:rPr>
              <w:t xml:space="preserve"> </w:t>
            </w:r>
            <w:r w:rsidRPr="008804DB">
              <w:rPr>
                <w:i/>
              </w:rPr>
              <w:t>Degradation,</w:t>
            </w:r>
            <w:r w:rsidRPr="008804DB">
              <w:rPr>
                <w:i/>
                <w:spacing w:val="6"/>
              </w:rPr>
              <w:t xml:space="preserve"> </w:t>
            </w:r>
            <w:r w:rsidRPr="008804DB">
              <w:rPr>
                <w:i/>
              </w:rPr>
              <w:t>Detoxification</w:t>
            </w:r>
            <w:r w:rsidRPr="008804DB">
              <w:rPr>
                <w:i/>
                <w:spacing w:val="14"/>
              </w:rPr>
              <w:t xml:space="preserve"> </w:t>
            </w:r>
            <w:r w:rsidRPr="008804DB">
              <w:rPr>
                <w:i/>
              </w:rPr>
              <w:t>and</w:t>
            </w:r>
            <w:r w:rsidRPr="008804DB">
              <w:rPr>
                <w:i/>
                <w:spacing w:val="16"/>
              </w:rPr>
              <w:t xml:space="preserve"> </w:t>
            </w:r>
            <w:r w:rsidRPr="008804DB">
              <w:rPr>
                <w:i/>
              </w:rPr>
              <w:t>Challenges</w:t>
            </w:r>
            <w:r w:rsidRPr="008804DB">
              <w:t>.</w:t>
            </w:r>
            <w:r w:rsidRPr="008804DB">
              <w:rPr>
                <w:spacing w:val="24"/>
              </w:rPr>
              <w:t xml:space="preserve"> </w:t>
            </w:r>
            <w:r w:rsidRPr="008804DB">
              <w:rPr>
                <w:b/>
              </w:rPr>
              <w:t>Elsevier</w:t>
            </w:r>
          </w:p>
        </w:tc>
      </w:tr>
      <w:tr w:rsidR="0055765A" w:rsidRPr="008804DB" w:rsidTr="00DA5F74">
        <w:trPr>
          <w:trHeight w:val="449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56"/>
              <w:ind w:left="-1"/>
            </w:pPr>
            <w:r w:rsidRPr="008804DB">
              <w:t>Science,</w:t>
            </w:r>
            <w:r w:rsidRPr="008804DB">
              <w:rPr>
                <w:spacing w:val="23"/>
              </w:rPr>
              <w:t xml:space="preserve"> </w:t>
            </w:r>
            <w:r w:rsidRPr="008804DB">
              <w:t>USA</w:t>
            </w:r>
            <w:r w:rsidRPr="008804DB">
              <w:rPr>
                <w:b/>
              </w:rPr>
              <w:t>.</w:t>
            </w:r>
            <w:r w:rsidRPr="008804DB">
              <w:rPr>
                <w:b/>
                <w:spacing w:val="44"/>
              </w:rPr>
              <w:t xml:space="preserve"> </w:t>
            </w:r>
            <w:proofErr w:type="spellStart"/>
            <w:r w:rsidRPr="008804DB">
              <w:rPr>
                <w:b/>
              </w:rPr>
              <w:t>doi</w:t>
            </w:r>
            <w:proofErr w:type="spellEnd"/>
            <w:r w:rsidRPr="008804DB">
              <w:rPr>
                <w:b/>
              </w:rPr>
              <w:t>:</w:t>
            </w:r>
            <w:r w:rsidRPr="008804DB">
              <w:rPr>
                <w:b/>
                <w:spacing w:val="19"/>
              </w:rPr>
              <w:t xml:space="preserve"> </w:t>
            </w:r>
            <w:r w:rsidRPr="008804DB">
              <w:t>10.1016/B978-0-12-820524-2.00018-3</w:t>
            </w:r>
          </w:p>
        </w:tc>
      </w:tr>
      <w:tr w:rsidR="0055765A" w:rsidRPr="008804DB" w:rsidTr="00DA5F74">
        <w:trPr>
          <w:trHeight w:val="2236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144"/>
              <w:rPr>
                <w:b/>
              </w:rPr>
            </w:pPr>
            <w:r w:rsidRPr="008804DB">
              <w:rPr>
                <w:b/>
              </w:rPr>
              <w:t>02.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130" w:line="362" w:lineRule="auto"/>
              <w:ind w:left="-1" w:right="96"/>
              <w:jc w:val="both"/>
              <w:rPr>
                <w:i/>
              </w:rPr>
            </w:pPr>
            <w:proofErr w:type="spellStart"/>
            <w:r w:rsidRPr="008804DB">
              <w:rPr>
                <w:b/>
                <w:sz w:val="24"/>
              </w:rPr>
              <w:t>Prakash</w:t>
            </w:r>
            <w:proofErr w:type="spellEnd"/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J*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(</w:t>
            </w:r>
            <w:r w:rsidRPr="0092133F">
              <w:rPr>
                <w:b/>
                <w:sz w:val="24"/>
              </w:rPr>
              <w:t>2021</w:t>
            </w:r>
            <w:r w:rsidRPr="008804DB">
              <w:rPr>
                <w:sz w:val="24"/>
              </w:rPr>
              <w:t>) Potential Application of Endophytes in</w:t>
            </w:r>
            <w:r w:rsidRPr="008804DB">
              <w:rPr>
                <w:spacing w:val="60"/>
                <w:sz w:val="24"/>
              </w:rPr>
              <w:t xml:space="preserve"> </w:t>
            </w:r>
            <w:r w:rsidRPr="008804DB">
              <w:rPr>
                <w:sz w:val="24"/>
              </w:rPr>
              <w:t>Bioremediation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of Heavy Metals and Organic Pollutants and Growth Promotion: Mechanism,</w:t>
            </w:r>
            <w:r w:rsidRPr="008804DB">
              <w:rPr>
                <w:spacing w:val="-57"/>
                <w:sz w:val="24"/>
              </w:rPr>
              <w:t xml:space="preserve"> </w:t>
            </w:r>
            <w:r w:rsidRPr="008804DB">
              <w:rPr>
                <w:sz w:val="24"/>
              </w:rPr>
              <w:t xml:space="preserve">Challenges and Future Prospects. </w:t>
            </w:r>
            <w:r w:rsidRPr="008804DB">
              <w:rPr>
                <w:b/>
              </w:rPr>
              <w:t>Elsevier</w:t>
            </w:r>
            <w:r w:rsidRPr="008804DB">
              <w:t xml:space="preserve">. </w:t>
            </w:r>
            <w:r w:rsidRPr="008804DB">
              <w:rPr>
                <w:i/>
              </w:rPr>
              <w:t>Bioremediation for Environmental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Sustainability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-</w:t>
            </w:r>
            <w:r w:rsidRPr="008804DB">
              <w:rPr>
                <w:i/>
                <w:spacing w:val="-5"/>
              </w:rPr>
              <w:t xml:space="preserve"> </w:t>
            </w:r>
            <w:r w:rsidRPr="008804DB">
              <w:rPr>
                <w:i/>
              </w:rPr>
              <w:t>Approaches</w:t>
            </w:r>
            <w:r w:rsidRPr="008804DB">
              <w:rPr>
                <w:i/>
                <w:spacing w:val="-3"/>
              </w:rPr>
              <w:t xml:space="preserve"> </w:t>
            </w:r>
            <w:r w:rsidRPr="008804DB">
              <w:rPr>
                <w:i/>
              </w:rPr>
              <w:t>to</w:t>
            </w:r>
            <w:r w:rsidRPr="008804DB">
              <w:rPr>
                <w:i/>
                <w:spacing w:val="-8"/>
              </w:rPr>
              <w:t xml:space="preserve"> </w:t>
            </w:r>
            <w:r w:rsidRPr="008804DB">
              <w:rPr>
                <w:i/>
              </w:rPr>
              <w:t>Tackle Pollution</w:t>
            </w:r>
            <w:r w:rsidRPr="008804DB">
              <w:rPr>
                <w:i/>
                <w:spacing w:val="-7"/>
              </w:rPr>
              <w:t xml:space="preserve"> </w:t>
            </w:r>
            <w:r w:rsidRPr="008804DB">
              <w:rPr>
                <w:i/>
              </w:rPr>
              <w:t>for</w:t>
            </w:r>
            <w:r w:rsidRPr="008804DB">
              <w:rPr>
                <w:i/>
                <w:spacing w:val="-8"/>
              </w:rPr>
              <w:t xml:space="preserve"> </w:t>
            </w:r>
            <w:r w:rsidRPr="008804DB">
              <w:rPr>
                <w:i/>
              </w:rPr>
              <w:t>Cleaner</w:t>
            </w:r>
            <w:r w:rsidRPr="008804DB">
              <w:rPr>
                <w:i/>
                <w:spacing w:val="3"/>
              </w:rPr>
              <w:t xml:space="preserve"> </w:t>
            </w:r>
            <w:r w:rsidRPr="008804DB">
              <w:rPr>
                <w:i/>
              </w:rPr>
              <w:t>and</w:t>
            </w:r>
            <w:r w:rsidRPr="008804DB">
              <w:rPr>
                <w:i/>
                <w:spacing w:val="-4"/>
              </w:rPr>
              <w:t xml:space="preserve"> </w:t>
            </w:r>
            <w:r w:rsidRPr="008804DB">
              <w:rPr>
                <w:i/>
              </w:rPr>
              <w:t>Greener</w:t>
            </w:r>
            <w:r w:rsidRPr="008804DB">
              <w:rPr>
                <w:i/>
                <w:spacing w:val="2"/>
              </w:rPr>
              <w:t xml:space="preserve"> </w:t>
            </w:r>
            <w:r w:rsidRPr="008804DB">
              <w:rPr>
                <w:i/>
              </w:rPr>
              <w:t>Society.</w:t>
            </w:r>
          </w:p>
          <w:p w:rsidR="0055765A" w:rsidRPr="008804DB" w:rsidRDefault="0055765A" w:rsidP="0055765A">
            <w:pPr>
              <w:pStyle w:val="TableParagraph"/>
              <w:spacing w:before="38"/>
              <w:ind w:left="-1"/>
              <w:jc w:val="both"/>
            </w:pPr>
            <w:r w:rsidRPr="008804DB">
              <w:t>Elsevier</w:t>
            </w:r>
            <w:r w:rsidRPr="008804DB">
              <w:rPr>
                <w:spacing w:val="-4"/>
              </w:rPr>
              <w:t xml:space="preserve"> </w:t>
            </w:r>
            <w:r w:rsidRPr="008804DB">
              <w:t>Science, USA.</w:t>
            </w:r>
            <w:r w:rsidRPr="008804DB">
              <w:rPr>
                <w:spacing w:val="25"/>
              </w:rPr>
              <w:t xml:space="preserve"> </w:t>
            </w:r>
            <w:r w:rsidRPr="008804DB">
              <w:rPr>
                <w:b/>
              </w:rPr>
              <w:t>doi:</w:t>
            </w:r>
            <w:r w:rsidRPr="008804DB">
              <w:t>10.1016/B978-0-12-820524-2.00017-1s</w:t>
            </w:r>
          </w:p>
        </w:tc>
      </w:tr>
      <w:tr w:rsidR="0055765A" w:rsidRPr="008804DB" w:rsidTr="00DA5F74">
        <w:trPr>
          <w:trHeight w:val="2012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174"/>
              <w:ind w:left="100"/>
              <w:rPr>
                <w:b/>
              </w:rPr>
            </w:pPr>
            <w:r w:rsidRPr="008804DB">
              <w:rPr>
                <w:b/>
              </w:rPr>
              <w:t>03.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8804DB" w:rsidRDefault="0055765A" w:rsidP="0055765A">
            <w:pPr>
              <w:pStyle w:val="TableParagraph"/>
              <w:spacing w:before="208" w:line="333" w:lineRule="auto"/>
              <w:ind w:left="-1" w:right="103"/>
              <w:jc w:val="both"/>
              <w:rPr>
                <w:sz w:val="24"/>
              </w:rPr>
            </w:pPr>
            <w:proofErr w:type="spellStart"/>
            <w:r w:rsidRPr="008804DB">
              <w:rPr>
                <w:sz w:val="24"/>
              </w:rPr>
              <w:t>Enespa</w:t>
            </w:r>
            <w:proofErr w:type="spellEnd"/>
            <w:r w:rsidRPr="008804DB">
              <w:rPr>
                <w:sz w:val="24"/>
              </w:rPr>
              <w:t xml:space="preserve">, </w:t>
            </w:r>
            <w:proofErr w:type="spellStart"/>
            <w:r w:rsidRPr="008804DB">
              <w:rPr>
                <w:b/>
                <w:sz w:val="24"/>
              </w:rPr>
              <w:t>Prakash</w:t>
            </w:r>
            <w:proofErr w:type="spellEnd"/>
            <w:r w:rsidRPr="008804DB">
              <w:rPr>
                <w:b/>
                <w:sz w:val="24"/>
              </w:rPr>
              <w:t xml:space="preserve"> J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 xml:space="preserve">and </w:t>
            </w:r>
            <w:proofErr w:type="spellStart"/>
            <w:r w:rsidRPr="008804DB">
              <w:rPr>
                <w:sz w:val="24"/>
              </w:rPr>
              <w:t>Prem</w:t>
            </w:r>
            <w:proofErr w:type="spellEnd"/>
            <w:r w:rsidRPr="008804DB">
              <w:rPr>
                <w:sz w:val="24"/>
              </w:rPr>
              <w:t xml:space="preserve"> Chandra (</w:t>
            </w:r>
            <w:r w:rsidRPr="0092133F">
              <w:rPr>
                <w:b/>
                <w:sz w:val="24"/>
              </w:rPr>
              <w:t>2020</w:t>
            </w:r>
            <w:r w:rsidRPr="008804DB">
              <w:rPr>
                <w:sz w:val="24"/>
              </w:rPr>
              <w:t>)</w:t>
            </w:r>
            <w:r w:rsidRPr="008804DB">
              <w:rPr>
                <w:spacing w:val="60"/>
                <w:sz w:val="24"/>
              </w:rPr>
              <w:t xml:space="preserve"> </w:t>
            </w:r>
            <w:proofErr w:type="spellStart"/>
            <w:r w:rsidRPr="008804DB">
              <w:rPr>
                <w:sz w:val="24"/>
              </w:rPr>
              <w:t>Halophilic</w:t>
            </w:r>
            <w:proofErr w:type="spellEnd"/>
            <w:r w:rsidRPr="008804DB">
              <w:rPr>
                <w:sz w:val="24"/>
              </w:rPr>
              <w:t xml:space="preserve"> Microbes from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 xml:space="preserve">Plant Growing Under the </w:t>
            </w:r>
            <w:proofErr w:type="spellStart"/>
            <w:r w:rsidRPr="008804DB">
              <w:rPr>
                <w:sz w:val="24"/>
              </w:rPr>
              <w:t>Hypersaline</w:t>
            </w:r>
            <w:proofErr w:type="spellEnd"/>
            <w:r w:rsidRPr="008804DB">
              <w:rPr>
                <w:sz w:val="24"/>
              </w:rPr>
              <w:t xml:space="preserve"> Habitats and Their Application for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Plant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Growth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and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Mitigation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of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Salt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Stress.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i/>
                <w:sz w:val="24"/>
              </w:rPr>
              <w:t>Plant</w:t>
            </w:r>
            <w:r w:rsidRPr="008804DB">
              <w:rPr>
                <w:i/>
                <w:spacing w:val="1"/>
                <w:sz w:val="24"/>
              </w:rPr>
              <w:t xml:space="preserve"> </w:t>
            </w:r>
            <w:proofErr w:type="spellStart"/>
            <w:r w:rsidRPr="008804DB">
              <w:rPr>
                <w:i/>
                <w:sz w:val="24"/>
              </w:rPr>
              <w:t>Microbiomes</w:t>
            </w:r>
            <w:proofErr w:type="spellEnd"/>
            <w:r w:rsidRPr="008804DB">
              <w:rPr>
                <w:i/>
                <w:spacing w:val="1"/>
                <w:sz w:val="24"/>
              </w:rPr>
              <w:t xml:space="preserve"> </w:t>
            </w:r>
            <w:r w:rsidRPr="008804DB">
              <w:rPr>
                <w:i/>
                <w:sz w:val="24"/>
              </w:rPr>
              <w:t>for</w:t>
            </w:r>
            <w:r w:rsidRPr="008804DB">
              <w:rPr>
                <w:i/>
                <w:spacing w:val="1"/>
                <w:sz w:val="24"/>
              </w:rPr>
              <w:t xml:space="preserve"> </w:t>
            </w:r>
            <w:r w:rsidRPr="008804DB">
              <w:rPr>
                <w:i/>
                <w:sz w:val="24"/>
              </w:rPr>
              <w:t>Sustainable</w:t>
            </w:r>
            <w:r w:rsidRPr="008804DB">
              <w:rPr>
                <w:i/>
                <w:spacing w:val="50"/>
                <w:sz w:val="24"/>
              </w:rPr>
              <w:t xml:space="preserve"> </w:t>
            </w:r>
            <w:r w:rsidRPr="008804DB">
              <w:rPr>
                <w:i/>
                <w:sz w:val="24"/>
              </w:rPr>
              <w:t>Agriculture</w:t>
            </w:r>
            <w:r w:rsidRPr="008804DB">
              <w:rPr>
                <w:sz w:val="24"/>
              </w:rPr>
              <w:t>,</w:t>
            </w:r>
            <w:r w:rsidRPr="008804DB">
              <w:rPr>
                <w:spacing w:val="53"/>
                <w:sz w:val="24"/>
              </w:rPr>
              <w:t xml:space="preserve"> </w:t>
            </w:r>
            <w:r w:rsidRPr="008804DB">
              <w:rPr>
                <w:sz w:val="24"/>
              </w:rPr>
              <w:t>Sustainable</w:t>
            </w:r>
            <w:r w:rsidRPr="008804DB">
              <w:rPr>
                <w:spacing w:val="50"/>
                <w:sz w:val="24"/>
              </w:rPr>
              <w:t xml:space="preserve"> </w:t>
            </w:r>
            <w:r w:rsidRPr="008804DB">
              <w:rPr>
                <w:sz w:val="24"/>
              </w:rPr>
              <w:t>Development</w:t>
            </w:r>
            <w:r w:rsidRPr="008804DB">
              <w:rPr>
                <w:spacing w:val="58"/>
                <w:sz w:val="24"/>
              </w:rPr>
              <w:t xml:space="preserve"> </w:t>
            </w:r>
            <w:r w:rsidRPr="008804DB">
              <w:rPr>
                <w:sz w:val="24"/>
              </w:rPr>
              <w:t>and</w:t>
            </w:r>
            <w:r w:rsidRPr="008804DB">
              <w:rPr>
                <w:spacing w:val="50"/>
                <w:sz w:val="24"/>
              </w:rPr>
              <w:t xml:space="preserve"> </w:t>
            </w:r>
            <w:r w:rsidRPr="008804DB">
              <w:rPr>
                <w:sz w:val="24"/>
              </w:rPr>
              <w:t>Biodiversity.</w:t>
            </w:r>
          </w:p>
          <w:p w:rsidR="0055765A" w:rsidRPr="008804DB" w:rsidRDefault="0055765A" w:rsidP="0055765A">
            <w:pPr>
              <w:pStyle w:val="TableParagraph"/>
              <w:spacing w:line="250" w:lineRule="exact"/>
              <w:ind w:left="-1"/>
              <w:jc w:val="both"/>
              <w:rPr>
                <w:sz w:val="24"/>
              </w:rPr>
            </w:pPr>
            <w:r w:rsidRPr="008804DB">
              <w:rPr>
                <w:b/>
                <w:i/>
                <w:sz w:val="24"/>
              </w:rPr>
              <w:t>Springer</w:t>
            </w:r>
            <w:r w:rsidRPr="008804DB">
              <w:rPr>
                <w:b/>
                <w:i/>
                <w:spacing w:val="-2"/>
                <w:sz w:val="24"/>
              </w:rPr>
              <w:t xml:space="preserve"> </w:t>
            </w:r>
            <w:r w:rsidRPr="008804DB">
              <w:rPr>
                <w:b/>
                <w:i/>
                <w:sz w:val="24"/>
              </w:rPr>
              <w:t>Nature</w:t>
            </w:r>
            <w:r w:rsidRPr="008804DB">
              <w:rPr>
                <w:sz w:val="24"/>
              </w:rPr>
              <w:t>.</w:t>
            </w:r>
            <w:r w:rsidRPr="008804DB">
              <w:rPr>
                <w:spacing w:val="2"/>
                <w:sz w:val="24"/>
              </w:rPr>
              <w:t xml:space="preserve"> </w:t>
            </w:r>
            <w:r w:rsidRPr="008804DB">
              <w:rPr>
                <w:sz w:val="24"/>
              </w:rPr>
              <w:t>25.</w:t>
            </w:r>
          </w:p>
        </w:tc>
      </w:tr>
      <w:tr w:rsidR="0055765A" w:rsidRPr="00E90DA9" w:rsidTr="008D5486">
        <w:trPr>
          <w:trHeight w:val="1218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before="62" w:line="360" w:lineRule="auto"/>
              <w:ind w:left="100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04.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before="1" w:line="360" w:lineRule="auto"/>
              <w:ind w:left="-1" w:right="81"/>
              <w:jc w:val="both"/>
              <w:rPr>
                <w:b/>
                <w:i/>
                <w:sz w:val="24"/>
                <w:szCs w:val="24"/>
              </w:rPr>
            </w:pPr>
            <w:r w:rsidRPr="00E90DA9">
              <w:rPr>
                <w:sz w:val="24"/>
                <w:szCs w:val="24"/>
              </w:rPr>
              <w:t>Arora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NK,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proofErr w:type="spellStart"/>
            <w:r w:rsidRPr="00E90DA9">
              <w:rPr>
                <w:sz w:val="24"/>
                <w:szCs w:val="24"/>
              </w:rPr>
              <w:t>Verma</w:t>
            </w:r>
            <w:proofErr w:type="spellEnd"/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M</w:t>
            </w:r>
            <w:r w:rsidRPr="00E90DA9">
              <w:rPr>
                <w:b/>
                <w:sz w:val="24"/>
                <w:szCs w:val="24"/>
              </w:rPr>
              <w:t>,</w:t>
            </w:r>
            <w:r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E90DA9">
              <w:rPr>
                <w:b/>
                <w:sz w:val="24"/>
                <w:szCs w:val="24"/>
              </w:rPr>
              <w:t>Prakash</w:t>
            </w:r>
            <w:proofErr w:type="spellEnd"/>
            <w:r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b/>
                <w:sz w:val="24"/>
                <w:szCs w:val="24"/>
              </w:rPr>
              <w:t>J,</w:t>
            </w:r>
            <w:r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Mishra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J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(</w:t>
            </w:r>
            <w:r w:rsidRPr="00E90DA9">
              <w:rPr>
                <w:b/>
                <w:sz w:val="24"/>
                <w:szCs w:val="24"/>
              </w:rPr>
              <w:t>2016</w:t>
            </w:r>
            <w:r w:rsidRPr="00E90DA9">
              <w:rPr>
                <w:sz w:val="24"/>
                <w:szCs w:val="24"/>
              </w:rPr>
              <w:t>)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Regulation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of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 xml:space="preserve">Biopesticides: Global Concerns and Policies. </w:t>
            </w:r>
            <w:r w:rsidRPr="00E90DA9">
              <w:rPr>
                <w:i/>
                <w:sz w:val="24"/>
                <w:szCs w:val="24"/>
              </w:rPr>
              <w:t xml:space="preserve">In book: </w:t>
            </w:r>
            <w:proofErr w:type="spellStart"/>
            <w:r w:rsidRPr="00E90DA9">
              <w:rPr>
                <w:i/>
                <w:sz w:val="24"/>
                <w:szCs w:val="24"/>
              </w:rPr>
              <w:t>Bioformulations</w:t>
            </w:r>
            <w:proofErr w:type="spellEnd"/>
            <w:r w:rsidRPr="00E90DA9">
              <w:rPr>
                <w:i/>
                <w:sz w:val="24"/>
                <w:szCs w:val="24"/>
              </w:rPr>
              <w:t>: for</w:t>
            </w:r>
            <w:r w:rsidRPr="00E90DA9">
              <w:rPr>
                <w:i/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i/>
                <w:sz w:val="24"/>
                <w:szCs w:val="24"/>
              </w:rPr>
              <w:t>Sustainable</w:t>
            </w:r>
            <w:r w:rsidRPr="00E90DA9">
              <w:rPr>
                <w:i/>
                <w:spacing w:val="12"/>
                <w:sz w:val="24"/>
                <w:szCs w:val="24"/>
              </w:rPr>
              <w:t xml:space="preserve"> </w:t>
            </w:r>
            <w:r w:rsidRPr="00E90DA9">
              <w:rPr>
                <w:i/>
                <w:sz w:val="24"/>
                <w:szCs w:val="24"/>
              </w:rPr>
              <w:t>Agriculture.</w:t>
            </w:r>
            <w:r w:rsidRPr="00E90DA9">
              <w:rPr>
                <w:i/>
                <w:spacing w:val="14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Edition:</w:t>
            </w:r>
            <w:r w:rsidRPr="00E90DA9">
              <w:rPr>
                <w:spacing w:val="14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1,</w:t>
            </w:r>
            <w:r w:rsidRPr="00E90DA9">
              <w:rPr>
                <w:spacing w:val="14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Chapter:</w:t>
            </w:r>
            <w:r w:rsidRPr="00E90DA9">
              <w:rPr>
                <w:spacing w:val="1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16,</w:t>
            </w:r>
            <w:r w:rsidRPr="00E90DA9">
              <w:rPr>
                <w:spacing w:val="6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Publisher:</w:t>
            </w:r>
            <w:r w:rsidRPr="00E90DA9">
              <w:rPr>
                <w:spacing w:val="17"/>
                <w:sz w:val="24"/>
                <w:szCs w:val="24"/>
              </w:rPr>
              <w:t xml:space="preserve"> </w:t>
            </w:r>
            <w:r w:rsidRPr="00E90DA9">
              <w:rPr>
                <w:b/>
                <w:i/>
                <w:sz w:val="24"/>
                <w:szCs w:val="24"/>
              </w:rPr>
              <w:t>Springer</w:t>
            </w:r>
            <w:r w:rsidRPr="00E90DA9">
              <w:rPr>
                <w:b/>
                <w:i/>
                <w:spacing w:val="11"/>
                <w:sz w:val="24"/>
                <w:szCs w:val="24"/>
              </w:rPr>
              <w:t xml:space="preserve"> </w:t>
            </w:r>
            <w:r w:rsidRPr="00E90DA9">
              <w:rPr>
                <w:b/>
                <w:i/>
                <w:sz w:val="24"/>
                <w:szCs w:val="24"/>
              </w:rPr>
              <w:t>nature</w:t>
            </w:r>
          </w:p>
          <w:p w:rsidR="00230195" w:rsidRPr="00E90DA9" w:rsidRDefault="0055765A" w:rsidP="00B41C42">
            <w:pPr>
              <w:pStyle w:val="TableParagraph"/>
              <w:spacing w:line="360" w:lineRule="auto"/>
              <w:ind w:left="-1"/>
              <w:jc w:val="both"/>
              <w:rPr>
                <w:sz w:val="24"/>
                <w:szCs w:val="24"/>
              </w:rPr>
            </w:pPr>
            <w:r w:rsidRPr="00E90DA9">
              <w:rPr>
                <w:sz w:val="24"/>
                <w:szCs w:val="24"/>
              </w:rPr>
              <w:t>India. DOI:10.1007/978-81-322-2779-3_16</w:t>
            </w:r>
          </w:p>
        </w:tc>
      </w:tr>
      <w:tr w:rsidR="0055765A" w:rsidRPr="00E90DA9" w:rsidTr="008D5486">
        <w:trPr>
          <w:trHeight w:val="1070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before="62" w:line="360" w:lineRule="auto"/>
              <w:ind w:left="100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05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B41C42" w:rsidP="00E90DA9">
            <w:pPr>
              <w:pStyle w:val="TableParagraph"/>
              <w:spacing w:before="1" w:line="360" w:lineRule="auto"/>
              <w:ind w:left="-1" w:right="81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akash</w:t>
            </w:r>
            <w:proofErr w:type="spellEnd"/>
            <w:r>
              <w:rPr>
                <w:b/>
                <w:sz w:val="24"/>
                <w:szCs w:val="24"/>
              </w:rPr>
              <w:t xml:space="preserve"> J* </w:t>
            </w:r>
            <w:r w:rsidRPr="00B41C42">
              <w:rPr>
                <w:bCs/>
                <w:sz w:val="24"/>
                <w:szCs w:val="24"/>
              </w:rPr>
              <w:t xml:space="preserve">and </w:t>
            </w:r>
            <w:proofErr w:type="spellStart"/>
            <w:r w:rsidRPr="00B41C42">
              <w:rPr>
                <w:bCs/>
                <w:sz w:val="24"/>
                <w:szCs w:val="24"/>
              </w:rPr>
              <w:t>Sunita</w:t>
            </w:r>
            <w:proofErr w:type="spellEnd"/>
            <w:r w:rsidRPr="00B41C42">
              <w:rPr>
                <w:bCs/>
                <w:sz w:val="24"/>
                <w:szCs w:val="24"/>
              </w:rPr>
              <w:t xml:space="preserve"> Mishra</w:t>
            </w:r>
            <w:r>
              <w:rPr>
                <w:b/>
                <w:sz w:val="24"/>
                <w:szCs w:val="24"/>
              </w:rPr>
              <w:t xml:space="preserve"> (2022</w:t>
            </w:r>
            <w:r w:rsidR="0055765A" w:rsidRPr="00E90DA9">
              <w:rPr>
                <w:sz w:val="24"/>
                <w:szCs w:val="24"/>
              </w:rPr>
              <w:t>). Role of Soil microbes in alleviating of</w:t>
            </w:r>
            <w:r w:rsidR="0055765A" w:rsidRPr="00E90DA9">
              <w:rPr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 xml:space="preserve">climatic stresses in plants. </w:t>
            </w:r>
            <w:r w:rsidR="0055765A" w:rsidRPr="00E90DA9">
              <w:rPr>
                <w:i/>
                <w:sz w:val="24"/>
                <w:szCs w:val="24"/>
              </w:rPr>
              <w:t>In book</w:t>
            </w:r>
            <w:r w:rsidR="0055765A" w:rsidRPr="00E90DA9">
              <w:rPr>
                <w:sz w:val="24"/>
                <w:szCs w:val="24"/>
              </w:rPr>
              <w:t xml:space="preserve">: </w:t>
            </w:r>
            <w:r w:rsidR="0055765A" w:rsidRPr="00E90DA9">
              <w:rPr>
                <w:i/>
                <w:sz w:val="24"/>
                <w:szCs w:val="24"/>
              </w:rPr>
              <w:t>Microbes and climate change: Implication</w:t>
            </w:r>
            <w:r w:rsidR="0055765A" w:rsidRPr="00E90DA9">
              <w:rPr>
                <w:i/>
                <w:spacing w:val="-57"/>
                <w:sz w:val="24"/>
                <w:szCs w:val="24"/>
              </w:rPr>
              <w:t xml:space="preserve"> </w:t>
            </w:r>
            <w:r w:rsidR="0055765A" w:rsidRPr="00E90DA9">
              <w:rPr>
                <w:i/>
                <w:sz w:val="24"/>
                <w:szCs w:val="24"/>
              </w:rPr>
              <w:t>and</w:t>
            </w:r>
            <w:r w:rsidR="0055765A" w:rsidRPr="00E90DA9">
              <w:rPr>
                <w:i/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i/>
                <w:sz w:val="24"/>
                <w:szCs w:val="24"/>
              </w:rPr>
              <w:t>solutions.</w:t>
            </w:r>
            <w:r w:rsidR="0055765A" w:rsidRPr="00E90DA9">
              <w:rPr>
                <w:i/>
                <w:spacing w:val="5"/>
                <w:sz w:val="24"/>
                <w:szCs w:val="24"/>
              </w:rPr>
              <w:t xml:space="preserve"> </w:t>
            </w:r>
            <w:r w:rsidR="0055765A" w:rsidRPr="00E90DA9">
              <w:rPr>
                <w:b/>
                <w:sz w:val="24"/>
                <w:szCs w:val="24"/>
              </w:rPr>
              <w:t>Publisher:</w:t>
            </w:r>
            <w:r w:rsidR="0055765A" w:rsidRPr="00E90DA9">
              <w:rPr>
                <w:b/>
                <w:spacing w:val="4"/>
                <w:sz w:val="24"/>
                <w:szCs w:val="24"/>
              </w:rPr>
              <w:t xml:space="preserve"> </w:t>
            </w:r>
            <w:r w:rsidR="0055765A" w:rsidRPr="00E90DA9">
              <w:rPr>
                <w:b/>
                <w:i/>
                <w:sz w:val="24"/>
                <w:szCs w:val="24"/>
              </w:rPr>
              <w:t>Elsevier</w:t>
            </w:r>
            <w:r w:rsidR="0055765A" w:rsidRPr="00E90DA9">
              <w:rPr>
                <w:i/>
                <w:sz w:val="24"/>
                <w:szCs w:val="24"/>
              </w:rPr>
              <w:t>,</w:t>
            </w:r>
            <w:r w:rsidR="0055765A" w:rsidRPr="00E90DA9">
              <w:rPr>
                <w:i/>
                <w:spacing w:val="4"/>
                <w:sz w:val="24"/>
                <w:szCs w:val="24"/>
              </w:rPr>
              <w:t xml:space="preserve"> </w:t>
            </w:r>
            <w:r w:rsidR="0055765A" w:rsidRPr="00E90DA9">
              <w:rPr>
                <w:b/>
                <w:i/>
                <w:sz w:val="24"/>
                <w:szCs w:val="24"/>
              </w:rPr>
              <w:t>USA</w:t>
            </w:r>
          </w:p>
        </w:tc>
      </w:tr>
      <w:tr w:rsidR="0055765A" w:rsidRPr="00E90DA9" w:rsidTr="008D5486">
        <w:trPr>
          <w:trHeight w:val="1218"/>
        </w:trPr>
        <w:tc>
          <w:tcPr>
            <w:tcW w:w="180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630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55765A" w:rsidP="00E90DA9">
            <w:pPr>
              <w:pStyle w:val="TableParagraph"/>
              <w:spacing w:before="62" w:line="360" w:lineRule="auto"/>
              <w:ind w:left="100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06</w:t>
            </w:r>
          </w:p>
        </w:tc>
        <w:tc>
          <w:tcPr>
            <w:tcW w:w="7755" w:type="dxa"/>
            <w:tcBorders>
              <w:top w:val="nil"/>
              <w:left w:val="nil"/>
              <w:bottom w:val="nil"/>
              <w:right w:val="nil"/>
            </w:tcBorders>
          </w:tcPr>
          <w:p w:rsidR="0055765A" w:rsidRPr="00E90DA9" w:rsidRDefault="00B41C42" w:rsidP="00E90DA9">
            <w:pPr>
              <w:pStyle w:val="TableParagraph"/>
              <w:tabs>
                <w:tab w:val="left" w:pos="1523"/>
                <w:tab w:val="left" w:pos="2301"/>
                <w:tab w:val="left" w:pos="2867"/>
                <w:tab w:val="left" w:pos="4202"/>
                <w:tab w:val="left" w:pos="4615"/>
                <w:tab w:val="left" w:pos="6267"/>
              </w:tabs>
              <w:spacing w:before="117" w:line="360" w:lineRule="auto"/>
              <w:ind w:left="78" w:right="212"/>
              <w:rPr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Prakash</w:t>
            </w:r>
            <w:proofErr w:type="spellEnd"/>
            <w:r>
              <w:rPr>
                <w:b/>
                <w:sz w:val="24"/>
                <w:szCs w:val="24"/>
              </w:rPr>
              <w:t xml:space="preserve"> J* (2022</w:t>
            </w:r>
            <w:r w:rsidR="0055765A" w:rsidRPr="00E90DA9">
              <w:rPr>
                <w:b/>
                <w:sz w:val="24"/>
                <w:szCs w:val="24"/>
              </w:rPr>
              <w:t>).</w:t>
            </w:r>
            <w:r w:rsidR="0055765A"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Biological Control of Plant diseases by Endophytes: Principals,</w:t>
            </w:r>
            <w:r w:rsidR="0055765A" w:rsidRPr="00E90DA9">
              <w:rPr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 xml:space="preserve">Mechanisms of actions, Interactions, Challenges and Future Prospects. In Book </w:t>
            </w:r>
            <w:proofErr w:type="spellStart"/>
            <w:r w:rsidR="0055765A" w:rsidRPr="00E90DA9">
              <w:rPr>
                <w:sz w:val="24"/>
                <w:szCs w:val="24"/>
              </w:rPr>
              <w:t>Endophytic</w:t>
            </w:r>
            <w:proofErr w:type="spellEnd"/>
            <w:r w:rsidR="0055765A" w:rsidRPr="00E90DA9">
              <w:rPr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Association:</w:t>
            </w:r>
            <w:r w:rsidR="0055765A" w:rsidRPr="00E90DA9">
              <w:rPr>
                <w:spacing w:val="-4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What</w:t>
            </w:r>
            <w:r w:rsidR="0055765A" w:rsidRPr="00E90DA9">
              <w:rPr>
                <w:spacing w:val="3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why</w:t>
            </w:r>
            <w:r w:rsidR="0055765A" w:rsidRPr="00E90DA9">
              <w:rPr>
                <w:spacing w:val="-5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and</w:t>
            </w:r>
            <w:r w:rsidR="0055765A" w:rsidRPr="00E90DA9">
              <w:rPr>
                <w:spacing w:val="-4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How.</w:t>
            </w:r>
            <w:r w:rsidR="0055765A" w:rsidRPr="00E90DA9">
              <w:rPr>
                <w:spacing w:val="2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Publisher:</w:t>
            </w:r>
            <w:r w:rsidR="0055765A" w:rsidRPr="00E90DA9">
              <w:rPr>
                <w:spacing w:val="2"/>
                <w:sz w:val="24"/>
                <w:szCs w:val="24"/>
              </w:rPr>
              <w:t xml:space="preserve"> </w:t>
            </w:r>
            <w:r w:rsidR="0055765A" w:rsidRPr="00E90DA9">
              <w:rPr>
                <w:b/>
                <w:i/>
                <w:sz w:val="24"/>
                <w:szCs w:val="24"/>
              </w:rPr>
              <w:t>ELSEVIER</w:t>
            </w:r>
            <w:r w:rsidR="0055765A" w:rsidRPr="00E90DA9">
              <w:rPr>
                <w:b/>
                <w:sz w:val="24"/>
                <w:szCs w:val="24"/>
              </w:rPr>
              <w:t>,</w:t>
            </w:r>
            <w:r w:rsidR="0055765A"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Cambridge,</w:t>
            </w:r>
            <w:r w:rsidR="0055765A" w:rsidRPr="00E90DA9">
              <w:rPr>
                <w:spacing w:val="3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MA,</w:t>
            </w:r>
            <w:r w:rsidR="0055765A" w:rsidRPr="00E90DA9">
              <w:rPr>
                <w:spacing w:val="2"/>
                <w:sz w:val="24"/>
                <w:szCs w:val="24"/>
              </w:rPr>
              <w:t xml:space="preserve"> </w:t>
            </w:r>
            <w:r w:rsidR="0055765A" w:rsidRPr="00E90DA9">
              <w:rPr>
                <w:sz w:val="24"/>
                <w:szCs w:val="24"/>
              </w:rPr>
              <w:t>USA</w:t>
            </w:r>
          </w:p>
        </w:tc>
      </w:tr>
    </w:tbl>
    <w:tbl>
      <w:tblPr>
        <w:tblpPr w:leftFromText="180" w:rightFromText="180" w:vertAnchor="text" w:horzAnchor="margin" w:tblpY="9479"/>
        <w:tblW w:w="1028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1"/>
        <w:gridCol w:w="478"/>
        <w:gridCol w:w="7730"/>
      </w:tblGrid>
      <w:tr w:rsidR="008D5486" w:rsidRPr="00E90DA9" w:rsidTr="006E1395">
        <w:trPr>
          <w:trHeight w:val="1391"/>
        </w:trPr>
        <w:tc>
          <w:tcPr>
            <w:tcW w:w="2081" w:type="dxa"/>
            <w:tcBorders>
              <w:top w:val="single" w:sz="4" w:space="0" w:color="auto"/>
            </w:tcBorders>
          </w:tcPr>
          <w:p w:rsidR="008D5486" w:rsidRPr="00E90DA9" w:rsidRDefault="008D5486" w:rsidP="006E1395">
            <w:pPr>
              <w:pStyle w:val="TableParagraph"/>
              <w:spacing w:before="1" w:line="360" w:lineRule="auto"/>
              <w:ind w:left="110" w:right="687"/>
              <w:jc w:val="right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SCIENCE</w:t>
            </w:r>
            <w:r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pacing w:val="-2"/>
                <w:sz w:val="24"/>
                <w:szCs w:val="24"/>
              </w:rPr>
              <w:t>MAGAZINE</w:t>
            </w:r>
            <w:r w:rsidRPr="00E90DA9">
              <w:rPr>
                <w:spacing w:val="-57"/>
                <w:sz w:val="24"/>
                <w:szCs w:val="24"/>
              </w:rPr>
              <w:t xml:space="preserve"> </w:t>
            </w:r>
            <w:r w:rsidRPr="00E90DA9">
              <w:rPr>
                <w:b/>
                <w:sz w:val="24"/>
                <w:szCs w:val="24"/>
              </w:rPr>
              <w:t>ARTICLES</w:t>
            </w:r>
          </w:p>
        </w:tc>
        <w:tc>
          <w:tcPr>
            <w:tcW w:w="478" w:type="dxa"/>
            <w:tcBorders>
              <w:top w:val="single" w:sz="4" w:space="0" w:color="auto"/>
            </w:tcBorders>
          </w:tcPr>
          <w:p w:rsidR="008D5486" w:rsidRPr="00E90DA9" w:rsidRDefault="008D5486" w:rsidP="006E1395">
            <w:pPr>
              <w:pStyle w:val="TableParagraph"/>
              <w:spacing w:before="8" w:line="360" w:lineRule="auto"/>
              <w:rPr>
                <w:sz w:val="24"/>
                <w:szCs w:val="24"/>
              </w:rPr>
            </w:pPr>
          </w:p>
          <w:p w:rsidR="008D5486" w:rsidRPr="00E90DA9" w:rsidRDefault="008D5486" w:rsidP="006E1395">
            <w:pPr>
              <w:pStyle w:val="TableParagraph"/>
              <w:spacing w:line="360" w:lineRule="auto"/>
              <w:ind w:left="70" w:right="54"/>
              <w:jc w:val="center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01.</w:t>
            </w:r>
          </w:p>
        </w:tc>
        <w:tc>
          <w:tcPr>
            <w:tcW w:w="7730" w:type="dxa"/>
            <w:tcBorders>
              <w:top w:val="single" w:sz="4" w:space="0" w:color="auto"/>
            </w:tcBorders>
          </w:tcPr>
          <w:p w:rsidR="008D5486" w:rsidRPr="00E90DA9" w:rsidRDefault="008D5486" w:rsidP="006E1395">
            <w:pPr>
              <w:pStyle w:val="TableParagraph"/>
              <w:spacing w:before="8" w:line="360" w:lineRule="auto"/>
              <w:rPr>
                <w:sz w:val="24"/>
                <w:szCs w:val="24"/>
              </w:rPr>
            </w:pPr>
          </w:p>
          <w:p w:rsidR="008D5486" w:rsidRPr="00E90DA9" w:rsidRDefault="008D5486" w:rsidP="006E1395">
            <w:pPr>
              <w:pStyle w:val="TableParagraph"/>
              <w:spacing w:line="360" w:lineRule="auto"/>
              <w:ind w:left="72"/>
              <w:rPr>
                <w:sz w:val="24"/>
                <w:szCs w:val="24"/>
              </w:rPr>
            </w:pPr>
            <w:proofErr w:type="spellStart"/>
            <w:r w:rsidRPr="00E90DA9">
              <w:rPr>
                <w:b/>
                <w:sz w:val="24"/>
                <w:szCs w:val="24"/>
              </w:rPr>
              <w:t>Prakash</w:t>
            </w:r>
            <w:proofErr w:type="spellEnd"/>
            <w:r w:rsidRPr="00E90DA9">
              <w:rPr>
                <w:b/>
                <w:sz w:val="24"/>
                <w:szCs w:val="24"/>
              </w:rPr>
              <w:t xml:space="preserve"> J,</w:t>
            </w:r>
            <w:r w:rsidRPr="00E90DA9">
              <w:rPr>
                <w:b/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Singh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R,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Arora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NK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(</w:t>
            </w:r>
            <w:r w:rsidRPr="00E90DA9">
              <w:rPr>
                <w:b/>
                <w:sz w:val="24"/>
                <w:szCs w:val="24"/>
              </w:rPr>
              <w:t>2015</w:t>
            </w:r>
            <w:r w:rsidRPr="00E90DA9">
              <w:rPr>
                <w:sz w:val="24"/>
                <w:szCs w:val="24"/>
              </w:rPr>
              <w:t>).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i/>
                <w:sz w:val="24"/>
                <w:szCs w:val="24"/>
              </w:rPr>
              <w:t>Stevia</w:t>
            </w:r>
            <w:r w:rsidRPr="00E90DA9">
              <w:rPr>
                <w:i/>
                <w:spacing w:val="1"/>
                <w:sz w:val="24"/>
                <w:szCs w:val="24"/>
              </w:rPr>
              <w:t xml:space="preserve"> </w:t>
            </w:r>
            <w:proofErr w:type="spellStart"/>
            <w:r w:rsidRPr="00E90DA9">
              <w:rPr>
                <w:i/>
                <w:sz w:val="24"/>
                <w:szCs w:val="24"/>
              </w:rPr>
              <w:t>rebaudiana</w:t>
            </w:r>
            <w:proofErr w:type="spellEnd"/>
            <w:r w:rsidRPr="00E90DA9">
              <w:rPr>
                <w:sz w:val="24"/>
                <w:szCs w:val="24"/>
              </w:rPr>
              <w:t>: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proofErr w:type="gramStart"/>
            <w:r w:rsidRPr="00E90DA9">
              <w:rPr>
                <w:sz w:val="24"/>
                <w:szCs w:val="24"/>
              </w:rPr>
              <w:t>A</w:t>
            </w:r>
            <w:proofErr w:type="gramEnd"/>
            <w:r w:rsidRPr="00E90DA9">
              <w:rPr>
                <w:sz w:val="24"/>
                <w:szCs w:val="24"/>
              </w:rPr>
              <w:t xml:space="preserve"> herbal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medicine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&amp;</w:t>
            </w:r>
            <w:r w:rsidRPr="00E90DA9">
              <w:rPr>
                <w:spacing w:val="-52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alternative</w:t>
            </w:r>
            <w:r w:rsidRPr="00E90DA9">
              <w:rPr>
                <w:spacing w:val="28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source</w:t>
            </w:r>
            <w:r w:rsidRPr="00E90DA9">
              <w:rPr>
                <w:spacing w:val="29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of</w:t>
            </w:r>
            <w:r w:rsidRPr="00E90DA9">
              <w:rPr>
                <w:spacing w:val="3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calorie</w:t>
            </w:r>
            <w:r w:rsidRPr="00E90DA9">
              <w:rPr>
                <w:spacing w:val="29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free</w:t>
            </w:r>
            <w:r w:rsidRPr="00E90DA9">
              <w:rPr>
                <w:spacing w:val="27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sweetener.</w:t>
            </w:r>
            <w:r w:rsidRPr="00E90DA9">
              <w:rPr>
                <w:spacing w:val="43"/>
                <w:sz w:val="24"/>
                <w:szCs w:val="24"/>
              </w:rPr>
              <w:t xml:space="preserve"> </w:t>
            </w:r>
            <w:r w:rsidRPr="00E90DA9">
              <w:rPr>
                <w:i/>
                <w:sz w:val="24"/>
                <w:szCs w:val="24"/>
              </w:rPr>
              <w:t>Microbiology</w:t>
            </w:r>
            <w:r w:rsidRPr="00E90DA9">
              <w:rPr>
                <w:i/>
                <w:spacing w:val="29"/>
                <w:sz w:val="24"/>
                <w:szCs w:val="24"/>
              </w:rPr>
              <w:t xml:space="preserve"> </w:t>
            </w:r>
            <w:r w:rsidRPr="00E90DA9">
              <w:rPr>
                <w:i/>
                <w:sz w:val="24"/>
                <w:szCs w:val="24"/>
              </w:rPr>
              <w:t>World</w:t>
            </w:r>
            <w:r w:rsidRPr="00E90DA9">
              <w:rPr>
                <w:sz w:val="24"/>
                <w:szCs w:val="24"/>
              </w:rPr>
              <w:t>.</w:t>
            </w:r>
            <w:r w:rsidRPr="00E90DA9">
              <w:rPr>
                <w:spacing w:val="37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Issue</w:t>
            </w:r>
            <w:r w:rsidRPr="00E90DA9">
              <w:rPr>
                <w:spacing w:val="27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9:</w:t>
            </w:r>
            <w:r w:rsidRPr="00E90DA9">
              <w:rPr>
                <w:spacing w:val="31"/>
                <w:sz w:val="24"/>
                <w:szCs w:val="24"/>
              </w:rPr>
              <w:t xml:space="preserve"> </w:t>
            </w:r>
            <w:r w:rsidR="00E90DA9">
              <w:rPr>
                <w:sz w:val="24"/>
                <w:szCs w:val="24"/>
              </w:rPr>
              <w:t>Jan-Feb-</w:t>
            </w:r>
            <w:r w:rsidRPr="00E90DA9">
              <w:rPr>
                <w:sz w:val="24"/>
                <w:szCs w:val="24"/>
              </w:rPr>
              <w:t>2015,</w:t>
            </w:r>
            <w:r w:rsidRPr="00E90DA9">
              <w:rPr>
                <w:spacing w:val="2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ISSN</w:t>
            </w:r>
            <w:r w:rsidRPr="00E90DA9">
              <w:rPr>
                <w:spacing w:val="-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2350-8774.</w:t>
            </w:r>
          </w:p>
        </w:tc>
      </w:tr>
      <w:tr w:rsidR="008D5486" w:rsidRPr="00E90DA9" w:rsidTr="006E1395">
        <w:trPr>
          <w:trHeight w:val="1166"/>
        </w:trPr>
        <w:tc>
          <w:tcPr>
            <w:tcW w:w="2081" w:type="dxa"/>
          </w:tcPr>
          <w:p w:rsidR="008D5486" w:rsidRPr="00E90DA9" w:rsidRDefault="008D5486" w:rsidP="006E1395">
            <w:pPr>
              <w:pStyle w:val="TableParagraph"/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478" w:type="dxa"/>
          </w:tcPr>
          <w:p w:rsidR="008D5486" w:rsidRPr="00E90DA9" w:rsidRDefault="008D5486" w:rsidP="006E1395">
            <w:pPr>
              <w:pStyle w:val="TableParagraph"/>
              <w:spacing w:before="93" w:line="360" w:lineRule="auto"/>
              <w:ind w:left="84" w:right="54"/>
              <w:jc w:val="center"/>
              <w:rPr>
                <w:b/>
                <w:sz w:val="24"/>
                <w:szCs w:val="24"/>
              </w:rPr>
            </w:pPr>
            <w:r w:rsidRPr="00E90DA9">
              <w:rPr>
                <w:b/>
                <w:sz w:val="24"/>
                <w:szCs w:val="24"/>
              </w:rPr>
              <w:t>02.</w:t>
            </w:r>
          </w:p>
        </w:tc>
        <w:tc>
          <w:tcPr>
            <w:tcW w:w="7730" w:type="dxa"/>
          </w:tcPr>
          <w:p w:rsidR="008D5486" w:rsidRPr="00E90DA9" w:rsidRDefault="008D5486" w:rsidP="006E1395">
            <w:pPr>
              <w:pStyle w:val="TableParagraph"/>
              <w:spacing w:before="82" w:line="360" w:lineRule="auto"/>
              <w:ind w:left="72"/>
              <w:rPr>
                <w:sz w:val="24"/>
                <w:szCs w:val="24"/>
              </w:rPr>
            </w:pPr>
            <w:r w:rsidRPr="00E90DA9">
              <w:rPr>
                <w:sz w:val="24"/>
                <w:szCs w:val="24"/>
              </w:rPr>
              <w:t>Kumar</w:t>
            </w:r>
            <w:r w:rsidRPr="00E90DA9">
              <w:rPr>
                <w:spacing w:val="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A,</w:t>
            </w:r>
            <w:r w:rsidRPr="00E90DA9">
              <w:rPr>
                <w:spacing w:val="-4"/>
                <w:sz w:val="24"/>
                <w:szCs w:val="24"/>
              </w:rPr>
              <w:t xml:space="preserve"> </w:t>
            </w:r>
            <w:proofErr w:type="spellStart"/>
            <w:r w:rsidRPr="00E90DA9">
              <w:rPr>
                <w:b/>
                <w:sz w:val="24"/>
                <w:szCs w:val="24"/>
              </w:rPr>
              <w:t>Prakash</w:t>
            </w:r>
            <w:proofErr w:type="spellEnd"/>
            <w:r w:rsidRPr="00E90DA9">
              <w:rPr>
                <w:b/>
                <w:spacing w:val="-13"/>
                <w:sz w:val="24"/>
                <w:szCs w:val="24"/>
              </w:rPr>
              <w:t xml:space="preserve"> </w:t>
            </w:r>
            <w:r w:rsidRPr="00E90DA9">
              <w:rPr>
                <w:b/>
                <w:sz w:val="24"/>
                <w:szCs w:val="24"/>
              </w:rPr>
              <w:t xml:space="preserve">J, </w:t>
            </w:r>
            <w:r w:rsidRPr="00E90DA9">
              <w:rPr>
                <w:sz w:val="24"/>
                <w:szCs w:val="24"/>
              </w:rPr>
              <w:t>Arora</w:t>
            </w:r>
            <w:r w:rsidRPr="00E90DA9">
              <w:rPr>
                <w:spacing w:val="-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NK</w:t>
            </w:r>
            <w:r w:rsidRPr="00E90DA9">
              <w:rPr>
                <w:spacing w:val="-8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(</w:t>
            </w:r>
            <w:r w:rsidRPr="00E90DA9">
              <w:rPr>
                <w:b/>
                <w:sz w:val="24"/>
                <w:szCs w:val="24"/>
              </w:rPr>
              <w:t>2015</w:t>
            </w:r>
            <w:r w:rsidRPr="00E90DA9">
              <w:rPr>
                <w:sz w:val="24"/>
                <w:szCs w:val="24"/>
              </w:rPr>
              <w:t>).</w:t>
            </w:r>
            <w:r w:rsidRPr="00E90DA9">
              <w:rPr>
                <w:spacing w:val="-4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Biofertilizers:</w:t>
            </w:r>
            <w:r w:rsidRPr="00E90DA9">
              <w:rPr>
                <w:spacing w:val="-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an</w:t>
            </w:r>
            <w:r w:rsidRPr="00E90DA9">
              <w:rPr>
                <w:spacing w:val="-7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alternative</w:t>
            </w:r>
            <w:r w:rsidRPr="00E90DA9">
              <w:rPr>
                <w:spacing w:val="-7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sources</w:t>
            </w:r>
            <w:r w:rsidRPr="00E90DA9">
              <w:rPr>
                <w:spacing w:val="-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of</w:t>
            </w:r>
          </w:p>
          <w:p w:rsidR="008D5486" w:rsidRPr="00E90DA9" w:rsidRDefault="008D5486" w:rsidP="006E1395">
            <w:pPr>
              <w:pStyle w:val="TableParagraph"/>
              <w:spacing w:before="5" w:line="360" w:lineRule="auto"/>
              <w:ind w:left="72" w:right="319"/>
              <w:rPr>
                <w:sz w:val="24"/>
                <w:szCs w:val="24"/>
              </w:rPr>
            </w:pPr>
            <w:proofErr w:type="gramStart"/>
            <w:r w:rsidRPr="00E90DA9">
              <w:rPr>
                <w:sz w:val="24"/>
                <w:szCs w:val="24"/>
              </w:rPr>
              <w:t>chemical</w:t>
            </w:r>
            <w:proofErr w:type="gramEnd"/>
            <w:r w:rsidRPr="00E90DA9">
              <w:rPr>
                <w:sz w:val="24"/>
                <w:szCs w:val="24"/>
              </w:rPr>
              <w:t xml:space="preserve"> fertilizer for sustainable crops in 21st century. </w:t>
            </w:r>
            <w:r w:rsidRPr="00E90DA9">
              <w:rPr>
                <w:i/>
                <w:sz w:val="24"/>
                <w:szCs w:val="24"/>
              </w:rPr>
              <w:t xml:space="preserve">Microbiology World. </w:t>
            </w:r>
            <w:r w:rsidRPr="00E90DA9">
              <w:rPr>
                <w:sz w:val="24"/>
                <w:szCs w:val="24"/>
              </w:rPr>
              <w:t>Issue</w:t>
            </w:r>
            <w:r w:rsidRPr="00E90DA9">
              <w:rPr>
                <w:spacing w:val="-52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10,</w:t>
            </w:r>
            <w:r w:rsidRPr="00E90DA9">
              <w:rPr>
                <w:spacing w:val="-1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March-April, 2015,</w:t>
            </w:r>
            <w:r w:rsidRPr="00E90DA9">
              <w:rPr>
                <w:spacing w:val="4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ISSN</w:t>
            </w:r>
            <w:r w:rsidRPr="00E90DA9">
              <w:rPr>
                <w:spacing w:val="-3"/>
                <w:sz w:val="24"/>
                <w:szCs w:val="24"/>
              </w:rPr>
              <w:t xml:space="preserve"> </w:t>
            </w:r>
            <w:r w:rsidRPr="00E90DA9">
              <w:rPr>
                <w:sz w:val="24"/>
                <w:szCs w:val="24"/>
              </w:rPr>
              <w:t>2350-8774.</w:t>
            </w:r>
          </w:p>
        </w:tc>
      </w:tr>
      <w:tr w:rsidR="006E1395" w:rsidRPr="00E90DA9" w:rsidTr="006E1395">
        <w:trPr>
          <w:gridAfter w:val="2"/>
          <w:wAfter w:w="8208" w:type="dxa"/>
          <w:trHeight w:val="270"/>
        </w:trPr>
        <w:tc>
          <w:tcPr>
            <w:tcW w:w="2081" w:type="dxa"/>
          </w:tcPr>
          <w:p w:rsidR="006E1395" w:rsidRPr="00E90DA9" w:rsidRDefault="006E1395" w:rsidP="006E1395">
            <w:pPr>
              <w:pStyle w:val="TableParagraph"/>
              <w:spacing w:line="360" w:lineRule="auto"/>
              <w:rPr>
                <w:sz w:val="24"/>
                <w:szCs w:val="24"/>
              </w:rPr>
            </w:pPr>
          </w:p>
        </w:tc>
      </w:tr>
    </w:tbl>
    <w:p w:rsidR="00AD0D94" w:rsidRPr="00E90DA9" w:rsidRDefault="00AD0D94" w:rsidP="00E90DA9">
      <w:pPr>
        <w:spacing w:line="360" w:lineRule="auto"/>
        <w:rPr>
          <w:sz w:val="24"/>
          <w:szCs w:val="24"/>
        </w:rPr>
        <w:sectPr w:rsidR="00AD0D94" w:rsidRPr="00E90DA9" w:rsidSect="00E2779A">
          <w:footerReference w:type="default" r:id="rId13"/>
          <w:pgSz w:w="12240" w:h="15840"/>
          <w:pgMar w:top="1440" w:right="1440" w:bottom="1440" w:left="1440" w:header="0" w:footer="957" w:gutter="0"/>
          <w:cols w:space="720"/>
          <w:docGrid w:linePitch="299"/>
        </w:sectPr>
      </w:pPr>
    </w:p>
    <w:p w:rsidR="00AD0D94" w:rsidRPr="008804DB" w:rsidRDefault="00AD0D94">
      <w:pPr>
        <w:rPr>
          <w:sz w:val="20"/>
        </w:rPr>
        <w:sectPr w:rsidR="00AD0D94" w:rsidRPr="008804DB">
          <w:pgSz w:w="12240" w:h="15840"/>
          <w:pgMar w:top="860" w:right="100" w:bottom="1140" w:left="1080" w:header="0" w:footer="957" w:gutter="0"/>
          <w:cols w:space="720"/>
        </w:sectPr>
      </w:pPr>
    </w:p>
    <w:p w:rsidR="00AD0D94" w:rsidRPr="008804DB" w:rsidRDefault="00433434" w:rsidP="00230195">
      <w:pPr>
        <w:pStyle w:val="BodyText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50" style="width:518pt;height:16.8pt;mso-position-horizontal-relative:char;mso-position-vertical-relative:line" coordsize="10360,336">
            <v:rect id="_x0000_s1053" style="position:absolute;left:15;top:10;width:2091;height:314" fillcolor="black" stroked="f"/>
            <v:shape id="_x0000_s1052" style="position:absolute;left:2105;top:10;width:8255;height:314" coordorigin="2105,10" coordsize="8255,314" path="m10360,10r-5843,l2105,10r,314l4517,324r5843,l10360,10xe" fillcolor="#e7e6e6" stroked="f">
              <v:path arrowok="t"/>
            </v:shape>
            <v:shape id="_x0000_s1051" style="position:absolute;width:10360;height:336" coordsize="10360,336" o:spt="100" adj="0,,0" path="m10360,327l,327r,9l10360,336r,-9xm10360,l8078,,4517,,2114,,14,r,10l2114,10r2403,l8078,10r2282,l10360,xe" fillcolor="black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AD0D94" w:rsidRPr="008804DB" w:rsidRDefault="00AD0D94">
      <w:pPr>
        <w:pStyle w:val="BodyText"/>
        <w:spacing w:before="9"/>
        <w:rPr>
          <w:sz w:val="16"/>
        </w:rPr>
      </w:pPr>
    </w:p>
    <w:tbl>
      <w:tblPr>
        <w:tblW w:w="0" w:type="auto"/>
        <w:tblInd w:w="13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37"/>
        <w:gridCol w:w="2979"/>
        <w:gridCol w:w="2977"/>
        <w:gridCol w:w="2259"/>
      </w:tblGrid>
      <w:tr w:rsidR="008804DB" w:rsidRPr="008804DB">
        <w:trPr>
          <w:trHeight w:val="1946"/>
        </w:trPr>
        <w:tc>
          <w:tcPr>
            <w:tcW w:w="2137" w:type="dxa"/>
          </w:tcPr>
          <w:p w:rsidR="00AD0D94" w:rsidRDefault="00C25DCA">
            <w:pPr>
              <w:pStyle w:val="TableParagraph"/>
              <w:spacing w:before="19"/>
              <w:ind w:left="115" w:right="16"/>
              <w:rPr>
                <w:b/>
              </w:rPr>
            </w:pPr>
            <w:r w:rsidRPr="005940D9">
              <w:rPr>
                <w:b/>
              </w:rPr>
              <w:t>POSTER</w:t>
            </w:r>
            <w:r w:rsidRPr="005940D9">
              <w:rPr>
                <w:b/>
                <w:spacing w:val="-11"/>
              </w:rPr>
              <w:t xml:space="preserve"> </w:t>
            </w:r>
            <w:r w:rsidRPr="005940D9">
              <w:rPr>
                <w:b/>
              </w:rPr>
              <w:t>AND</w:t>
            </w:r>
            <w:r w:rsidRPr="005940D9">
              <w:rPr>
                <w:b/>
                <w:spacing w:val="-8"/>
              </w:rPr>
              <w:t xml:space="preserve"> </w:t>
            </w:r>
            <w:r w:rsidRPr="005940D9">
              <w:rPr>
                <w:b/>
              </w:rPr>
              <w:t>ORAL</w:t>
            </w:r>
            <w:r w:rsidRPr="005940D9">
              <w:rPr>
                <w:b/>
                <w:spacing w:val="-52"/>
              </w:rPr>
              <w:t xml:space="preserve"> </w:t>
            </w:r>
            <w:r w:rsidRPr="005940D9">
              <w:rPr>
                <w:b/>
              </w:rPr>
              <w:t>PRESENTATIONS</w:t>
            </w:r>
          </w:p>
          <w:p w:rsidR="00400CA0" w:rsidRPr="005940D9" w:rsidRDefault="00AD080E">
            <w:pPr>
              <w:pStyle w:val="TableParagraph"/>
              <w:spacing w:before="19"/>
              <w:ind w:left="115" w:right="16"/>
              <w:rPr>
                <w:b/>
              </w:rPr>
            </w:pPr>
            <w:r>
              <w:rPr>
                <w:b/>
              </w:rPr>
              <w:t>BEST ONE</w:t>
            </w:r>
          </w:p>
        </w:tc>
        <w:tc>
          <w:tcPr>
            <w:tcW w:w="2979" w:type="dxa"/>
          </w:tcPr>
          <w:p w:rsidR="00AD0D94" w:rsidRPr="008804DB" w:rsidRDefault="00C25DCA" w:rsidP="00E90DA9">
            <w:pPr>
              <w:pStyle w:val="TableParagraph"/>
              <w:tabs>
                <w:tab w:val="left" w:pos="1944"/>
              </w:tabs>
              <w:spacing w:before="19" w:line="360" w:lineRule="auto"/>
              <w:ind w:left="95" w:right="111"/>
              <w:jc w:val="both"/>
            </w:pPr>
            <w:r w:rsidRPr="008804DB">
              <w:rPr>
                <w:b/>
              </w:rPr>
              <w:t>Poster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Presentation</w:t>
            </w:r>
            <w:r w:rsidRPr="008804DB">
              <w:rPr>
                <w:spacing w:val="1"/>
              </w:rPr>
              <w:t xml:space="preserve"> </w:t>
            </w:r>
            <w:r w:rsidRPr="008804DB">
              <w:t>entitled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“Role of </w:t>
            </w:r>
            <w:r w:rsidRPr="008804DB">
              <w:rPr>
                <w:i/>
              </w:rPr>
              <w:t xml:space="preserve">Bacillus safensis </w:t>
            </w:r>
            <w:r w:rsidRPr="008804DB">
              <w:t>for</w:t>
            </w:r>
            <w:r w:rsidRPr="008804DB">
              <w:rPr>
                <w:spacing w:val="1"/>
              </w:rPr>
              <w:t xml:space="preserve"> </w:t>
            </w:r>
            <w:r w:rsidRPr="008804DB">
              <w:t>controlling</w:t>
            </w:r>
            <w:r w:rsidRPr="008804DB">
              <w:tab/>
            </w:r>
            <w:r w:rsidRPr="008804DB">
              <w:rPr>
                <w:i/>
              </w:rPr>
              <w:t>Alternaria</w:t>
            </w:r>
            <w:r w:rsidRPr="008804DB">
              <w:rPr>
                <w:i/>
                <w:spacing w:val="-53"/>
              </w:rPr>
              <w:t xml:space="preserve"> </w:t>
            </w:r>
            <w:r w:rsidRPr="008804DB">
              <w:rPr>
                <w:i/>
              </w:rPr>
              <w:t xml:space="preserve">alternata, </w:t>
            </w:r>
            <w:r w:rsidRPr="008804DB">
              <w:t xml:space="preserve">a </w:t>
            </w:r>
            <w:proofErr w:type="spellStart"/>
            <w:r w:rsidRPr="008804DB">
              <w:t>phytopathogen</w:t>
            </w:r>
            <w:proofErr w:type="spellEnd"/>
            <w:r w:rsidRPr="008804DB">
              <w:t xml:space="preserve"> of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Stevia</w:t>
            </w:r>
            <w:r w:rsidRPr="008804DB">
              <w:rPr>
                <w:i/>
                <w:spacing w:val="1"/>
              </w:rPr>
              <w:t xml:space="preserve"> </w:t>
            </w:r>
            <w:proofErr w:type="spellStart"/>
            <w:r w:rsidRPr="008804DB">
              <w:rPr>
                <w:i/>
              </w:rPr>
              <w:t>rebaudiana</w:t>
            </w:r>
            <w:proofErr w:type="spellEnd"/>
            <w:r w:rsidRPr="008804DB">
              <w:t>”.</w:t>
            </w:r>
          </w:p>
        </w:tc>
        <w:tc>
          <w:tcPr>
            <w:tcW w:w="2977" w:type="dxa"/>
          </w:tcPr>
          <w:p w:rsidR="00AD0D94" w:rsidRPr="008804DB" w:rsidRDefault="00C25DCA" w:rsidP="00E90DA9">
            <w:pPr>
              <w:pStyle w:val="TableParagraph"/>
              <w:spacing w:before="19" w:line="360" w:lineRule="auto"/>
              <w:ind w:left="98" w:right="105"/>
              <w:jc w:val="both"/>
            </w:pPr>
            <w:r w:rsidRPr="008804DB">
              <w:t>58</w:t>
            </w:r>
            <w:r w:rsidRPr="008804DB">
              <w:rPr>
                <w:vertAlign w:val="superscript"/>
              </w:rPr>
              <w:t>th</w:t>
            </w:r>
            <w:r w:rsidRPr="008804DB">
              <w:rPr>
                <w:spacing w:val="1"/>
              </w:rPr>
              <w:t xml:space="preserve"> </w:t>
            </w:r>
            <w:r w:rsidRPr="008804DB">
              <w:t>Annual</w:t>
            </w:r>
            <w:r w:rsidRPr="008804DB">
              <w:rPr>
                <w:spacing w:val="1"/>
              </w:rPr>
              <w:t xml:space="preserve"> </w:t>
            </w:r>
            <w:r w:rsidRPr="008804DB">
              <w:t>International</w:t>
            </w:r>
            <w:r w:rsidRPr="008804DB">
              <w:rPr>
                <w:spacing w:val="-52"/>
              </w:rPr>
              <w:t xml:space="preserve"> </w:t>
            </w:r>
            <w:r w:rsidRPr="008804DB">
              <w:t>Conference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t>Association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-52"/>
              </w:rPr>
              <w:t xml:space="preserve"> </w:t>
            </w:r>
            <w:r w:rsidRPr="008804DB">
              <w:t>Microbiologists</w:t>
            </w:r>
            <w:r w:rsidRPr="008804DB">
              <w:rPr>
                <w:spacing w:val="1"/>
              </w:rPr>
              <w:t xml:space="preserve"> </w:t>
            </w:r>
            <w:r w:rsidRPr="008804DB">
              <w:t>of</w:t>
            </w:r>
            <w:r w:rsidRPr="008804DB">
              <w:rPr>
                <w:spacing w:val="1"/>
              </w:rPr>
              <w:t xml:space="preserve"> </w:t>
            </w:r>
            <w:r w:rsidRPr="008804DB">
              <w:t>India</w:t>
            </w:r>
            <w:r w:rsidRPr="008804DB">
              <w:rPr>
                <w:spacing w:val="1"/>
              </w:rPr>
              <w:t xml:space="preserve"> </w:t>
            </w:r>
            <w:r w:rsidRPr="008804DB">
              <w:t>and</w:t>
            </w:r>
            <w:r w:rsidRPr="008804DB">
              <w:rPr>
                <w:spacing w:val="1"/>
              </w:rPr>
              <w:t xml:space="preserve"> </w:t>
            </w:r>
            <w:r w:rsidRPr="008804DB">
              <w:t>Int.</w:t>
            </w:r>
            <w:r w:rsidRPr="008804DB">
              <w:rPr>
                <w:spacing w:val="1"/>
              </w:rPr>
              <w:t xml:space="preserve"> </w:t>
            </w:r>
            <w:r w:rsidRPr="008804DB">
              <w:t>Symposium</w:t>
            </w:r>
            <w:r w:rsidRPr="008804DB">
              <w:rPr>
                <w:spacing w:val="1"/>
              </w:rPr>
              <w:t xml:space="preserve"> </w:t>
            </w:r>
            <w:r w:rsidRPr="008804DB">
              <w:t>on</w:t>
            </w:r>
            <w:r w:rsidRPr="008804DB">
              <w:rPr>
                <w:spacing w:val="1"/>
              </w:rPr>
              <w:t xml:space="preserve"> </w:t>
            </w:r>
            <w:r w:rsidRPr="008804DB">
              <w:t>Microbes</w:t>
            </w:r>
            <w:r w:rsidRPr="008804DB">
              <w:rPr>
                <w:spacing w:val="-52"/>
              </w:rPr>
              <w:t xml:space="preserve"> </w:t>
            </w:r>
            <w:r w:rsidRPr="008804DB">
              <w:t>for</w:t>
            </w:r>
            <w:r w:rsidRPr="008804DB">
              <w:rPr>
                <w:spacing w:val="1"/>
              </w:rPr>
              <w:t xml:space="preserve"> </w:t>
            </w:r>
            <w:r w:rsidRPr="008804DB">
              <w:t>Sustainable</w:t>
            </w:r>
            <w:r w:rsidRPr="008804DB">
              <w:rPr>
                <w:spacing w:val="1"/>
              </w:rPr>
              <w:t xml:space="preserve"> </w:t>
            </w:r>
            <w:r w:rsidRPr="008804DB">
              <w:t>Development:</w:t>
            </w:r>
            <w:r w:rsidRPr="008804DB">
              <w:rPr>
                <w:spacing w:val="-52"/>
              </w:rPr>
              <w:t xml:space="preserve"> </w:t>
            </w:r>
            <w:r w:rsidRPr="008804DB">
              <w:t>Scope</w:t>
            </w:r>
            <w:r w:rsidRPr="008804DB">
              <w:rPr>
                <w:spacing w:val="-5"/>
              </w:rPr>
              <w:t xml:space="preserve"> </w:t>
            </w:r>
            <w:r w:rsidRPr="008804DB">
              <w:t>&amp;</w:t>
            </w:r>
            <w:r w:rsidRPr="008804DB">
              <w:rPr>
                <w:spacing w:val="3"/>
              </w:rPr>
              <w:t xml:space="preserve"> </w:t>
            </w:r>
            <w:r w:rsidRPr="008804DB">
              <w:t>Applications</w:t>
            </w:r>
          </w:p>
        </w:tc>
        <w:tc>
          <w:tcPr>
            <w:tcW w:w="2259" w:type="dxa"/>
          </w:tcPr>
          <w:p w:rsidR="00AD0D94" w:rsidRPr="008804DB" w:rsidRDefault="00C25DCA" w:rsidP="00E90DA9">
            <w:pPr>
              <w:pStyle w:val="TableParagraph"/>
              <w:tabs>
                <w:tab w:val="left" w:pos="1928"/>
              </w:tabs>
              <w:spacing w:before="19" w:line="360" w:lineRule="auto"/>
              <w:ind w:left="108" w:right="78"/>
              <w:jc w:val="both"/>
              <w:rPr>
                <w:b/>
              </w:rPr>
            </w:pPr>
            <w:r w:rsidRPr="008804DB">
              <w:t>Organized</w:t>
            </w:r>
            <w:r w:rsidRPr="008804DB">
              <w:tab/>
            </w:r>
            <w:r w:rsidRPr="008804DB">
              <w:rPr>
                <w:spacing w:val="-5"/>
              </w:rPr>
              <w:t>By</w:t>
            </w:r>
            <w:r w:rsidRPr="008804DB">
              <w:rPr>
                <w:spacing w:val="-53"/>
              </w:rPr>
              <w:t xml:space="preserve"> </w:t>
            </w:r>
            <w:r w:rsidRPr="008804DB">
              <w:t>Babasaheb</w:t>
            </w:r>
            <w:r w:rsidRPr="008804DB">
              <w:rPr>
                <w:spacing w:val="1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52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1"/>
              </w:rPr>
              <w:t xml:space="preserve"> </w:t>
            </w:r>
            <w:r w:rsidRPr="008804DB">
              <w:t>University</w:t>
            </w:r>
            <w:r w:rsidRPr="008804DB">
              <w:rPr>
                <w:spacing w:val="-52"/>
              </w:rPr>
              <w:t xml:space="preserve"> </w:t>
            </w:r>
            <w:r w:rsidRPr="008804DB">
              <w:t>(BBAU),</w:t>
            </w:r>
            <w:r w:rsidRPr="008804DB">
              <w:rPr>
                <w:spacing w:val="1"/>
              </w:rPr>
              <w:t xml:space="preserve"> </w:t>
            </w:r>
            <w:r w:rsidRPr="008804DB">
              <w:t>Lucknow</w:t>
            </w:r>
            <w:r w:rsidRPr="008804DB">
              <w:rPr>
                <w:spacing w:val="-52"/>
              </w:rPr>
              <w:t xml:space="preserve"> </w:t>
            </w:r>
            <w:r w:rsidRPr="008804DB">
              <w:t>(UP)</w:t>
            </w:r>
            <w:r w:rsidRPr="008804DB">
              <w:rPr>
                <w:spacing w:val="45"/>
              </w:rPr>
              <w:t xml:space="preserve"> </w:t>
            </w:r>
            <w:r w:rsidRPr="008804DB">
              <w:t>INDIA,</w:t>
            </w:r>
            <w:r w:rsidRPr="008804DB">
              <w:rPr>
                <w:spacing w:val="8"/>
              </w:rPr>
              <w:t xml:space="preserve"> </w:t>
            </w:r>
            <w:r w:rsidRPr="008804DB">
              <w:rPr>
                <w:b/>
              </w:rPr>
              <w:t>From</w:t>
            </w:r>
          </w:p>
          <w:p w:rsidR="00AD0D94" w:rsidRPr="008804DB" w:rsidRDefault="00C25DCA" w:rsidP="00E90DA9">
            <w:pPr>
              <w:pStyle w:val="TableParagraph"/>
              <w:tabs>
                <w:tab w:val="left" w:pos="1567"/>
              </w:tabs>
              <w:spacing w:before="3" w:line="360" w:lineRule="auto"/>
              <w:ind w:left="108"/>
            </w:pPr>
            <w:r w:rsidRPr="008804DB">
              <w:t>November</w:t>
            </w:r>
            <w:r w:rsidRPr="008804DB">
              <w:tab/>
              <w:t>16-19,</w:t>
            </w:r>
          </w:p>
          <w:p w:rsidR="00AD0D94" w:rsidRPr="008804DB" w:rsidRDefault="00C25DCA" w:rsidP="00E90DA9">
            <w:pPr>
              <w:pStyle w:val="TableParagraph"/>
              <w:spacing w:before="117" w:line="360" w:lineRule="auto"/>
              <w:ind w:left="108"/>
            </w:pPr>
            <w:r w:rsidRPr="008804DB">
              <w:t>2017</w:t>
            </w:r>
          </w:p>
        </w:tc>
      </w:tr>
      <w:tr w:rsidR="008804DB" w:rsidRPr="008804DB">
        <w:trPr>
          <w:trHeight w:val="2061"/>
        </w:trPr>
        <w:tc>
          <w:tcPr>
            <w:tcW w:w="2137" w:type="dxa"/>
            <w:tcBorders>
              <w:bottom w:val="single" w:sz="4" w:space="0" w:color="000000"/>
            </w:tcBorders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2979" w:type="dxa"/>
            <w:tcBorders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before="27" w:line="360" w:lineRule="auto"/>
              <w:ind w:left="95" w:right="96"/>
              <w:jc w:val="both"/>
            </w:pPr>
            <w:r w:rsidRPr="008804DB">
              <w:rPr>
                <w:b/>
              </w:rPr>
              <w:t>Or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t>Presentation</w:t>
            </w:r>
            <w:r w:rsidRPr="008804DB">
              <w:rPr>
                <w:spacing w:val="1"/>
              </w:rPr>
              <w:t xml:space="preserve"> </w:t>
            </w:r>
            <w:r w:rsidRPr="008804DB">
              <w:t>entitled</w:t>
            </w:r>
            <w:r w:rsidRPr="008804DB">
              <w:rPr>
                <w:spacing w:val="-52"/>
              </w:rPr>
              <w:t xml:space="preserve"> </w:t>
            </w:r>
            <w:r w:rsidRPr="008804DB">
              <w:t xml:space="preserve">“Development of </w:t>
            </w:r>
            <w:proofErr w:type="spellStart"/>
            <w:r w:rsidRPr="008804DB">
              <w:t>paneer</w:t>
            </w:r>
            <w:proofErr w:type="spellEnd"/>
            <w:r w:rsidRPr="008804DB">
              <w:t xml:space="preserve"> whey</w:t>
            </w:r>
            <w:r w:rsidRPr="008804DB">
              <w:rPr>
                <w:spacing w:val="1"/>
              </w:rPr>
              <w:t xml:space="preserve"> </w:t>
            </w:r>
            <w:r w:rsidRPr="008804DB">
              <w:t>based</w:t>
            </w:r>
            <w:r w:rsidRPr="008804DB">
              <w:rPr>
                <w:spacing w:val="1"/>
              </w:rPr>
              <w:t xml:space="preserve"> </w:t>
            </w:r>
            <w:r w:rsidRPr="008804DB">
              <w:t>bioformulation</w:t>
            </w:r>
            <w:r w:rsidRPr="008804DB">
              <w:rPr>
                <w:spacing w:val="1"/>
              </w:rPr>
              <w:t xml:space="preserve"> </w:t>
            </w:r>
            <w:r w:rsidRPr="008804DB">
              <w:t>by</w:t>
            </w:r>
            <w:r w:rsidRPr="008804DB">
              <w:rPr>
                <w:spacing w:val="1"/>
              </w:rPr>
              <w:t xml:space="preserve"> </w:t>
            </w:r>
            <w:r w:rsidRPr="008804DB">
              <w:t>utilizing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i/>
              </w:rPr>
              <w:t>Bacillus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rPr>
                <w:i/>
              </w:rPr>
              <w:t>safensis</w:t>
            </w:r>
            <w:r w:rsidRPr="008804DB">
              <w:rPr>
                <w:i/>
                <w:spacing w:val="1"/>
              </w:rPr>
              <w:t xml:space="preserve"> </w:t>
            </w:r>
            <w:r w:rsidRPr="008804DB">
              <w:t>NAIMCC-B-02323 to enhance</w:t>
            </w:r>
            <w:r w:rsidRPr="008804DB">
              <w:rPr>
                <w:spacing w:val="1"/>
              </w:rPr>
              <w:t xml:space="preserve"> </w:t>
            </w:r>
            <w:r w:rsidRPr="008804DB">
              <w:t>growth,</w:t>
            </w:r>
            <w:r w:rsidRPr="008804DB">
              <w:rPr>
                <w:spacing w:val="10"/>
              </w:rPr>
              <w:t xml:space="preserve"> </w:t>
            </w:r>
            <w:proofErr w:type="spellStart"/>
            <w:r w:rsidRPr="008804DB">
              <w:t>stevioside</w:t>
            </w:r>
            <w:proofErr w:type="spellEnd"/>
            <w:r w:rsidRPr="008804DB">
              <w:rPr>
                <w:spacing w:val="1"/>
              </w:rPr>
              <w:t xml:space="preserve"> </w:t>
            </w:r>
            <w:r w:rsidRPr="008804DB">
              <w:t>content,</w:t>
            </w:r>
            <w:r w:rsidRPr="008804DB">
              <w:rPr>
                <w:spacing w:val="10"/>
              </w:rPr>
              <w:t xml:space="preserve"> </w:t>
            </w:r>
            <w:r w:rsidRPr="008804DB">
              <w:t>and</w:t>
            </w:r>
          </w:p>
          <w:p w:rsidR="00AD0D94" w:rsidRPr="008804DB" w:rsidRDefault="00C25DCA" w:rsidP="00E90DA9">
            <w:pPr>
              <w:pStyle w:val="TableParagraph"/>
              <w:spacing w:before="6" w:line="360" w:lineRule="auto"/>
              <w:ind w:left="95" w:right="624"/>
              <w:jc w:val="both"/>
            </w:pPr>
            <w:r w:rsidRPr="008804DB">
              <w:t xml:space="preserve">nutrient uptake of </w:t>
            </w:r>
            <w:r w:rsidRPr="008804DB">
              <w:rPr>
                <w:i/>
              </w:rPr>
              <w:t>Stevia</w:t>
            </w:r>
            <w:r w:rsidRPr="008804DB">
              <w:rPr>
                <w:i/>
                <w:spacing w:val="1"/>
              </w:rPr>
              <w:t xml:space="preserve"> </w:t>
            </w:r>
            <w:proofErr w:type="spellStart"/>
            <w:r w:rsidRPr="008804DB">
              <w:rPr>
                <w:i/>
              </w:rPr>
              <w:t>rebaudiana</w:t>
            </w:r>
            <w:proofErr w:type="spellEnd"/>
            <w:r w:rsidRPr="008804DB">
              <w:rPr>
                <w:i/>
                <w:spacing w:val="1"/>
              </w:rPr>
              <w:t xml:space="preserve"> </w:t>
            </w:r>
            <w:r w:rsidRPr="008804DB">
              <w:t>L.</w:t>
            </w:r>
          </w:p>
        </w:tc>
        <w:tc>
          <w:tcPr>
            <w:tcW w:w="2977" w:type="dxa"/>
            <w:tcBorders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before="27" w:line="360" w:lineRule="auto"/>
              <w:ind w:left="98" w:right="234"/>
            </w:pPr>
            <w:r w:rsidRPr="008804DB">
              <w:t>“International Conference on</w:t>
            </w:r>
            <w:r w:rsidRPr="008804DB">
              <w:rPr>
                <w:spacing w:val="1"/>
              </w:rPr>
              <w:t xml:space="preserve"> </w:t>
            </w:r>
            <w:r w:rsidRPr="008804DB">
              <w:t>Environmental</w:t>
            </w:r>
            <w:r w:rsidRPr="008804DB">
              <w:rPr>
                <w:spacing w:val="-9"/>
              </w:rPr>
              <w:t xml:space="preserve"> </w:t>
            </w:r>
            <w:r w:rsidRPr="008804DB">
              <w:t>Sustainability:</w:t>
            </w:r>
            <w:r w:rsidRPr="008804DB">
              <w:rPr>
                <w:spacing w:val="-52"/>
              </w:rPr>
              <w:t xml:space="preserve"> </w:t>
            </w:r>
            <w:r w:rsidRPr="008804DB">
              <w:t>Innovation, Translational,</w:t>
            </w:r>
            <w:r w:rsidRPr="008804DB">
              <w:rPr>
                <w:spacing w:val="1"/>
              </w:rPr>
              <w:t xml:space="preserve"> </w:t>
            </w:r>
            <w:r w:rsidRPr="008804DB">
              <w:t>Dimensional, and Way</w:t>
            </w:r>
            <w:r w:rsidRPr="008804DB">
              <w:rPr>
                <w:spacing w:val="1"/>
              </w:rPr>
              <w:t xml:space="preserve"> </w:t>
            </w:r>
            <w:r w:rsidRPr="008804DB">
              <w:t>Forward”</w:t>
            </w:r>
          </w:p>
        </w:tc>
        <w:tc>
          <w:tcPr>
            <w:tcW w:w="2259" w:type="dxa"/>
            <w:tcBorders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tabs>
                <w:tab w:val="left" w:pos="1928"/>
              </w:tabs>
              <w:spacing w:before="27" w:line="360" w:lineRule="auto"/>
              <w:ind w:left="108" w:right="78"/>
              <w:jc w:val="both"/>
              <w:rPr>
                <w:b/>
              </w:rPr>
            </w:pPr>
            <w:r w:rsidRPr="008804DB">
              <w:t>Organized</w:t>
            </w:r>
            <w:r w:rsidRPr="008804DB">
              <w:tab/>
            </w:r>
            <w:r w:rsidRPr="008804DB">
              <w:rPr>
                <w:spacing w:val="-5"/>
              </w:rPr>
              <w:t>By</w:t>
            </w:r>
            <w:r w:rsidRPr="008804DB">
              <w:rPr>
                <w:spacing w:val="-53"/>
              </w:rPr>
              <w:t xml:space="preserve"> </w:t>
            </w:r>
            <w:r w:rsidRPr="008804DB">
              <w:t>Babasaheb</w:t>
            </w:r>
            <w:r w:rsidRPr="008804DB">
              <w:rPr>
                <w:spacing w:val="1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52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1"/>
              </w:rPr>
              <w:t xml:space="preserve"> </w:t>
            </w:r>
            <w:r w:rsidRPr="008804DB">
              <w:t>University</w:t>
            </w:r>
            <w:r w:rsidRPr="008804DB">
              <w:rPr>
                <w:spacing w:val="-52"/>
              </w:rPr>
              <w:t xml:space="preserve"> </w:t>
            </w:r>
            <w:r w:rsidRPr="008804DB">
              <w:t>(BBAU),</w:t>
            </w:r>
            <w:r w:rsidRPr="008804DB">
              <w:rPr>
                <w:spacing w:val="1"/>
              </w:rPr>
              <w:t xml:space="preserve"> </w:t>
            </w:r>
            <w:r w:rsidRPr="008804DB">
              <w:t>Lucknow</w:t>
            </w:r>
            <w:r w:rsidRPr="008804DB">
              <w:rPr>
                <w:spacing w:val="-52"/>
              </w:rPr>
              <w:t xml:space="preserve"> </w:t>
            </w:r>
            <w:r w:rsidRPr="008804DB">
              <w:t>U.P.,INDIA,</w:t>
            </w:r>
            <w:r w:rsidRPr="008804DB">
              <w:rPr>
                <w:spacing w:val="9"/>
              </w:rPr>
              <w:t xml:space="preserve"> </w:t>
            </w:r>
            <w:r w:rsidRPr="008804DB">
              <w:rPr>
                <w:b/>
              </w:rPr>
              <w:t>From</w:t>
            </w:r>
          </w:p>
          <w:p w:rsidR="00AD0D94" w:rsidRPr="008804DB" w:rsidRDefault="00C25DCA" w:rsidP="00E90DA9">
            <w:pPr>
              <w:pStyle w:val="TableParagraph"/>
              <w:spacing w:line="360" w:lineRule="auto"/>
              <w:ind w:left="108"/>
              <w:jc w:val="both"/>
            </w:pPr>
            <w:r w:rsidRPr="008804DB">
              <w:t>February</w:t>
            </w:r>
            <w:r w:rsidRPr="008804DB">
              <w:rPr>
                <w:spacing w:val="-5"/>
              </w:rPr>
              <w:t xml:space="preserve"> </w:t>
            </w:r>
            <w:r w:rsidRPr="008804DB">
              <w:t>11-12,</w:t>
            </w:r>
            <w:r w:rsidRPr="008804DB">
              <w:rPr>
                <w:spacing w:val="1"/>
              </w:rPr>
              <w:t xml:space="preserve"> </w:t>
            </w:r>
            <w:r w:rsidRPr="008804DB">
              <w:t>2020</w:t>
            </w:r>
          </w:p>
        </w:tc>
      </w:tr>
      <w:tr w:rsidR="008804DB" w:rsidRPr="008804DB">
        <w:trPr>
          <w:trHeight w:val="273"/>
        </w:trPr>
        <w:tc>
          <w:tcPr>
            <w:tcW w:w="2137" w:type="dxa"/>
            <w:shd w:val="clear" w:color="auto" w:fill="000000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297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E90DA9">
            <w:pPr>
              <w:pStyle w:val="TableParagraph"/>
              <w:spacing w:line="360" w:lineRule="auto"/>
              <w:rPr>
                <w:sz w:val="20"/>
              </w:rPr>
            </w:pPr>
          </w:p>
        </w:tc>
        <w:tc>
          <w:tcPr>
            <w:tcW w:w="297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E90DA9">
            <w:pPr>
              <w:pStyle w:val="TableParagraph"/>
              <w:spacing w:line="360" w:lineRule="auto"/>
              <w:rPr>
                <w:sz w:val="20"/>
              </w:rPr>
            </w:pPr>
          </w:p>
        </w:tc>
        <w:tc>
          <w:tcPr>
            <w:tcW w:w="2259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E90DA9">
            <w:pPr>
              <w:pStyle w:val="TableParagraph"/>
              <w:spacing w:line="360" w:lineRule="auto"/>
              <w:rPr>
                <w:sz w:val="20"/>
              </w:rPr>
            </w:pPr>
          </w:p>
        </w:tc>
      </w:tr>
      <w:tr w:rsidR="008804DB" w:rsidRPr="008804DB">
        <w:trPr>
          <w:trHeight w:val="1146"/>
        </w:trPr>
        <w:tc>
          <w:tcPr>
            <w:tcW w:w="2137" w:type="dxa"/>
            <w:tcBorders>
              <w:bottom w:val="single" w:sz="4" w:space="0" w:color="000000"/>
            </w:tcBorders>
          </w:tcPr>
          <w:p w:rsidR="00AD0D94" w:rsidRPr="008804DB" w:rsidRDefault="00C25DCA">
            <w:pPr>
              <w:pStyle w:val="TableParagraph"/>
              <w:spacing w:line="242" w:lineRule="auto"/>
              <w:ind w:left="528" w:right="415" w:firstLine="76"/>
            </w:pPr>
            <w:r w:rsidRPr="008804DB">
              <w:t>WEBINAR</w:t>
            </w:r>
            <w:r w:rsidRPr="008804DB">
              <w:rPr>
                <w:spacing w:val="1"/>
              </w:rPr>
              <w:t xml:space="preserve"> </w:t>
            </w:r>
            <w:r w:rsidRPr="008804DB">
              <w:t>ATTENDED</w:t>
            </w:r>
          </w:p>
          <w:p w:rsidR="00AD0D94" w:rsidRPr="008804DB" w:rsidRDefault="00C25DCA">
            <w:pPr>
              <w:pStyle w:val="TableParagraph"/>
              <w:spacing w:before="89"/>
              <w:ind w:left="571"/>
              <w:rPr>
                <w:b/>
              </w:rPr>
            </w:pPr>
            <w:r w:rsidRPr="008804DB">
              <w:rPr>
                <w:b/>
              </w:rPr>
              <w:t>BEST ONE</w:t>
            </w: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line="360" w:lineRule="auto"/>
              <w:ind w:left="95"/>
              <w:rPr>
                <w:b/>
              </w:rPr>
            </w:pPr>
            <w:r w:rsidRPr="008804DB">
              <w:t>Participated</w:t>
            </w:r>
            <w:r w:rsidRPr="008804DB">
              <w:rPr>
                <w:spacing w:val="49"/>
              </w:rPr>
              <w:t xml:space="preserve"> </w:t>
            </w:r>
            <w:r w:rsidRPr="008804DB">
              <w:t>in</w:t>
            </w:r>
            <w:r w:rsidRPr="008804DB">
              <w:rPr>
                <w:spacing w:val="48"/>
              </w:rPr>
              <w:t xml:space="preserve"> </w:t>
            </w:r>
            <w:r w:rsidRPr="008804DB">
              <w:rPr>
                <w:b/>
              </w:rPr>
              <w:t>International</w:t>
            </w:r>
            <w:r w:rsidRPr="008804DB">
              <w:rPr>
                <w:b/>
                <w:spacing w:val="50"/>
              </w:rPr>
              <w:t xml:space="preserve"> </w:t>
            </w:r>
            <w:r w:rsidRPr="008804DB">
              <w:rPr>
                <w:b/>
              </w:rPr>
              <w:t>Webinar</w:t>
            </w:r>
            <w:r w:rsidRPr="008804DB">
              <w:rPr>
                <w:b/>
                <w:spacing w:val="52"/>
              </w:rPr>
              <w:t xml:space="preserve"> </w:t>
            </w:r>
            <w:r w:rsidRPr="008804DB">
              <w:rPr>
                <w:b/>
              </w:rPr>
              <w:t>on</w:t>
            </w:r>
            <w:r w:rsidRPr="008804DB">
              <w:rPr>
                <w:b/>
                <w:spacing w:val="45"/>
              </w:rPr>
              <w:t xml:space="preserve"> </w:t>
            </w:r>
            <w:r w:rsidRPr="008804DB">
              <w:rPr>
                <w:b/>
              </w:rPr>
              <w:t>COVID-19</w:t>
            </w:r>
            <w:r w:rsidRPr="008804DB">
              <w:rPr>
                <w:b/>
                <w:spacing w:val="53"/>
              </w:rPr>
              <w:t xml:space="preserve"> </w:t>
            </w:r>
            <w:r w:rsidRPr="008804DB">
              <w:rPr>
                <w:b/>
              </w:rPr>
              <w:t>and</w:t>
            </w:r>
            <w:r w:rsidRPr="008804DB">
              <w:rPr>
                <w:b/>
                <w:spacing w:val="50"/>
              </w:rPr>
              <w:t xml:space="preserve"> </w:t>
            </w:r>
            <w:r w:rsidRPr="008804DB">
              <w:rPr>
                <w:b/>
              </w:rPr>
              <w:t>Environmental</w:t>
            </w:r>
            <w:r w:rsidRPr="008804DB">
              <w:rPr>
                <w:b/>
                <w:spacing w:val="46"/>
              </w:rPr>
              <w:t xml:space="preserve"> </w:t>
            </w:r>
            <w:r w:rsidRPr="008804DB">
              <w:rPr>
                <w:b/>
              </w:rPr>
              <w:t>Linkage</w:t>
            </w:r>
          </w:p>
          <w:p w:rsidR="00AD0D94" w:rsidRPr="008804DB" w:rsidRDefault="00C25DCA" w:rsidP="00E90DA9">
            <w:pPr>
              <w:pStyle w:val="TableParagraph"/>
              <w:spacing w:before="121" w:line="360" w:lineRule="auto"/>
              <w:ind w:left="95" w:right="474"/>
            </w:pPr>
            <w:r w:rsidRPr="008804DB">
              <w:t>Organized By Babasaheb Bhimrao Ambedkar University (UP) in Association</w:t>
            </w:r>
            <w:r w:rsidRPr="008804DB">
              <w:rPr>
                <w:spacing w:val="1"/>
              </w:rPr>
              <w:t xml:space="preserve"> </w:t>
            </w:r>
            <w:r w:rsidRPr="008804DB">
              <w:t>with</w:t>
            </w:r>
            <w:r w:rsidRPr="008804DB">
              <w:rPr>
                <w:spacing w:val="1"/>
              </w:rPr>
              <w:t xml:space="preserve"> </w:t>
            </w:r>
            <w:r w:rsidRPr="008804DB">
              <w:t xml:space="preserve">Society for Environmental Sustainability (UP) India and </w:t>
            </w:r>
            <w:r w:rsidRPr="008804DB">
              <w:rPr>
                <w:b/>
              </w:rPr>
              <w:t xml:space="preserve">Springer Nature </w:t>
            </w:r>
            <w:r w:rsidRPr="008804DB">
              <w:t>on June 29,</w:t>
            </w:r>
            <w:r w:rsidRPr="008804DB">
              <w:rPr>
                <w:spacing w:val="-52"/>
              </w:rPr>
              <w:t xml:space="preserve"> </w:t>
            </w:r>
            <w:r w:rsidRPr="008804DB">
              <w:t>2020</w:t>
            </w:r>
          </w:p>
        </w:tc>
      </w:tr>
      <w:tr w:rsidR="008804DB" w:rsidRPr="008804DB">
        <w:trPr>
          <w:trHeight w:val="273"/>
        </w:trPr>
        <w:tc>
          <w:tcPr>
            <w:tcW w:w="2137" w:type="dxa"/>
            <w:shd w:val="clear" w:color="auto" w:fill="000000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E90DA9">
            <w:pPr>
              <w:pStyle w:val="TableParagraph"/>
              <w:spacing w:line="360" w:lineRule="auto"/>
              <w:rPr>
                <w:sz w:val="20"/>
              </w:rPr>
            </w:pPr>
          </w:p>
        </w:tc>
      </w:tr>
      <w:tr w:rsidR="008804DB" w:rsidRPr="008804DB">
        <w:trPr>
          <w:trHeight w:val="1128"/>
        </w:trPr>
        <w:tc>
          <w:tcPr>
            <w:tcW w:w="2137" w:type="dxa"/>
            <w:tcBorders>
              <w:bottom w:val="single" w:sz="4" w:space="0" w:color="000000"/>
            </w:tcBorders>
          </w:tcPr>
          <w:p w:rsidR="00AD0D94" w:rsidRPr="008804DB" w:rsidRDefault="00C25DCA">
            <w:pPr>
              <w:pStyle w:val="TableParagraph"/>
              <w:spacing w:line="242" w:lineRule="auto"/>
              <w:ind w:left="633" w:right="310" w:firstLine="28"/>
            </w:pPr>
            <w:r w:rsidRPr="008804DB">
              <w:t>SCIENCE</w:t>
            </w:r>
            <w:r w:rsidRPr="008804DB">
              <w:rPr>
                <w:spacing w:val="1"/>
              </w:rPr>
              <w:t xml:space="preserve"> </w:t>
            </w:r>
            <w:r w:rsidRPr="008804DB">
              <w:t>CONGRESS</w:t>
            </w:r>
            <w:r w:rsidRPr="008804DB">
              <w:rPr>
                <w:spacing w:val="-52"/>
              </w:rPr>
              <w:t xml:space="preserve"> </w:t>
            </w:r>
            <w:r w:rsidRPr="008804DB">
              <w:t>ATTENDED</w:t>
            </w:r>
          </w:p>
          <w:p w:rsidR="00AD0D94" w:rsidRPr="008804DB" w:rsidRDefault="00C25DCA">
            <w:pPr>
              <w:pStyle w:val="TableParagraph"/>
              <w:spacing w:before="84"/>
              <w:ind w:left="571"/>
              <w:rPr>
                <w:b/>
              </w:rPr>
            </w:pPr>
            <w:r w:rsidRPr="008804DB">
              <w:rPr>
                <w:b/>
              </w:rPr>
              <w:t>BEST ONE</w:t>
            </w: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line="360" w:lineRule="auto"/>
              <w:ind w:left="95"/>
            </w:pPr>
            <w:r w:rsidRPr="008804DB">
              <w:t>Participated</w:t>
            </w:r>
            <w:r w:rsidRPr="008804DB">
              <w:rPr>
                <w:spacing w:val="-5"/>
              </w:rPr>
              <w:t xml:space="preserve"> </w:t>
            </w:r>
            <w:r w:rsidRPr="008804DB">
              <w:t>in</w:t>
            </w:r>
            <w:r w:rsidRPr="008804DB">
              <w:rPr>
                <w:spacing w:val="-3"/>
              </w:rPr>
              <w:t xml:space="preserve"> </w:t>
            </w:r>
            <w:r w:rsidRPr="008804DB">
              <w:rPr>
                <w:b/>
              </w:rPr>
              <w:t>Indian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Science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Congress</w:t>
            </w:r>
            <w:r w:rsidRPr="008804DB">
              <w:rPr>
                <w:b/>
                <w:spacing w:val="3"/>
              </w:rPr>
              <w:t xml:space="preserve"> </w:t>
            </w:r>
            <w:r w:rsidRPr="008804DB">
              <w:rPr>
                <w:b/>
              </w:rPr>
              <w:t>-</w:t>
            </w:r>
            <w:r w:rsidRPr="008804DB">
              <w:rPr>
                <w:b/>
                <w:spacing w:val="-2"/>
              </w:rPr>
              <w:t xml:space="preserve"> </w:t>
            </w:r>
            <w:r w:rsidRPr="008804DB">
              <w:rPr>
                <w:b/>
              </w:rPr>
              <w:t>2019 (ISC-2019)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t>Organized</w:t>
            </w:r>
            <w:r w:rsidRPr="008804DB">
              <w:rPr>
                <w:spacing w:val="-5"/>
              </w:rPr>
              <w:t xml:space="preserve"> </w:t>
            </w:r>
            <w:r w:rsidRPr="008804DB">
              <w:t>By</w:t>
            </w:r>
            <w:r w:rsidRPr="008804DB">
              <w:rPr>
                <w:spacing w:val="-5"/>
              </w:rPr>
              <w:t xml:space="preserve"> </w:t>
            </w:r>
            <w:r w:rsidRPr="008804DB">
              <w:t>Lovely</w:t>
            </w:r>
            <w:r w:rsidRPr="008804DB">
              <w:rPr>
                <w:spacing w:val="-52"/>
              </w:rPr>
              <w:t xml:space="preserve"> </w:t>
            </w:r>
            <w:r w:rsidRPr="008804DB">
              <w:t>Professional</w:t>
            </w:r>
            <w:r w:rsidRPr="008804DB">
              <w:rPr>
                <w:spacing w:val="-4"/>
              </w:rPr>
              <w:t xml:space="preserve"> </w:t>
            </w:r>
            <w:r w:rsidRPr="008804DB">
              <w:t>University</w:t>
            </w:r>
            <w:r w:rsidRPr="008804DB">
              <w:rPr>
                <w:spacing w:val="-2"/>
              </w:rPr>
              <w:t xml:space="preserve"> </w:t>
            </w:r>
            <w:r w:rsidRPr="008804DB">
              <w:t>(LPU),</w:t>
            </w:r>
            <w:r w:rsidRPr="008804DB">
              <w:rPr>
                <w:spacing w:val="-2"/>
              </w:rPr>
              <w:t xml:space="preserve"> </w:t>
            </w:r>
            <w:r w:rsidRPr="008804DB">
              <w:t>Jalandhar</w:t>
            </w:r>
            <w:r w:rsidRPr="008804DB">
              <w:rPr>
                <w:spacing w:val="4"/>
              </w:rPr>
              <w:t xml:space="preserve"> </w:t>
            </w:r>
            <w:r w:rsidRPr="008804DB">
              <w:t>(PB)</w:t>
            </w:r>
            <w:r w:rsidRPr="008804DB">
              <w:rPr>
                <w:spacing w:val="4"/>
              </w:rPr>
              <w:t xml:space="preserve"> </w:t>
            </w:r>
            <w:r w:rsidRPr="008804DB">
              <w:t>INDIA</w:t>
            </w:r>
            <w:r w:rsidRPr="008804DB">
              <w:rPr>
                <w:spacing w:val="-5"/>
              </w:rPr>
              <w:t xml:space="preserve"> </w:t>
            </w:r>
            <w:r w:rsidRPr="008804DB">
              <w:t>from</w:t>
            </w:r>
            <w:r w:rsidRPr="008804DB">
              <w:rPr>
                <w:spacing w:val="-11"/>
              </w:rPr>
              <w:t xml:space="preserve"> </w:t>
            </w:r>
            <w:r w:rsidRPr="008804DB">
              <w:t>January</w:t>
            </w:r>
            <w:r w:rsidRPr="008804DB">
              <w:rPr>
                <w:spacing w:val="-9"/>
              </w:rPr>
              <w:t xml:space="preserve"> </w:t>
            </w:r>
            <w:r w:rsidRPr="008804DB">
              <w:t>3 -</w:t>
            </w:r>
            <w:r w:rsidRPr="008804DB">
              <w:rPr>
                <w:spacing w:val="-5"/>
              </w:rPr>
              <w:t xml:space="preserve"> </w:t>
            </w:r>
            <w:r w:rsidRPr="008804DB">
              <w:t>7,</w:t>
            </w:r>
            <w:r w:rsidRPr="008804DB">
              <w:rPr>
                <w:spacing w:val="3"/>
              </w:rPr>
              <w:t xml:space="preserve"> </w:t>
            </w:r>
            <w:r w:rsidRPr="008804DB">
              <w:t>2019</w:t>
            </w:r>
          </w:p>
        </w:tc>
      </w:tr>
      <w:tr w:rsidR="008804DB" w:rsidRPr="008804DB">
        <w:trPr>
          <w:trHeight w:val="273"/>
        </w:trPr>
        <w:tc>
          <w:tcPr>
            <w:tcW w:w="2137" w:type="dxa"/>
            <w:shd w:val="clear" w:color="auto" w:fill="000000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</w:tr>
      <w:tr w:rsidR="008804DB" w:rsidRPr="008804DB">
        <w:trPr>
          <w:trHeight w:val="1166"/>
        </w:trPr>
        <w:tc>
          <w:tcPr>
            <w:tcW w:w="2137" w:type="dxa"/>
            <w:tcBorders>
              <w:bottom w:val="single" w:sz="4" w:space="0" w:color="000000"/>
            </w:tcBorders>
          </w:tcPr>
          <w:p w:rsidR="00AD0D94" w:rsidRPr="008804DB" w:rsidRDefault="00C25DCA">
            <w:pPr>
              <w:pStyle w:val="TableParagraph"/>
              <w:spacing w:line="247" w:lineRule="auto"/>
              <w:ind w:left="408" w:right="411" w:hanging="135"/>
            </w:pPr>
            <w:r w:rsidRPr="008804DB">
              <w:rPr>
                <w:spacing w:val="-1"/>
              </w:rPr>
              <w:t>CONFERENCE</w:t>
            </w:r>
            <w:r w:rsidRPr="008804DB">
              <w:rPr>
                <w:spacing w:val="-52"/>
              </w:rPr>
              <w:t xml:space="preserve"> </w:t>
            </w:r>
            <w:r w:rsidRPr="008804DB">
              <w:t>ATTENDED</w:t>
            </w:r>
          </w:p>
          <w:p w:rsidR="00AD0D94" w:rsidRPr="008804DB" w:rsidRDefault="00AD0D94">
            <w:pPr>
              <w:pStyle w:val="TableParagraph"/>
              <w:spacing w:before="3"/>
              <w:rPr>
                <w:sz w:val="20"/>
              </w:rPr>
            </w:pPr>
          </w:p>
          <w:p w:rsidR="00AD0D94" w:rsidRPr="008804DB" w:rsidRDefault="00C25DCA">
            <w:pPr>
              <w:pStyle w:val="TableParagraph"/>
              <w:ind w:left="575"/>
              <w:rPr>
                <w:b/>
              </w:rPr>
            </w:pPr>
            <w:r w:rsidRPr="008804DB">
              <w:rPr>
                <w:b/>
              </w:rPr>
              <w:t>BEST ONE</w:t>
            </w: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line="360" w:lineRule="auto"/>
              <w:ind w:left="95" w:right="101"/>
              <w:jc w:val="both"/>
            </w:pPr>
            <w:r w:rsidRPr="008804DB">
              <w:t xml:space="preserve">Participated in International Conference on </w:t>
            </w:r>
            <w:r w:rsidRPr="008804DB">
              <w:rPr>
                <w:b/>
              </w:rPr>
              <w:t>Contemporary Advances of Science and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 xml:space="preserve">Technology (IC-CAST-2015) </w:t>
            </w:r>
            <w:r w:rsidRPr="008804DB">
              <w:t>Organized By Banaras Hindu University (BHU), Varanasi</w:t>
            </w:r>
            <w:r w:rsidRPr="008804DB">
              <w:rPr>
                <w:spacing w:val="1"/>
              </w:rPr>
              <w:t xml:space="preserve"> </w:t>
            </w:r>
            <w:r w:rsidRPr="008804DB">
              <w:t>(UP) INDIA</w:t>
            </w:r>
            <w:r w:rsidRPr="008804DB">
              <w:rPr>
                <w:spacing w:val="-4"/>
              </w:rPr>
              <w:t xml:space="preserve"> </w:t>
            </w:r>
            <w:r w:rsidRPr="008804DB">
              <w:t>in</w:t>
            </w:r>
            <w:r w:rsidRPr="008804DB">
              <w:rPr>
                <w:spacing w:val="-4"/>
              </w:rPr>
              <w:t xml:space="preserve"> </w:t>
            </w:r>
            <w:r w:rsidRPr="008804DB">
              <w:t>Association</w:t>
            </w:r>
            <w:r w:rsidRPr="008804DB">
              <w:rPr>
                <w:spacing w:val="-1"/>
              </w:rPr>
              <w:t xml:space="preserve"> </w:t>
            </w:r>
            <w:r w:rsidRPr="008804DB">
              <w:t>with</w:t>
            </w:r>
            <w:r w:rsidRPr="008804DB">
              <w:rPr>
                <w:spacing w:val="-8"/>
              </w:rPr>
              <w:t xml:space="preserve"> </w:t>
            </w:r>
            <w:r w:rsidRPr="008804DB">
              <w:t>Japan</w:t>
            </w:r>
            <w:r w:rsidRPr="008804DB">
              <w:rPr>
                <w:spacing w:val="-8"/>
              </w:rPr>
              <w:t xml:space="preserve"> </w:t>
            </w:r>
            <w:r w:rsidRPr="008804DB">
              <w:t>Society</w:t>
            </w:r>
            <w:r w:rsidRPr="008804DB">
              <w:rPr>
                <w:spacing w:val="-6"/>
              </w:rPr>
              <w:t xml:space="preserve"> </w:t>
            </w:r>
            <w:r w:rsidRPr="008804DB">
              <w:t>for</w:t>
            </w:r>
            <w:r w:rsidRPr="008804DB">
              <w:rPr>
                <w:spacing w:val="5"/>
              </w:rPr>
              <w:t xml:space="preserve"> </w:t>
            </w:r>
            <w:r w:rsidRPr="008804DB">
              <w:t>Promotion</w:t>
            </w:r>
            <w:r w:rsidRPr="008804DB">
              <w:rPr>
                <w:spacing w:val="-4"/>
              </w:rPr>
              <w:t xml:space="preserve"> </w:t>
            </w:r>
            <w:r w:rsidRPr="008804DB">
              <w:t>in</w:t>
            </w:r>
            <w:r w:rsidRPr="008804DB">
              <w:rPr>
                <w:spacing w:val="-2"/>
              </w:rPr>
              <w:t xml:space="preserve"> </w:t>
            </w:r>
            <w:r w:rsidRPr="008804DB">
              <w:t>Science</w:t>
            </w:r>
            <w:r w:rsidRPr="008804DB">
              <w:rPr>
                <w:spacing w:val="-4"/>
              </w:rPr>
              <w:t xml:space="preserve"> </w:t>
            </w:r>
            <w:r w:rsidRPr="008804DB">
              <w:t>(JSPS)</w:t>
            </w:r>
            <w:r w:rsidRPr="008804DB">
              <w:rPr>
                <w:spacing w:val="-5"/>
              </w:rPr>
              <w:t xml:space="preserve"> </w:t>
            </w:r>
            <w:r w:rsidRPr="008804DB">
              <w:t>from</w:t>
            </w:r>
          </w:p>
          <w:p w:rsidR="00AD0D94" w:rsidRPr="008804DB" w:rsidRDefault="00C25DCA" w:rsidP="00E90DA9">
            <w:pPr>
              <w:pStyle w:val="TableParagraph"/>
              <w:spacing w:line="360" w:lineRule="auto"/>
              <w:ind w:left="95"/>
              <w:jc w:val="both"/>
            </w:pPr>
            <w:r w:rsidRPr="008804DB">
              <w:t>August</w:t>
            </w:r>
            <w:r w:rsidRPr="008804DB">
              <w:rPr>
                <w:spacing w:val="3"/>
              </w:rPr>
              <w:t xml:space="preserve"> </w:t>
            </w:r>
            <w:r w:rsidRPr="008804DB">
              <w:t>07</w:t>
            </w:r>
            <w:r w:rsidRPr="008804DB">
              <w:rPr>
                <w:spacing w:val="2"/>
              </w:rPr>
              <w:t xml:space="preserve"> </w:t>
            </w:r>
            <w:r w:rsidRPr="008804DB">
              <w:t>-</w:t>
            </w:r>
            <w:r w:rsidRPr="008804DB">
              <w:rPr>
                <w:spacing w:val="-4"/>
              </w:rPr>
              <w:t xml:space="preserve"> </w:t>
            </w:r>
            <w:r w:rsidRPr="008804DB">
              <w:t>09,</w:t>
            </w:r>
            <w:r w:rsidRPr="008804DB">
              <w:rPr>
                <w:spacing w:val="-1"/>
              </w:rPr>
              <w:t xml:space="preserve"> </w:t>
            </w:r>
            <w:r w:rsidRPr="008804DB">
              <w:t>2015</w:t>
            </w:r>
          </w:p>
        </w:tc>
      </w:tr>
      <w:tr w:rsidR="008804DB" w:rsidRPr="008804DB">
        <w:trPr>
          <w:trHeight w:val="273"/>
        </w:trPr>
        <w:tc>
          <w:tcPr>
            <w:tcW w:w="2137" w:type="dxa"/>
            <w:shd w:val="clear" w:color="auto" w:fill="000000"/>
          </w:tcPr>
          <w:p w:rsidR="00AD0D94" w:rsidRPr="008804DB" w:rsidRDefault="00AD0D94">
            <w:pPr>
              <w:pStyle w:val="TableParagraph"/>
              <w:rPr>
                <w:sz w:val="20"/>
              </w:rPr>
            </w:pPr>
          </w:p>
        </w:tc>
        <w:tc>
          <w:tcPr>
            <w:tcW w:w="8215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 w:rsidP="00E90DA9">
            <w:pPr>
              <w:pStyle w:val="TableParagraph"/>
              <w:spacing w:line="360" w:lineRule="auto"/>
              <w:rPr>
                <w:sz w:val="20"/>
              </w:rPr>
            </w:pPr>
          </w:p>
        </w:tc>
      </w:tr>
      <w:tr w:rsidR="008804DB" w:rsidRPr="008804DB">
        <w:trPr>
          <w:trHeight w:val="998"/>
        </w:trPr>
        <w:tc>
          <w:tcPr>
            <w:tcW w:w="2137" w:type="dxa"/>
          </w:tcPr>
          <w:p w:rsidR="00AD0D94" w:rsidRPr="008804DB" w:rsidRDefault="00C25DCA">
            <w:pPr>
              <w:pStyle w:val="TableParagraph"/>
              <w:spacing w:line="247" w:lineRule="auto"/>
              <w:ind w:left="528" w:right="357" w:hanging="68"/>
            </w:pPr>
            <w:r w:rsidRPr="008804DB">
              <w:rPr>
                <w:spacing w:val="-1"/>
              </w:rPr>
              <w:t>SYMPOSIUM</w:t>
            </w:r>
            <w:r w:rsidRPr="008804DB">
              <w:rPr>
                <w:spacing w:val="-52"/>
              </w:rPr>
              <w:t xml:space="preserve"> </w:t>
            </w:r>
            <w:r w:rsidRPr="008804DB">
              <w:t>ATTENDED</w:t>
            </w:r>
          </w:p>
          <w:p w:rsidR="00AD0D94" w:rsidRPr="008804DB" w:rsidRDefault="00AD0D94">
            <w:pPr>
              <w:pStyle w:val="TableParagraph"/>
              <w:spacing w:before="5"/>
              <w:rPr>
                <w:sz w:val="19"/>
              </w:rPr>
            </w:pPr>
          </w:p>
          <w:p w:rsidR="00AD0D94" w:rsidRPr="008804DB" w:rsidRDefault="00C25DCA">
            <w:pPr>
              <w:pStyle w:val="TableParagraph"/>
              <w:spacing w:line="233" w:lineRule="exact"/>
              <w:ind w:left="571"/>
              <w:rPr>
                <w:b/>
              </w:rPr>
            </w:pPr>
            <w:r w:rsidRPr="008804DB">
              <w:rPr>
                <w:b/>
              </w:rPr>
              <w:t>BEST ONE</w:t>
            </w:r>
          </w:p>
        </w:tc>
        <w:tc>
          <w:tcPr>
            <w:tcW w:w="8215" w:type="dxa"/>
            <w:gridSpan w:val="3"/>
            <w:tcBorders>
              <w:top w:val="single" w:sz="4" w:space="0" w:color="000000"/>
            </w:tcBorders>
          </w:tcPr>
          <w:p w:rsidR="00AD0D94" w:rsidRPr="008804DB" w:rsidRDefault="00C25DCA" w:rsidP="00E90DA9">
            <w:pPr>
              <w:pStyle w:val="TableParagraph"/>
              <w:spacing w:line="360" w:lineRule="auto"/>
              <w:ind w:left="95" w:right="99"/>
            </w:pPr>
            <w:r w:rsidRPr="008804DB">
              <w:t>Participated</w:t>
            </w:r>
            <w:r w:rsidRPr="008804DB">
              <w:rPr>
                <w:spacing w:val="-6"/>
              </w:rPr>
              <w:t xml:space="preserve"> </w:t>
            </w:r>
            <w:r w:rsidRPr="008804DB">
              <w:t>in</w:t>
            </w:r>
            <w:r w:rsidRPr="008804DB">
              <w:rPr>
                <w:spacing w:val="-6"/>
              </w:rPr>
              <w:t xml:space="preserve"> </w:t>
            </w:r>
            <w:r w:rsidRPr="008804DB">
              <w:t>National</w:t>
            </w:r>
            <w:r w:rsidRPr="008804DB">
              <w:rPr>
                <w:spacing w:val="-5"/>
              </w:rPr>
              <w:t xml:space="preserve"> </w:t>
            </w:r>
            <w:r w:rsidRPr="008804DB">
              <w:t>Symposium</w:t>
            </w:r>
            <w:r w:rsidRPr="008804DB">
              <w:rPr>
                <w:spacing w:val="-5"/>
              </w:rPr>
              <w:t xml:space="preserve"> </w:t>
            </w:r>
            <w:r w:rsidRPr="008804DB">
              <w:t>on</w:t>
            </w:r>
            <w:r w:rsidRPr="008804DB">
              <w:rPr>
                <w:spacing w:val="-2"/>
              </w:rPr>
              <w:t xml:space="preserve"> </w:t>
            </w:r>
            <w:r w:rsidRPr="008804DB">
              <w:rPr>
                <w:b/>
              </w:rPr>
              <w:t>Building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rPr>
                <w:b/>
              </w:rPr>
              <w:t>an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Ecologically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rPr>
                <w:b/>
              </w:rPr>
              <w:t>Sustainable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Society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t>Organized By Babasaheb Bhimrao Ambedkar University, Lucknow (UP) INDIA on</w:t>
            </w:r>
            <w:r w:rsidRPr="008804DB">
              <w:rPr>
                <w:spacing w:val="1"/>
              </w:rPr>
              <w:t xml:space="preserve"> </w:t>
            </w:r>
            <w:r w:rsidRPr="008804DB">
              <w:t>August</w:t>
            </w:r>
            <w:r w:rsidRPr="008804DB">
              <w:rPr>
                <w:spacing w:val="3"/>
              </w:rPr>
              <w:t xml:space="preserve"> </w:t>
            </w:r>
            <w:r w:rsidRPr="008804DB">
              <w:t>16,</w:t>
            </w:r>
            <w:r w:rsidRPr="008804DB">
              <w:rPr>
                <w:spacing w:val="4"/>
              </w:rPr>
              <w:t xml:space="preserve"> </w:t>
            </w:r>
            <w:r w:rsidRPr="008804DB">
              <w:t>2013</w:t>
            </w:r>
          </w:p>
        </w:tc>
      </w:tr>
    </w:tbl>
    <w:p w:rsidR="00AD0D94" w:rsidRPr="008804DB" w:rsidRDefault="00AD0D94">
      <w:pPr>
        <w:spacing w:line="278" w:lineRule="auto"/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space="720"/>
        </w:sectPr>
      </w:pPr>
    </w:p>
    <w:p w:rsidR="00AD0D94" w:rsidRPr="008804DB" w:rsidRDefault="00AD0D94">
      <w:pPr>
        <w:pStyle w:val="BodyText"/>
        <w:spacing w:before="2"/>
      </w:pPr>
    </w:p>
    <w:tbl>
      <w:tblPr>
        <w:tblW w:w="0" w:type="auto"/>
        <w:tblInd w:w="26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78"/>
        <w:gridCol w:w="2629"/>
        <w:gridCol w:w="398"/>
        <w:gridCol w:w="1482"/>
        <w:gridCol w:w="3664"/>
      </w:tblGrid>
      <w:tr w:rsidR="008804DB" w:rsidRPr="008804DB">
        <w:trPr>
          <w:trHeight w:val="2442"/>
        </w:trPr>
        <w:tc>
          <w:tcPr>
            <w:tcW w:w="2378" w:type="dxa"/>
            <w:tcBorders>
              <w:bottom w:val="single" w:sz="4" w:space="0" w:color="000000"/>
            </w:tcBorders>
          </w:tcPr>
          <w:p w:rsidR="00AD0D94" w:rsidRPr="008804DB" w:rsidRDefault="00AD0D94">
            <w:pPr>
              <w:pStyle w:val="TableParagraph"/>
              <w:spacing w:before="1"/>
              <w:rPr>
                <w:sz w:val="24"/>
              </w:rPr>
            </w:pPr>
          </w:p>
          <w:p w:rsidR="00AD0D94" w:rsidRDefault="00C25DCA">
            <w:pPr>
              <w:pStyle w:val="TableParagraph"/>
              <w:ind w:left="108" w:right="819"/>
              <w:rPr>
                <w:spacing w:val="-1"/>
                <w:sz w:val="24"/>
              </w:rPr>
            </w:pPr>
            <w:r w:rsidRPr="005940D9">
              <w:rPr>
                <w:b/>
                <w:sz w:val="24"/>
              </w:rPr>
              <w:t>FDP</w:t>
            </w:r>
            <w:r w:rsidRPr="005940D9">
              <w:rPr>
                <w:b/>
                <w:spacing w:val="1"/>
                <w:sz w:val="24"/>
              </w:rPr>
              <w:t xml:space="preserve"> </w:t>
            </w:r>
            <w:r w:rsidRPr="005940D9">
              <w:rPr>
                <w:b/>
                <w:sz w:val="24"/>
              </w:rPr>
              <w:t>AND</w:t>
            </w:r>
            <w:r w:rsidRPr="005940D9">
              <w:rPr>
                <w:b/>
                <w:spacing w:val="1"/>
                <w:sz w:val="24"/>
              </w:rPr>
              <w:t xml:space="preserve"> </w:t>
            </w:r>
            <w:r w:rsidRPr="005940D9">
              <w:rPr>
                <w:b/>
                <w:sz w:val="24"/>
              </w:rPr>
              <w:t>REFRESHER</w:t>
            </w:r>
            <w:r w:rsidRPr="005940D9">
              <w:rPr>
                <w:b/>
                <w:spacing w:val="1"/>
                <w:sz w:val="24"/>
              </w:rPr>
              <w:t xml:space="preserve"> </w:t>
            </w:r>
            <w:r w:rsidRPr="005940D9">
              <w:rPr>
                <w:b/>
                <w:sz w:val="24"/>
              </w:rPr>
              <w:t>COURSE</w:t>
            </w:r>
            <w:r w:rsidRPr="005940D9">
              <w:rPr>
                <w:b/>
                <w:spacing w:val="1"/>
                <w:sz w:val="24"/>
              </w:rPr>
              <w:t xml:space="preserve"> </w:t>
            </w:r>
            <w:r w:rsidRPr="005940D9">
              <w:rPr>
                <w:spacing w:val="-1"/>
                <w:sz w:val="24"/>
              </w:rPr>
              <w:t>COMPLETED</w:t>
            </w:r>
          </w:p>
          <w:p w:rsidR="005A46AD" w:rsidRPr="005940D9" w:rsidRDefault="005A46AD">
            <w:pPr>
              <w:pStyle w:val="TableParagraph"/>
              <w:ind w:left="108" w:right="819"/>
              <w:rPr>
                <w:b/>
                <w:sz w:val="24"/>
              </w:rPr>
            </w:pPr>
            <w:r>
              <w:rPr>
                <w:b/>
                <w:sz w:val="24"/>
              </w:rPr>
              <w:t>BEST ONE</w:t>
            </w:r>
          </w:p>
        </w:tc>
        <w:tc>
          <w:tcPr>
            <w:tcW w:w="3027" w:type="dxa"/>
            <w:gridSpan w:val="2"/>
            <w:tcBorders>
              <w:bottom w:val="single" w:sz="4" w:space="0" w:color="000000"/>
            </w:tcBorders>
          </w:tcPr>
          <w:p w:rsidR="00AD0D94" w:rsidRPr="008804DB" w:rsidRDefault="00AD0D94">
            <w:pPr>
              <w:pStyle w:val="TableParagraph"/>
              <w:rPr>
                <w:sz w:val="24"/>
              </w:rPr>
            </w:pPr>
          </w:p>
          <w:p w:rsidR="00AD0D94" w:rsidRPr="008804DB" w:rsidRDefault="00C25DCA">
            <w:pPr>
              <w:pStyle w:val="TableParagraph"/>
              <w:spacing w:before="1"/>
              <w:ind w:left="107"/>
            </w:pPr>
            <w:r w:rsidRPr="008804DB">
              <w:rPr>
                <w:spacing w:val="-1"/>
              </w:rPr>
              <w:t>Faculty</w:t>
            </w:r>
            <w:r w:rsidRPr="008804DB">
              <w:rPr>
                <w:spacing w:val="-17"/>
              </w:rPr>
              <w:t xml:space="preserve"> </w:t>
            </w:r>
            <w:r w:rsidRPr="008804DB">
              <w:t>Development</w:t>
            </w:r>
            <w:r w:rsidRPr="008804DB">
              <w:rPr>
                <w:spacing w:val="-10"/>
              </w:rPr>
              <w:t xml:space="preserve"> </w:t>
            </w:r>
            <w:r w:rsidRPr="008804DB">
              <w:t>Program</w:t>
            </w:r>
          </w:p>
          <w:p w:rsidR="00AD0D94" w:rsidRPr="008804DB" w:rsidRDefault="00C25DCA">
            <w:pPr>
              <w:pStyle w:val="TableParagraph"/>
              <w:spacing w:before="126" w:line="364" w:lineRule="auto"/>
              <w:ind w:left="107" w:right="378" w:firstLine="1008"/>
              <w:rPr>
                <w:b/>
              </w:rPr>
            </w:pPr>
            <w:r w:rsidRPr="008804DB">
              <w:t>on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b/>
                <w:spacing w:val="-1"/>
              </w:rPr>
              <w:t xml:space="preserve">Environment, </w:t>
            </w:r>
            <w:r w:rsidRPr="008804DB">
              <w:rPr>
                <w:b/>
              </w:rPr>
              <w:t>Biodiversity,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and Disaster Risk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Management</w:t>
            </w:r>
          </w:p>
        </w:tc>
        <w:tc>
          <w:tcPr>
            <w:tcW w:w="1482" w:type="dxa"/>
            <w:tcBorders>
              <w:bottom w:val="single" w:sz="2" w:space="0" w:color="000000"/>
            </w:tcBorders>
          </w:tcPr>
          <w:p w:rsidR="00AD0D94" w:rsidRPr="008804DB" w:rsidRDefault="00AD0D94">
            <w:pPr>
              <w:pStyle w:val="TableParagraph"/>
              <w:spacing w:before="5"/>
              <w:rPr>
                <w:sz w:val="24"/>
              </w:rPr>
            </w:pPr>
          </w:p>
          <w:p w:rsidR="00AD0D94" w:rsidRPr="008804DB" w:rsidRDefault="00C25DCA">
            <w:pPr>
              <w:pStyle w:val="TableParagraph"/>
              <w:spacing w:line="360" w:lineRule="auto"/>
              <w:ind w:left="234"/>
            </w:pPr>
            <w:r w:rsidRPr="008804DB">
              <w:t>Five Days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spacing w:val="-2"/>
              </w:rPr>
              <w:t>(March</w:t>
            </w:r>
            <w:r w:rsidRPr="008804DB">
              <w:rPr>
                <w:spacing w:val="-12"/>
              </w:rPr>
              <w:t xml:space="preserve"> </w:t>
            </w:r>
            <w:r w:rsidRPr="008804DB">
              <w:rPr>
                <w:spacing w:val="-1"/>
              </w:rPr>
              <w:t>02-</w:t>
            </w:r>
          </w:p>
          <w:p w:rsidR="00AD0D94" w:rsidRPr="008804DB" w:rsidRDefault="00C25DCA">
            <w:pPr>
              <w:pStyle w:val="TableParagraph"/>
              <w:ind w:left="234"/>
            </w:pPr>
            <w:r w:rsidRPr="008804DB">
              <w:t>06,</w:t>
            </w:r>
            <w:r w:rsidRPr="008804DB">
              <w:rPr>
                <w:spacing w:val="98"/>
              </w:rPr>
              <w:t xml:space="preserve"> </w:t>
            </w:r>
            <w:r w:rsidRPr="008804DB">
              <w:t>2020)</w:t>
            </w:r>
          </w:p>
        </w:tc>
        <w:tc>
          <w:tcPr>
            <w:tcW w:w="3664" w:type="dxa"/>
            <w:tcBorders>
              <w:bottom w:val="single" w:sz="2" w:space="0" w:color="000000"/>
            </w:tcBorders>
          </w:tcPr>
          <w:p w:rsidR="00AD0D94" w:rsidRPr="008804DB" w:rsidRDefault="00AD0D94">
            <w:pPr>
              <w:pStyle w:val="TableParagraph"/>
              <w:spacing w:before="5"/>
              <w:rPr>
                <w:sz w:val="24"/>
              </w:rPr>
            </w:pPr>
          </w:p>
          <w:p w:rsidR="00AD0D94" w:rsidRPr="008804DB" w:rsidRDefault="00C25DCA">
            <w:pPr>
              <w:pStyle w:val="TableParagraph"/>
              <w:spacing w:line="360" w:lineRule="auto"/>
              <w:ind w:left="140" w:right="374"/>
            </w:pPr>
            <w:r w:rsidRPr="008804DB">
              <w:t>Organized</w:t>
            </w:r>
            <w:r w:rsidRPr="008804DB">
              <w:rPr>
                <w:spacing w:val="-5"/>
              </w:rPr>
              <w:t xml:space="preserve"> </w:t>
            </w:r>
            <w:r w:rsidRPr="008804DB">
              <w:t>by</w:t>
            </w:r>
            <w:r w:rsidRPr="008804DB">
              <w:rPr>
                <w:spacing w:val="-2"/>
              </w:rPr>
              <w:t xml:space="preserve"> </w:t>
            </w:r>
            <w:r w:rsidRPr="008804DB">
              <w:rPr>
                <w:b/>
              </w:rPr>
              <w:t>National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Institute</w:t>
            </w:r>
            <w:r w:rsidRPr="008804DB">
              <w:rPr>
                <w:b/>
                <w:spacing w:val="-1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Disaster management (NIDM)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 xml:space="preserve">New Delhi </w:t>
            </w:r>
            <w:r w:rsidRPr="008804DB">
              <w:t>and From Department</w:t>
            </w:r>
            <w:r w:rsidRPr="008804DB">
              <w:rPr>
                <w:spacing w:val="1"/>
              </w:rPr>
              <w:t xml:space="preserve"> </w:t>
            </w:r>
            <w:r w:rsidRPr="008804DB">
              <w:t>of Environmental Science, BBA</w:t>
            </w:r>
            <w:r w:rsidRPr="008804DB">
              <w:rPr>
                <w:spacing w:val="1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2"/>
              </w:rPr>
              <w:t xml:space="preserve"> </w:t>
            </w:r>
            <w:r w:rsidRPr="008804DB">
              <w:t>Lucknow.</w:t>
            </w:r>
            <w:r w:rsidRPr="008804DB">
              <w:rPr>
                <w:spacing w:val="1"/>
              </w:rPr>
              <w:t xml:space="preserve"> </w:t>
            </w:r>
            <w:r w:rsidRPr="008804DB">
              <w:t>UP.,</w:t>
            </w:r>
            <w:r w:rsidRPr="008804DB">
              <w:rPr>
                <w:spacing w:val="-3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>
        <w:trPr>
          <w:trHeight w:val="318"/>
        </w:trPr>
        <w:tc>
          <w:tcPr>
            <w:tcW w:w="2378" w:type="dxa"/>
            <w:shd w:val="clear" w:color="auto" w:fill="000000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3027" w:type="dxa"/>
            <w:gridSpan w:val="2"/>
            <w:tcBorders>
              <w:top w:val="single" w:sz="4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1482" w:type="dxa"/>
            <w:tcBorders>
              <w:top w:val="single" w:sz="2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3664" w:type="dxa"/>
            <w:tcBorders>
              <w:top w:val="single" w:sz="2" w:space="0" w:color="000000"/>
              <w:bottom w:val="single" w:sz="4" w:space="0" w:color="000000"/>
            </w:tcBorders>
            <w:shd w:val="clear" w:color="auto" w:fill="E7E6E6"/>
          </w:tcPr>
          <w:p w:rsidR="00AD0D94" w:rsidRPr="008804DB" w:rsidRDefault="00AD0D94">
            <w:pPr>
              <w:pStyle w:val="TableParagraph"/>
            </w:pPr>
          </w:p>
        </w:tc>
      </w:tr>
      <w:tr w:rsidR="008804DB" w:rsidRPr="008804DB">
        <w:trPr>
          <w:trHeight w:val="1518"/>
        </w:trPr>
        <w:tc>
          <w:tcPr>
            <w:tcW w:w="2378" w:type="dxa"/>
          </w:tcPr>
          <w:p w:rsidR="00AD0D94" w:rsidRPr="001117AD" w:rsidRDefault="00C25DCA">
            <w:pPr>
              <w:pStyle w:val="TableParagraph"/>
              <w:ind w:left="2" w:right="167"/>
              <w:rPr>
                <w:b/>
              </w:rPr>
            </w:pPr>
            <w:r w:rsidRPr="001117AD">
              <w:rPr>
                <w:b/>
              </w:rPr>
              <w:t>SUMMER</w:t>
            </w:r>
            <w:r w:rsidRPr="001117AD">
              <w:rPr>
                <w:b/>
                <w:spacing w:val="2"/>
              </w:rPr>
              <w:t xml:space="preserve"> </w:t>
            </w:r>
            <w:r w:rsidRPr="001117AD">
              <w:rPr>
                <w:b/>
              </w:rPr>
              <w:t>AND</w:t>
            </w:r>
            <w:r w:rsidRPr="001117AD">
              <w:rPr>
                <w:b/>
                <w:spacing w:val="1"/>
              </w:rPr>
              <w:t xml:space="preserve"> </w:t>
            </w:r>
            <w:r w:rsidRPr="001117AD">
              <w:rPr>
                <w:b/>
              </w:rPr>
              <w:t>WINTER SCHOOL,</w:t>
            </w:r>
            <w:r w:rsidRPr="001117AD">
              <w:rPr>
                <w:b/>
                <w:spacing w:val="1"/>
              </w:rPr>
              <w:t xml:space="preserve"> </w:t>
            </w:r>
            <w:r w:rsidRPr="001117AD">
              <w:rPr>
                <w:b/>
              </w:rPr>
              <w:t>WORKSHOPS, SHORT</w:t>
            </w:r>
            <w:r w:rsidRPr="001117AD">
              <w:rPr>
                <w:b/>
                <w:spacing w:val="-53"/>
              </w:rPr>
              <w:t xml:space="preserve"> </w:t>
            </w:r>
            <w:r w:rsidRPr="001117AD">
              <w:rPr>
                <w:b/>
              </w:rPr>
              <w:t>COURSES</w:t>
            </w:r>
            <w:r w:rsidRPr="001117AD">
              <w:rPr>
                <w:b/>
                <w:spacing w:val="-1"/>
              </w:rPr>
              <w:t xml:space="preserve"> </w:t>
            </w:r>
            <w:r w:rsidRPr="001117AD">
              <w:rPr>
                <w:b/>
              </w:rPr>
              <w:t>&amp;</w:t>
            </w:r>
          </w:p>
          <w:p w:rsidR="00AD0D94" w:rsidRPr="008804DB" w:rsidRDefault="00C25DCA">
            <w:pPr>
              <w:pStyle w:val="TableParagraph"/>
              <w:spacing w:line="250" w:lineRule="exact"/>
              <w:ind w:left="2" w:right="1036"/>
            </w:pPr>
            <w:r w:rsidRPr="001117AD">
              <w:rPr>
                <w:b/>
              </w:rPr>
              <w:t>TRAININGS</w:t>
            </w:r>
            <w:r w:rsidRPr="001117AD">
              <w:rPr>
                <w:b/>
                <w:spacing w:val="1"/>
              </w:rPr>
              <w:t xml:space="preserve"> </w:t>
            </w:r>
            <w:r w:rsidRPr="001117AD">
              <w:t>COMPLETED</w:t>
            </w:r>
          </w:p>
        </w:tc>
        <w:tc>
          <w:tcPr>
            <w:tcW w:w="2629" w:type="dxa"/>
            <w:tcBorders>
              <w:top w:val="single" w:sz="4" w:space="0" w:color="000000"/>
            </w:tcBorders>
          </w:tcPr>
          <w:p w:rsidR="00AD0D94" w:rsidRPr="008804DB" w:rsidRDefault="00C25DCA">
            <w:pPr>
              <w:pStyle w:val="TableParagraph"/>
              <w:tabs>
                <w:tab w:val="left" w:pos="1950"/>
              </w:tabs>
              <w:spacing w:line="237" w:lineRule="auto"/>
              <w:ind w:left="107" w:right="499"/>
              <w:jc w:val="both"/>
              <w:rPr>
                <w:b/>
              </w:rPr>
            </w:pPr>
            <w:r w:rsidRPr="008804DB">
              <w:rPr>
                <w:b/>
              </w:rPr>
              <w:t>Gene Cloning and Its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Expression,</w:t>
            </w:r>
            <w:r w:rsidRPr="008804DB">
              <w:rPr>
                <w:b/>
              </w:rPr>
              <w:tab/>
            </w:r>
            <w:r w:rsidRPr="008804DB">
              <w:rPr>
                <w:b/>
                <w:spacing w:val="-4"/>
              </w:rPr>
              <w:t>to</w:t>
            </w:r>
            <w:r w:rsidRPr="008804DB">
              <w:rPr>
                <w:b/>
                <w:spacing w:val="-53"/>
              </w:rPr>
              <w:t xml:space="preserve"> </w:t>
            </w:r>
            <w:r w:rsidRPr="008804DB">
              <w:rPr>
                <w:b/>
              </w:rPr>
              <w:t>produce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Genetically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Modified</w:t>
            </w:r>
            <w:r w:rsidRPr="008804DB">
              <w:rPr>
                <w:b/>
                <w:spacing w:val="-9"/>
              </w:rPr>
              <w:t xml:space="preserve"> </w:t>
            </w:r>
            <w:r w:rsidRPr="008804DB">
              <w:rPr>
                <w:b/>
              </w:rPr>
              <w:t>Organisms</w:t>
            </w:r>
          </w:p>
        </w:tc>
        <w:tc>
          <w:tcPr>
            <w:tcW w:w="1880" w:type="dxa"/>
            <w:gridSpan w:val="2"/>
            <w:tcBorders>
              <w:top w:val="single" w:sz="4" w:space="0" w:color="000000"/>
            </w:tcBorders>
          </w:tcPr>
          <w:p w:rsidR="00AD0D94" w:rsidRPr="008804DB" w:rsidRDefault="00C25DCA">
            <w:pPr>
              <w:pStyle w:val="TableParagraph"/>
              <w:spacing w:before="54"/>
              <w:ind w:left="13" w:right="62"/>
            </w:pPr>
            <w:r w:rsidRPr="008804DB">
              <w:t>Seven Days</w:t>
            </w:r>
            <w:r w:rsidRPr="008804DB">
              <w:rPr>
                <w:spacing w:val="1"/>
              </w:rPr>
              <w:t xml:space="preserve"> </w:t>
            </w:r>
            <w:r w:rsidRPr="008804DB">
              <w:t>Workshop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spacing w:val="-4"/>
              </w:rPr>
              <w:t>(November</w:t>
            </w:r>
            <w:r w:rsidRPr="008804DB">
              <w:rPr>
                <w:spacing w:val="6"/>
              </w:rPr>
              <w:t xml:space="preserve"> </w:t>
            </w:r>
            <w:r w:rsidRPr="008804DB">
              <w:rPr>
                <w:spacing w:val="-4"/>
              </w:rPr>
              <w:t>20</w:t>
            </w:r>
            <w:r w:rsidRPr="008804DB">
              <w:rPr>
                <w:spacing w:val="2"/>
              </w:rPr>
              <w:t xml:space="preserve"> </w:t>
            </w:r>
            <w:r w:rsidRPr="008804DB">
              <w:rPr>
                <w:spacing w:val="-4"/>
              </w:rPr>
              <w:t>-</w:t>
            </w:r>
            <w:r w:rsidRPr="008804DB">
              <w:rPr>
                <w:spacing w:val="-23"/>
              </w:rPr>
              <w:t xml:space="preserve"> </w:t>
            </w:r>
            <w:r w:rsidRPr="008804DB">
              <w:rPr>
                <w:spacing w:val="-4"/>
              </w:rPr>
              <w:t>26,</w:t>
            </w:r>
          </w:p>
          <w:p w:rsidR="00AD0D94" w:rsidRPr="008804DB" w:rsidRDefault="00C25DCA">
            <w:pPr>
              <w:pStyle w:val="TableParagraph"/>
              <w:spacing w:before="5"/>
              <w:ind w:left="13"/>
            </w:pPr>
            <w:r w:rsidRPr="008804DB">
              <w:t>2017)</w:t>
            </w:r>
          </w:p>
        </w:tc>
        <w:tc>
          <w:tcPr>
            <w:tcW w:w="3664" w:type="dxa"/>
            <w:tcBorders>
              <w:top w:val="single" w:sz="4" w:space="0" w:color="000000"/>
            </w:tcBorders>
          </w:tcPr>
          <w:p w:rsidR="00AD0D94" w:rsidRPr="008804DB" w:rsidRDefault="00C25DCA">
            <w:pPr>
              <w:pStyle w:val="TableParagraph"/>
              <w:spacing w:before="54"/>
              <w:ind w:left="140" w:right="355"/>
              <w:jc w:val="both"/>
            </w:pPr>
            <w:r w:rsidRPr="008804DB">
              <w:t xml:space="preserve">From </w:t>
            </w:r>
            <w:proofErr w:type="spellStart"/>
            <w:r w:rsidRPr="008804DB">
              <w:rPr>
                <w:b/>
              </w:rPr>
              <w:t>CytoGene</w:t>
            </w:r>
            <w:r w:rsidRPr="008804DB">
              <w:rPr>
                <w:b/>
                <w:vertAlign w:val="superscript"/>
              </w:rPr>
              <w:t>TM</w:t>
            </w:r>
            <w:proofErr w:type="spellEnd"/>
            <w:r w:rsidRPr="008804DB">
              <w:rPr>
                <w:b/>
              </w:rPr>
              <w:t xml:space="preserve"> </w:t>
            </w:r>
            <w:r w:rsidRPr="008804DB">
              <w:t xml:space="preserve">and </w:t>
            </w:r>
            <w:r w:rsidRPr="008804DB">
              <w:rPr>
                <w:b/>
              </w:rPr>
              <w:t>Maharishi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University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of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Informatio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Technology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(MUIT)</w:t>
            </w:r>
            <w:r w:rsidRPr="008804DB">
              <w:t>,</w:t>
            </w:r>
            <w:r w:rsidRPr="008804DB">
              <w:rPr>
                <w:spacing w:val="1"/>
              </w:rPr>
              <w:t xml:space="preserve"> </w:t>
            </w:r>
            <w:r w:rsidRPr="008804DB">
              <w:t>Lucknow</w:t>
            </w:r>
            <w:r w:rsidRPr="008804DB">
              <w:rPr>
                <w:spacing w:val="-52"/>
              </w:rPr>
              <w:t xml:space="preserve"> </w:t>
            </w:r>
            <w:r w:rsidRPr="008804DB">
              <w:t>(UP) INDIA</w:t>
            </w:r>
          </w:p>
        </w:tc>
      </w:tr>
      <w:tr w:rsidR="008804DB" w:rsidRPr="008804DB">
        <w:trPr>
          <w:trHeight w:val="1226"/>
        </w:trPr>
        <w:tc>
          <w:tcPr>
            <w:tcW w:w="2378" w:type="dxa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2629" w:type="dxa"/>
          </w:tcPr>
          <w:p w:rsidR="00AD0D94" w:rsidRPr="008804DB" w:rsidRDefault="00C25DCA">
            <w:pPr>
              <w:pStyle w:val="TableParagraph"/>
              <w:spacing w:before="6"/>
              <w:ind w:left="107" w:right="192"/>
              <w:rPr>
                <w:b/>
                <w:sz w:val="24"/>
              </w:rPr>
            </w:pPr>
            <w:r w:rsidRPr="008804DB">
              <w:rPr>
                <w:b/>
                <w:spacing w:val="-2"/>
                <w:sz w:val="24"/>
              </w:rPr>
              <w:t xml:space="preserve">Molecular </w:t>
            </w:r>
            <w:r w:rsidRPr="008804DB">
              <w:rPr>
                <w:b/>
                <w:spacing w:val="-1"/>
                <w:sz w:val="24"/>
              </w:rPr>
              <w:t>Approaches</w:t>
            </w:r>
            <w:r w:rsidRPr="008804DB">
              <w:rPr>
                <w:b/>
                <w:spacing w:val="-57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for Plant disease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diagnostics and</w:t>
            </w:r>
            <w:r w:rsidRPr="008804DB">
              <w:rPr>
                <w:b/>
                <w:spacing w:val="1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Resistance</w:t>
            </w:r>
            <w:r w:rsidRPr="008804DB">
              <w:rPr>
                <w:b/>
                <w:spacing w:val="-10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mechanism</w:t>
            </w:r>
          </w:p>
        </w:tc>
        <w:tc>
          <w:tcPr>
            <w:tcW w:w="1880" w:type="dxa"/>
            <w:gridSpan w:val="2"/>
          </w:tcPr>
          <w:p w:rsidR="00AD0D94" w:rsidRPr="008804DB" w:rsidRDefault="00C25DCA">
            <w:pPr>
              <w:pStyle w:val="TableParagraph"/>
              <w:tabs>
                <w:tab w:val="left" w:pos="1137"/>
                <w:tab w:val="left" w:pos="1305"/>
                <w:tab w:val="left" w:pos="1741"/>
              </w:tabs>
              <w:spacing w:before="54" w:line="242" w:lineRule="auto"/>
              <w:ind w:left="13" w:right="62"/>
            </w:pPr>
            <w:r w:rsidRPr="008804DB">
              <w:rPr>
                <w:sz w:val="24"/>
              </w:rPr>
              <w:t>ICAR–Sponsored</w:t>
            </w:r>
            <w:r w:rsidRPr="008804DB">
              <w:rPr>
                <w:spacing w:val="1"/>
                <w:sz w:val="24"/>
              </w:rPr>
              <w:t xml:space="preserve"> </w:t>
            </w:r>
            <w:r w:rsidRPr="008804DB">
              <w:rPr>
                <w:sz w:val="24"/>
              </w:rPr>
              <w:t>Short</w:t>
            </w:r>
            <w:r w:rsidRPr="008804DB">
              <w:rPr>
                <w:sz w:val="24"/>
              </w:rPr>
              <w:tab/>
            </w:r>
            <w:r w:rsidRPr="008804DB">
              <w:rPr>
                <w:spacing w:val="-1"/>
                <w:sz w:val="24"/>
              </w:rPr>
              <w:t>Course</w:t>
            </w:r>
            <w:r w:rsidRPr="008804DB">
              <w:rPr>
                <w:spacing w:val="-57"/>
                <w:sz w:val="24"/>
              </w:rPr>
              <w:t xml:space="preserve"> </w:t>
            </w:r>
            <w:r w:rsidRPr="008804DB">
              <w:t>(</w:t>
            </w:r>
            <w:r w:rsidRPr="008804DB">
              <w:rPr>
                <w:sz w:val="24"/>
              </w:rPr>
              <w:t>November</w:t>
            </w:r>
            <w:r w:rsidRPr="008804DB">
              <w:rPr>
                <w:sz w:val="24"/>
              </w:rPr>
              <w:tab/>
            </w:r>
            <w:r w:rsidRPr="008804DB">
              <w:rPr>
                <w:sz w:val="24"/>
              </w:rPr>
              <w:tab/>
            </w:r>
            <w:r w:rsidRPr="008804DB">
              <w:t>03</w:t>
            </w:r>
            <w:r w:rsidRPr="008804DB">
              <w:tab/>
            </w:r>
            <w:r w:rsidRPr="008804DB">
              <w:rPr>
                <w:spacing w:val="-3"/>
              </w:rPr>
              <w:t>-</w:t>
            </w:r>
          </w:p>
          <w:p w:rsidR="00AD0D94" w:rsidRPr="008804DB" w:rsidRDefault="00C25DCA">
            <w:pPr>
              <w:pStyle w:val="TableParagraph"/>
              <w:spacing w:line="275" w:lineRule="exact"/>
              <w:ind w:left="13"/>
            </w:pPr>
            <w:r w:rsidRPr="008804DB">
              <w:t>12,</w:t>
            </w:r>
            <w:r w:rsidRPr="008804DB">
              <w:rPr>
                <w:spacing w:val="26"/>
              </w:rPr>
              <w:t xml:space="preserve"> </w:t>
            </w:r>
            <w:r w:rsidRPr="008804DB">
              <w:rPr>
                <w:sz w:val="24"/>
              </w:rPr>
              <w:t>2016</w:t>
            </w:r>
            <w:r w:rsidRPr="008804DB">
              <w:t>)</w:t>
            </w:r>
          </w:p>
        </w:tc>
        <w:tc>
          <w:tcPr>
            <w:tcW w:w="3664" w:type="dxa"/>
          </w:tcPr>
          <w:p w:rsidR="00AD0D94" w:rsidRPr="008804DB" w:rsidRDefault="00C25DCA">
            <w:pPr>
              <w:pStyle w:val="TableParagraph"/>
              <w:tabs>
                <w:tab w:val="left" w:pos="2675"/>
              </w:tabs>
              <w:spacing w:before="1"/>
              <w:ind w:left="140" w:right="355"/>
              <w:jc w:val="both"/>
            </w:pPr>
            <w:r w:rsidRPr="008804DB">
              <w:t xml:space="preserve">From </w:t>
            </w:r>
            <w:r w:rsidRPr="008804DB">
              <w:rPr>
                <w:b/>
              </w:rPr>
              <w:t>Department of agricultur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Biotechnology,</w:t>
            </w:r>
            <w:r w:rsidRPr="008804DB">
              <w:rPr>
                <w:b/>
              </w:rPr>
              <w:tab/>
              <w:t>Assam</w:t>
            </w:r>
            <w:r w:rsidRPr="008804DB">
              <w:rPr>
                <w:b/>
                <w:spacing w:val="-53"/>
              </w:rPr>
              <w:t xml:space="preserve"> </w:t>
            </w:r>
            <w:r w:rsidRPr="008804DB">
              <w:rPr>
                <w:b/>
              </w:rPr>
              <w:t>Agricultur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University,</w:t>
            </w:r>
            <w:r w:rsidRPr="008804DB">
              <w:rPr>
                <w:b/>
                <w:spacing w:val="1"/>
              </w:rPr>
              <w:t xml:space="preserve"> </w:t>
            </w:r>
            <w:proofErr w:type="spellStart"/>
            <w:r w:rsidRPr="008804DB">
              <w:t>Jorhat</w:t>
            </w:r>
            <w:proofErr w:type="spellEnd"/>
            <w:r w:rsidRPr="008804DB">
              <w:t>-</w:t>
            </w:r>
            <w:r w:rsidRPr="008804DB">
              <w:rPr>
                <w:spacing w:val="-52"/>
              </w:rPr>
              <w:t xml:space="preserve"> </w:t>
            </w:r>
            <w:r w:rsidRPr="008804DB">
              <w:t>13,</w:t>
            </w:r>
            <w:r w:rsidRPr="008804DB">
              <w:rPr>
                <w:spacing w:val="4"/>
              </w:rPr>
              <w:t xml:space="preserve"> </w:t>
            </w:r>
            <w:r w:rsidRPr="008804DB">
              <w:t>Assam,</w:t>
            </w:r>
            <w:r w:rsidRPr="008804DB">
              <w:rPr>
                <w:spacing w:val="3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>
        <w:trPr>
          <w:trHeight w:val="1147"/>
        </w:trPr>
        <w:tc>
          <w:tcPr>
            <w:tcW w:w="2378" w:type="dxa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2629" w:type="dxa"/>
          </w:tcPr>
          <w:p w:rsidR="00AD0D94" w:rsidRPr="008804DB" w:rsidRDefault="00C25DCA">
            <w:pPr>
              <w:pStyle w:val="TableParagraph"/>
              <w:spacing w:before="66"/>
              <w:ind w:left="116"/>
              <w:rPr>
                <w:b/>
              </w:rPr>
            </w:pPr>
            <w:r w:rsidRPr="008804DB">
              <w:rPr>
                <w:b/>
              </w:rPr>
              <w:t>Chromatography</w:t>
            </w:r>
          </w:p>
        </w:tc>
        <w:tc>
          <w:tcPr>
            <w:tcW w:w="1880" w:type="dxa"/>
            <w:gridSpan w:val="2"/>
          </w:tcPr>
          <w:p w:rsidR="00AD0D94" w:rsidRPr="008804DB" w:rsidRDefault="00C25DCA">
            <w:pPr>
              <w:pStyle w:val="TableParagraph"/>
              <w:tabs>
                <w:tab w:val="left" w:pos="1367"/>
              </w:tabs>
              <w:spacing w:before="52"/>
              <w:ind w:left="80"/>
            </w:pPr>
            <w:r w:rsidRPr="008804DB">
              <w:t>Four</w:t>
            </w:r>
            <w:r w:rsidRPr="008804DB">
              <w:tab/>
              <w:t>Days</w:t>
            </w:r>
          </w:p>
          <w:p w:rsidR="00AD0D94" w:rsidRPr="008804DB" w:rsidRDefault="00C25DCA">
            <w:pPr>
              <w:pStyle w:val="TableParagraph"/>
              <w:spacing w:before="1"/>
              <w:ind w:left="80" w:right="222"/>
            </w:pPr>
            <w:r w:rsidRPr="008804DB">
              <w:t>Workshop</w:t>
            </w:r>
            <w:r w:rsidRPr="008804DB">
              <w:rPr>
                <w:spacing w:val="1"/>
              </w:rPr>
              <w:t xml:space="preserve"> </w:t>
            </w:r>
            <w:r w:rsidRPr="008804DB">
              <w:t>(January,</w:t>
            </w:r>
            <w:r w:rsidRPr="008804DB">
              <w:rPr>
                <w:spacing w:val="-5"/>
              </w:rPr>
              <w:t xml:space="preserve"> </w:t>
            </w:r>
            <w:r w:rsidRPr="008804DB">
              <w:t>05</w:t>
            </w:r>
            <w:r w:rsidRPr="008804DB">
              <w:rPr>
                <w:spacing w:val="-8"/>
              </w:rPr>
              <w:t xml:space="preserve"> </w:t>
            </w:r>
            <w:r w:rsidRPr="008804DB">
              <w:t>–</w:t>
            </w:r>
            <w:r w:rsidRPr="008804DB">
              <w:rPr>
                <w:spacing w:val="-12"/>
              </w:rPr>
              <w:t xml:space="preserve"> </w:t>
            </w:r>
            <w:r w:rsidRPr="008804DB">
              <w:t>08,</w:t>
            </w:r>
          </w:p>
          <w:p w:rsidR="00AD0D94" w:rsidRPr="008804DB" w:rsidRDefault="00C25DCA">
            <w:pPr>
              <w:pStyle w:val="TableParagraph"/>
              <w:spacing w:line="251" w:lineRule="exact"/>
              <w:ind w:left="80"/>
            </w:pPr>
            <w:r w:rsidRPr="008804DB">
              <w:t>2016)</w:t>
            </w:r>
          </w:p>
        </w:tc>
        <w:tc>
          <w:tcPr>
            <w:tcW w:w="3664" w:type="dxa"/>
          </w:tcPr>
          <w:p w:rsidR="00AD0D94" w:rsidRPr="008804DB" w:rsidRDefault="00C25DCA">
            <w:pPr>
              <w:pStyle w:val="TableParagraph"/>
              <w:spacing w:before="52"/>
              <w:ind w:left="169" w:right="536"/>
            </w:pPr>
            <w:r w:rsidRPr="008804DB">
              <w:t xml:space="preserve">From </w:t>
            </w:r>
            <w:r w:rsidRPr="008804DB">
              <w:rPr>
                <w:b/>
              </w:rPr>
              <w:t>Department of Botany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(Centre for Advanced Study)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 xml:space="preserve">University of Calcutta, </w:t>
            </w:r>
            <w:r w:rsidRPr="008804DB">
              <w:t>Kolkata,</w:t>
            </w:r>
            <w:r w:rsidRPr="008804DB">
              <w:rPr>
                <w:spacing w:val="-52"/>
              </w:rPr>
              <w:t xml:space="preserve"> </w:t>
            </w:r>
            <w:r w:rsidRPr="008804DB">
              <w:t>West</w:t>
            </w:r>
            <w:r w:rsidRPr="008804DB">
              <w:rPr>
                <w:spacing w:val="2"/>
              </w:rPr>
              <w:t xml:space="preserve"> </w:t>
            </w:r>
            <w:r w:rsidRPr="008804DB">
              <w:t>Bengal,</w:t>
            </w:r>
            <w:r w:rsidRPr="008804DB">
              <w:rPr>
                <w:spacing w:val="3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>
        <w:trPr>
          <w:trHeight w:val="1257"/>
        </w:trPr>
        <w:tc>
          <w:tcPr>
            <w:tcW w:w="2378" w:type="dxa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2629" w:type="dxa"/>
          </w:tcPr>
          <w:p w:rsidR="00AD0D94" w:rsidRPr="008804DB" w:rsidRDefault="00C25DCA">
            <w:pPr>
              <w:pStyle w:val="TableParagraph"/>
              <w:spacing w:before="138" w:line="276" w:lineRule="auto"/>
              <w:ind w:left="116" w:right="10"/>
              <w:jc w:val="both"/>
              <w:rPr>
                <w:b/>
              </w:rPr>
            </w:pPr>
            <w:r w:rsidRPr="008804DB">
              <w:rPr>
                <w:b/>
              </w:rPr>
              <w:t>Recent Advances in Mass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Productio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on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Biological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Control</w:t>
            </w:r>
            <w:r w:rsidRPr="008804DB">
              <w:rPr>
                <w:b/>
                <w:spacing w:val="-6"/>
              </w:rPr>
              <w:t xml:space="preserve"> </w:t>
            </w:r>
            <w:r w:rsidRPr="008804DB">
              <w:rPr>
                <w:b/>
              </w:rPr>
              <w:t>Agents</w:t>
            </w:r>
          </w:p>
        </w:tc>
        <w:tc>
          <w:tcPr>
            <w:tcW w:w="1880" w:type="dxa"/>
            <w:gridSpan w:val="2"/>
          </w:tcPr>
          <w:p w:rsidR="00AD0D94" w:rsidRPr="008804DB" w:rsidRDefault="00C25DCA">
            <w:pPr>
              <w:pStyle w:val="TableParagraph"/>
              <w:spacing w:before="75" w:line="280" w:lineRule="auto"/>
              <w:ind w:left="80" w:right="60"/>
            </w:pPr>
            <w:r w:rsidRPr="008804DB">
              <w:t>ICAR – Sponsored</w:t>
            </w:r>
            <w:r w:rsidRPr="008804DB">
              <w:rPr>
                <w:spacing w:val="1"/>
              </w:rPr>
              <w:t xml:space="preserve"> </w:t>
            </w:r>
            <w:r w:rsidRPr="008804DB">
              <w:t>Short</w:t>
            </w:r>
            <w:r w:rsidRPr="008804DB">
              <w:rPr>
                <w:spacing w:val="2"/>
              </w:rPr>
              <w:t xml:space="preserve"> </w:t>
            </w:r>
            <w:r w:rsidRPr="008804DB">
              <w:t>Course</w:t>
            </w:r>
            <w:r w:rsidRPr="008804DB">
              <w:rPr>
                <w:spacing w:val="1"/>
              </w:rPr>
              <w:t xml:space="preserve"> </w:t>
            </w:r>
            <w:r w:rsidRPr="008804DB">
              <w:rPr>
                <w:spacing w:val="-1"/>
              </w:rPr>
              <w:t>(September,</w:t>
            </w:r>
            <w:r w:rsidRPr="008804DB">
              <w:rPr>
                <w:spacing w:val="-7"/>
              </w:rPr>
              <w:t xml:space="preserve"> </w:t>
            </w:r>
            <w:r w:rsidRPr="008804DB">
              <w:t>01</w:t>
            </w:r>
            <w:r w:rsidRPr="008804DB">
              <w:rPr>
                <w:spacing w:val="-10"/>
              </w:rPr>
              <w:t xml:space="preserve"> </w:t>
            </w:r>
            <w:r w:rsidRPr="008804DB">
              <w:t>-10,</w:t>
            </w:r>
          </w:p>
          <w:p w:rsidR="00AD0D94" w:rsidRPr="008804DB" w:rsidRDefault="00C25DCA">
            <w:pPr>
              <w:pStyle w:val="TableParagraph"/>
              <w:spacing w:line="243" w:lineRule="exact"/>
              <w:ind w:left="80"/>
            </w:pPr>
            <w:r w:rsidRPr="008804DB">
              <w:t>2015)</w:t>
            </w:r>
          </w:p>
        </w:tc>
        <w:tc>
          <w:tcPr>
            <w:tcW w:w="3664" w:type="dxa"/>
          </w:tcPr>
          <w:p w:rsidR="00AD0D94" w:rsidRPr="008804DB" w:rsidRDefault="00C25DCA">
            <w:pPr>
              <w:pStyle w:val="TableParagraph"/>
              <w:spacing w:before="123" w:line="278" w:lineRule="auto"/>
              <w:ind w:left="169" w:right="357"/>
              <w:jc w:val="both"/>
            </w:pPr>
            <w:r w:rsidRPr="008804DB">
              <w:t>From I</w:t>
            </w:r>
            <w:r w:rsidRPr="008804DB">
              <w:rPr>
                <w:b/>
              </w:rPr>
              <w:t>CAR- National Centre for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Integrated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Pest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Management,</w:t>
            </w:r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IARI,</w:t>
            </w:r>
            <w:r w:rsidRPr="008804DB">
              <w:rPr>
                <w:b/>
                <w:spacing w:val="2"/>
              </w:rPr>
              <w:t xml:space="preserve"> </w:t>
            </w:r>
            <w:proofErr w:type="spellStart"/>
            <w:r w:rsidRPr="008804DB">
              <w:rPr>
                <w:b/>
              </w:rPr>
              <w:t>Pussa</w:t>
            </w:r>
            <w:proofErr w:type="spellEnd"/>
            <w:r w:rsidRPr="008804DB">
              <w:rPr>
                <w:b/>
              </w:rPr>
              <w:t>,</w:t>
            </w:r>
            <w:r w:rsidRPr="008804DB">
              <w:rPr>
                <w:b/>
                <w:spacing w:val="2"/>
              </w:rPr>
              <w:t xml:space="preserve"> </w:t>
            </w:r>
            <w:r w:rsidRPr="008804DB">
              <w:rPr>
                <w:b/>
              </w:rPr>
              <w:t>New</w:t>
            </w:r>
            <w:r w:rsidRPr="008804DB">
              <w:rPr>
                <w:b/>
                <w:spacing w:val="2"/>
              </w:rPr>
              <w:t xml:space="preserve"> </w:t>
            </w:r>
            <w:r w:rsidRPr="008804DB">
              <w:t>Delhi,</w:t>
            </w:r>
            <w:r w:rsidRPr="008804DB">
              <w:rPr>
                <w:spacing w:val="2"/>
              </w:rPr>
              <w:t xml:space="preserve"> </w:t>
            </w:r>
            <w:r w:rsidRPr="008804DB">
              <w:t>India</w:t>
            </w:r>
          </w:p>
        </w:tc>
      </w:tr>
      <w:tr w:rsidR="008804DB" w:rsidRPr="008804DB">
        <w:trPr>
          <w:trHeight w:val="1207"/>
        </w:trPr>
        <w:tc>
          <w:tcPr>
            <w:tcW w:w="2378" w:type="dxa"/>
          </w:tcPr>
          <w:p w:rsidR="00AD0D94" w:rsidRPr="008804DB" w:rsidRDefault="00AD0D94">
            <w:pPr>
              <w:pStyle w:val="TableParagraph"/>
            </w:pPr>
          </w:p>
        </w:tc>
        <w:tc>
          <w:tcPr>
            <w:tcW w:w="2629" w:type="dxa"/>
          </w:tcPr>
          <w:p w:rsidR="00AD0D94" w:rsidRPr="008804DB" w:rsidRDefault="00C25DCA">
            <w:pPr>
              <w:pStyle w:val="TableParagraph"/>
              <w:spacing w:before="109"/>
              <w:ind w:left="217" w:right="118"/>
              <w:jc w:val="center"/>
              <w:rPr>
                <w:b/>
              </w:rPr>
            </w:pPr>
            <w:r w:rsidRPr="008804DB">
              <w:rPr>
                <w:b/>
              </w:rPr>
              <w:t>SEM,</w:t>
            </w:r>
            <w:r w:rsidRPr="008804DB">
              <w:rPr>
                <w:b/>
                <w:spacing w:val="-4"/>
              </w:rPr>
              <w:t xml:space="preserve"> </w:t>
            </w:r>
            <w:r w:rsidRPr="008804DB">
              <w:rPr>
                <w:b/>
              </w:rPr>
              <w:t>FTIR,</w:t>
            </w:r>
            <w:r w:rsidRPr="008804DB">
              <w:rPr>
                <w:b/>
                <w:spacing w:val="-5"/>
              </w:rPr>
              <w:t xml:space="preserve"> </w:t>
            </w:r>
            <w:r w:rsidRPr="008804DB">
              <w:rPr>
                <w:b/>
              </w:rPr>
              <w:t>FPLC,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and</w:t>
            </w:r>
          </w:p>
          <w:p w:rsidR="00AD0D94" w:rsidRPr="008804DB" w:rsidRDefault="00C25DCA">
            <w:pPr>
              <w:pStyle w:val="TableParagraph"/>
              <w:spacing w:before="35"/>
              <w:ind w:left="212" w:right="118"/>
              <w:jc w:val="center"/>
              <w:rPr>
                <w:b/>
              </w:rPr>
            </w:pPr>
            <w:r w:rsidRPr="008804DB">
              <w:rPr>
                <w:b/>
              </w:rPr>
              <w:t>Ion</w:t>
            </w:r>
            <w:r w:rsidRPr="008804DB">
              <w:rPr>
                <w:b/>
                <w:spacing w:val="-8"/>
              </w:rPr>
              <w:t xml:space="preserve"> </w:t>
            </w:r>
            <w:r w:rsidRPr="008804DB">
              <w:rPr>
                <w:b/>
              </w:rPr>
              <w:t>chromatography</w:t>
            </w:r>
          </w:p>
        </w:tc>
        <w:tc>
          <w:tcPr>
            <w:tcW w:w="1880" w:type="dxa"/>
            <w:gridSpan w:val="2"/>
          </w:tcPr>
          <w:p w:rsidR="00AD0D94" w:rsidRPr="008804DB" w:rsidRDefault="00C25DCA">
            <w:pPr>
              <w:pStyle w:val="TableParagraph"/>
              <w:spacing w:before="94" w:line="273" w:lineRule="auto"/>
              <w:ind w:left="80" w:right="221"/>
            </w:pPr>
            <w:r w:rsidRPr="008804DB">
              <w:t>Hands</w:t>
            </w:r>
            <w:r w:rsidRPr="008804DB">
              <w:rPr>
                <w:spacing w:val="-7"/>
              </w:rPr>
              <w:t xml:space="preserve"> </w:t>
            </w:r>
            <w:r w:rsidRPr="008804DB">
              <w:t>on</w:t>
            </w:r>
            <w:r w:rsidRPr="008804DB">
              <w:rPr>
                <w:spacing w:val="-11"/>
              </w:rPr>
              <w:t xml:space="preserve"> </w:t>
            </w:r>
            <w:r w:rsidRPr="008804DB">
              <w:t>training</w:t>
            </w:r>
            <w:r w:rsidRPr="008804DB">
              <w:rPr>
                <w:spacing w:val="-52"/>
              </w:rPr>
              <w:t xml:space="preserve"> </w:t>
            </w:r>
            <w:proofErr w:type="spellStart"/>
            <w:r w:rsidRPr="008804DB">
              <w:t>Programme</w:t>
            </w:r>
            <w:proofErr w:type="spellEnd"/>
            <w:r w:rsidRPr="008804DB">
              <w:rPr>
                <w:spacing w:val="1"/>
              </w:rPr>
              <w:t xml:space="preserve"> </w:t>
            </w:r>
            <w:r w:rsidRPr="008804DB">
              <w:t>(February</w:t>
            </w:r>
            <w:r w:rsidRPr="008804DB">
              <w:rPr>
                <w:spacing w:val="-7"/>
              </w:rPr>
              <w:t xml:space="preserve"> </w:t>
            </w:r>
            <w:r w:rsidRPr="008804DB">
              <w:t>18</w:t>
            </w:r>
            <w:r w:rsidRPr="008804DB">
              <w:rPr>
                <w:spacing w:val="1"/>
              </w:rPr>
              <w:t xml:space="preserve"> </w:t>
            </w:r>
            <w:r w:rsidRPr="008804DB">
              <w:t>-20,</w:t>
            </w:r>
          </w:p>
          <w:p w:rsidR="00AD0D94" w:rsidRPr="008804DB" w:rsidRDefault="00C25DCA">
            <w:pPr>
              <w:pStyle w:val="TableParagraph"/>
              <w:spacing w:line="228" w:lineRule="exact"/>
              <w:ind w:left="80"/>
            </w:pPr>
            <w:r w:rsidRPr="008804DB">
              <w:t>2015)</w:t>
            </w:r>
          </w:p>
        </w:tc>
        <w:tc>
          <w:tcPr>
            <w:tcW w:w="3664" w:type="dxa"/>
          </w:tcPr>
          <w:p w:rsidR="00AD0D94" w:rsidRPr="008804DB" w:rsidRDefault="00C25DCA">
            <w:pPr>
              <w:pStyle w:val="TableParagraph"/>
              <w:tabs>
                <w:tab w:val="left" w:pos="1268"/>
                <w:tab w:val="left" w:pos="2651"/>
                <w:tab w:val="left" w:pos="2988"/>
              </w:tabs>
              <w:spacing w:before="42" w:line="280" w:lineRule="auto"/>
              <w:ind w:left="63" w:right="281"/>
              <w:rPr>
                <w:b/>
              </w:rPr>
            </w:pPr>
            <w:r w:rsidRPr="008804DB">
              <w:t>From</w:t>
            </w:r>
            <w:r w:rsidRPr="008804DB">
              <w:tab/>
            </w:r>
            <w:r w:rsidRPr="008804DB">
              <w:rPr>
                <w:b/>
              </w:rPr>
              <w:t>University</w:t>
            </w:r>
            <w:r w:rsidRPr="008804DB">
              <w:rPr>
                <w:b/>
              </w:rPr>
              <w:tab/>
            </w:r>
            <w:r w:rsidRPr="008804DB">
              <w:rPr>
                <w:b/>
              </w:rPr>
              <w:tab/>
            </w:r>
            <w:proofErr w:type="spellStart"/>
            <w:r w:rsidRPr="008804DB">
              <w:rPr>
                <w:b/>
              </w:rPr>
              <w:t>Scie</w:t>
            </w:r>
            <w:proofErr w:type="spellEnd"/>
            <w:r w:rsidRPr="008804DB">
              <w:rPr>
                <w:b/>
                <w:spacing w:val="-52"/>
              </w:rPr>
              <w:t xml:space="preserve"> </w:t>
            </w:r>
            <w:r w:rsidRPr="008804DB">
              <w:rPr>
                <w:b/>
              </w:rPr>
              <w:t>Instrumentation</w:t>
            </w:r>
            <w:r w:rsidRPr="008804DB">
              <w:rPr>
                <w:b/>
                <w:spacing w:val="2"/>
              </w:rPr>
              <w:t xml:space="preserve"> </w:t>
            </w:r>
            <w:r w:rsidRPr="008804DB">
              <w:rPr>
                <w:b/>
              </w:rPr>
              <w:t>Centre,</w:t>
            </w:r>
            <w:r w:rsidRPr="008804DB">
              <w:rPr>
                <w:b/>
                <w:spacing w:val="12"/>
              </w:rPr>
              <w:t xml:space="preserve"> </w:t>
            </w:r>
            <w:proofErr w:type="spellStart"/>
            <w:r w:rsidRPr="008804DB">
              <w:rPr>
                <w:b/>
              </w:rPr>
              <w:t>Babasah</w:t>
            </w:r>
            <w:proofErr w:type="spellEnd"/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Bhimrao</w:t>
            </w:r>
            <w:r w:rsidRPr="008804DB">
              <w:rPr>
                <w:b/>
              </w:rPr>
              <w:tab/>
              <w:t>Ambedkar</w:t>
            </w:r>
            <w:r w:rsidRPr="008804DB">
              <w:rPr>
                <w:b/>
              </w:rPr>
              <w:tab/>
            </w:r>
            <w:proofErr w:type="spellStart"/>
            <w:r w:rsidRPr="008804DB">
              <w:rPr>
                <w:b/>
                <w:spacing w:val="-2"/>
              </w:rPr>
              <w:t>Univers</w:t>
            </w:r>
            <w:proofErr w:type="spellEnd"/>
          </w:p>
          <w:p w:rsidR="00AD0D94" w:rsidRPr="008804DB" w:rsidRDefault="00C25DCA">
            <w:pPr>
              <w:pStyle w:val="TableParagraph"/>
              <w:spacing w:line="234" w:lineRule="exact"/>
              <w:ind w:left="63"/>
              <w:rPr>
                <w:b/>
              </w:rPr>
            </w:pPr>
            <w:r w:rsidRPr="008804DB">
              <w:rPr>
                <w:b/>
              </w:rPr>
              <w:t>Lucknow</w:t>
            </w:r>
            <w:r w:rsidRPr="008804DB">
              <w:t xml:space="preserve">, </w:t>
            </w:r>
            <w:r w:rsidRPr="008804DB">
              <w:rPr>
                <w:b/>
              </w:rPr>
              <w:t>U.P.,</w:t>
            </w:r>
            <w:r w:rsidRPr="008804DB">
              <w:rPr>
                <w:b/>
                <w:spacing w:val="-4"/>
              </w:rPr>
              <w:t xml:space="preserve"> </w:t>
            </w:r>
            <w:r w:rsidRPr="008804DB">
              <w:rPr>
                <w:b/>
              </w:rPr>
              <w:t>India</w:t>
            </w:r>
          </w:p>
        </w:tc>
      </w:tr>
    </w:tbl>
    <w:p w:rsidR="00AD0D94" w:rsidRPr="008804DB" w:rsidRDefault="00AD0D94">
      <w:pPr>
        <w:pStyle w:val="BodyText"/>
        <w:rPr>
          <w:sz w:val="20"/>
        </w:rPr>
      </w:pPr>
    </w:p>
    <w:p w:rsidR="00AD0D94" w:rsidRPr="008804DB" w:rsidRDefault="00AD0D94">
      <w:pPr>
        <w:pStyle w:val="BodyText"/>
        <w:spacing w:before="11"/>
        <w:rPr>
          <w:sz w:val="24"/>
        </w:rPr>
      </w:pPr>
    </w:p>
    <w:p w:rsidR="00AD0D94" w:rsidRPr="008804DB" w:rsidRDefault="00AD0D94">
      <w:pPr>
        <w:rPr>
          <w:sz w:val="24"/>
        </w:rPr>
        <w:sectPr w:rsidR="00AD0D94" w:rsidRPr="008804DB">
          <w:pgSz w:w="12240" w:h="15840"/>
          <w:pgMar w:top="1500" w:right="100" w:bottom="1220" w:left="1080" w:header="0" w:footer="957" w:gutter="0"/>
          <w:cols w:space="720"/>
        </w:sectPr>
      </w:pPr>
    </w:p>
    <w:p w:rsidR="00AD0D94" w:rsidRPr="001117AD" w:rsidRDefault="00433434">
      <w:pPr>
        <w:pStyle w:val="Heading2"/>
        <w:spacing w:before="99" w:line="230" w:lineRule="auto"/>
        <w:ind w:left="221" w:right="28"/>
        <w:rPr>
          <w:b/>
        </w:rPr>
      </w:pPr>
      <w:r>
        <w:lastRenderedPageBreak/>
        <w:pict>
          <v:group id="_x0000_s1046" style="position:absolute;left:0;text-align:left;margin-left:59.75pt;margin-top:-10.65pt;width:514.3pt;height:16.8pt;z-index:15733248;mso-position-horizontal-relative:page" coordorigin="1195,-213" coordsize="10286,336">
            <v:rect id="_x0000_s1049" style="position:absolute;left:1195;top:-205;width:2072;height:316" fillcolor="black" stroked="f"/>
            <v:shape id="_x0000_s1048" style="position:absolute;left:3266;top:-205;width:8214;height:316" coordorigin="3266,-204" coordsize="8214,316" path="m11480,-204r-4090,l5388,-204r-2122,l3266,112r2122,l7390,112r4090,l11480,-204xe" fillcolor="#e7e6e6" stroked="f">
              <v:path arrowok="t"/>
            </v:shape>
            <v:shape id="_x0000_s1047" style="position:absolute;left:1195;top:-214;width:10286;height:336" coordorigin="1195,-213" coordsize="10286,336" o:spt="100" adj="0,,0" path="m11481,113r-2873,l8598,113r-3209,l1195,113r,10l5389,123r3209,l8608,123r2873,l11481,113xm11481,-213r-6092,l1195,-213r,10l5389,-203r6092,l11481,-213xe" fillcolor="black" stroked="f">
              <v:stroke joinstyle="round"/>
              <v:formulas/>
              <v:path arrowok="t" o:connecttype="segments"/>
            </v:shape>
            <w10:wrap anchorx="page"/>
          </v:group>
        </w:pict>
      </w:r>
      <w:r w:rsidR="00C25DCA" w:rsidRPr="001117AD">
        <w:rPr>
          <w:spacing w:val="-1"/>
        </w:rPr>
        <w:t>INDUSTRIAL</w:t>
      </w:r>
      <w:r w:rsidR="00C25DCA" w:rsidRPr="001117AD">
        <w:rPr>
          <w:b/>
          <w:spacing w:val="-57"/>
        </w:rPr>
        <w:t xml:space="preserve"> </w:t>
      </w:r>
      <w:r w:rsidR="00C25DCA" w:rsidRPr="001117AD">
        <w:rPr>
          <w:b/>
        </w:rPr>
        <w:t>TRAININGS</w:t>
      </w:r>
    </w:p>
    <w:p w:rsidR="00AD0D94" w:rsidRPr="008804DB" w:rsidRDefault="00C25DCA">
      <w:pPr>
        <w:pStyle w:val="BodyText"/>
        <w:spacing w:before="94" w:line="247" w:lineRule="exact"/>
        <w:ind w:left="221"/>
      </w:pPr>
      <w:r w:rsidRPr="008804DB">
        <w:br w:type="column"/>
      </w:r>
      <w:r w:rsidRPr="008804DB">
        <w:lastRenderedPageBreak/>
        <w:t>Practical</w:t>
      </w:r>
      <w:r w:rsidRPr="008804DB">
        <w:rPr>
          <w:spacing w:val="-7"/>
        </w:rPr>
        <w:t xml:space="preserve"> </w:t>
      </w:r>
      <w:r w:rsidRPr="008804DB">
        <w:t>Training</w:t>
      </w:r>
      <w:r w:rsidRPr="008804DB">
        <w:rPr>
          <w:spacing w:val="-7"/>
        </w:rPr>
        <w:t xml:space="preserve"> </w:t>
      </w:r>
      <w:r w:rsidRPr="008804DB">
        <w:t>in</w:t>
      </w:r>
    </w:p>
    <w:p w:rsidR="00AD0D94" w:rsidRPr="008804DB" w:rsidRDefault="00C25DCA">
      <w:pPr>
        <w:pStyle w:val="Heading1"/>
        <w:spacing w:line="270" w:lineRule="exact"/>
      </w:pPr>
      <w:r w:rsidRPr="008804DB">
        <w:rPr>
          <w:spacing w:val="-1"/>
        </w:rPr>
        <w:t>Alcohol/beverages</w:t>
      </w:r>
      <w:r w:rsidRPr="008804DB">
        <w:rPr>
          <w:spacing w:val="-11"/>
        </w:rPr>
        <w:t xml:space="preserve"> </w:t>
      </w:r>
      <w:r w:rsidRPr="008804DB">
        <w:rPr>
          <w:spacing w:val="-1"/>
        </w:rPr>
        <w:t>Production</w:t>
      </w:r>
    </w:p>
    <w:p w:rsidR="00AD0D94" w:rsidRPr="008804DB" w:rsidRDefault="00AD0D94">
      <w:pPr>
        <w:pStyle w:val="BodyText"/>
        <w:spacing w:before="11"/>
        <w:rPr>
          <w:b/>
          <w:sz w:val="28"/>
        </w:rPr>
      </w:pPr>
    </w:p>
    <w:p w:rsidR="00AD0D94" w:rsidRPr="008804DB" w:rsidRDefault="00C25DCA">
      <w:pPr>
        <w:tabs>
          <w:tab w:val="left" w:pos="1353"/>
        </w:tabs>
        <w:spacing w:line="364" w:lineRule="auto"/>
        <w:ind w:left="221" w:right="178"/>
        <w:rPr>
          <w:b/>
        </w:rPr>
      </w:pPr>
      <w:r w:rsidRPr="008804DB">
        <w:t>Practical</w:t>
      </w:r>
      <w:r w:rsidRPr="008804DB">
        <w:tab/>
        <w:t>Training</w:t>
      </w:r>
      <w:r w:rsidRPr="008804DB">
        <w:rPr>
          <w:spacing w:val="-7"/>
        </w:rPr>
        <w:t xml:space="preserve"> </w:t>
      </w:r>
      <w:r w:rsidRPr="008804DB">
        <w:t>in</w:t>
      </w:r>
      <w:r w:rsidRPr="008804DB">
        <w:rPr>
          <w:spacing w:val="-5"/>
        </w:rPr>
        <w:t xml:space="preserve"> </w:t>
      </w:r>
      <w:r w:rsidRPr="008804DB">
        <w:rPr>
          <w:b/>
        </w:rPr>
        <w:t>Quality</w:t>
      </w:r>
      <w:r w:rsidRPr="008804DB">
        <w:rPr>
          <w:b/>
          <w:spacing w:val="-52"/>
        </w:rPr>
        <w:t xml:space="preserve"> </w:t>
      </w:r>
      <w:r w:rsidRPr="008804DB">
        <w:rPr>
          <w:b/>
        </w:rPr>
        <w:t>assessment</w:t>
      </w:r>
      <w:r w:rsidRPr="008804DB">
        <w:rPr>
          <w:b/>
          <w:spacing w:val="-2"/>
        </w:rPr>
        <w:t xml:space="preserve"> </w:t>
      </w:r>
      <w:r w:rsidRPr="008804DB">
        <w:rPr>
          <w:b/>
        </w:rPr>
        <w:t>of</w:t>
      </w:r>
      <w:r w:rsidRPr="008804DB">
        <w:rPr>
          <w:b/>
          <w:spacing w:val="-7"/>
        </w:rPr>
        <w:t xml:space="preserve"> </w:t>
      </w:r>
      <w:r w:rsidRPr="008804DB">
        <w:rPr>
          <w:b/>
        </w:rPr>
        <w:t>Dairy products</w:t>
      </w:r>
    </w:p>
    <w:p w:rsidR="00AD0D94" w:rsidRPr="008804DB" w:rsidRDefault="00C25DCA">
      <w:pPr>
        <w:pStyle w:val="BodyText"/>
        <w:spacing w:before="94" w:line="345" w:lineRule="auto"/>
        <w:ind w:left="174" w:right="36"/>
      </w:pPr>
      <w:r w:rsidRPr="008804DB">
        <w:br w:type="column"/>
      </w:r>
      <w:r w:rsidRPr="008804DB">
        <w:lastRenderedPageBreak/>
        <w:t>Fourteen</w:t>
      </w:r>
      <w:r w:rsidRPr="008804DB">
        <w:rPr>
          <w:spacing w:val="1"/>
        </w:rPr>
        <w:t xml:space="preserve"> </w:t>
      </w:r>
      <w:r w:rsidRPr="008804DB">
        <w:t>days</w:t>
      </w:r>
      <w:r w:rsidRPr="008804DB">
        <w:rPr>
          <w:spacing w:val="1"/>
        </w:rPr>
        <w:t xml:space="preserve"> </w:t>
      </w:r>
      <w:r w:rsidRPr="008804DB">
        <w:t>(April</w:t>
      </w:r>
      <w:r w:rsidRPr="008804DB">
        <w:rPr>
          <w:spacing w:val="-9"/>
        </w:rPr>
        <w:t xml:space="preserve"> </w:t>
      </w:r>
      <w:r w:rsidRPr="008804DB">
        <w:t>01-14,</w:t>
      </w:r>
      <w:r w:rsidRPr="008804DB">
        <w:rPr>
          <w:spacing w:val="-2"/>
        </w:rPr>
        <w:t xml:space="preserve"> </w:t>
      </w:r>
      <w:r w:rsidRPr="008804DB">
        <w:t>2011)</w:t>
      </w:r>
    </w:p>
    <w:p w:rsidR="00AD0D94" w:rsidRPr="008804DB" w:rsidRDefault="00C25DCA">
      <w:pPr>
        <w:pStyle w:val="BodyText"/>
        <w:spacing w:before="121" w:line="360" w:lineRule="auto"/>
        <w:ind w:left="174" w:right="179"/>
      </w:pPr>
      <w:r w:rsidRPr="008804DB">
        <w:rPr>
          <w:spacing w:val="-1"/>
        </w:rPr>
        <w:t>Ten</w:t>
      </w:r>
      <w:r w:rsidRPr="008804DB">
        <w:rPr>
          <w:spacing w:val="-11"/>
        </w:rPr>
        <w:t xml:space="preserve"> </w:t>
      </w:r>
      <w:r w:rsidRPr="008804DB">
        <w:rPr>
          <w:spacing w:val="-1"/>
        </w:rPr>
        <w:t>days</w:t>
      </w:r>
      <w:r w:rsidRPr="008804DB">
        <w:rPr>
          <w:spacing w:val="-9"/>
        </w:rPr>
        <w:t xml:space="preserve"> </w:t>
      </w:r>
      <w:r w:rsidRPr="008804DB">
        <w:rPr>
          <w:spacing w:val="-1"/>
        </w:rPr>
        <w:t>(January</w:t>
      </w:r>
      <w:r w:rsidRPr="008804DB">
        <w:rPr>
          <w:spacing w:val="-52"/>
        </w:rPr>
        <w:t xml:space="preserve"> </w:t>
      </w:r>
      <w:r w:rsidRPr="008804DB">
        <w:t>04-</w:t>
      </w:r>
      <w:r w:rsidRPr="008804DB">
        <w:rPr>
          <w:spacing w:val="-4"/>
        </w:rPr>
        <w:t xml:space="preserve"> </w:t>
      </w:r>
      <w:proofErr w:type="gramStart"/>
      <w:r w:rsidRPr="008804DB">
        <w:t>14</w:t>
      </w:r>
      <w:r w:rsidRPr="008804DB">
        <w:rPr>
          <w:spacing w:val="-3"/>
        </w:rPr>
        <w:t xml:space="preserve"> </w:t>
      </w:r>
      <w:r w:rsidRPr="008804DB">
        <w:t>,</w:t>
      </w:r>
      <w:proofErr w:type="gramEnd"/>
      <w:r w:rsidRPr="008804DB">
        <w:rPr>
          <w:spacing w:val="6"/>
        </w:rPr>
        <w:t xml:space="preserve"> </w:t>
      </w:r>
      <w:r w:rsidRPr="008804DB">
        <w:t>2011)</w:t>
      </w:r>
    </w:p>
    <w:p w:rsidR="00AD0D94" w:rsidRPr="008804DB" w:rsidRDefault="00C25DCA">
      <w:pPr>
        <w:pStyle w:val="Heading1"/>
        <w:spacing w:before="92" w:line="237" w:lineRule="auto"/>
        <w:ind w:right="714"/>
      </w:pPr>
      <w:r w:rsidRPr="008804DB">
        <w:rPr>
          <w:b w:val="0"/>
        </w:rPr>
        <w:br w:type="column"/>
      </w:r>
      <w:r w:rsidRPr="008804DB">
        <w:rPr>
          <w:b w:val="0"/>
          <w:sz w:val="22"/>
        </w:rPr>
        <w:lastRenderedPageBreak/>
        <w:t>From</w:t>
      </w:r>
      <w:r w:rsidRPr="008804DB">
        <w:rPr>
          <w:b w:val="0"/>
          <w:spacing w:val="14"/>
          <w:sz w:val="22"/>
        </w:rPr>
        <w:t xml:space="preserve"> </w:t>
      </w:r>
      <w:r w:rsidRPr="008804DB">
        <w:t>K.M.G.</w:t>
      </w:r>
      <w:r w:rsidRPr="008804DB">
        <w:rPr>
          <w:spacing w:val="2"/>
        </w:rPr>
        <w:t xml:space="preserve"> </w:t>
      </w:r>
      <w:r w:rsidRPr="008804DB">
        <w:t>Sugar</w:t>
      </w:r>
      <w:r w:rsidRPr="008804DB">
        <w:rPr>
          <w:spacing w:val="-3"/>
        </w:rPr>
        <w:t xml:space="preserve"> </w:t>
      </w:r>
      <w:r w:rsidRPr="008804DB">
        <w:t>Mills</w:t>
      </w:r>
      <w:r w:rsidRPr="008804DB">
        <w:rPr>
          <w:spacing w:val="1"/>
        </w:rPr>
        <w:t xml:space="preserve"> </w:t>
      </w:r>
      <w:r w:rsidRPr="008804DB">
        <w:t>Ltd.,</w:t>
      </w:r>
      <w:r w:rsidRPr="008804DB">
        <w:rPr>
          <w:spacing w:val="-12"/>
        </w:rPr>
        <w:t xml:space="preserve"> </w:t>
      </w:r>
      <w:proofErr w:type="spellStart"/>
      <w:r w:rsidRPr="008804DB">
        <w:t>Motinagar</w:t>
      </w:r>
      <w:proofErr w:type="spellEnd"/>
      <w:r w:rsidRPr="008804DB">
        <w:t>,</w:t>
      </w:r>
      <w:r w:rsidRPr="008804DB">
        <w:rPr>
          <w:spacing w:val="-1"/>
        </w:rPr>
        <w:t xml:space="preserve"> </w:t>
      </w:r>
      <w:proofErr w:type="spellStart"/>
      <w:r w:rsidRPr="008804DB">
        <w:t>Faizabad</w:t>
      </w:r>
      <w:proofErr w:type="spellEnd"/>
    </w:p>
    <w:p w:rsidR="00AD0D94" w:rsidRPr="008804DB" w:rsidRDefault="00C25DCA">
      <w:pPr>
        <w:pStyle w:val="BodyText"/>
        <w:spacing w:line="238" w:lineRule="exact"/>
        <w:ind w:left="221"/>
      </w:pPr>
      <w:r w:rsidRPr="008804DB">
        <w:t>U.P.</w:t>
      </w:r>
      <w:r w:rsidRPr="008804DB">
        <w:rPr>
          <w:spacing w:val="-3"/>
        </w:rPr>
        <w:t xml:space="preserve"> </w:t>
      </w:r>
      <w:r w:rsidRPr="008804DB">
        <w:t>India</w:t>
      </w:r>
    </w:p>
    <w:p w:rsidR="00AD0D94" w:rsidRPr="008804DB" w:rsidRDefault="00C25DCA">
      <w:pPr>
        <w:tabs>
          <w:tab w:val="left" w:pos="907"/>
          <w:tab w:val="left" w:pos="1541"/>
          <w:tab w:val="left" w:pos="2055"/>
          <w:tab w:val="left" w:pos="2203"/>
        </w:tabs>
        <w:spacing w:before="14" w:line="220" w:lineRule="auto"/>
        <w:ind w:left="221" w:right="658"/>
        <w:rPr>
          <w:b/>
          <w:sz w:val="24"/>
        </w:rPr>
      </w:pPr>
      <w:r w:rsidRPr="008804DB">
        <w:t>From</w:t>
      </w:r>
      <w:r w:rsidRPr="008804DB">
        <w:tab/>
        <w:t>Gov.</w:t>
      </w:r>
      <w:r w:rsidRPr="008804DB">
        <w:tab/>
        <w:t>dairy</w:t>
      </w:r>
      <w:r w:rsidRPr="008804DB">
        <w:tab/>
      </w:r>
      <w:r w:rsidRPr="008804DB">
        <w:tab/>
      </w:r>
      <w:r w:rsidRPr="008804DB">
        <w:rPr>
          <w:spacing w:val="-1"/>
        </w:rPr>
        <w:t>Industry</w:t>
      </w:r>
      <w:r w:rsidRPr="008804DB">
        <w:rPr>
          <w:b/>
          <w:spacing w:val="-1"/>
          <w:sz w:val="24"/>
        </w:rPr>
        <w:t>,</w:t>
      </w:r>
      <w:r w:rsidRPr="008804DB">
        <w:rPr>
          <w:b/>
          <w:spacing w:val="-57"/>
          <w:sz w:val="24"/>
        </w:rPr>
        <w:t xml:space="preserve"> </w:t>
      </w:r>
      <w:proofErr w:type="spellStart"/>
      <w:r w:rsidRPr="008804DB">
        <w:rPr>
          <w:b/>
          <w:sz w:val="24"/>
        </w:rPr>
        <w:t>Sahadatganj</w:t>
      </w:r>
      <w:proofErr w:type="spellEnd"/>
      <w:r w:rsidRPr="008804DB">
        <w:rPr>
          <w:b/>
          <w:sz w:val="24"/>
        </w:rPr>
        <w:t>,</w:t>
      </w:r>
      <w:r w:rsidRPr="008804DB">
        <w:rPr>
          <w:b/>
          <w:sz w:val="24"/>
        </w:rPr>
        <w:tab/>
      </w:r>
      <w:proofErr w:type="spellStart"/>
      <w:r w:rsidRPr="008804DB">
        <w:rPr>
          <w:b/>
          <w:spacing w:val="-2"/>
          <w:sz w:val="24"/>
        </w:rPr>
        <w:t>Faizabad</w:t>
      </w:r>
      <w:proofErr w:type="spellEnd"/>
    </w:p>
    <w:p w:rsidR="00AD0D94" w:rsidRPr="008804DB" w:rsidRDefault="00C25DCA">
      <w:pPr>
        <w:pStyle w:val="BodyText"/>
        <w:spacing w:line="245" w:lineRule="exact"/>
        <w:ind w:left="221"/>
      </w:pPr>
      <w:r w:rsidRPr="008804DB">
        <w:t>U.P.</w:t>
      </w:r>
      <w:r w:rsidRPr="008804DB">
        <w:rPr>
          <w:spacing w:val="-3"/>
        </w:rPr>
        <w:t xml:space="preserve"> </w:t>
      </w:r>
      <w:r w:rsidRPr="008804DB">
        <w:t>India</w:t>
      </w:r>
    </w:p>
    <w:p w:rsidR="00AD0D94" w:rsidRPr="008804DB" w:rsidRDefault="00AD0D94">
      <w:pPr>
        <w:spacing w:line="245" w:lineRule="exact"/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num="4" w:space="720" w:equalWidth="0">
            <w:col w:w="1699" w:space="371"/>
            <w:col w:w="3278" w:space="39"/>
            <w:col w:w="1949" w:space="68"/>
            <w:col w:w="3656"/>
          </w:cols>
        </w:sectPr>
      </w:pPr>
    </w:p>
    <w:p w:rsidR="00AD0D94" w:rsidRPr="008804DB" w:rsidRDefault="00433434">
      <w:pPr>
        <w:pStyle w:val="BodyText"/>
        <w:spacing w:before="1"/>
        <w:rPr>
          <w:sz w:val="4"/>
        </w:rPr>
      </w:pPr>
      <w:r>
        <w:lastRenderedPageBreak/>
        <w:pict>
          <v:group id="_x0000_s1042" style="position:absolute;margin-left:66.7pt;margin-top:87.5pt;width:514.6pt;height:14.9pt;z-index:-16478208;mso-position-horizontal-relative:page;mso-position-vertical-relative:page" coordorigin="1334,1750" coordsize="10292,298">
            <v:rect id="_x0000_s1045" style="position:absolute;left:1334;top:1759;width:2385;height:278" fillcolor="black" stroked="f"/>
            <v:rect id="_x0000_s1044" style="position:absolute;left:3720;top:1759;width:7906;height:278" fillcolor="#e7e6e6" stroked="f"/>
            <v:shape id="_x0000_s1043" style="position:absolute;left:1334;top:1750;width:10291;height:298" coordorigin="1334,1750" coordsize="10291,298" o:spt="100" adj="0,,0" path="m11625,2038r-3333,l1334,2038r,10l8292,2048r3333,l11625,2038xm11625,1750r-10291,l1334,1760r10291,l11625,1750xe" fillcolor="black" stroked="f">
              <v:stroke joinstyle="round"/>
              <v:formulas/>
              <v:path arrowok="t" o:connecttype="segments"/>
            </v:shape>
            <w10:wrap anchorx="page" anchory="page"/>
          </v:group>
        </w:pict>
      </w:r>
    </w:p>
    <w:p w:rsidR="00AD0D94" w:rsidRPr="008804DB" w:rsidRDefault="00433434">
      <w:pPr>
        <w:pStyle w:val="BodyText"/>
        <w:ind w:left="100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38" style="width:515pt;height:16.8pt;mso-position-horizontal-relative:char;mso-position-vertical-relative:line" coordsize="10300,336">
            <v:rect id="_x0000_s1041" style="position:absolute;left:14;top:9;width:2072;height:316" fillcolor="black" stroked="f"/>
            <v:shape id="_x0000_s1040" style="position:absolute;left:2086;top:9;width:8214;height:316" coordorigin="2086,9" coordsize="8214,316" path="m10300,9l7417,9,2086,9r,316l7417,325r2883,l10300,9xe" fillcolor="#e7e6e6" stroked="f">
              <v:path arrowok="t"/>
            </v:shape>
            <v:shape id="_x0000_s1039" style="position:absolute;width:10300;height:336" coordsize="10300,336" o:spt="100" adj="0,,0" path="m10300,326l,326r,10l10300,336r,-10xm10300,l7427,r-10,l14,r,10l7417,10r10,l10300,10r,-10xe" fillcolor="black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AD0D94" w:rsidRPr="008804DB" w:rsidRDefault="00AD0D94">
      <w:pPr>
        <w:rPr>
          <w:sz w:val="20"/>
        </w:rPr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space="720"/>
        </w:sectPr>
      </w:pPr>
    </w:p>
    <w:p w:rsidR="00AD0D94" w:rsidRPr="008804DB" w:rsidRDefault="00C25DCA">
      <w:pPr>
        <w:tabs>
          <w:tab w:val="left" w:pos="2295"/>
        </w:tabs>
        <w:spacing w:before="85" w:line="237" w:lineRule="auto"/>
        <w:ind w:left="2295" w:right="38" w:hanging="2181"/>
        <w:rPr>
          <w:b/>
        </w:rPr>
      </w:pPr>
      <w:r w:rsidRPr="00D553C3">
        <w:rPr>
          <w:b/>
          <w:position w:val="4"/>
          <w:sz w:val="24"/>
        </w:rPr>
        <w:lastRenderedPageBreak/>
        <w:t>SKILLS</w:t>
      </w:r>
      <w:r w:rsidRPr="008804DB">
        <w:rPr>
          <w:position w:val="4"/>
          <w:sz w:val="24"/>
        </w:rPr>
        <w:tab/>
      </w:r>
      <w:r w:rsidRPr="008804DB">
        <w:rPr>
          <w:b/>
        </w:rPr>
        <w:t>Scientific and</w:t>
      </w:r>
      <w:r w:rsidRPr="008804DB">
        <w:rPr>
          <w:b/>
          <w:spacing w:val="1"/>
        </w:rPr>
        <w:t xml:space="preserve"> </w:t>
      </w:r>
      <w:r w:rsidRPr="008804DB">
        <w:rPr>
          <w:b/>
          <w:spacing w:val="-2"/>
        </w:rPr>
        <w:t>Technical</w:t>
      </w:r>
      <w:r w:rsidRPr="008804DB">
        <w:rPr>
          <w:b/>
          <w:spacing w:val="-12"/>
        </w:rPr>
        <w:t xml:space="preserve"> </w:t>
      </w:r>
      <w:r w:rsidRPr="008804DB">
        <w:rPr>
          <w:b/>
          <w:spacing w:val="-1"/>
        </w:rPr>
        <w:t>Skills:</w:t>
      </w:r>
    </w:p>
    <w:p w:rsidR="00AD0D94" w:rsidRPr="008804DB" w:rsidRDefault="00AD0D94">
      <w:pPr>
        <w:pStyle w:val="BodyText"/>
        <w:rPr>
          <w:b/>
          <w:sz w:val="24"/>
        </w:rPr>
      </w:pPr>
    </w:p>
    <w:p w:rsidR="00AD0D94" w:rsidRPr="008804DB" w:rsidRDefault="00AD0D94">
      <w:pPr>
        <w:pStyle w:val="BodyText"/>
        <w:rPr>
          <w:b/>
          <w:sz w:val="24"/>
        </w:rPr>
      </w:pPr>
    </w:p>
    <w:p w:rsidR="00AD0D94" w:rsidRPr="008804DB" w:rsidRDefault="00AD0D94">
      <w:pPr>
        <w:pStyle w:val="BodyText"/>
        <w:rPr>
          <w:b/>
          <w:sz w:val="24"/>
        </w:rPr>
      </w:pPr>
    </w:p>
    <w:p w:rsidR="00721B44" w:rsidRDefault="00721B44" w:rsidP="00721B44">
      <w:pPr>
        <w:spacing w:before="143"/>
        <w:ind w:right="366"/>
        <w:rPr>
          <w:b/>
          <w:i/>
        </w:rPr>
      </w:pPr>
    </w:p>
    <w:p w:rsidR="00AD0D94" w:rsidRPr="008804DB" w:rsidRDefault="00C25DCA">
      <w:pPr>
        <w:spacing w:before="143"/>
        <w:ind w:left="2185" w:right="366"/>
        <w:rPr>
          <w:b/>
          <w:i/>
        </w:rPr>
      </w:pPr>
      <w:r w:rsidRPr="008804DB">
        <w:rPr>
          <w:b/>
          <w:i/>
        </w:rPr>
        <w:t>In-</w:t>
      </w:r>
      <w:proofErr w:type="spellStart"/>
      <w:r w:rsidRPr="008804DB">
        <w:rPr>
          <w:b/>
          <w:i/>
        </w:rPr>
        <w:t>silico</w:t>
      </w:r>
      <w:proofErr w:type="spellEnd"/>
      <w:r w:rsidRPr="008804DB">
        <w:rPr>
          <w:b/>
          <w:i/>
          <w:spacing w:val="1"/>
        </w:rPr>
        <w:t xml:space="preserve"> </w:t>
      </w:r>
      <w:r w:rsidRPr="008804DB">
        <w:rPr>
          <w:b/>
          <w:i/>
        </w:rPr>
        <w:t>Techniques/</w:t>
      </w:r>
      <w:r w:rsidRPr="008804DB">
        <w:rPr>
          <w:b/>
          <w:i/>
          <w:spacing w:val="1"/>
        </w:rPr>
        <w:t xml:space="preserve"> </w:t>
      </w:r>
      <w:r w:rsidRPr="008804DB">
        <w:rPr>
          <w:b/>
          <w:i/>
          <w:spacing w:val="-1"/>
        </w:rPr>
        <w:t>bioinformatics</w:t>
      </w:r>
      <w:r w:rsidRPr="008804DB">
        <w:rPr>
          <w:b/>
          <w:i/>
          <w:spacing w:val="-52"/>
        </w:rPr>
        <w:t xml:space="preserve"> </w:t>
      </w:r>
      <w:r w:rsidRPr="008804DB">
        <w:rPr>
          <w:b/>
          <w:i/>
        </w:rPr>
        <w:t>techniques</w:t>
      </w:r>
    </w:p>
    <w:p w:rsidR="00AD0D94" w:rsidRPr="008804DB" w:rsidRDefault="00C25DCA" w:rsidP="00721B44">
      <w:pPr>
        <w:pStyle w:val="ListParagraph"/>
        <w:numPr>
          <w:ilvl w:val="0"/>
          <w:numId w:val="1"/>
        </w:numPr>
        <w:tabs>
          <w:tab w:val="left" w:pos="477"/>
        </w:tabs>
        <w:spacing w:before="77" w:line="276" w:lineRule="auto"/>
        <w:ind w:right="746"/>
      </w:pPr>
      <w:r w:rsidRPr="008804DB">
        <w:rPr>
          <w:spacing w:val="-2"/>
        </w:rPr>
        <w:br w:type="column"/>
      </w:r>
      <w:r w:rsidRPr="008804DB">
        <w:lastRenderedPageBreak/>
        <w:t>Instrumentations:</w:t>
      </w:r>
      <w:r w:rsidRPr="008804DB">
        <w:rPr>
          <w:spacing w:val="1"/>
        </w:rPr>
        <w:t xml:space="preserve"> </w:t>
      </w:r>
      <w:r w:rsidRPr="008804DB">
        <w:t>Spectrophotometer,</w:t>
      </w:r>
      <w:r w:rsidRPr="008804DB">
        <w:rPr>
          <w:spacing w:val="1"/>
        </w:rPr>
        <w:t xml:space="preserve"> </w:t>
      </w:r>
      <w:r w:rsidRPr="008804DB">
        <w:t>TLC,</w:t>
      </w:r>
      <w:r w:rsidRPr="008804DB">
        <w:rPr>
          <w:spacing w:val="1"/>
        </w:rPr>
        <w:t xml:space="preserve"> </w:t>
      </w:r>
      <w:r w:rsidRPr="008804DB">
        <w:t>HPLC,</w:t>
      </w:r>
      <w:r w:rsidRPr="008804DB">
        <w:rPr>
          <w:spacing w:val="1"/>
        </w:rPr>
        <w:t xml:space="preserve"> </w:t>
      </w:r>
      <w:r w:rsidRPr="008804DB">
        <w:t>PCR,</w:t>
      </w:r>
      <w:r w:rsidRPr="008804DB">
        <w:rPr>
          <w:spacing w:val="-52"/>
        </w:rPr>
        <w:t xml:space="preserve"> </w:t>
      </w:r>
      <w:r w:rsidRPr="008804DB">
        <w:t>Real</w:t>
      </w:r>
      <w:r w:rsidRPr="008804DB">
        <w:rPr>
          <w:spacing w:val="1"/>
        </w:rPr>
        <w:t xml:space="preserve"> </w:t>
      </w:r>
      <w:r w:rsidRPr="008804DB">
        <w:t>time</w:t>
      </w:r>
      <w:r w:rsidRPr="008804DB">
        <w:rPr>
          <w:spacing w:val="1"/>
        </w:rPr>
        <w:t xml:space="preserve"> </w:t>
      </w:r>
      <w:r w:rsidRPr="008804DB">
        <w:t>expression</w:t>
      </w:r>
      <w:r w:rsidRPr="008804DB">
        <w:rPr>
          <w:spacing w:val="1"/>
        </w:rPr>
        <w:t xml:space="preserve"> </w:t>
      </w:r>
      <w:r w:rsidRPr="008804DB">
        <w:t>analysis,</w:t>
      </w:r>
      <w:r w:rsidRPr="008804DB">
        <w:rPr>
          <w:spacing w:val="1"/>
        </w:rPr>
        <w:t xml:space="preserve"> </w:t>
      </w:r>
      <w:r w:rsidRPr="008804DB">
        <w:t>expression</w:t>
      </w:r>
      <w:r w:rsidRPr="008804DB">
        <w:rPr>
          <w:spacing w:val="1"/>
        </w:rPr>
        <w:t xml:space="preserve"> </w:t>
      </w:r>
      <w:r w:rsidRPr="008804DB">
        <w:t>of</w:t>
      </w:r>
      <w:r w:rsidRPr="008804DB">
        <w:rPr>
          <w:spacing w:val="1"/>
        </w:rPr>
        <w:t xml:space="preserve"> </w:t>
      </w:r>
      <w:r w:rsidRPr="008804DB">
        <w:t>different</w:t>
      </w:r>
      <w:r w:rsidRPr="008804DB">
        <w:rPr>
          <w:spacing w:val="1"/>
        </w:rPr>
        <w:t xml:space="preserve"> </w:t>
      </w:r>
      <w:r w:rsidRPr="008804DB">
        <w:t>genes/pathways involved in metabolites synthesis in plants,</w:t>
      </w:r>
      <w:r w:rsidRPr="008804DB">
        <w:rPr>
          <w:spacing w:val="1"/>
        </w:rPr>
        <w:t xml:space="preserve"> </w:t>
      </w:r>
      <w:r w:rsidRPr="008804DB">
        <w:t>isolation</w:t>
      </w:r>
      <w:r w:rsidRPr="008804DB">
        <w:rPr>
          <w:spacing w:val="1"/>
        </w:rPr>
        <w:t xml:space="preserve"> </w:t>
      </w:r>
      <w:r w:rsidRPr="008804DB">
        <w:t>and</w:t>
      </w:r>
      <w:r w:rsidRPr="008804DB">
        <w:rPr>
          <w:spacing w:val="1"/>
        </w:rPr>
        <w:t xml:space="preserve"> </w:t>
      </w:r>
      <w:r w:rsidRPr="008804DB">
        <w:t>characterization</w:t>
      </w:r>
      <w:r w:rsidRPr="008804DB">
        <w:rPr>
          <w:spacing w:val="1"/>
        </w:rPr>
        <w:t xml:space="preserve"> </w:t>
      </w:r>
      <w:r w:rsidRPr="008804DB">
        <w:t>of</w:t>
      </w:r>
      <w:r w:rsidRPr="008804DB">
        <w:rPr>
          <w:spacing w:val="1"/>
        </w:rPr>
        <w:t xml:space="preserve"> </w:t>
      </w:r>
      <w:r w:rsidRPr="008804DB">
        <w:t>gene</w:t>
      </w:r>
      <w:r w:rsidRPr="008804DB">
        <w:rPr>
          <w:spacing w:val="1"/>
        </w:rPr>
        <w:t xml:space="preserve"> </w:t>
      </w:r>
      <w:r w:rsidRPr="008804DB">
        <w:t>from</w:t>
      </w:r>
      <w:r w:rsidRPr="008804DB">
        <w:rPr>
          <w:spacing w:val="1"/>
        </w:rPr>
        <w:t xml:space="preserve"> </w:t>
      </w:r>
      <w:r w:rsidRPr="008804DB">
        <w:t>antagonistic</w:t>
      </w:r>
      <w:r w:rsidRPr="008804DB">
        <w:rPr>
          <w:spacing w:val="1"/>
        </w:rPr>
        <w:t xml:space="preserve"> </w:t>
      </w:r>
      <w:r w:rsidRPr="008804DB">
        <w:t>bacteria</w:t>
      </w:r>
      <w:r w:rsidRPr="008804DB">
        <w:rPr>
          <w:spacing w:val="1"/>
        </w:rPr>
        <w:t xml:space="preserve"> </w:t>
      </w:r>
      <w:r w:rsidRPr="008804DB">
        <w:t>and</w:t>
      </w:r>
      <w:r w:rsidRPr="008804DB">
        <w:rPr>
          <w:spacing w:val="1"/>
        </w:rPr>
        <w:t xml:space="preserve"> </w:t>
      </w:r>
      <w:r w:rsidRPr="008804DB">
        <w:t>pathogenic</w:t>
      </w:r>
      <w:r w:rsidRPr="008804DB">
        <w:rPr>
          <w:spacing w:val="1"/>
        </w:rPr>
        <w:t xml:space="preserve"> </w:t>
      </w:r>
      <w:r w:rsidRPr="008804DB">
        <w:t>fungi</w:t>
      </w:r>
      <w:r w:rsidRPr="008804DB">
        <w:rPr>
          <w:spacing w:val="1"/>
        </w:rPr>
        <w:t xml:space="preserve"> </w:t>
      </w:r>
      <w:r w:rsidRPr="008804DB">
        <w:t>to</w:t>
      </w:r>
      <w:r w:rsidRPr="008804DB">
        <w:rPr>
          <w:spacing w:val="1"/>
        </w:rPr>
        <w:t xml:space="preserve"> </w:t>
      </w:r>
      <w:r w:rsidRPr="008804DB">
        <w:t>cause</w:t>
      </w:r>
      <w:r w:rsidRPr="008804DB">
        <w:rPr>
          <w:spacing w:val="1"/>
        </w:rPr>
        <w:t xml:space="preserve"> </w:t>
      </w:r>
      <w:r w:rsidRPr="008804DB">
        <w:t>pathogenicity,</w:t>
      </w:r>
      <w:r w:rsidRPr="008804DB">
        <w:rPr>
          <w:spacing w:val="1"/>
        </w:rPr>
        <w:t xml:space="preserve"> </w:t>
      </w:r>
      <w:r w:rsidRPr="008804DB">
        <w:t>isolation</w:t>
      </w:r>
      <w:r w:rsidRPr="008804DB">
        <w:rPr>
          <w:spacing w:val="1"/>
        </w:rPr>
        <w:t xml:space="preserve"> </w:t>
      </w:r>
      <w:r w:rsidRPr="008804DB">
        <w:t>and</w:t>
      </w:r>
      <w:r w:rsidRPr="008804DB">
        <w:rPr>
          <w:spacing w:val="1"/>
        </w:rPr>
        <w:t xml:space="preserve"> </w:t>
      </w:r>
      <w:r w:rsidRPr="008804DB">
        <w:t>purification</w:t>
      </w:r>
      <w:r w:rsidRPr="008804DB">
        <w:rPr>
          <w:spacing w:val="1"/>
        </w:rPr>
        <w:t xml:space="preserve"> </w:t>
      </w:r>
      <w:r w:rsidRPr="008804DB">
        <w:t>of</w:t>
      </w:r>
      <w:r w:rsidRPr="008804DB">
        <w:rPr>
          <w:spacing w:val="1"/>
        </w:rPr>
        <w:t xml:space="preserve"> </w:t>
      </w:r>
      <w:r w:rsidRPr="008804DB">
        <w:t>RNA,</w:t>
      </w:r>
      <w:r w:rsidRPr="008804DB">
        <w:rPr>
          <w:spacing w:val="1"/>
        </w:rPr>
        <w:t xml:space="preserve"> </w:t>
      </w:r>
      <w:r w:rsidRPr="008804DB">
        <w:t>DNA,</w:t>
      </w:r>
      <w:r w:rsidRPr="008804DB">
        <w:rPr>
          <w:spacing w:val="1"/>
        </w:rPr>
        <w:t xml:space="preserve"> </w:t>
      </w:r>
      <w:r w:rsidRPr="008804DB">
        <w:t>enzymes,</w:t>
      </w:r>
      <w:r w:rsidRPr="008804DB">
        <w:rPr>
          <w:spacing w:val="1"/>
        </w:rPr>
        <w:t xml:space="preserve"> </w:t>
      </w:r>
      <w:r w:rsidRPr="008804DB">
        <w:t>resistance gene isolation</w:t>
      </w:r>
      <w:r w:rsidRPr="008804DB">
        <w:rPr>
          <w:spacing w:val="-3"/>
        </w:rPr>
        <w:t xml:space="preserve"> </w:t>
      </w:r>
      <w:r w:rsidRPr="008804DB">
        <w:t>from</w:t>
      </w:r>
      <w:r w:rsidRPr="008804DB">
        <w:rPr>
          <w:spacing w:val="-9"/>
        </w:rPr>
        <w:t xml:space="preserve"> </w:t>
      </w:r>
      <w:r w:rsidRPr="008804DB">
        <w:t>plants</w:t>
      </w:r>
    </w:p>
    <w:p w:rsidR="00AD0D94" w:rsidRPr="008804DB" w:rsidRDefault="00433434">
      <w:pPr>
        <w:pStyle w:val="ListParagraph"/>
        <w:numPr>
          <w:ilvl w:val="0"/>
          <w:numId w:val="1"/>
        </w:numPr>
        <w:tabs>
          <w:tab w:val="left" w:pos="501"/>
        </w:tabs>
        <w:spacing w:line="235" w:lineRule="auto"/>
        <w:ind w:left="500"/>
        <w:rPr>
          <w:i/>
        </w:rPr>
      </w:pPr>
      <w:r>
        <w:pict>
          <v:shape id="_x0000_s1037" style="position:absolute;left:0;text-align:left;margin-left:59.75pt;margin-top:-89.2pt;width:514.3pt;height:.45pt;z-index:15735808;mso-position-horizontal-relative:page" coordorigin="1195,-1784" coordsize="10286,9" path="m11481,-1784r-6092,l1195,-1784r,9l5389,-1775r6092,l11481,-1784xe" fillcolor="black" stroked="f">
            <v:path arrowok="t"/>
            <w10:wrap anchorx="page"/>
          </v:shape>
        </w:pict>
      </w:r>
      <w:r w:rsidR="00C25DCA" w:rsidRPr="008804DB">
        <w:rPr>
          <w:i/>
        </w:rPr>
        <w:t>BLAST,</w:t>
      </w:r>
      <w:r w:rsidR="00C25DCA" w:rsidRPr="008804DB">
        <w:rPr>
          <w:i/>
          <w:spacing w:val="1"/>
        </w:rPr>
        <w:t xml:space="preserve"> </w:t>
      </w:r>
      <w:r w:rsidR="00C25DCA" w:rsidRPr="008804DB">
        <w:rPr>
          <w:i/>
        </w:rPr>
        <w:t>CLUSTALW,</w:t>
      </w:r>
      <w:r w:rsidR="00C25DCA" w:rsidRPr="008804DB">
        <w:rPr>
          <w:i/>
          <w:spacing w:val="1"/>
        </w:rPr>
        <w:t xml:space="preserve"> </w:t>
      </w:r>
      <w:proofErr w:type="spellStart"/>
      <w:r w:rsidR="00C25DCA" w:rsidRPr="008804DB">
        <w:rPr>
          <w:i/>
        </w:rPr>
        <w:t>Phylogram</w:t>
      </w:r>
      <w:proofErr w:type="spellEnd"/>
      <w:r w:rsidR="00C25DCA" w:rsidRPr="008804DB">
        <w:rPr>
          <w:i/>
        </w:rPr>
        <w:t>,</w:t>
      </w:r>
      <w:r w:rsidR="00C25DCA" w:rsidRPr="008804DB">
        <w:rPr>
          <w:i/>
          <w:spacing w:val="1"/>
        </w:rPr>
        <w:t xml:space="preserve"> </w:t>
      </w:r>
      <w:r w:rsidR="00C25DCA" w:rsidRPr="008804DB">
        <w:rPr>
          <w:i/>
        </w:rPr>
        <w:t>Primer</w:t>
      </w:r>
      <w:r w:rsidR="00C25DCA" w:rsidRPr="008804DB">
        <w:rPr>
          <w:i/>
          <w:spacing w:val="1"/>
        </w:rPr>
        <w:t xml:space="preserve"> </w:t>
      </w:r>
      <w:r w:rsidR="00C25DCA" w:rsidRPr="008804DB">
        <w:rPr>
          <w:i/>
        </w:rPr>
        <w:t>designing.</w:t>
      </w:r>
      <w:r w:rsidR="00C25DCA" w:rsidRPr="008804DB">
        <w:rPr>
          <w:i/>
          <w:spacing w:val="1"/>
        </w:rPr>
        <w:t xml:space="preserve"> </w:t>
      </w:r>
      <w:r w:rsidR="00C25DCA" w:rsidRPr="008804DB">
        <w:rPr>
          <w:i/>
        </w:rPr>
        <w:t>Phylogenetic</w:t>
      </w:r>
      <w:r w:rsidR="00C25DCA" w:rsidRPr="008804DB">
        <w:rPr>
          <w:i/>
          <w:spacing w:val="-5"/>
        </w:rPr>
        <w:t xml:space="preserve"> </w:t>
      </w:r>
      <w:r w:rsidR="00C25DCA" w:rsidRPr="008804DB">
        <w:rPr>
          <w:i/>
        </w:rPr>
        <w:t>tree analysis</w:t>
      </w:r>
    </w:p>
    <w:p w:rsidR="00AD0D94" w:rsidRPr="008804DB" w:rsidRDefault="00AD0D94">
      <w:pPr>
        <w:spacing w:line="235" w:lineRule="auto"/>
        <w:jc w:val="both"/>
        <w:sectPr w:rsidR="00AD0D94" w:rsidRPr="008804DB">
          <w:pgSz w:w="12240" w:h="15840"/>
          <w:pgMar w:top="700" w:right="100" w:bottom="1220" w:left="1080" w:header="0" w:footer="957" w:gutter="0"/>
          <w:cols w:num="2" w:space="720" w:equalWidth="0">
            <w:col w:w="3878" w:space="655"/>
            <w:col w:w="6527"/>
          </w:cols>
        </w:sectPr>
      </w:pPr>
    </w:p>
    <w:p w:rsidR="00AD0D94" w:rsidRPr="008804DB" w:rsidRDefault="00433434">
      <w:pPr>
        <w:pStyle w:val="BodyText"/>
        <w:ind w:left="100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33" style="width:522.1pt;height:17.65pt;mso-position-horizontal-relative:char;mso-position-vertical-relative:line" coordsize="10442,353">
            <v:rect id="_x0000_s1036" style="position:absolute;left:14;top:12;width:2216;height:331" fillcolor="black" stroked="f"/>
            <v:rect id="_x0000_s1035" style="position:absolute;left:2230;top:12;width:8212;height:331" fillcolor="#e7e6e6" stroked="f"/>
            <v:shape id="_x0000_s1034" style="position:absolute;width:10442;height:353" coordsize="10442,353" o:spt="100" adj="0,,0" path="m10442,343l,343r,10l10442,353r,-10xm10442,r-127,l10310,,4208,,2240,,14,r,10l2240,10r1968,l10310,10r5,l10442,10r,-10xe" fillcolor="black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AD0D94" w:rsidRPr="008804DB" w:rsidRDefault="00AD0D94">
      <w:pPr>
        <w:rPr>
          <w:sz w:val="20"/>
        </w:rPr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space="720"/>
        </w:sectPr>
      </w:pPr>
    </w:p>
    <w:p w:rsidR="00AD0D94" w:rsidRPr="0062190A" w:rsidRDefault="00C25DCA">
      <w:pPr>
        <w:pStyle w:val="Heading2"/>
        <w:spacing w:line="233" w:lineRule="exact"/>
        <w:rPr>
          <w:b/>
        </w:rPr>
      </w:pPr>
      <w:r w:rsidRPr="0062190A">
        <w:rPr>
          <w:b/>
        </w:rPr>
        <w:lastRenderedPageBreak/>
        <w:t>INTERESTS</w:t>
      </w:r>
      <w:r w:rsidRPr="0062190A">
        <w:rPr>
          <w:b/>
          <w:spacing w:val="-1"/>
        </w:rPr>
        <w:t xml:space="preserve"> </w:t>
      </w:r>
      <w:r w:rsidRPr="0062190A">
        <w:rPr>
          <w:b/>
        </w:rPr>
        <w:t>&amp;</w:t>
      </w:r>
    </w:p>
    <w:p w:rsidR="00AD0D94" w:rsidRPr="0062190A" w:rsidRDefault="00C25DCA">
      <w:pPr>
        <w:spacing w:line="270" w:lineRule="exact"/>
        <w:ind w:left="355"/>
        <w:rPr>
          <w:sz w:val="24"/>
        </w:rPr>
      </w:pPr>
      <w:r w:rsidRPr="0062190A">
        <w:rPr>
          <w:sz w:val="24"/>
        </w:rPr>
        <w:t>AVOCATIONS</w:t>
      </w:r>
    </w:p>
    <w:p w:rsidR="00AD0D94" w:rsidRPr="008804DB" w:rsidRDefault="00C25DCA">
      <w:pPr>
        <w:pStyle w:val="BodyText"/>
        <w:spacing w:line="215" w:lineRule="exact"/>
        <w:ind w:left="355"/>
      </w:pPr>
      <w:r w:rsidRPr="0062190A">
        <w:rPr>
          <w:b/>
        </w:rPr>
        <w:br w:type="column"/>
      </w:r>
      <w:r w:rsidRPr="008804DB">
        <w:lastRenderedPageBreak/>
        <w:t>Reading</w:t>
      </w:r>
      <w:r w:rsidRPr="008804DB">
        <w:rPr>
          <w:spacing w:val="-12"/>
        </w:rPr>
        <w:t xml:space="preserve"> </w:t>
      </w:r>
      <w:r w:rsidRPr="008804DB">
        <w:t>scientific</w:t>
      </w:r>
      <w:r w:rsidRPr="008804DB">
        <w:rPr>
          <w:spacing w:val="1"/>
        </w:rPr>
        <w:t xml:space="preserve"> </w:t>
      </w:r>
      <w:r w:rsidRPr="008804DB">
        <w:t>magazine, Listening</w:t>
      </w:r>
      <w:r w:rsidRPr="008804DB">
        <w:rPr>
          <w:spacing w:val="-11"/>
        </w:rPr>
        <w:t xml:space="preserve"> </w:t>
      </w:r>
      <w:r w:rsidRPr="008804DB">
        <w:t>Music;</w:t>
      </w:r>
      <w:r w:rsidRPr="008804DB">
        <w:rPr>
          <w:spacing w:val="-1"/>
        </w:rPr>
        <w:t xml:space="preserve"> </w:t>
      </w:r>
      <w:r w:rsidRPr="008804DB">
        <w:t>and</w:t>
      </w:r>
      <w:r w:rsidRPr="008804DB">
        <w:rPr>
          <w:spacing w:val="-8"/>
        </w:rPr>
        <w:t xml:space="preserve"> </w:t>
      </w:r>
      <w:r w:rsidRPr="008804DB">
        <w:t>Cooking</w:t>
      </w:r>
      <w:r w:rsidRPr="008804DB">
        <w:rPr>
          <w:spacing w:val="-10"/>
        </w:rPr>
        <w:t xml:space="preserve"> </w:t>
      </w:r>
      <w:r w:rsidRPr="008804DB">
        <w:t>Delicious</w:t>
      </w:r>
      <w:r w:rsidRPr="008804DB">
        <w:rPr>
          <w:spacing w:val="-2"/>
        </w:rPr>
        <w:t xml:space="preserve"> </w:t>
      </w:r>
      <w:r w:rsidRPr="008804DB">
        <w:t>Foods</w:t>
      </w:r>
    </w:p>
    <w:p w:rsidR="00AD0D94" w:rsidRPr="008804DB" w:rsidRDefault="00AD0D94">
      <w:pPr>
        <w:spacing w:line="215" w:lineRule="exact"/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num="2" w:space="720" w:equalWidth="0">
            <w:col w:w="1954" w:space="120"/>
            <w:col w:w="8986"/>
          </w:cols>
        </w:sectPr>
      </w:pPr>
    </w:p>
    <w:p w:rsidR="00AD0D94" w:rsidRPr="008804DB" w:rsidRDefault="00433434">
      <w:pPr>
        <w:pStyle w:val="BodyText"/>
        <w:ind w:left="254"/>
        <w:rPr>
          <w:sz w:val="20"/>
        </w:rPr>
      </w:pPr>
      <w:r>
        <w:rPr>
          <w:sz w:val="20"/>
        </w:rPr>
      </w:r>
      <w:r>
        <w:rPr>
          <w:sz w:val="20"/>
        </w:rPr>
        <w:pict>
          <v:group id="_x0000_s1029" style="width:514.4pt;height:18.35pt;mso-position-horizontal-relative:char;mso-position-vertical-relative:line" coordsize="10288,367">
            <v:rect id="_x0000_s1032" style="position:absolute;top:12;width:2071;height:343" fillcolor="black" stroked="f"/>
            <v:rect id="_x0000_s1031" style="position:absolute;left:2071;top:12;width:8217;height:343" fillcolor="#e7e6e6" stroked="f"/>
            <v:shape id="_x0000_s1030" style="position:absolute;width:10288;height:367" coordsize="10288,367" o:spt="100" adj="0,,0" path="m10288,358r-8231,l2057,367r8231,l10288,358xm10288,l,,,10r10288,l10288,xe" fillcolor="black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AD0D94" w:rsidRPr="008804DB" w:rsidRDefault="00AD0D94">
      <w:pPr>
        <w:rPr>
          <w:sz w:val="20"/>
        </w:rPr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space="720"/>
        </w:sectPr>
      </w:pPr>
    </w:p>
    <w:p w:rsidR="00AD0D94" w:rsidRPr="008804DB" w:rsidRDefault="00C25DCA">
      <w:pPr>
        <w:spacing w:line="207" w:lineRule="exact"/>
        <w:ind w:left="355"/>
        <w:rPr>
          <w:sz w:val="23"/>
        </w:rPr>
      </w:pPr>
      <w:r w:rsidRPr="008804DB">
        <w:rPr>
          <w:spacing w:val="-1"/>
          <w:sz w:val="23"/>
        </w:rPr>
        <w:lastRenderedPageBreak/>
        <w:t>CO-CURRICULAR</w:t>
      </w:r>
    </w:p>
    <w:p w:rsidR="00AD0D94" w:rsidRPr="008804DB" w:rsidRDefault="00C25DCA">
      <w:pPr>
        <w:spacing w:line="259" w:lineRule="exact"/>
        <w:ind w:left="355"/>
        <w:rPr>
          <w:sz w:val="23"/>
        </w:rPr>
      </w:pPr>
      <w:r w:rsidRPr="008804DB">
        <w:rPr>
          <w:sz w:val="23"/>
        </w:rPr>
        <w:t>ACTIVITIES</w:t>
      </w:r>
    </w:p>
    <w:p w:rsidR="00AD0D94" w:rsidRPr="008804DB" w:rsidRDefault="00C25DCA">
      <w:pPr>
        <w:pStyle w:val="BodyText"/>
        <w:spacing w:line="200" w:lineRule="exact"/>
        <w:ind w:left="163"/>
      </w:pPr>
      <w:r w:rsidRPr="008804DB">
        <w:br w:type="column"/>
      </w:r>
      <w:r w:rsidRPr="008804DB">
        <w:lastRenderedPageBreak/>
        <w:t>Environmental</w:t>
      </w:r>
      <w:r w:rsidRPr="008804DB">
        <w:rPr>
          <w:spacing w:val="-11"/>
        </w:rPr>
        <w:t xml:space="preserve"> </w:t>
      </w:r>
      <w:r w:rsidRPr="008804DB">
        <w:t>Photography;</w:t>
      </w:r>
      <w:r w:rsidRPr="008804DB">
        <w:rPr>
          <w:spacing w:val="-2"/>
        </w:rPr>
        <w:t xml:space="preserve"> </w:t>
      </w:r>
      <w:r w:rsidRPr="008804DB">
        <w:t>Plantation,</w:t>
      </w:r>
      <w:r w:rsidRPr="008804DB">
        <w:rPr>
          <w:spacing w:val="-2"/>
        </w:rPr>
        <w:t xml:space="preserve"> </w:t>
      </w:r>
      <w:r w:rsidRPr="008804DB">
        <w:t>Yoga;</w:t>
      </w:r>
      <w:r w:rsidRPr="008804DB">
        <w:rPr>
          <w:spacing w:val="-7"/>
        </w:rPr>
        <w:t xml:space="preserve"> </w:t>
      </w:r>
      <w:r w:rsidRPr="008804DB">
        <w:t>Exercise;</w:t>
      </w:r>
      <w:r w:rsidRPr="008804DB">
        <w:rPr>
          <w:spacing w:val="-6"/>
        </w:rPr>
        <w:t xml:space="preserve"> </w:t>
      </w:r>
      <w:r w:rsidRPr="008804DB">
        <w:t>Bicycling;</w:t>
      </w:r>
      <w:r w:rsidRPr="008804DB">
        <w:rPr>
          <w:spacing w:val="-3"/>
        </w:rPr>
        <w:t xml:space="preserve"> </w:t>
      </w:r>
      <w:r w:rsidRPr="008804DB">
        <w:t>and,</w:t>
      </w:r>
      <w:r w:rsidRPr="008804DB">
        <w:rPr>
          <w:spacing w:val="-6"/>
        </w:rPr>
        <w:t xml:space="preserve"> </w:t>
      </w:r>
      <w:r w:rsidRPr="008804DB">
        <w:t>Gardening</w:t>
      </w:r>
    </w:p>
    <w:p w:rsidR="00AD0D94" w:rsidRPr="008804DB" w:rsidRDefault="00433434">
      <w:pPr>
        <w:pStyle w:val="BodyText"/>
        <w:spacing w:before="6"/>
        <w:rPr>
          <w:sz w:val="9"/>
        </w:rPr>
      </w:pPr>
      <w:r>
        <w:pict>
          <v:rect id="_x0000_s1028" style="position:absolute;margin-left:173.9pt;margin-top:7.45pt;width:404.4pt;height:.5pt;z-index:-15722496;mso-wrap-distance-left:0;mso-wrap-distance-right:0;mso-position-horizontal-relative:page" fillcolor="black" stroked="f">
            <w10:wrap type="topAndBottom" anchorx="page"/>
          </v:rect>
        </w:pict>
      </w:r>
    </w:p>
    <w:p w:rsidR="00AD0D94" w:rsidRPr="008804DB" w:rsidRDefault="00AD0D94">
      <w:pPr>
        <w:rPr>
          <w:sz w:val="9"/>
        </w:rPr>
        <w:sectPr w:rsidR="00AD0D94" w:rsidRPr="008804DB">
          <w:type w:val="continuous"/>
          <w:pgSz w:w="12240" w:h="15840"/>
          <w:pgMar w:top="1360" w:right="100" w:bottom="280" w:left="1080" w:header="720" w:footer="720" w:gutter="0"/>
          <w:cols w:num="2" w:space="720" w:equalWidth="0">
            <w:col w:w="2223" w:space="40"/>
            <w:col w:w="8797"/>
          </w:cols>
        </w:sectPr>
      </w:pPr>
    </w:p>
    <w:p w:rsidR="00AD0D94" w:rsidRPr="008804DB" w:rsidRDefault="00AD0D94">
      <w:pPr>
        <w:pStyle w:val="BodyText"/>
        <w:spacing w:before="9"/>
        <w:rPr>
          <w:sz w:val="2"/>
        </w:rPr>
      </w:pPr>
    </w:p>
    <w:p w:rsidR="00AD0D94" w:rsidRPr="008804DB" w:rsidRDefault="00433434">
      <w:pPr>
        <w:pStyle w:val="BodyText"/>
        <w:spacing w:line="20" w:lineRule="exact"/>
        <w:ind w:left="326"/>
        <w:rPr>
          <w:sz w:val="2"/>
        </w:rPr>
      </w:pPr>
      <w:r>
        <w:rPr>
          <w:sz w:val="2"/>
        </w:rPr>
      </w:r>
      <w:r>
        <w:rPr>
          <w:sz w:val="2"/>
        </w:rPr>
        <w:pict>
          <v:group id="_x0000_s1026" style="width:97.2pt;height:.5pt;mso-position-horizontal-relative:char;mso-position-vertical-relative:line" coordsize="1944,10">
            <v:rect id="_x0000_s1027" style="position:absolute;width:1944;height:10" fillcolor="black" stroked="f"/>
            <w10:wrap type="none"/>
            <w10:anchorlock/>
          </v:group>
        </w:pict>
      </w:r>
    </w:p>
    <w:p w:rsidR="00AD0D94" w:rsidRPr="008804DB" w:rsidRDefault="00AD0D94">
      <w:pPr>
        <w:pStyle w:val="BodyText"/>
        <w:spacing w:before="2"/>
        <w:rPr>
          <w:sz w:val="21"/>
        </w:rPr>
      </w:pPr>
    </w:p>
    <w:tbl>
      <w:tblPr>
        <w:tblW w:w="0" w:type="auto"/>
        <w:tblInd w:w="2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8"/>
        <w:gridCol w:w="3549"/>
        <w:gridCol w:w="6348"/>
      </w:tblGrid>
      <w:tr w:rsidR="008804DB" w:rsidRPr="008804DB">
        <w:trPr>
          <w:trHeight w:val="326"/>
        </w:trPr>
        <w:tc>
          <w:tcPr>
            <w:tcW w:w="10305" w:type="dxa"/>
            <w:gridSpan w:val="3"/>
            <w:shd w:val="clear" w:color="auto" w:fill="E7E6E6"/>
          </w:tcPr>
          <w:p w:rsidR="00AD0D94" w:rsidRPr="008804DB" w:rsidRDefault="00C25DCA">
            <w:pPr>
              <w:pStyle w:val="TableParagraph"/>
              <w:spacing w:line="306" w:lineRule="exact"/>
              <w:ind w:left="9"/>
              <w:rPr>
                <w:b/>
                <w:sz w:val="28"/>
              </w:rPr>
            </w:pPr>
            <w:r w:rsidRPr="008804DB">
              <w:rPr>
                <w:b/>
                <w:sz w:val="28"/>
              </w:rPr>
              <w:t>REFERENCES</w:t>
            </w:r>
          </w:p>
        </w:tc>
      </w:tr>
      <w:tr w:rsidR="008804DB" w:rsidRPr="008804DB">
        <w:trPr>
          <w:trHeight w:val="1857"/>
        </w:trPr>
        <w:tc>
          <w:tcPr>
            <w:tcW w:w="408" w:type="dxa"/>
            <w:vMerge w:val="restart"/>
            <w:shd w:val="clear" w:color="auto" w:fill="A2A2A2"/>
            <w:textDirection w:val="btLr"/>
          </w:tcPr>
          <w:p w:rsidR="00AD0D94" w:rsidRPr="008804DB" w:rsidRDefault="00C00F1E">
            <w:pPr>
              <w:pStyle w:val="TableParagraph"/>
              <w:spacing w:before="130"/>
              <w:ind w:left="110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                   </w:t>
            </w:r>
            <w:r w:rsidR="00061027">
              <w:rPr>
                <w:b/>
                <w:sz w:val="20"/>
              </w:rPr>
              <w:t xml:space="preserve">                                    </w:t>
            </w:r>
            <w:r w:rsidR="00C25DCA" w:rsidRPr="008804DB">
              <w:rPr>
                <w:b/>
                <w:sz w:val="20"/>
              </w:rPr>
              <w:t>NATIONAL</w:t>
            </w:r>
          </w:p>
        </w:tc>
        <w:tc>
          <w:tcPr>
            <w:tcW w:w="3549" w:type="dxa"/>
          </w:tcPr>
          <w:p w:rsidR="00AD0D94" w:rsidRPr="008804DB" w:rsidRDefault="00C25DCA">
            <w:pPr>
              <w:pStyle w:val="TableParagraph"/>
              <w:spacing w:before="63"/>
              <w:ind w:left="119"/>
              <w:rPr>
                <w:b/>
                <w:sz w:val="24"/>
              </w:rPr>
            </w:pPr>
            <w:r w:rsidRPr="008804DB">
              <w:rPr>
                <w:b/>
                <w:spacing w:val="-1"/>
                <w:sz w:val="24"/>
              </w:rPr>
              <w:t>Prof.</w:t>
            </w:r>
            <w:r w:rsidRPr="008804DB">
              <w:rPr>
                <w:b/>
                <w:spacing w:val="-3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Naveen</w:t>
            </w:r>
            <w:r w:rsidRPr="008804DB">
              <w:rPr>
                <w:b/>
                <w:spacing w:val="-4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Kumar</w:t>
            </w:r>
            <w:r w:rsidRPr="008804DB">
              <w:rPr>
                <w:b/>
                <w:spacing w:val="-15"/>
                <w:sz w:val="24"/>
              </w:rPr>
              <w:t xml:space="preserve"> </w:t>
            </w:r>
            <w:r w:rsidRPr="008804DB">
              <w:rPr>
                <w:b/>
                <w:sz w:val="24"/>
              </w:rPr>
              <w:t>Arora</w:t>
            </w:r>
          </w:p>
          <w:p w:rsidR="00A252EF" w:rsidRPr="00E90DA9" w:rsidRDefault="00E90DA9" w:rsidP="00E90DA9">
            <w:pPr>
              <w:pStyle w:val="TableParagraph"/>
              <w:spacing w:before="121"/>
              <w:ind w:right="142"/>
            </w:pPr>
            <w:r>
              <w:rPr>
                <w:spacing w:val="-1"/>
              </w:rPr>
              <w:t xml:space="preserve">   </w:t>
            </w:r>
            <w:r w:rsidR="00C25DCA" w:rsidRPr="00E90DA9">
              <w:rPr>
                <w:spacing w:val="-1"/>
              </w:rPr>
              <w:t>PhD,</w:t>
            </w:r>
            <w:r>
              <w:rPr>
                <w:spacing w:val="-11"/>
              </w:rPr>
              <w:t xml:space="preserve"> </w:t>
            </w:r>
            <w:r w:rsidR="00C25DCA" w:rsidRPr="00E90DA9">
              <w:t>FISB</w:t>
            </w:r>
            <w:r w:rsidRPr="0061721A">
              <w:t xml:space="preserve">, </w:t>
            </w:r>
            <w:r w:rsidR="00A252EF" w:rsidRPr="0061721A">
              <w:rPr>
                <w:spacing w:val="-5"/>
              </w:rPr>
              <w:t>Dean</w:t>
            </w:r>
          </w:p>
          <w:p w:rsidR="00AD0D94" w:rsidRPr="0061721A" w:rsidRDefault="00C25DCA">
            <w:pPr>
              <w:pStyle w:val="TableParagraph"/>
              <w:spacing w:before="120"/>
              <w:ind w:left="119" w:right="551"/>
              <w:rPr>
                <w:sz w:val="18"/>
              </w:rPr>
            </w:pPr>
            <w:r w:rsidRPr="0061721A">
              <w:rPr>
                <w:color w:val="FF0000"/>
              </w:rPr>
              <w:t>Editor</w:t>
            </w:r>
            <w:r w:rsidRPr="0061721A">
              <w:rPr>
                <w:color w:val="FF0000"/>
                <w:spacing w:val="-7"/>
              </w:rPr>
              <w:t xml:space="preserve"> </w:t>
            </w:r>
            <w:r w:rsidRPr="0061721A">
              <w:rPr>
                <w:color w:val="FF0000"/>
              </w:rPr>
              <w:t>in</w:t>
            </w:r>
            <w:r w:rsidRPr="0061721A">
              <w:rPr>
                <w:color w:val="FF0000"/>
                <w:spacing w:val="-8"/>
              </w:rPr>
              <w:t xml:space="preserve"> </w:t>
            </w:r>
            <w:r w:rsidRPr="0061721A">
              <w:rPr>
                <w:color w:val="FF0000"/>
              </w:rPr>
              <w:t>chief</w:t>
            </w:r>
            <w:r w:rsidRPr="0061721A">
              <w:t>:</w:t>
            </w:r>
            <w:r w:rsidRPr="0061721A">
              <w:rPr>
                <w:spacing w:val="-6"/>
              </w:rPr>
              <w:t xml:space="preserve"> </w:t>
            </w:r>
            <w:r w:rsidRPr="0061721A">
              <w:t>Environmental</w:t>
            </w:r>
            <w:r w:rsidRPr="0061721A">
              <w:rPr>
                <w:spacing w:val="-42"/>
              </w:rPr>
              <w:t xml:space="preserve"> </w:t>
            </w:r>
            <w:r w:rsidRPr="0061721A">
              <w:t>Sustainability,</w:t>
            </w:r>
            <w:r w:rsidRPr="0061721A">
              <w:rPr>
                <w:spacing w:val="-1"/>
              </w:rPr>
              <w:t xml:space="preserve"> </w:t>
            </w:r>
            <w:r w:rsidRPr="0061721A">
              <w:t>Springer</w:t>
            </w:r>
            <w:r w:rsidRPr="0061721A">
              <w:rPr>
                <w:spacing w:val="-2"/>
              </w:rPr>
              <w:t xml:space="preserve"> </w:t>
            </w:r>
            <w:r w:rsidRPr="0061721A">
              <w:t>Nature</w:t>
            </w:r>
          </w:p>
        </w:tc>
        <w:tc>
          <w:tcPr>
            <w:tcW w:w="6348" w:type="dxa"/>
          </w:tcPr>
          <w:p w:rsidR="00AD0D94" w:rsidRPr="008804DB" w:rsidRDefault="00C25DCA">
            <w:pPr>
              <w:pStyle w:val="TableParagraph"/>
              <w:spacing w:before="53" w:line="360" w:lineRule="auto"/>
              <w:ind w:left="119" w:right="101"/>
              <w:jc w:val="both"/>
            </w:pPr>
            <w:r w:rsidRPr="008804DB">
              <w:t>Department of Environmental Sciences, School for Environmental</w:t>
            </w:r>
            <w:r w:rsidRPr="008804DB">
              <w:rPr>
                <w:spacing w:val="1"/>
              </w:rPr>
              <w:t xml:space="preserve"> </w:t>
            </w:r>
            <w:r w:rsidRPr="008804DB">
              <w:t>Sciences,</w:t>
            </w:r>
            <w:r w:rsidRPr="008804DB">
              <w:rPr>
                <w:spacing w:val="-3"/>
              </w:rPr>
              <w:t xml:space="preserve"> </w:t>
            </w:r>
            <w:r w:rsidRPr="008804DB">
              <w:t>Babasaheb</w:t>
            </w:r>
            <w:r w:rsidRPr="008804DB">
              <w:rPr>
                <w:spacing w:val="-4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10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-2"/>
              </w:rPr>
              <w:t xml:space="preserve"> </w:t>
            </w:r>
            <w:r w:rsidRPr="008804DB">
              <w:t>(Central)</w:t>
            </w:r>
            <w:r w:rsidRPr="008804DB">
              <w:rPr>
                <w:spacing w:val="-6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-3"/>
              </w:rPr>
              <w:t xml:space="preserve"> </w:t>
            </w:r>
            <w:proofErr w:type="spellStart"/>
            <w:r w:rsidRPr="008804DB">
              <w:t>Vidya</w:t>
            </w:r>
            <w:proofErr w:type="spellEnd"/>
            <w:r w:rsidRPr="008804DB">
              <w:rPr>
                <w:spacing w:val="-53"/>
              </w:rPr>
              <w:t xml:space="preserve"> </w:t>
            </w:r>
            <w:proofErr w:type="spellStart"/>
            <w:r w:rsidRPr="008804DB">
              <w:t>Vihar</w:t>
            </w:r>
            <w:proofErr w:type="spellEnd"/>
            <w:r w:rsidRPr="008804DB">
              <w:rPr>
                <w:spacing w:val="-2"/>
              </w:rPr>
              <w:t xml:space="preserve"> </w:t>
            </w:r>
            <w:proofErr w:type="spellStart"/>
            <w:r w:rsidRPr="008804DB">
              <w:t>Raebareli</w:t>
            </w:r>
            <w:proofErr w:type="spellEnd"/>
            <w:r w:rsidRPr="008804DB">
              <w:rPr>
                <w:spacing w:val="-5"/>
              </w:rPr>
              <w:t xml:space="preserve"> </w:t>
            </w:r>
            <w:r w:rsidRPr="008804DB">
              <w:t>Road,</w:t>
            </w:r>
            <w:r w:rsidRPr="008804DB">
              <w:rPr>
                <w:spacing w:val="3"/>
              </w:rPr>
              <w:t xml:space="preserve"> </w:t>
            </w:r>
            <w:r w:rsidRPr="008804DB">
              <w:t>Lucknow,</w:t>
            </w:r>
            <w:r w:rsidRPr="008804DB">
              <w:rPr>
                <w:spacing w:val="2"/>
              </w:rPr>
              <w:t xml:space="preserve"> </w:t>
            </w:r>
            <w:r w:rsidRPr="008804DB">
              <w:t>Uttar</w:t>
            </w:r>
            <w:r w:rsidRPr="008804DB">
              <w:rPr>
                <w:spacing w:val="-2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3"/>
              </w:rPr>
              <w:t xml:space="preserve"> </w:t>
            </w:r>
            <w:r w:rsidRPr="008804DB">
              <w:t>226 025</w:t>
            </w:r>
            <w:r w:rsidRPr="008804DB">
              <w:rPr>
                <w:spacing w:val="-1"/>
              </w:rPr>
              <w:t xml:space="preserve"> </w:t>
            </w:r>
            <w:r w:rsidRPr="008804DB">
              <w:t>INDIA</w:t>
            </w:r>
          </w:p>
          <w:p w:rsidR="00AD0D94" w:rsidRPr="008804DB" w:rsidRDefault="00C25DCA">
            <w:pPr>
              <w:pStyle w:val="TableParagraph"/>
              <w:spacing w:line="271" w:lineRule="exact"/>
              <w:ind w:left="119"/>
              <w:jc w:val="both"/>
              <w:rPr>
                <w:sz w:val="24"/>
              </w:rPr>
            </w:pPr>
            <w:r w:rsidRPr="008804DB">
              <w:rPr>
                <w:b/>
                <w:spacing w:val="-1"/>
              </w:rPr>
              <w:t>E-mail:</w:t>
            </w:r>
            <w:r w:rsidRPr="008804DB">
              <w:rPr>
                <w:b/>
                <w:spacing w:val="-12"/>
              </w:rPr>
              <w:t xml:space="preserve"> </w:t>
            </w:r>
            <w:hyperlink r:id="rId14">
              <w:r w:rsidRPr="008804DB">
                <w:rPr>
                  <w:sz w:val="24"/>
                </w:rPr>
                <w:t>nkarora.bbau@gmail.com</w:t>
              </w:r>
            </w:hyperlink>
          </w:p>
          <w:p w:rsidR="00AD0D94" w:rsidRPr="008804DB" w:rsidRDefault="00C25DCA">
            <w:pPr>
              <w:pStyle w:val="TableParagraph"/>
              <w:spacing w:before="12"/>
              <w:ind w:left="119"/>
              <w:jc w:val="both"/>
              <w:rPr>
                <w:b/>
              </w:rPr>
            </w:pPr>
            <w:r w:rsidRPr="008804DB">
              <w:rPr>
                <w:b/>
              </w:rPr>
              <w:t>Contact number:</w:t>
            </w:r>
            <w:r w:rsidRPr="008804DB">
              <w:rPr>
                <w:b/>
                <w:spacing w:val="46"/>
              </w:rPr>
              <w:t xml:space="preserve"> </w:t>
            </w:r>
            <w:r w:rsidRPr="008804DB">
              <w:rPr>
                <w:b/>
              </w:rPr>
              <w:t>+91-9935383663</w:t>
            </w:r>
          </w:p>
        </w:tc>
      </w:tr>
      <w:tr w:rsidR="00397384" w:rsidRPr="008804DB">
        <w:trPr>
          <w:trHeight w:val="1857"/>
        </w:trPr>
        <w:tc>
          <w:tcPr>
            <w:tcW w:w="408" w:type="dxa"/>
            <w:vMerge/>
            <w:shd w:val="clear" w:color="auto" w:fill="A2A2A2"/>
            <w:textDirection w:val="btLr"/>
          </w:tcPr>
          <w:p w:rsidR="00397384" w:rsidRDefault="00397384">
            <w:pPr>
              <w:pStyle w:val="TableParagraph"/>
              <w:spacing w:before="130"/>
              <w:ind w:left="110"/>
              <w:rPr>
                <w:b/>
                <w:sz w:val="20"/>
              </w:rPr>
            </w:pPr>
          </w:p>
        </w:tc>
        <w:tc>
          <w:tcPr>
            <w:tcW w:w="3549" w:type="dxa"/>
          </w:tcPr>
          <w:p w:rsidR="00397384" w:rsidRPr="008804DB" w:rsidRDefault="00397384" w:rsidP="003C7CDB">
            <w:pPr>
              <w:pStyle w:val="TableParagraph"/>
              <w:spacing w:before="63"/>
              <w:ind w:left="119"/>
              <w:rPr>
                <w:b/>
                <w:sz w:val="24"/>
              </w:rPr>
            </w:pPr>
            <w:r>
              <w:rPr>
                <w:b/>
                <w:spacing w:val="-1"/>
                <w:sz w:val="24"/>
              </w:rPr>
              <w:t xml:space="preserve">Dr. </w:t>
            </w:r>
            <w:proofErr w:type="spellStart"/>
            <w:r>
              <w:rPr>
                <w:b/>
                <w:spacing w:val="-1"/>
                <w:sz w:val="24"/>
              </w:rPr>
              <w:t>Ramnaresh</w:t>
            </w:r>
            <w:proofErr w:type="spellEnd"/>
            <w:r>
              <w:rPr>
                <w:b/>
                <w:spacing w:val="-1"/>
                <w:sz w:val="24"/>
              </w:rPr>
              <w:t xml:space="preserve"> </w:t>
            </w:r>
            <w:proofErr w:type="spellStart"/>
            <w:r w:rsidR="001C49EE">
              <w:rPr>
                <w:b/>
                <w:spacing w:val="-1"/>
                <w:sz w:val="24"/>
              </w:rPr>
              <w:t>Bhargava</w:t>
            </w:r>
            <w:proofErr w:type="spellEnd"/>
            <w:r w:rsidR="001C49EE">
              <w:rPr>
                <w:b/>
                <w:spacing w:val="-1"/>
                <w:sz w:val="24"/>
              </w:rPr>
              <w:t xml:space="preserve"> </w:t>
            </w:r>
          </w:p>
          <w:p w:rsidR="00397384" w:rsidRDefault="009E1459" w:rsidP="003C7CDB">
            <w:pPr>
              <w:pStyle w:val="TableParagraph"/>
              <w:spacing w:before="121"/>
              <w:ind w:right="142"/>
              <w:rPr>
                <w:spacing w:val="-11"/>
              </w:rPr>
            </w:pPr>
            <w:r>
              <w:rPr>
                <w:spacing w:val="-1"/>
              </w:rPr>
              <w:t xml:space="preserve">  </w:t>
            </w:r>
            <w:r w:rsidR="00397384" w:rsidRPr="00E90DA9">
              <w:rPr>
                <w:spacing w:val="-1"/>
              </w:rPr>
              <w:t>PhD,</w:t>
            </w:r>
            <w:r w:rsidR="00397384">
              <w:rPr>
                <w:spacing w:val="-11"/>
              </w:rPr>
              <w:t xml:space="preserve"> </w:t>
            </w:r>
          </w:p>
          <w:p w:rsidR="001C49EE" w:rsidRPr="00E90DA9" w:rsidRDefault="001C49EE" w:rsidP="003C7CDB">
            <w:pPr>
              <w:pStyle w:val="TableParagraph"/>
              <w:spacing w:before="121"/>
              <w:ind w:right="142"/>
            </w:pPr>
            <w:r>
              <w:rPr>
                <w:spacing w:val="-11"/>
              </w:rPr>
              <w:t xml:space="preserve">Assistant Professor </w:t>
            </w:r>
          </w:p>
          <w:p w:rsidR="00397384" w:rsidRPr="0061721A" w:rsidRDefault="00397384" w:rsidP="003C7CDB">
            <w:pPr>
              <w:pStyle w:val="TableParagraph"/>
              <w:spacing w:before="120"/>
              <w:ind w:left="119" w:right="551"/>
              <w:rPr>
                <w:sz w:val="18"/>
              </w:rPr>
            </w:pPr>
          </w:p>
        </w:tc>
        <w:tc>
          <w:tcPr>
            <w:tcW w:w="6348" w:type="dxa"/>
          </w:tcPr>
          <w:p w:rsidR="00397384" w:rsidRPr="008804DB" w:rsidRDefault="00397384" w:rsidP="003C7CDB">
            <w:pPr>
              <w:pStyle w:val="TableParagraph"/>
              <w:spacing w:before="53" w:line="360" w:lineRule="auto"/>
              <w:ind w:left="119" w:right="101"/>
              <w:jc w:val="both"/>
            </w:pPr>
            <w:r w:rsidRPr="008804DB">
              <w:t xml:space="preserve">Department of Environmental </w:t>
            </w:r>
            <w:r w:rsidR="0035611C">
              <w:t>Microbiology</w:t>
            </w:r>
            <w:r w:rsidRPr="008804DB">
              <w:t xml:space="preserve">, </w:t>
            </w:r>
            <w:r w:rsidR="0035611C">
              <w:t>B</w:t>
            </w:r>
            <w:r w:rsidRPr="008804DB">
              <w:t>abasaheb</w:t>
            </w:r>
            <w:r w:rsidRPr="008804DB">
              <w:rPr>
                <w:spacing w:val="-4"/>
              </w:rPr>
              <w:t xml:space="preserve"> </w:t>
            </w:r>
            <w:r w:rsidRPr="008804DB">
              <w:t>Bhimrao</w:t>
            </w:r>
            <w:r w:rsidRPr="008804DB">
              <w:rPr>
                <w:spacing w:val="-10"/>
              </w:rPr>
              <w:t xml:space="preserve"> </w:t>
            </w:r>
            <w:r w:rsidRPr="008804DB">
              <w:t>Ambedkar</w:t>
            </w:r>
            <w:r w:rsidRPr="008804DB">
              <w:rPr>
                <w:spacing w:val="-2"/>
              </w:rPr>
              <w:t xml:space="preserve"> </w:t>
            </w:r>
            <w:r w:rsidRPr="008804DB">
              <w:t>(Central)</w:t>
            </w:r>
            <w:r w:rsidRPr="008804DB">
              <w:rPr>
                <w:spacing w:val="-6"/>
              </w:rPr>
              <w:t xml:space="preserve"> </w:t>
            </w:r>
            <w:r w:rsidRPr="008804DB">
              <w:t>University,</w:t>
            </w:r>
            <w:r w:rsidRPr="008804DB">
              <w:rPr>
                <w:spacing w:val="-3"/>
              </w:rPr>
              <w:t xml:space="preserve"> </w:t>
            </w:r>
            <w:proofErr w:type="spellStart"/>
            <w:r w:rsidRPr="008804DB">
              <w:t>Vidya</w:t>
            </w:r>
            <w:proofErr w:type="spellEnd"/>
            <w:r w:rsidRPr="008804DB">
              <w:rPr>
                <w:spacing w:val="-53"/>
              </w:rPr>
              <w:t xml:space="preserve"> </w:t>
            </w:r>
            <w:proofErr w:type="spellStart"/>
            <w:r w:rsidRPr="008804DB">
              <w:t>Vihar</w:t>
            </w:r>
            <w:proofErr w:type="spellEnd"/>
            <w:r w:rsidRPr="008804DB">
              <w:rPr>
                <w:spacing w:val="-2"/>
              </w:rPr>
              <w:t xml:space="preserve"> </w:t>
            </w:r>
            <w:r w:rsidR="00582A6B" w:rsidRPr="008804DB">
              <w:t>Rae Bareli</w:t>
            </w:r>
            <w:r w:rsidRPr="008804DB">
              <w:rPr>
                <w:spacing w:val="-5"/>
              </w:rPr>
              <w:t xml:space="preserve"> </w:t>
            </w:r>
            <w:r w:rsidRPr="008804DB">
              <w:t>Road,</w:t>
            </w:r>
            <w:r w:rsidRPr="008804DB">
              <w:rPr>
                <w:spacing w:val="3"/>
              </w:rPr>
              <w:t xml:space="preserve"> </w:t>
            </w:r>
            <w:r w:rsidRPr="008804DB">
              <w:t>Lucknow,</w:t>
            </w:r>
            <w:r w:rsidRPr="008804DB">
              <w:rPr>
                <w:spacing w:val="2"/>
              </w:rPr>
              <w:t xml:space="preserve"> </w:t>
            </w:r>
            <w:r w:rsidRPr="008804DB">
              <w:t>Uttar</w:t>
            </w:r>
            <w:r w:rsidRPr="008804DB">
              <w:rPr>
                <w:spacing w:val="-2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3"/>
              </w:rPr>
              <w:t xml:space="preserve"> </w:t>
            </w:r>
            <w:r w:rsidRPr="008804DB">
              <w:t>226 025</w:t>
            </w:r>
            <w:r w:rsidRPr="008804DB">
              <w:rPr>
                <w:spacing w:val="-1"/>
              </w:rPr>
              <w:t xml:space="preserve"> </w:t>
            </w:r>
            <w:r w:rsidRPr="008804DB">
              <w:t>INDIA</w:t>
            </w:r>
          </w:p>
          <w:p w:rsidR="0035611C" w:rsidRDefault="00397384" w:rsidP="0035611C">
            <w:pPr>
              <w:pStyle w:val="TableParagraph"/>
              <w:spacing w:line="271" w:lineRule="exact"/>
              <w:ind w:left="119"/>
              <w:jc w:val="both"/>
              <w:rPr>
                <w:b/>
                <w:spacing w:val="-12"/>
              </w:rPr>
            </w:pPr>
            <w:r w:rsidRPr="008804DB">
              <w:rPr>
                <w:b/>
                <w:spacing w:val="-1"/>
              </w:rPr>
              <w:t>E-mail:</w:t>
            </w:r>
            <w:r w:rsidR="0035611C">
              <w:rPr>
                <w:b/>
                <w:spacing w:val="-1"/>
              </w:rPr>
              <w:t xml:space="preserve"> </w:t>
            </w:r>
            <w:r w:rsidR="0035611C" w:rsidRPr="0035611C">
              <w:rPr>
                <w:bCs/>
                <w:spacing w:val="-1"/>
              </w:rPr>
              <w:t>bhargavanbbau11@gmail.com</w:t>
            </w:r>
          </w:p>
          <w:p w:rsidR="00397384" w:rsidRPr="008804DB" w:rsidRDefault="0035611C" w:rsidP="0035611C">
            <w:pPr>
              <w:pStyle w:val="TableParagraph"/>
              <w:spacing w:line="271" w:lineRule="exact"/>
              <w:ind w:left="119"/>
              <w:jc w:val="both"/>
              <w:rPr>
                <w:b/>
              </w:rPr>
            </w:pPr>
            <w:r>
              <w:rPr>
                <w:b/>
              </w:rPr>
              <w:t>Con</w:t>
            </w:r>
            <w:r w:rsidR="00397384" w:rsidRPr="008804DB">
              <w:rPr>
                <w:b/>
              </w:rPr>
              <w:t>tact number:</w:t>
            </w:r>
            <w:r w:rsidR="00397384" w:rsidRPr="008804DB">
              <w:rPr>
                <w:b/>
                <w:spacing w:val="46"/>
              </w:rPr>
              <w:t xml:space="preserve"> </w:t>
            </w:r>
            <w:r w:rsidR="00397384" w:rsidRPr="008804DB">
              <w:rPr>
                <w:b/>
              </w:rPr>
              <w:t>+9</w:t>
            </w:r>
            <w:r w:rsidR="00397384" w:rsidRPr="0035611C">
              <w:rPr>
                <w:b/>
              </w:rPr>
              <w:t>1-</w:t>
            </w:r>
            <w:r w:rsidRPr="0035611C">
              <w:rPr>
                <w:b/>
              </w:rPr>
              <w:t>9918919369; 9793165547</w:t>
            </w:r>
          </w:p>
        </w:tc>
      </w:tr>
      <w:tr w:rsidR="00397384" w:rsidRPr="008804DB">
        <w:trPr>
          <w:trHeight w:val="1857"/>
        </w:trPr>
        <w:tc>
          <w:tcPr>
            <w:tcW w:w="408" w:type="dxa"/>
            <w:vMerge/>
            <w:shd w:val="clear" w:color="auto" w:fill="A2A2A2"/>
            <w:textDirection w:val="btLr"/>
          </w:tcPr>
          <w:p w:rsidR="00397384" w:rsidRDefault="00397384">
            <w:pPr>
              <w:pStyle w:val="TableParagraph"/>
              <w:spacing w:before="130"/>
              <w:ind w:left="110"/>
              <w:rPr>
                <w:b/>
                <w:sz w:val="20"/>
              </w:rPr>
            </w:pPr>
          </w:p>
        </w:tc>
        <w:tc>
          <w:tcPr>
            <w:tcW w:w="3549" w:type="dxa"/>
          </w:tcPr>
          <w:p w:rsidR="00397384" w:rsidRPr="008804DB" w:rsidRDefault="00397384" w:rsidP="001C49EE">
            <w:pPr>
              <w:pStyle w:val="TableParagraph"/>
              <w:spacing w:line="268" w:lineRule="exact"/>
              <w:rPr>
                <w:b/>
                <w:sz w:val="24"/>
              </w:rPr>
            </w:pPr>
            <w:r w:rsidRPr="008804DB">
              <w:rPr>
                <w:b/>
                <w:sz w:val="24"/>
              </w:rPr>
              <w:t>Dr.</w:t>
            </w:r>
            <w:r w:rsidRPr="008804DB">
              <w:rPr>
                <w:b/>
                <w:spacing w:val="-4"/>
                <w:sz w:val="24"/>
              </w:rPr>
              <w:t xml:space="preserve"> </w:t>
            </w:r>
            <w:proofErr w:type="spellStart"/>
            <w:r>
              <w:rPr>
                <w:b/>
                <w:spacing w:val="-4"/>
                <w:sz w:val="24"/>
              </w:rPr>
              <w:t>Pankaj</w:t>
            </w:r>
            <w:proofErr w:type="spellEnd"/>
            <w:r>
              <w:rPr>
                <w:b/>
                <w:spacing w:val="-4"/>
                <w:sz w:val="24"/>
              </w:rPr>
              <w:t xml:space="preserve"> Kumar Arora </w:t>
            </w:r>
          </w:p>
          <w:p w:rsidR="00397384" w:rsidRPr="00C35222" w:rsidRDefault="00397384" w:rsidP="00C35222">
            <w:pPr>
              <w:pStyle w:val="TableParagraph"/>
              <w:spacing w:before="63"/>
            </w:pPr>
            <w:r>
              <w:t xml:space="preserve"> </w:t>
            </w:r>
            <w:r w:rsidRPr="00C35222">
              <w:t>Assistant</w:t>
            </w:r>
            <w:r w:rsidRPr="00C35222">
              <w:rPr>
                <w:spacing w:val="-5"/>
              </w:rPr>
              <w:t xml:space="preserve"> </w:t>
            </w:r>
            <w:r w:rsidRPr="00C35222">
              <w:t>Professor</w:t>
            </w:r>
          </w:p>
          <w:p w:rsidR="00397384" w:rsidRPr="00C35222" w:rsidRDefault="00397384" w:rsidP="0061721A">
            <w:pPr>
              <w:pStyle w:val="TableParagraph"/>
              <w:rPr>
                <w:spacing w:val="-1"/>
                <w:sz w:val="20"/>
                <w:szCs w:val="20"/>
              </w:rPr>
            </w:pPr>
            <w:r w:rsidRPr="0061721A">
              <w:rPr>
                <w:color w:val="FF0000"/>
                <w:spacing w:val="-1"/>
                <w:sz w:val="20"/>
                <w:szCs w:val="20"/>
              </w:rPr>
              <w:t>Associate Editor</w:t>
            </w:r>
            <w:r w:rsidRPr="00C35222">
              <w:rPr>
                <w:spacing w:val="-1"/>
                <w:sz w:val="20"/>
                <w:szCs w:val="20"/>
              </w:rPr>
              <w:t>: Frontier in Microbiology</w:t>
            </w:r>
          </w:p>
          <w:p w:rsidR="00397384" w:rsidRPr="00C35222" w:rsidRDefault="00397384" w:rsidP="0061721A">
            <w:pPr>
              <w:pStyle w:val="TableParagraph"/>
              <w:rPr>
                <w:spacing w:val="-1"/>
                <w:sz w:val="20"/>
                <w:szCs w:val="20"/>
              </w:rPr>
            </w:pPr>
            <w:proofErr w:type="spellStart"/>
            <w:r w:rsidRPr="0061721A">
              <w:rPr>
                <w:color w:val="FF0000"/>
                <w:spacing w:val="-1"/>
                <w:sz w:val="20"/>
                <w:szCs w:val="20"/>
              </w:rPr>
              <w:t>Acedemic</w:t>
            </w:r>
            <w:proofErr w:type="spellEnd"/>
            <w:r w:rsidRPr="0061721A">
              <w:rPr>
                <w:color w:val="FF0000"/>
                <w:spacing w:val="-1"/>
                <w:sz w:val="20"/>
                <w:szCs w:val="20"/>
              </w:rPr>
              <w:t xml:space="preserve"> Editor</w:t>
            </w:r>
            <w:r w:rsidRPr="00C35222">
              <w:rPr>
                <w:spacing w:val="-1"/>
                <w:sz w:val="20"/>
                <w:szCs w:val="20"/>
              </w:rPr>
              <w:t>: PLOS ONE</w:t>
            </w:r>
          </w:p>
          <w:p w:rsidR="00397384" w:rsidRDefault="00397384" w:rsidP="0061721A">
            <w:pPr>
              <w:pStyle w:val="TableParagraph"/>
              <w:rPr>
                <w:spacing w:val="-1"/>
                <w:sz w:val="20"/>
                <w:szCs w:val="20"/>
              </w:rPr>
            </w:pPr>
            <w:r w:rsidRPr="0061721A">
              <w:rPr>
                <w:color w:val="FF0000"/>
                <w:spacing w:val="-1"/>
                <w:sz w:val="20"/>
                <w:szCs w:val="20"/>
              </w:rPr>
              <w:t xml:space="preserve">Associate Editor: </w:t>
            </w:r>
            <w:r w:rsidRPr="00C35222">
              <w:rPr>
                <w:spacing w:val="-1"/>
                <w:sz w:val="20"/>
                <w:szCs w:val="20"/>
              </w:rPr>
              <w:t xml:space="preserve">Frontier in </w:t>
            </w:r>
            <w:proofErr w:type="spellStart"/>
            <w:r>
              <w:rPr>
                <w:spacing w:val="-1"/>
                <w:sz w:val="20"/>
                <w:szCs w:val="20"/>
              </w:rPr>
              <w:t>Agroecology</w:t>
            </w:r>
            <w:proofErr w:type="spellEnd"/>
            <w:r>
              <w:rPr>
                <w:spacing w:val="-1"/>
                <w:sz w:val="20"/>
                <w:szCs w:val="20"/>
              </w:rPr>
              <w:t xml:space="preserve"> and </w:t>
            </w:r>
            <w:proofErr w:type="spellStart"/>
            <w:r>
              <w:rPr>
                <w:spacing w:val="-1"/>
                <w:sz w:val="20"/>
                <w:szCs w:val="20"/>
              </w:rPr>
              <w:t>Landuse</w:t>
            </w:r>
            <w:proofErr w:type="spellEnd"/>
            <w:r>
              <w:rPr>
                <w:spacing w:val="-1"/>
                <w:sz w:val="20"/>
                <w:szCs w:val="20"/>
              </w:rPr>
              <w:t xml:space="preserve"> Systems </w:t>
            </w:r>
          </w:p>
          <w:p w:rsidR="00397384" w:rsidRPr="00C35222" w:rsidRDefault="00397384" w:rsidP="0061721A">
            <w:pPr>
              <w:pStyle w:val="TableParagraph"/>
              <w:rPr>
                <w:spacing w:val="-1"/>
                <w:sz w:val="20"/>
                <w:szCs w:val="20"/>
              </w:rPr>
            </w:pPr>
            <w:r w:rsidRPr="0061721A">
              <w:rPr>
                <w:color w:val="FF0000"/>
                <w:spacing w:val="-1"/>
                <w:sz w:val="20"/>
                <w:szCs w:val="20"/>
              </w:rPr>
              <w:t xml:space="preserve">Editorial board member: </w:t>
            </w:r>
            <w:r>
              <w:rPr>
                <w:spacing w:val="-1"/>
                <w:sz w:val="20"/>
                <w:szCs w:val="20"/>
              </w:rPr>
              <w:t xml:space="preserve">Scientific Reports, Nature </w:t>
            </w:r>
          </w:p>
        </w:tc>
        <w:tc>
          <w:tcPr>
            <w:tcW w:w="6348" w:type="dxa"/>
          </w:tcPr>
          <w:p w:rsidR="00397384" w:rsidRDefault="00397384" w:rsidP="00C00F1E">
            <w:pPr>
              <w:pStyle w:val="TableParagraph"/>
              <w:spacing w:line="278" w:lineRule="auto"/>
              <w:ind w:left="119" w:right="1906"/>
            </w:pPr>
          </w:p>
          <w:p w:rsidR="00397384" w:rsidRPr="008804DB" w:rsidRDefault="00397384" w:rsidP="00C00F1E">
            <w:pPr>
              <w:pStyle w:val="TableParagraph"/>
              <w:spacing w:line="278" w:lineRule="auto"/>
              <w:ind w:left="119" w:right="1906"/>
            </w:pPr>
            <w:r w:rsidRPr="008804DB">
              <w:t>Department</w:t>
            </w:r>
            <w:r w:rsidRPr="008804DB">
              <w:rPr>
                <w:spacing w:val="-6"/>
              </w:rPr>
              <w:t xml:space="preserve"> </w:t>
            </w:r>
            <w:r w:rsidRPr="008804DB">
              <w:t>of</w:t>
            </w:r>
            <w:r w:rsidRPr="008804DB">
              <w:rPr>
                <w:spacing w:val="-12"/>
              </w:rPr>
              <w:t xml:space="preserve"> </w:t>
            </w:r>
            <w:r>
              <w:rPr>
                <w:spacing w:val="-12"/>
              </w:rPr>
              <w:t xml:space="preserve">Environmental </w:t>
            </w:r>
            <w:r w:rsidRPr="008804DB">
              <w:t>Microbiology,</w:t>
            </w:r>
            <w:r w:rsidRPr="008804DB">
              <w:rPr>
                <w:spacing w:val="-7"/>
              </w:rPr>
              <w:t xml:space="preserve"> </w:t>
            </w:r>
            <w:r>
              <w:rPr>
                <w:spacing w:val="-7"/>
              </w:rPr>
              <w:t>BBA Central University, Lucknow, Uttar</w:t>
            </w:r>
            <w:r w:rsidRPr="008804DB">
              <w:rPr>
                <w:spacing w:val="-3"/>
              </w:rPr>
              <w:t xml:space="preserve"> </w:t>
            </w:r>
            <w:r w:rsidRPr="008804DB">
              <w:t>Pradesh,</w:t>
            </w:r>
            <w:r w:rsidRPr="008804DB">
              <w:rPr>
                <w:spacing w:val="4"/>
              </w:rPr>
              <w:t xml:space="preserve"> </w:t>
            </w:r>
            <w:r w:rsidRPr="008804DB">
              <w:t>India</w:t>
            </w:r>
          </w:p>
          <w:p w:rsidR="00397384" w:rsidRDefault="00397384" w:rsidP="00CC2689">
            <w:pPr>
              <w:pStyle w:val="TableParagraph"/>
              <w:spacing w:line="274" w:lineRule="exact"/>
              <w:ind w:left="119"/>
              <w:rPr>
                <w:b/>
                <w:spacing w:val="-8"/>
                <w:sz w:val="24"/>
              </w:rPr>
            </w:pPr>
            <w:r w:rsidRPr="008804DB">
              <w:rPr>
                <w:b/>
                <w:sz w:val="24"/>
              </w:rPr>
              <w:t>E-mail:</w:t>
            </w:r>
            <w:r>
              <w:rPr>
                <w:b/>
                <w:sz w:val="24"/>
              </w:rPr>
              <w:t xml:space="preserve"> </w:t>
            </w:r>
            <w:r w:rsidRPr="008E5D42">
              <w:rPr>
                <w:sz w:val="24"/>
              </w:rPr>
              <w:t>arora484@gmail.com</w:t>
            </w:r>
          </w:p>
          <w:p w:rsidR="00397384" w:rsidRPr="008804DB" w:rsidRDefault="00397384" w:rsidP="00CC2689">
            <w:pPr>
              <w:pStyle w:val="TableParagraph"/>
              <w:spacing w:line="274" w:lineRule="exact"/>
              <w:ind w:left="119"/>
            </w:pPr>
            <w:r w:rsidRPr="008804DB">
              <w:rPr>
                <w:b/>
              </w:rPr>
              <w:t>Contact</w:t>
            </w:r>
            <w:r w:rsidRPr="008804DB">
              <w:rPr>
                <w:b/>
                <w:spacing w:val="1"/>
              </w:rPr>
              <w:t xml:space="preserve"> </w:t>
            </w:r>
            <w:r w:rsidRPr="008804DB">
              <w:rPr>
                <w:b/>
              </w:rPr>
              <w:t>number:</w:t>
            </w:r>
            <w:r w:rsidRPr="008804DB">
              <w:rPr>
                <w:b/>
                <w:spacing w:val="-3"/>
              </w:rPr>
              <w:t xml:space="preserve"> </w:t>
            </w:r>
            <w:r w:rsidRPr="008804DB">
              <w:rPr>
                <w:b/>
              </w:rPr>
              <w:t>+91-</w:t>
            </w:r>
            <w:r>
              <w:rPr>
                <w:b/>
              </w:rPr>
              <w:t>8630645983</w:t>
            </w:r>
          </w:p>
        </w:tc>
      </w:tr>
      <w:tr w:rsidR="00397384" w:rsidRPr="008804DB" w:rsidTr="00C00F1E">
        <w:trPr>
          <w:gridAfter w:val="2"/>
          <w:wAfter w:w="9897" w:type="dxa"/>
          <w:trHeight w:val="70"/>
        </w:trPr>
        <w:tc>
          <w:tcPr>
            <w:tcW w:w="408" w:type="dxa"/>
            <w:vMerge/>
            <w:tcBorders>
              <w:top w:val="nil"/>
            </w:tcBorders>
            <w:shd w:val="clear" w:color="auto" w:fill="A2A2A2"/>
            <w:textDirection w:val="btLr"/>
          </w:tcPr>
          <w:p w:rsidR="00397384" w:rsidRPr="008804DB" w:rsidRDefault="00397384">
            <w:pPr>
              <w:rPr>
                <w:sz w:val="2"/>
                <w:szCs w:val="2"/>
              </w:rPr>
            </w:pPr>
          </w:p>
        </w:tc>
      </w:tr>
    </w:tbl>
    <w:p w:rsidR="00C25DCA" w:rsidRPr="008804DB" w:rsidRDefault="00C25DCA"/>
    <w:sectPr w:rsidR="00C25DCA" w:rsidRPr="008804DB">
      <w:type w:val="continuous"/>
      <w:pgSz w:w="12240" w:h="15840"/>
      <w:pgMar w:top="1360" w:right="100" w:bottom="2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33434" w:rsidRDefault="00433434">
      <w:r>
        <w:separator/>
      </w:r>
    </w:p>
  </w:endnote>
  <w:endnote w:type="continuationSeparator" w:id="0">
    <w:p w:rsidR="00433434" w:rsidRDefault="00433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2495" w:rsidRDefault="00433434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525.45pt;margin-top:729.15pt;width:12pt;height:15.3pt;z-index:-251658752;mso-position-horizontal-relative:page;mso-position-vertical-relative:page" filled="f" stroked="f">
          <v:textbox inset="0,0,0,0">
            <w:txbxContent>
              <w:p w:rsidR="00622495" w:rsidRDefault="00622495">
                <w:pPr>
                  <w:spacing w:before="10"/>
                  <w:ind w:left="60"/>
                  <w:rPr>
                    <w:b/>
                    <w:sz w:val="24"/>
                  </w:rPr>
                </w:pPr>
                <w:r>
                  <w:fldChar w:fldCharType="begin"/>
                </w:r>
                <w:r>
                  <w:rPr>
                    <w:b/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EB239F">
                  <w:rPr>
                    <w:b/>
                    <w:noProof/>
                    <w:sz w:val="24"/>
                  </w:rPr>
                  <w:t>8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33434" w:rsidRDefault="00433434">
      <w:r>
        <w:separator/>
      </w:r>
    </w:p>
  </w:footnote>
  <w:footnote w:type="continuationSeparator" w:id="0">
    <w:p w:rsidR="00433434" w:rsidRDefault="00433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F3884"/>
    <w:multiLevelType w:val="hybridMultilevel"/>
    <w:tmpl w:val="D478AB2E"/>
    <w:lvl w:ilvl="0" w:tplc="86F01D4A">
      <w:numFmt w:val="bullet"/>
      <w:lvlText w:val=""/>
      <w:lvlJc w:val="left"/>
      <w:pPr>
        <w:ind w:left="476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76CB128">
      <w:numFmt w:val="bullet"/>
      <w:lvlText w:val="•"/>
      <w:lvlJc w:val="left"/>
      <w:pPr>
        <w:ind w:left="1084" w:hanging="361"/>
      </w:pPr>
      <w:rPr>
        <w:rFonts w:hint="default"/>
        <w:lang w:val="en-US" w:eastAsia="en-US" w:bidi="ar-SA"/>
      </w:rPr>
    </w:lvl>
    <w:lvl w:ilvl="2" w:tplc="C5C6B1F4">
      <w:numFmt w:val="bullet"/>
      <w:lvlText w:val="•"/>
      <w:lvlJc w:val="left"/>
      <w:pPr>
        <w:ind w:left="1689" w:hanging="361"/>
      </w:pPr>
      <w:rPr>
        <w:rFonts w:hint="default"/>
        <w:lang w:val="en-US" w:eastAsia="en-US" w:bidi="ar-SA"/>
      </w:rPr>
    </w:lvl>
    <w:lvl w:ilvl="3" w:tplc="8BE42294">
      <w:numFmt w:val="bullet"/>
      <w:lvlText w:val="•"/>
      <w:lvlJc w:val="left"/>
      <w:pPr>
        <w:ind w:left="2294" w:hanging="361"/>
      </w:pPr>
      <w:rPr>
        <w:rFonts w:hint="default"/>
        <w:lang w:val="en-US" w:eastAsia="en-US" w:bidi="ar-SA"/>
      </w:rPr>
    </w:lvl>
    <w:lvl w:ilvl="4" w:tplc="D37601CE">
      <w:numFmt w:val="bullet"/>
      <w:lvlText w:val="•"/>
      <w:lvlJc w:val="left"/>
      <w:pPr>
        <w:ind w:left="2898" w:hanging="361"/>
      </w:pPr>
      <w:rPr>
        <w:rFonts w:hint="default"/>
        <w:lang w:val="en-US" w:eastAsia="en-US" w:bidi="ar-SA"/>
      </w:rPr>
    </w:lvl>
    <w:lvl w:ilvl="5" w:tplc="89CAB49E">
      <w:numFmt w:val="bullet"/>
      <w:lvlText w:val="•"/>
      <w:lvlJc w:val="left"/>
      <w:pPr>
        <w:ind w:left="3503" w:hanging="361"/>
      </w:pPr>
      <w:rPr>
        <w:rFonts w:hint="default"/>
        <w:lang w:val="en-US" w:eastAsia="en-US" w:bidi="ar-SA"/>
      </w:rPr>
    </w:lvl>
    <w:lvl w:ilvl="6" w:tplc="AA34076A">
      <w:numFmt w:val="bullet"/>
      <w:lvlText w:val="•"/>
      <w:lvlJc w:val="left"/>
      <w:pPr>
        <w:ind w:left="4108" w:hanging="361"/>
      </w:pPr>
      <w:rPr>
        <w:rFonts w:hint="default"/>
        <w:lang w:val="en-US" w:eastAsia="en-US" w:bidi="ar-SA"/>
      </w:rPr>
    </w:lvl>
    <w:lvl w:ilvl="7" w:tplc="B4C6B602">
      <w:numFmt w:val="bullet"/>
      <w:lvlText w:val="•"/>
      <w:lvlJc w:val="left"/>
      <w:pPr>
        <w:ind w:left="4713" w:hanging="361"/>
      </w:pPr>
      <w:rPr>
        <w:rFonts w:hint="default"/>
        <w:lang w:val="en-US" w:eastAsia="en-US" w:bidi="ar-SA"/>
      </w:rPr>
    </w:lvl>
    <w:lvl w:ilvl="8" w:tplc="FD6EEE96">
      <w:numFmt w:val="bullet"/>
      <w:lvlText w:val="•"/>
      <w:lvlJc w:val="left"/>
      <w:pPr>
        <w:ind w:left="5317" w:hanging="361"/>
      </w:pPr>
      <w:rPr>
        <w:rFonts w:hint="default"/>
        <w:lang w:val="en-US" w:eastAsia="en-US" w:bidi="ar-SA"/>
      </w:rPr>
    </w:lvl>
  </w:abstractNum>
  <w:abstractNum w:abstractNumId="1">
    <w:nsid w:val="0C7A44FA"/>
    <w:multiLevelType w:val="hybridMultilevel"/>
    <w:tmpl w:val="F4B8F618"/>
    <w:lvl w:ilvl="0" w:tplc="9D8448AE">
      <w:numFmt w:val="bullet"/>
      <w:lvlText w:val=""/>
      <w:lvlJc w:val="left"/>
      <w:pPr>
        <w:ind w:left="443" w:hanging="28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C9DEE06A">
      <w:numFmt w:val="bullet"/>
      <w:lvlText w:val="•"/>
      <w:lvlJc w:val="left"/>
      <w:pPr>
        <w:ind w:left="1217" w:hanging="288"/>
      </w:pPr>
      <w:rPr>
        <w:rFonts w:hint="default"/>
        <w:lang w:val="en-US" w:eastAsia="en-US" w:bidi="ar-SA"/>
      </w:rPr>
    </w:lvl>
    <w:lvl w:ilvl="2" w:tplc="BE24F262">
      <w:numFmt w:val="bullet"/>
      <w:lvlText w:val="•"/>
      <w:lvlJc w:val="left"/>
      <w:pPr>
        <w:ind w:left="1995" w:hanging="288"/>
      </w:pPr>
      <w:rPr>
        <w:rFonts w:hint="default"/>
        <w:lang w:val="en-US" w:eastAsia="en-US" w:bidi="ar-SA"/>
      </w:rPr>
    </w:lvl>
    <w:lvl w:ilvl="3" w:tplc="5A003550">
      <w:numFmt w:val="bullet"/>
      <w:lvlText w:val="•"/>
      <w:lvlJc w:val="left"/>
      <w:pPr>
        <w:ind w:left="2772" w:hanging="288"/>
      </w:pPr>
      <w:rPr>
        <w:rFonts w:hint="default"/>
        <w:lang w:val="en-US" w:eastAsia="en-US" w:bidi="ar-SA"/>
      </w:rPr>
    </w:lvl>
    <w:lvl w:ilvl="4" w:tplc="95567BEC">
      <w:numFmt w:val="bullet"/>
      <w:lvlText w:val="•"/>
      <w:lvlJc w:val="left"/>
      <w:pPr>
        <w:ind w:left="3550" w:hanging="288"/>
      </w:pPr>
      <w:rPr>
        <w:rFonts w:hint="default"/>
        <w:lang w:val="en-US" w:eastAsia="en-US" w:bidi="ar-SA"/>
      </w:rPr>
    </w:lvl>
    <w:lvl w:ilvl="5" w:tplc="9DDA4ED8">
      <w:numFmt w:val="bullet"/>
      <w:lvlText w:val="•"/>
      <w:lvlJc w:val="left"/>
      <w:pPr>
        <w:ind w:left="4327" w:hanging="288"/>
      </w:pPr>
      <w:rPr>
        <w:rFonts w:hint="default"/>
        <w:lang w:val="en-US" w:eastAsia="en-US" w:bidi="ar-SA"/>
      </w:rPr>
    </w:lvl>
    <w:lvl w:ilvl="6" w:tplc="2E1EBA4A">
      <w:numFmt w:val="bullet"/>
      <w:lvlText w:val="•"/>
      <w:lvlJc w:val="left"/>
      <w:pPr>
        <w:ind w:left="5105" w:hanging="288"/>
      </w:pPr>
      <w:rPr>
        <w:rFonts w:hint="default"/>
        <w:lang w:val="en-US" w:eastAsia="en-US" w:bidi="ar-SA"/>
      </w:rPr>
    </w:lvl>
    <w:lvl w:ilvl="7" w:tplc="2B98EA06">
      <w:numFmt w:val="bullet"/>
      <w:lvlText w:val="•"/>
      <w:lvlJc w:val="left"/>
      <w:pPr>
        <w:ind w:left="5882" w:hanging="288"/>
      </w:pPr>
      <w:rPr>
        <w:rFonts w:hint="default"/>
        <w:lang w:val="en-US" w:eastAsia="en-US" w:bidi="ar-SA"/>
      </w:rPr>
    </w:lvl>
    <w:lvl w:ilvl="8" w:tplc="9B4E860E">
      <w:numFmt w:val="bullet"/>
      <w:lvlText w:val="•"/>
      <w:lvlJc w:val="left"/>
      <w:pPr>
        <w:ind w:left="6660" w:hanging="288"/>
      </w:pPr>
      <w:rPr>
        <w:rFonts w:hint="default"/>
        <w:lang w:val="en-US" w:eastAsia="en-US" w:bidi="ar-SA"/>
      </w:rPr>
    </w:lvl>
  </w:abstractNum>
  <w:abstractNum w:abstractNumId="2">
    <w:nsid w:val="1E7537DD"/>
    <w:multiLevelType w:val="hybridMultilevel"/>
    <w:tmpl w:val="BA04AD00"/>
    <w:lvl w:ilvl="0" w:tplc="507E678C">
      <w:numFmt w:val="bullet"/>
      <w:lvlText w:val=""/>
      <w:lvlJc w:val="left"/>
      <w:pPr>
        <w:ind w:left="443" w:hanging="28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0380B8BA">
      <w:numFmt w:val="bullet"/>
      <w:lvlText w:val="•"/>
      <w:lvlJc w:val="left"/>
      <w:pPr>
        <w:ind w:left="1217" w:hanging="288"/>
      </w:pPr>
      <w:rPr>
        <w:rFonts w:hint="default"/>
        <w:lang w:val="en-US" w:eastAsia="en-US" w:bidi="ar-SA"/>
      </w:rPr>
    </w:lvl>
    <w:lvl w:ilvl="2" w:tplc="43BCE888">
      <w:numFmt w:val="bullet"/>
      <w:lvlText w:val="•"/>
      <w:lvlJc w:val="left"/>
      <w:pPr>
        <w:ind w:left="1995" w:hanging="288"/>
      </w:pPr>
      <w:rPr>
        <w:rFonts w:hint="default"/>
        <w:lang w:val="en-US" w:eastAsia="en-US" w:bidi="ar-SA"/>
      </w:rPr>
    </w:lvl>
    <w:lvl w:ilvl="3" w:tplc="45623B14">
      <w:numFmt w:val="bullet"/>
      <w:lvlText w:val="•"/>
      <w:lvlJc w:val="left"/>
      <w:pPr>
        <w:ind w:left="2772" w:hanging="288"/>
      </w:pPr>
      <w:rPr>
        <w:rFonts w:hint="default"/>
        <w:lang w:val="en-US" w:eastAsia="en-US" w:bidi="ar-SA"/>
      </w:rPr>
    </w:lvl>
    <w:lvl w:ilvl="4" w:tplc="0210837C">
      <w:numFmt w:val="bullet"/>
      <w:lvlText w:val="•"/>
      <w:lvlJc w:val="left"/>
      <w:pPr>
        <w:ind w:left="3550" w:hanging="288"/>
      </w:pPr>
      <w:rPr>
        <w:rFonts w:hint="default"/>
        <w:lang w:val="en-US" w:eastAsia="en-US" w:bidi="ar-SA"/>
      </w:rPr>
    </w:lvl>
    <w:lvl w:ilvl="5" w:tplc="C9C64AD6">
      <w:numFmt w:val="bullet"/>
      <w:lvlText w:val="•"/>
      <w:lvlJc w:val="left"/>
      <w:pPr>
        <w:ind w:left="4327" w:hanging="288"/>
      </w:pPr>
      <w:rPr>
        <w:rFonts w:hint="default"/>
        <w:lang w:val="en-US" w:eastAsia="en-US" w:bidi="ar-SA"/>
      </w:rPr>
    </w:lvl>
    <w:lvl w:ilvl="6" w:tplc="84CAD72E">
      <w:numFmt w:val="bullet"/>
      <w:lvlText w:val="•"/>
      <w:lvlJc w:val="left"/>
      <w:pPr>
        <w:ind w:left="5105" w:hanging="288"/>
      </w:pPr>
      <w:rPr>
        <w:rFonts w:hint="default"/>
        <w:lang w:val="en-US" w:eastAsia="en-US" w:bidi="ar-SA"/>
      </w:rPr>
    </w:lvl>
    <w:lvl w:ilvl="7" w:tplc="A67A1E52">
      <w:numFmt w:val="bullet"/>
      <w:lvlText w:val="•"/>
      <w:lvlJc w:val="left"/>
      <w:pPr>
        <w:ind w:left="5882" w:hanging="288"/>
      </w:pPr>
      <w:rPr>
        <w:rFonts w:hint="default"/>
        <w:lang w:val="en-US" w:eastAsia="en-US" w:bidi="ar-SA"/>
      </w:rPr>
    </w:lvl>
    <w:lvl w:ilvl="8" w:tplc="87D20564">
      <w:numFmt w:val="bullet"/>
      <w:lvlText w:val="•"/>
      <w:lvlJc w:val="left"/>
      <w:pPr>
        <w:ind w:left="6660" w:hanging="288"/>
      </w:pPr>
      <w:rPr>
        <w:rFonts w:hint="default"/>
        <w:lang w:val="en-US" w:eastAsia="en-US" w:bidi="ar-SA"/>
      </w:rPr>
    </w:lvl>
  </w:abstractNum>
  <w:abstractNum w:abstractNumId="3">
    <w:nsid w:val="314B56A1"/>
    <w:multiLevelType w:val="hybridMultilevel"/>
    <w:tmpl w:val="326003BC"/>
    <w:lvl w:ilvl="0" w:tplc="7AB4BF7E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F5C2A4D4">
      <w:numFmt w:val="bullet"/>
      <w:lvlText w:val="•"/>
      <w:lvlJc w:val="left"/>
      <w:pPr>
        <w:ind w:left="1468" w:hanging="360"/>
      </w:pPr>
      <w:rPr>
        <w:rFonts w:hint="default"/>
        <w:lang w:val="en-US" w:eastAsia="en-US" w:bidi="ar-SA"/>
      </w:rPr>
    </w:lvl>
    <w:lvl w:ilvl="2" w:tplc="F8F689FC">
      <w:numFmt w:val="bullet"/>
      <w:lvlText w:val="•"/>
      <w:lvlJc w:val="left"/>
      <w:pPr>
        <w:ind w:left="2217" w:hanging="360"/>
      </w:pPr>
      <w:rPr>
        <w:rFonts w:hint="default"/>
        <w:lang w:val="en-US" w:eastAsia="en-US" w:bidi="ar-SA"/>
      </w:rPr>
    </w:lvl>
    <w:lvl w:ilvl="3" w:tplc="1ADE18AC">
      <w:numFmt w:val="bullet"/>
      <w:lvlText w:val="•"/>
      <w:lvlJc w:val="left"/>
      <w:pPr>
        <w:ind w:left="2966" w:hanging="360"/>
      </w:pPr>
      <w:rPr>
        <w:rFonts w:hint="default"/>
        <w:lang w:val="en-US" w:eastAsia="en-US" w:bidi="ar-SA"/>
      </w:rPr>
    </w:lvl>
    <w:lvl w:ilvl="4" w:tplc="FF76D546">
      <w:numFmt w:val="bullet"/>
      <w:lvlText w:val="•"/>
      <w:lvlJc w:val="left"/>
      <w:pPr>
        <w:ind w:left="3714" w:hanging="360"/>
      </w:pPr>
      <w:rPr>
        <w:rFonts w:hint="default"/>
        <w:lang w:val="en-US" w:eastAsia="en-US" w:bidi="ar-SA"/>
      </w:rPr>
    </w:lvl>
    <w:lvl w:ilvl="5" w:tplc="95C41E68">
      <w:numFmt w:val="bullet"/>
      <w:lvlText w:val="•"/>
      <w:lvlJc w:val="left"/>
      <w:pPr>
        <w:ind w:left="4463" w:hanging="360"/>
      </w:pPr>
      <w:rPr>
        <w:rFonts w:hint="default"/>
        <w:lang w:val="en-US" w:eastAsia="en-US" w:bidi="ar-SA"/>
      </w:rPr>
    </w:lvl>
    <w:lvl w:ilvl="6" w:tplc="CD3ABEEC">
      <w:numFmt w:val="bullet"/>
      <w:lvlText w:val="•"/>
      <w:lvlJc w:val="left"/>
      <w:pPr>
        <w:ind w:left="5212" w:hanging="360"/>
      </w:pPr>
      <w:rPr>
        <w:rFonts w:hint="default"/>
        <w:lang w:val="en-US" w:eastAsia="en-US" w:bidi="ar-SA"/>
      </w:rPr>
    </w:lvl>
    <w:lvl w:ilvl="7" w:tplc="D332C102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ar-SA"/>
      </w:rPr>
    </w:lvl>
    <w:lvl w:ilvl="8" w:tplc="F1A29102">
      <w:numFmt w:val="bullet"/>
      <w:lvlText w:val="•"/>
      <w:lvlJc w:val="left"/>
      <w:pPr>
        <w:ind w:left="6709" w:hanging="360"/>
      </w:pPr>
      <w:rPr>
        <w:rFonts w:hint="default"/>
        <w:lang w:val="en-US" w:eastAsia="en-US" w:bidi="ar-SA"/>
      </w:rPr>
    </w:lvl>
  </w:abstractNum>
  <w:abstractNum w:abstractNumId="4">
    <w:nsid w:val="487A2290"/>
    <w:multiLevelType w:val="hybridMultilevel"/>
    <w:tmpl w:val="2F12347C"/>
    <w:lvl w:ilvl="0" w:tplc="FF8C30F6">
      <w:numFmt w:val="bullet"/>
      <w:lvlText w:val=""/>
      <w:lvlJc w:val="left"/>
      <w:pPr>
        <w:ind w:left="488" w:hanging="28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B7782EBC">
      <w:numFmt w:val="bullet"/>
      <w:lvlText w:val="•"/>
      <w:lvlJc w:val="left"/>
      <w:pPr>
        <w:ind w:left="1229" w:hanging="288"/>
      </w:pPr>
      <w:rPr>
        <w:rFonts w:hint="default"/>
        <w:lang w:val="en-US" w:eastAsia="en-US" w:bidi="ar-SA"/>
      </w:rPr>
    </w:lvl>
    <w:lvl w:ilvl="2" w:tplc="3BE62F9E">
      <w:numFmt w:val="bullet"/>
      <w:lvlText w:val="•"/>
      <w:lvlJc w:val="left"/>
      <w:pPr>
        <w:ind w:left="1979" w:hanging="288"/>
      </w:pPr>
      <w:rPr>
        <w:rFonts w:hint="default"/>
        <w:lang w:val="en-US" w:eastAsia="en-US" w:bidi="ar-SA"/>
      </w:rPr>
    </w:lvl>
    <w:lvl w:ilvl="3" w:tplc="4440E118">
      <w:numFmt w:val="bullet"/>
      <w:lvlText w:val="•"/>
      <w:lvlJc w:val="left"/>
      <w:pPr>
        <w:ind w:left="2728" w:hanging="288"/>
      </w:pPr>
      <w:rPr>
        <w:rFonts w:hint="default"/>
        <w:lang w:val="en-US" w:eastAsia="en-US" w:bidi="ar-SA"/>
      </w:rPr>
    </w:lvl>
    <w:lvl w:ilvl="4" w:tplc="1A06B20C">
      <w:numFmt w:val="bullet"/>
      <w:lvlText w:val="•"/>
      <w:lvlJc w:val="left"/>
      <w:pPr>
        <w:ind w:left="3478" w:hanging="288"/>
      </w:pPr>
      <w:rPr>
        <w:rFonts w:hint="default"/>
        <w:lang w:val="en-US" w:eastAsia="en-US" w:bidi="ar-SA"/>
      </w:rPr>
    </w:lvl>
    <w:lvl w:ilvl="5" w:tplc="1EE8EE52">
      <w:numFmt w:val="bullet"/>
      <w:lvlText w:val="•"/>
      <w:lvlJc w:val="left"/>
      <w:pPr>
        <w:ind w:left="4227" w:hanging="288"/>
      </w:pPr>
      <w:rPr>
        <w:rFonts w:hint="default"/>
        <w:lang w:val="en-US" w:eastAsia="en-US" w:bidi="ar-SA"/>
      </w:rPr>
    </w:lvl>
    <w:lvl w:ilvl="6" w:tplc="6E3ED4F6">
      <w:numFmt w:val="bullet"/>
      <w:lvlText w:val="•"/>
      <w:lvlJc w:val="left"/>
      <w:pPr>
        <w:ind w:left="4977" w:hanging="288"/>
      </w:pPr>
      <w:rPr>
        <w:rFonts w:hint="default"/>
        <w:lang w:val="en-US" w:eastAsia="en-US" w:bidi="ar-SA"/>
      </w:rPr>
    </w:lvl>
    <w:lvl w:ilvl="7" w:tplc="96B07C2E">
      <w:numFmt w:val="bullet"/>
      <w:lvlText w:val="•"/>
      <w:lvlJc w:val="left"/>
      <w:pPr>
        <w:ind w:left="5726" w:hanging="288"/>
      </w:pPr>
      <w:rPr>
        <w:rFonts w:hint="default"/>
        <w:lang w:val="en-US" w:eastAsia="en-US" w:bidi="ar-SA"/>
      </w:rPr>
    </w:lvl>
    <w:lvl w:ilvl="8" w:tplc="6338B6C2">
      <w:numFmt w:val="bullet"/>
      <w:lvlText w:val="•"/>
      <w:lvlJc w:val="left"/>
      <w:pPr>
        <w:ind w:left="6476" w:hanging="288"/>
      </w:pPr>
      <w:rPr>
        <w:rFonts w:hint="default"/>
        <w:lang w:val="en-US" w:eastAsia="en-US" w:bidi="ar-SA"/>
      </w:rPr>
    </w:lvl>
  </w:abstractNum>
  <w:abstractNum w:abstractNumId="5">
    <w:nsid w:val="50286199"/>
    <w:multiLevelType w:val="hybridMultilevel"/>
    <w:tmpl w:val="E0966A66"/>
    <w:lvl w:ilvl="0" w:tplc="441C58F0">
      <w:numFmt w:val="bullet"/>
      <w:lvlText w:val=""/>
      <w:lvlJc w:val="left"/>
      <w:pPr>
        <w:ind w:left="443" w:hanging="288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1" w:tplc="6F92A0DA">
      <w:numFmt w:val="bullet"/>
      <w:lvlText w:val="•"/>
      <w:lvlJc w:val="left"/>
      <w:pPr>
        <w:ind w:left="1217" w:hanging="288"/>
      </w:pPr>
      <w:rPr>
        <w:rFonts w:hint="default"/>
        <w:lang w:val="en-US" w:eastAsia="en-US" w:bidi="ar-SA"/>
      </w:rPr>
    </w:lvl>
    <w:lvl w:ilvl="2" w:tplc="43EE7848">
      <w:numFmt w:val="bullet"/>
      <w:lvlText w:val="•"/>
      <w:lvlJc w:val="left"/>
      <w:pPr>
        <w:ind w:left="1995" w:hanging="288"/>
      </w:pPr>
      <w:rPr>
        <w:rFonts w:hint="default"/>
        <w:lang w:val="en-US" w:eastAsia="en-US" w:bidi="ar-SA"/>
      </w:rPr>
    </w:lvl>
    <w:lvl w:ilvl="3" w:tplc="EFEE0984">
      <w:numFmt w:val="bullet"/>
      <w:lvlText w:val="•"/>
      <w:lvlJc w:val="left"/>
      <w:pPr>
        <w:ind w:left="2772" w:hanging="288"/>
      </w:pPr>
      <w:rPr>
        <w:rFonts w:hint="default"/>
        <w:lang w:val="en-US" w:eastAsia="en-US" w:bidi="ar-SA"/>
      </w:rPr>
    </w:lvl>
    <w:lvl w:ilvl="4" w:tplc="5AD2B126">
      <w:numFmt w:val="bullet"/>
      <w:lvlText w:val="•"/>
      <w:lvlJc w:val="left"/>
      <w:pPr>
        <w:ind w:left="3550" w:hanging="288"/>
      </w:pPr>
      <w:rPr>
        <w:rFonts w:hint="default"/>
        <w:lang w:val="en-US" w:eastAsia="en-US" w:bidi="ar-SA"/>
      </w:rPr>
    </w:lvl>
    <w:lvl w:ilvl="5" w:tplc="73B093A6">
      <w:numFmt w:val="bullet"/>
      <w:lvlText w:val="•"/>
      <w:lvlJc w:val="left"/>
      <w:pPr>
        <w:ind w:left="4327" w:hanging="288"/>
      </w:pPr>
      <w:rPr>
        <w:rFonts w:hint="default"/>
        <w:lang w:val="en-US" w:eastAsia="en-US" w:bidi="ar-SA"/>
      </w:rPr>
    </w:lvl>
    <w:lvl w:ilvl="6" w:tplc="F33CD194">
      <w:numFmt w:val="bullet"/>
      <w:lvlText w:val="•"/>
      <w:lvlJc w:val="left"/>
      <w:pPr>
        <w:ind w:left="5105" w:hanging="288"/>
      </w:pPr>
      <w:rPr>
        <w:rFonts w:hint="default"/>
        <w:lang w:val="en-US" w:eastAsia="en-US" w:bidi="ar-SA"/>
      </w:rPr>
    </w:lvl>
    <w:lvl w:ilvl="7" w:tplc="AD0AEE62">
      <w:numFmt w:val="bullet"/>
      <w:lvlText w:val="•"/>
      <w:lvlJc w:val="left"/>
      <w:pPr>
        <w:ind w:left="5882" w:hanging="288"/>
      </w:pPr>
      <w:rPr>
        <w:rFonts w:hint="default"/>
        <w:lang w:val="en-US" w:eastAsia="en-US" w:bidi="ar-SA"/>
      </w:rPr>
    </w:lvl>
    <w:lvl w:ilvl="8" w:tplc="DBB097F6">
      <w:numFmt w:val="bullet"/>
      <w:lvlText w:val="•"/>
      <w:lvlJc w:val="left"/>
      <w:pPr>
        <w:ind w:left="6660" w:hanging="288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yNDY1NbYwNDa1NDIyMzZS0lEKTi0uzszPAykwrgUAuGMHVCwAAAA="/>
  </w:docVars>
  <w:rsids>
    <w:rsidRoot w:val="00AD0D94"/>
    <w:rsid w:val="00025919"/>
    <w:rsid w:val="00027A6C"/>
    <w:rsid w:val="0005434F"/>
    <w:rsid w:val="00061027"/>
    <w:rsid w:val="000611B6"/>
    <w:rsid w:val="0006537D"/>
    <w:rsid w:val="000719AD"/>
    <w:rsid w:val="00087ABC"/>
    <w:rsid w:val="000A5035"/>
    <w:rsid w:val="000C06EE"/>
    <w:rsid w:val="000C36A9"/>
    <w:rsid w:val="000D0CC4"/>
    <w:rsid w:val="000D745E"/>
    <w:rsid w:val="000E4D50"/>
    <w:rsid w:val="000F5CD0"/>
    <w:rsid w:val="000F65DA"/>
    <w:rsid w:val="001117AD"/>
    <w:rsid w:val="0011218B"/>
    <w:rsid w:val="00113D25"/>
    <w:rsid w:val="00143758"/>
    <w:rsid w:val="00167FAD"/>
    <w:rsid w:val="001726B8"/>
    <w:rsid w:val="001A3CFD"/>
    <w:rsid w:val="001C3E89"/>
    <w:rsid w:val="001C49EE"/>
    <w:rsid w:val="001D412F"/>
    <w:rsid w:val="0021250C"/>
    <w:rsid w:val="00215740"/>
    <w:rsid w:val="00223FFA"/>
    <w:rsid w:val="00230195"/>
    <w:rsid w:val="00241C40"/>
    <w:rsid w:val="002546A9"/>
    <w:rsid w:val="002637EF"/>
    <w:rsid w:val="002826D1"/>
    <w:rsid w:val="0028721C"/>
    <w:rsid w:val="002A07D1"/>
    <w:rsid w:val="002B5BA2"/>
    <w:rsid w:val="002D0777"/>
    <w:rsid w:val="002D6C78"/>
    <w:rsid w:val="003041B1"/>
    <w:rsid w:val="00321694"/>
    <w:rsid w:val="00322B33"/>
    <w:rsid w:val="0035611C"/>
    <w:rsid w:val="00365B58"/>
    <w:rsid w:val="00367A71"/>
    <w:rsid w:val="0039087C"/>
    <w:rsid w:val="00395EFC"/>
    <w:rsid w:val="00397384"/>
    <w:rsid w:val="003A637B"/>
    <w:rsid w:val="003D2CFB"/>
    <w:rsid w:val="00400CA0"/>
    <w:rsid w:val="004064CD"/>
    <w:rsid w:val="00407571"/>
    <w:rsid w:val="004237A2"/>
    <w:rsid w:val="00426055"/>
    <w:rsid w:val="00433434"/>
    <w:rsid w:val="00452010"/>
    <w:rsid w:val="004527F8"/>
    <w:rsid w:val="004531E2"/>
    <w:rsid w:val="0045561E"/>
    <w:rsid w:val="00485ADE"/>
    <w:rsid w:val="00496802"/>
    <w:rsid w:val="004B450E"/>
    <w:rsid w:val="004B48DB"/>
    <w:rsid w:val="004B5BFB"/>
    <w:rsid w:val="004D527F"/>
    <w:rsid w:val="004D6C36"/>
    <w:rsid w:val="004E670B"/>
    <w:rsid w:val="0050287C"/>
    <w:rsid w:val="005059C4"/>
    <w:rsid w:val="0055016E"/>
    <w:rsid w:val="0055765A"/>
    <w:rsid w:val="00570AD0"/>
    <w:rsid w:val="0058133A"/>
    <w:rsid w:val="00582A6B"/>
    <w:rsid w:val="0059265A"/>
    <w:rsid w:val="005940D9"/>
    <w:rsid w:val="005A46AD"/>
    <w:rsid w:val="005B43DD"/>
    <w:rsid w:val="005D6D0D"/>
    <w:rsid w:val="005E0DA4"/>
    <w:rsid w:val="005E1284"/>
    <w:rsid w:val="0061721A"/>
    <w:rsid w:val="0062190A"/>
    <w:rsid w:val="00622495"/>
    <w:rsid w:val="00624C15"/>
    <w:rsid w:val="006329D8"/>
    <w:rsid w:val="00691A1B"/>
    <w:rsid w:val="006C2263"/>
    <w:rsid w:val="006C4EF6"/>
    <w:rsid w:val="006D34BC"/>
    <w:rsid w:val="006D48C9"/>
    <w:rsid w:val="006E1395"/>
    <w:rsid w:val="006E1BE4"/>
    <w:rsid w:val="006E3318"/>
    <w:rsid w:val="006E43E9"/>
    <w:rsid w:val="00721B44"/>
    <w:rsid w:val="00723118"/>
    <w:rsid w:val="00723790"/>
    <w:rsid w:val="00755908"/>
    <w:rsid w:val="0077312D"/>
    <w:rsid w:val="007A494C"/>
    <w:rsid w:val="007E71C7"/>
    <w:rsid w:val="00803262"/>
    <w:rsid w:val="008148E5"/>
    <w:rsid w:val="00850C4F"/>
    <w:rsid w:val="008712CC"/>
    <w:rsid w:val="008804DB"/>
    <w:rsid w:val="008945EE"/>
    <w:rsid w:val="008A23D2"/>
    <w:rsid w:val="008A50FF"/>
    <w:rsid w:val="008B42B2"/>
    <w:rsid w:val="008D5486"/>
    <w:rsid w:val="008E5D42"/>
    <w:rsid w:val="008F4D2A"/>
    <w:rsid w:val="009025AE"/>
    <w:rsid w:val="0092133F"/>
    <w:rsid w:val="00926404"/>
    <w:rsid w:val="00936188"/>
    <w:rsid w:val="009408DD"/>
    <w:rsid w:val="0097032D"/>
    <w:rsid w:val="00974A43"/>
    <w:rsid w:val="009E1459"/>
    <w:rsid w:val="009F2D1D"/>
    <w:rsid w:val="009F4DB8"/>
    <w:rsid w:val="009F5FE5"/>
    <w:rsid w:val="00A252EF"/>
    <w:rsid w:val="00A5734B"/>
    <w:rsid w:val="00A60D6C"/>
    <w:rsid w:val="00A95A31"/>
    <w:rsid w:val="00AD080E"/>
    <w:rsid w:val="00AD0D94"/>
    <w:rsid w:val="00AD6263"/>
    <w:rsid w:val="00B150BC"/>
    <w:rsid w:val="00B231D3"/>
    <w:rsid w:val="00B40958"/>
    <w:rsid w:val="00B41C42"/>
    <w:rsid w:val="00B44F91"/>
    <w:rsid w:val="00B53191"/>
    <w:rsid w:val="00B622DC"/>
    <w:rsid w:val="00B8133D"/>
    <w:rsid w:val="00BC2763"/>
    <w:rsid w:val="00BD2892"/>
    <w:rsid w:val="00BE276B"/>
    <w:rsid w:val="00C00F1E"/>
    <w:rsid w:val="00C20D40"/>
    <w:rsid w:val="00C25DCA"/>
    <w:rsid w:val="00C35222"/>
    <w:rsid w:val="00C55C8B"/>
    <w:rsid w:val="00C668C4"/>
    <w:rsid w:val="00C90382"/>
    <w:rsid w:val="00C96EC6"/>
    <w:rsid w:val="00CA25BB"/>
    <w:rsid w:val="00CA7A98"/>
    <w:rsid w:val="00CC2689"/>
    <w:rsid w:val="00CD283A"/>
    <w:rsid w:val="00CF4895"/>
    <w:rsid w:val="00D139E4"/>
    <w:rsid w:val="00D31B82"/>
    <w:rsid w:val="00D458D1"/>
    <w:rsid w:val="00D553C3"/>
    <w:rsid w:val="00DA39C3"/>
    <w:rsid w:val="00DA5F74"/>
    <w:rsid w:val="00DB72E6"/>
    <w:rsid w:val="00DE0776"/>
    <w:rsid w:val="00DF0517"/>
    <w:rsid w:val="00E0147B"/>
    <w:rsid w:val="00E11C60"/>
    <w:rsid w:val="00E169BF"/>
    <w:rsid w:val="00E2467E"/>
    <w:rsid w:val="00E24797"/>
    <w:rsid w:val="00E2779A"/>
    <w:rsid w:val="00E31E9A"/>
    <w:rsid w:val="00E83103"/>
    <w:rsid w:val="00E90DA9"/>
    <w:rsid w:val="00EB239F"/>
    <w:rsid w:val="00EB31CA"/>
    <w:rsid w:val="00EB40A0"/>
    <w:rsid w:val="00EF0DC0"/>
    <w:rsid w:val="00F02D50"/>
    <w:rsid w:val="00F11F0A"/>
    <w:rsid w:val="00F35E6F"/>
    <w:rsid w:val="00F375C3"/>
    <w:rsid w:val="00F47A55"/>
    <w:rsid w:val="00F51924"/>
    <w:rsid w:val="00F70A37"/>
    <w:rsid w:val="00F74FE7"/>
    <w:rsid w:val="00F8016C"/>
    <w:rsid w:val="00F823D1"/>
    <w:rsid w:val="00F857D4"/>
    <w:rsid w:val="00F96397"/>
    <w:rsid w:val="00FB0B50"/>
    <w:rsid w:val="00FB1120"/>
    <w:rsid w:val="00FB5C0C"/>
    <w:rsid w:val="00FC2F14"/>
    <w:rsid w:val="00FD5023"/>
    <w:rsid w:val="00FF6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2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55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"/>
      <w:ind w:left="476" w:right="645" w:hanging="36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F857D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9F5FE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F5FE5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9F5F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22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pPr>
      <w:ind w:left="355"/>
      <w:outlineLvl w:val="1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"/>
      <w:ind w:left="476" w:right="645" w:hanging="361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F857D4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table" w:styleId="LightShading">
    <w:name w:val="Light Shading"/>
    <w:basedOn w:val="TableNormal"/>
    <w:uiPriority w:val="60"/>
    <w:rsid w:val="009F5FE5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9F5FE5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TableGrid">
    <w:name w:val="Table Grid"/>
    <w:basedOn w:val="TableNormal"/>
    <w:uiPriority w:val="59"/>
    <w:rsid w:val="009F5FE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pmicrobio@gmail.com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researchgate.net/publication/320183458_ETHNO_MEDICINAL_STUDY_OF_THREATENED_PLANTS_OF_SONITPUR_DISTRICT_IN_ASSAM_NORTH_EAST_INDIA?_sg=7pSplrPbvqaybHIocAQ4yel-uKG9NjO4YWi47bEJSM3fG3vnqcsPYhtBFvhJSZ9RxvNB9iLWbM3RxQrBY7njGmNiufwAsAunAYu_uiVb.Gq5ZvIlWrfXojuW6o5kg5Ba6lEYydLqZNZRi4JNYWI88plSxXeRb_OuNnFiy69uhRlZ3epPSlT7pet8NGbSxD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researchgate.net/publication/320183458_ETHNO_MEDICINAL_STUDY_OF_THREATENED_PLANTS_OF_SONITPUR_DISTRICT_IN_ASSAM_NORTH_EAST_INDIA?_sg=7pSplrPbvqaybHIocAQ4yel-uKG9NjO4YWi47bEJSM3fG3vnqcsPYhtBFvhJSZ9RxvNB9iLWbM3RxQrBY7njGmNiufwAsAunAYu_uiVb.Gq5ZvIlWrfXojuW6o5kg5Ba6lEYydLqZNZRi4JNYWI88plSxXeRb_OuNnFiy69uhRlZ3epPSlT7pet8NGbSxDA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201/9780429284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Jai_Prakash24/publications" TargetMode="External"/><Relationship Id="rId14" Type="http://schemas.openxmlformats.org/officeDocument/2006/relationships/hyperlink" Target="mailto:nkarora.bbau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2434</Words>
  <Characters>13875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kaj Kumar Gupta</dc:creator>
  <cp:lastModifiedBy>JAI</cp:lastModifiedBy>
  <cp:revision>56</cp:revision>
  <cp:lastPrinted>2022-05-18T13:10:00Z</cp:lastPrinted>
  <dcterms:created xsi:type="dcterms:W3CDTF">2021-07-15T04:06:00Z</dcterms:created>
  <dcterms:modified xsi:type="dcterms:W3CDTF">2022-05-18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5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3-30T00:00:00Z</vt:filetime>
  </property>
</Properties>
</file>